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4847" w:rsidRPr="002B0FE2" w:rsidRDefault="004F4847" w:rsidP="004F4847">
      <w:pPr>
        <w:pStyle w:val="1"/>
        <w:spacing w:line="276" w:lineRule="auto"/>
        <w:jc w:val="right"/>
        <w:rPr>
          <w:rFonts w:ascii="GHEA Grapalat" w:hAnsi="GHEA Grapalat"/>
          <w:b w:val="0"/>
          <w:bCs w:val="0"/>
          <w:noProof/>
          <w:sz w:val="22"/>
          <w:szCs w:val="22"/>
          <w:lang w:val="en-US"/>
        </w:rPr>
      </w:pP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t>Հավելված 1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br/>
        <w:t xml:space="preserve">ՀՀ </w:t>
      </w:r>
      <w:r w:rsidRPr="00B55529">
        <w:rPr>
          <w:rFonts w:ascii="GHEA Grapalat" w:hAnsi="GHEA Grapalat"/>
          <w:b w:val="0"/>
          <w:noProof/>
          <w:sz w:val="22"/>
          <w:szCs w:val="22"/>
          <w:lang w:val="en-US"/>
        </w:rPr>
        <w:t xml:space="preserve">Արմավիրի  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t xml:space="preserve">մարզի  </w:t>
      </w:r>
      <w:r w:rsidRPr="00B55529">
        <w:rPr>
          <w:rFonts w:ascii="GHEA Grapalat" w:hAnsi="GHEA Grapalat"/>
          <w:b w:val="0"/>
          <w:noProof/>
          <w:sz w:val="22"/>
          <w:szCs w:val="22"/>
          <w:lang w:val="en-US"/>
        </w:rPr>
        <w:t xml:space="preserve">Արմավիր 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t xml:space="preserve"> համայնքի </w:t>
      </w:r>
      <w:r w:rsidRPr="00B55529">
        <w:rPr>
          <w:rFonts w:ascii="GHEA Grapalat" w:hAnsi="GHEA Grapalat"/>
          <w:b w:val="0"/>
          <w:noProof/>
          <w:sz w:val="22"/>
          <w:szCs w:val="22"/>
          <w:lang w:val="en-US"/>
        </w:rPr>
        <w:t xml:space="preserve">                                                                      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t xml:space="preserve">ավագանու </w:t>
      </w:r>
      <w:r w:rsidRPr="00B55529">
        <w:rPr>
          <w:rFonts w:ascii="GHEA Grapalat" w:hAnsi="GHEA Grapalat"/>
          <w:b w:val="0"/>
          <w:noProof/>
          <w:sz w:val="22"/>
          <w:szCs w:val="22"/>
          <w:lang w:val="en-US"/>
        </w:rPr>
        <w:t xml:space="preserve">  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t>202</w:t>
      </w:r>
      <w:r w:rsidRPr="00B55529">
        <w:rPr>
          <w:rFonts w:ascii="GHEA Grapalat" w:hAnsi="GHEA Grapalat"/>
          <w:b w:val="0"/>
          <w:noProof/>
          <w:sz w:val="22"/>
          <w:szCs w:val="22"/>
          <w:lang w:val="en-US"/>
        </w:rPr>
        <w:t>4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t xml:space="preserve">  թվականի</w:t>
      </w:r>
      <w:r w:rsidRPr="00B55529">
        <w:rPr>
          <w:rFonts w:ascii="GHEA Grapalat" w:hAnsi="GHEA Grapalat"/>
          <w:b w:val="0"/>
          <w:noProof/>
          <w:sz w:val="22"/>
          <w:szCs w:val="22"/>
          <w:lang w:val="en-US"/>
        </w:rPr>
        <w:t xml:space="preserve">  </w:t>
      </w:r>
      <w:r w:rsidR="00B30E86">
        <w:rPr>
          <w:rFonts w:ascii="GHEA Grapalat" w:hAnsi="GHEA Grapalat"/>
          <w:b w:val="0"/>
          <w:noProof/>
          <w:sz w:val="22"/>
          <w:szCs w:val="22"/>
          <w:lang w:val="ru-RU"/>
        </w:rPr>
        <w:t>հունիսի 14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t xml:space="preserve"> -ի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br/>
      </w:r>
      <w:r w:rsidR="002B0FE2">
        <w:rPr>
          <w:rFonts w:ascii="GHEA Grapalat" w:hAnsi="GHEA Grapalat"/>
          <w:b w:val="0"/>
          <w:noProof/>
          <w:sz w:val="22"/>
          <w:szCs w:val="22"/>
          <w:lang w:val="en-US"/>
        </w:rPr>
        <w:t xml:space="preserve">թիվ </w:t>
      </w:r>
      <w:r w:rsidRPr="00B55529">
        <w:rPr>
          <w:rFonts w:ascii="GHEA Grapalat" w:hAnsi="GHEA Grapalat"/>
          <w:b w:val="0"/>
          <w:noProof/>
          <w:sz w:val="22"/>
          <w:szCs w:val="22"/>
        </w:rPr>
        <w:t xml:space="preserve"> </w:t>
      </w:r>
      <w:r w:rsidR="00B30E86">
        <w:rPr>
          <w:rFonts w:ascii="GHEA Grapalat" w:hAnsi="GHEA Grapalat"/>
          <w:b w:val="0"/>
          <w:noProof/>
          <w:sz w:val="22"/>
          <w:szCs w:val="22"/>
          <w:lang w:val="ru-RU"/>
        </w:rPr>
        <w:t>78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t xml:space="preserve"> -</w:t>
      </w:r>
      <w:r w:rsidR="0099167A">
        <w:rPr>
          <w:rFonts w:ascii="GHEA Grapalat" w:hAnsi="GHEA Grapalat"/>
          <w:b w:val="0"/>
          <w:noProof/>
          <w:sz w:val="22"/>
          <w:szCs w:val="22"/>
          <w:lang w:val="en-US"/>
        </w:rPr>
        <w:t>Ա</w:t>
      </w:r>
      <w:r w:rsidRPr="00B55529">
        <w:rPr>
          <w:rFonts w:ascii="GHEA Grapalat" w:hAnsi="GHEA Grapalat"/>
          <w:b w:val="0"/>
          <w:noProof/>
          <w:sz w:val="22"/>
          <w:szCs w:val="22"/>
          <w:lang w:val="hy-AM"/>
        </w:rPr>
        <w:t xml:space="preserve"> որոշման</w:t>
      </w:r>
      <w:r w:rsidR="002B0FE2">
        <w:rPr>
          <w:rFonts w:ascii="GHEA Grapalat" w:hAnsi="GHEA Grapalat"/>
          <w:b w:val="0"/>
          <w:noProof/>
          <w:sz w:val="22"/>
          <w:szCs w:val="22"/>
          <w:lang w:val="en-US"/>
        </w:rPr>
        <w:t xml:space="preserve"> </w:t>
      </w:r>
      <w:bookmarkStart w:id="0" w:name="_GoBack"/>
      <w:bookmarkEnd w:id="0"/>
    </w:p>
    <w:p w:rsidR="004F4847" w:rsidRPr="00B55529" w:rsidRDefault="004F4847" w:rsidP="00EE733C">
      <w:pPr>
        <w:shd w:val="clear" w:color="auto" w:fill="FFFFFF"/>
        <w:jc w:val="center"/>
        <w:textAlignment w:val="baseline"/>
        <w:rPr>
          <w:rFonts w:ascii="GHEA Grapalat" w:hAnsi="GHEA Grapalat"/>
          <w:b/>
          <w:i/>
          <w:iCs/>
          <w:bdr w:val="none" w:sz="0" w:space="0" w:color="auto" w:frame="1"/>
          <w:lang w:eastAsia="ru-RU"/>
        </w:rPr>
      </w:pPr>
    </w:p>
    <w:p w:rsidR="00EE733C" w:rsidRPr="00B55529" w:rsidRDefault="00EE733C" w:rsidP="00EE733C">
      <w:pPr>
        <w:shd w:val="clear" w:color="auto" w:fill="FFFFFF"/>
        <w:jc w:val="center"/>
        <w:textAlignment w:val="baseline"/>
        <w:rPr>
          <w:rFonts w:ascii="GHEA Grapalat" w:hAnsi="GHEA Grapalat"/>
          <w:b/>
          <w:i/>
          <w:iCs/>
          <w:bdr w:val="none" w:sz="0" w:space="0" w:color="auto" w:frame="1"/>
          <w:lang w:eastAsia="ru-RU"/>
        </w:rPr>
      </w:pP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ՀԱՅԱՍՏԱՆԻ 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</w:t>
      </w:r>
      <w:r w:rsidRPr="00B55529">
        <w:rPr>
          <w:rFonts w:ascii="GHEA Grapalat" w:hAnsi="GHEA Grapalat" w:cs="GHEA Grapalat"/>
          <w:b/>
          <w:i/>
          <w:iCs/>
          <w:bdr w:val="none" w:sz="0" w:space="0" w:color="auto" w:frame="1"/>
          <w:lang w:val="hy-AM" w:eastAsia="ru-RU"/>
        </w:rPr>
        <w:t>ՀԱՆՐԱՊԵՏՈՒԹՅԱՆ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</w:t>
      </w:r>
      <w:r w:rsidR="00AF3862" w:rsidRPr="00B55529">
        <w:rPr>
          <w:rFonts w:ascii="GHEA Grapalat" w:hAnsi="GHEA Grapalat" w:cs="GHEA Grapalat"/>
          <w:b/>
          <w:i/>
          <w:iCs/>
          <w:bdr w:val="none" w:sz="0" w:space="0" w:color="auto" w:frame="1"/>
          <w:lang w:val="ru-RU" w:eastAsia="ru-RU"/>
        </w:rPr>
        <w:t>ԱՐՄԱՎԻՐԻ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</w:t>
      </w:r>
      <w:r w:rsidRPr="00B55529">
        <w:rPr>
          <w:rFonts w:ascii="GHEA Grapalat" w:hAnsi="GHEA Grapalat" w:cs="GHEA Grapalat"/>
          <w:b/>
          <w:i/>
          <w:iCs/>
          <w:bdr w:val="none" w:sz="0" w:space="0" w:color="auto" w:frame="1"/>
          <w:lang w:val="hy-AM" w:eastAsia="ru-RU"/>
        </w:rPr>
        <w:t>ՄԱՐԶԻ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</w:t>
      </w:r>
      <w:r w:rsidR="00AF3862" w:rsidRPr="00B55529">
        <w:rPr>
          <w:rFonts w:ascii="GHEA Grapalat" w:hAnsi="GHEA Grapalat"/>
          <w:b/>
          <w:i/>
          <w:iCs/>
          <w:bdr w:val="none" w:sz="0" w:space="0" w:color="auto" w:frame="1"/>
          <w:lang w:val="ru-RU" w:eastAsia="ru-RU"/>
        </w:rPr>
        <w:t>ԱՐՄԱՎԻՐ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 </w:t>
      </w:r>
      <w:r w:rsidR="004F4847" w:rsidRPr="00B55529">
        <w:rPr>
          <w:rFonts w:ascii="Courier New" w:hAnsi="Courier New" w:cs="Courier New"/>
          <w:b/>
          <w:i/>
          <w:iCs/>
          <w:bdr w:val="none" w:sz="0" w:space="0" w:color="auto" w:frame="1"/>
          <w:lang w:eastAsia="ru-RU"/>
        </w:rPr>
        <w:t xml:space="preserve">        </w:t>
      </w:r>
      <w:r w:rsidRPr="00B55529">
        <w:rPr>
          <w:rFonts w:ascii="GHEA Grapalat" w:hAnsi="GHEA Grapalat" w:cs="GHEA Grapalat"/>
          <w:b/>
          <w:i/>
          <w:iCs/>
          <w:bdr w:val="none" w:sz="0" w:space="0" w:color="auto" w:frame="1"/>
          <w:lang w:val="hy-AM" w:eastAsia="ru-RU"/>
        </w:rPr>
        <w:t>ՀԱՄԱՅՆՔԻ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</w:t>
      </w:r>
      <w:r w:rsidR="00257461"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     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>202</w:t>
      </w:r>
      <w:r w:rsidR="00DD4DD2" w:rsidRPr="00B55529">
        <w:rPr>
          <w:rFonts w:ascii="GHEA Grapalat" w:hAnsi="GHEA Grapalat"/>
          <w:b/>
          <w:i/>
          <w:iCs/>
          <w:bdr w:val="none" w:sz="0" w:space="0" w:color="auto" w:frame="1"/>
          <w:lang w:eastAsia="ru-RU"/>
        </w:rPr>
        <w:t>5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-202</w:t>
      </w:r>
      <w:r w:rsidR="00DD4DD2" w:rsidRPr="00B55529">
        <w:rPr>
          <w:rFonts w:ascii="GHEA Grapalat" w:hAnsi="GHEA Grapalat"/>
          <w:b/>
          <w:i/>
          <w:iCs/>
          <w:bdr w:val="none" w:sz="0" w:space="0" w:color="auto" w:frame="1"/>
          <w:lang w:eastAsia="ru-RU"/>
        </w:rPr>
        <w:t>7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</w:t>
      </w:r>
      <w:r w:rsidRPr="00B55529">
        <w:rPr>
          <w:rFonts w:ascii="GHEA Grapalat" w:hAnsi="GHEA Grapalat" w:cs="GHEA Grapalat"/>
          <w:b/>
          <w:i/>
          <w:iCs/>
          <w:bdr w:val="none" w:sz="0" w:space="0" w:color="auto" w:frame="1"/>
          <w:lang w:val="hy-AM" w:eastAsia="ru-RU"/>
        </w:rPr>
        <w:t>ԹՎԱԿԱՆՆՆԵՐԻ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</w:t>
      </w:r>
      <w:r w:rsidRPr="00B55529">
        <w:rPr>
          <w:rFonts w:ascii="GHEA Grapalat" w:hAnsi="GHEA Grapalat" w:cs="GHEA Grapalat"/>
          <w:b/>
          <w:i/>
          <w:iCs/>
          <w:bdr w:val="none" w:sz="0" w:space="0" w:color="auto" w:frame="1"/>
          <w:lang w:val="hy-AM" w:eastAsia="ru-RU"/>
        </w:rPr>
        <w:t>ՄԻՋՆԱԺԱՄԿԵՏ</w:t>
      </w:r>
      <w:r w:rsidRPr="00B55529">
        <w:rPr>
          <w:rFonts w:ascii="Courier New" w:hAnsi="Courier New" w:cs="Courier New"/>
          <w:b/>
          <w:i/>
          <w:iCs/>
          <w:bdr w:val="none" w:sz="0" w:space="0" w:color="auto" w:frame="1"/>
          <w:lang w:val="hy-AM" w:eastAsia="ru-RU"/>
        </w:rPr>
        <w:t>  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</w:t>
      </w:r>
      <w:r w:rsidRPr="00B55529">
        <w:rPr>
          <w:rFonts w:ascii="GHEA Grapalat" w:hAnsi="GHEA Grapalat" w:cs="GHEA Grapalat"/>
          <w:b/>
          <w:i/>
          <w:iCs/>
          <w:bdr w:val="none" w:sz="0" w:space="0" w:color="auto" w:frame="1"/>
          <w:lang w:val="hy-AM" w:eastAsia="ru-RU"/>
        </w:rPr>
        <w:t>ԾԱԽՍԵՐԻ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</w:t>
      </w:r>
      <w:r w:rsidRPr="00B55529">
        <w:rPr>
          <w:rFonts w:ascii="GHEA Grapalat" w:hAnsi="GHEA Grapalat" w:cs="GHEA Grapalat"/>
          <w:b/>
          <w:i/>
          <w:iCs/>
          <w:bdr w:val="none" w:sz="0" w:space="0" w:color="auto" w:frame="1"/>
          <w:lang w:val="hy-AM" w:eastAsia="ru-RU"/>
        </w:rPr>
        <w:t>ԾՐԱԳԻՐ</w:t>
      </w:r>
      <w:r w:rsidRPr="00B55529">
        <w:rPr>
          <w:rFonts w:ascii="GHEA Grapalat" w:hAnsi="GHEA Grapalat"/>
          <w:b/>
          <w:i/>
          <w:iCs/>
          <w:bdr w:val="none" w:sz="0" w:space="0" w:color="auto" w:frame="1"/>
          <w:lang w:val="hy-AM" w:eastAsia="ru-RU"/>
        </w:rPr>
        <w:t xml:space="preserve"> </w:t>
      </w:r>
    </w:p>
    <w:p w:rsidR="00307590" w:rsidRPr="00307590" w:rsidRDefault="00307590" w:rsidP="00EE733C">
      <w:pPr>
        <w:shd w:val="clear" w:color="auto" w:fill="FFFFFF"/>
        <w:jc w:val="center"/>
        <w:textAlignment w:val="baseline"/>
        <w:rPr>
          <w:rFonts w:ascii="GHEA Grapalat" w:hAnsi="GHEA Grapalat"/>
          <w:color w:val="4B5C6A"/>
          <w:lang w:eastAsia="ru-RU"/>
        </w:rPr>
      </w:pPr>
    </w:p>
    <w:p w:rsidR="004D4705" w:rsidRPr="008712BA" w:rsidRDefault="00EE733C" w:rsidP="00D11D3B">
      <w:pPr>
        <w:shd w:val="clear" w:color="auto" w:fill="FFFFFF"/>
        <w:jc w:val="both"/>
        <w:textAlignment w:val="baseline"/>
        <w:rPr>
          <w:rFonts w:ascii="Courier New" w:hAnsi="Courier New" w:cs="Courier New"/>
          <w:lang w:val="hy-AM" w:eastAsia="ru-RU"/>
        </w:rPr>
      </w:pPr>
      <w:r w:rsidRPr="003B08B3">
        <w:rPr>
          <w:rFonts w:ascii="Courier New" w:hAnsi="Courier New" w:cs="Courier New"/>
          <w:iCs/>
          <w:color w:val="4B5C6A"/>
          <w:bdr w:val="none" w:sz="0" w:space="0" w:color="auto" w:frame="1"/>
          <w:lang w:val="hy-AM" w:eastAsia="ru-RU"/>
        </w:rPr>
        <w:t>    </w:t>
      </w:r>
      <w:r w:rsidRPr="003B08B3">
        <w:rPr>
          <w:rFonts w:ascii="GHEA Grapalat" w:hAnsi="GHEA Grapalat"/>
          <w:iCs/>
          <w:color w:val="4B5C6A"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Courier New" w:hAnsi="Courier New" w:cs="Courier New"/>
          <w:iCs/>
          <w:color w:val="4B5C6A"/>
          <w:bdr w:val="none" w:sz="0" w:space="0" w:color="auto" w:frame="1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Հայաստանի</w:t>
      </w:r>
      <w:r w:rsidRPr="003B08B3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նրապետության</w:t>
      </w:r>
      <w:r w:rsidRPr="003B08B3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AF3862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Ար</w:t>
      </w:r>
      <w:r w:rsidR="00D11D3B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մավիրի մարզի Արմավիր համայնքի</w:t>
      </w:r>
      <w:r w:rsidRPr="003B08B3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202</w:t>
      </w:r>
      <w:r w:rsidR="00F9270A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5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-202</w:t>
      </w:r>
      <w:r w:rsidR="00F9270A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7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թվականների</w:t>
      </w:r>
      <w:r w:rsidR="00D11D3B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միջնաժամկետ</w:t>
      </w:r>
      <w:r w:rsidR="00D11D3B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ծախսերի</w:t>
      </w:r>
      <w:r w:rsidR="00D11D3B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ծրագի</w:t>
      </w:r>
      <w:r w:rsidR="00D11D3B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րը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(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յսուհետ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`</w:t>
      </w:r>
      <w:r w:rsidR="00B55529" w:rsidRPr="00F734FC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ՄԺԾԾ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),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լինելով համայնքի եկամուտների ձևավորման ու ծախսերի կատարման տարեկան ֆինանսական ծրագրերի ուղենիշային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փաստաթուղթ,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ուղղվում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է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տեղական</w:t>
      </w:r>
      <w:r w:rsidR="00924A94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ինքնակառավարման</w:t>
      </w:r>
      <w:r w:rsidR="00924A94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մարմիններին</w:t>
      </w:r>
      <w:r w:rsidR="00924A94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օրենքով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վերապահված լիազորությունների շրջանակներում համայնքային ծրագրերի իրականացմանը: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Այն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ակնկալվող եկամուտների և առաջարկվող ծրագրերի ու միջոցառումների համապարփակ թվարկումն է</w:t>
      </w:r>
      <w:r w:rsidRPr="003B08B3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ֆինանսական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տարիների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համար՝ </w:t>
      </w:r>
      <w:r w:rsidR="00F22DC4" w:rsidRPr="00F22DC4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</w:t>
      </w:r>
      <w:r w:rsidR="004D4705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տեղական ինքնակառավարման մարմինների</w:t>
      </w:r>
      <w:r w:rsidR="00F22DC4" w:rsidRPr="00AD060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գործունեության յուրաքանչյուր բնագավառում:</w:t>
      </w:r>
      <w:r w:rsidRPr="003B08B3">
        <w:rPr>
          <w:rFonts w:ascii="Courier New" w:hAnsi="Courier New" w:cs="Courier New"/>
          <w:lang w:val="hy-AM" w:eastAsia="ru-RU"/>
        </w:rPr>
        <w:t> </w:t>
      </w:r>
    </w:p>
    <w:p w:rsidR="004F4847" w:rsidRPr="00F22DC4" w:rsidRDefault="00F22DC4" w:rsidP="00D11D3B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AD060F">
        <w:rPr>
          <w:rFonts w:ascii="Courier New" w:hAnsi="Courier New" w:cs="Courier New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Հայաստանի Հանրապետության</w:t>
      </w:r>
      <w:r w:rsidR="00EE733C" w:rsidRPr="003B08B3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Արմավիրի</w:t>
      </w:r>
      <w:r w:rsidR="00924A94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մարզի</w:t>
      </w:r>
      <w:r w:rsidR="00924A94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Արմավիր</w:t>
      </w:r>
      <w:r w:rsidR="00680425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համայնքի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F9270A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2025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-202</w:t>
      </w:r>
      <w:r w:rsidR="00F9270A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7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թվականների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միջնաժամկետ</w:t>
      </w:r>
      <w:r w:rsidR="00924A94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ծախսերի</w:t>
      </w:r>
      <w:r w:rsidR="00924A94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ծրագի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ր</w:t>
      </w:r>
      <w:r w:rsidR="003E5A6A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ն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ակնկալում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է</w:t>
      </w:r>
      <w:r w:rsidR="00924A94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եկամուտների և</w:t>
      </w:r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ծախսերի արդյունավետ կառավարում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, ոլորտային տարբեր ծ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>րագրերի իրականացման պլանավորված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մոտեցում,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>ուղղակի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>և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ելքային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րդյունքների</w:t>
      </w:r>
      <w:r w:rsidR="004D4705" w:rsidRPr="008712BA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ձեռքբերում՝</w:t>
      </w:r>
      <w:r w:rsidR="004D4705" w:rsidRPr="008712BA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միաժամանակ կիրառելով նոր որակի և մակարդակի կառավարում: Համայնքի միջնաժամկետ ծախսերի ծրագիրը համայնքի հնգամյա զարգացման ծրագրի դրույթների իրագործման հիմնական գործիքն է, որը հնարավորություն է տալիս առավել իրատեսական և առարկայական դարձնել նախատեսվող ծրագրերը: </w:t>
      </w:r>
      <w:r w:rsidR="003B08B3" w:rsidRPr="00BF5845">
        <w:rPr>
          <w:rFonts w:ascii="GHEA Grapalat" w:hAnsi="GHEA Grapalat" w:cs="Arial"/>
          <w:bCs/>
          <w:noProof/>
          <w:lang w:val="hy-AM"/>
        </w:rPr>
        <w:t>Համայնքի</w:t>
      </w:r>
      <w:r w:rsidR="003B08B3" w:rsidRPr="006E6E91">
        <w:rPr>
          <w:rFonts w:ascii="GHEA Grapalat" w:hAnsi="GHEA Grapalat" w:cs="Arial"/>
          <w:bCs/>
          <w:noProof/>
          <w:lang w:val="hy-AM"/>
        </w:rPr>
        <w:t xml:space="preserve"> հնգամյա զարգացման պլանը</w:t>
      </w:r>
      <w:r w:rsidR="003B08B3" w:rsidRPr="00BF5845">
        <w:rPr>
          <w:rFonts w:ascii="GHEA Grapalat" w:hAnsi="GHEA Grapalat" w:cs="AK Courier"/>
          <w:bCs/>
          <w:noProof/>
          <w:lang w:val="hy-AM"/>
        </w:rPr>
        <w:t xml:space="preserve"> </w:t>
      </w:r>
      <w:r w:rsidR="003B08B3" w:rsidRPr="00BF5845">
        <w:rPr>
          <w:rFonts w:ascii="GHEA Grapalat" w:hAnsi="GHEA Grapalat" w:cs="Arial"/>
          <w:bCs/>
          <w:noProof/>
          <w:lang w:val="hy-AM"/>
        </w:rPr>
        <w:t>երկարաժամկետ</w:t>
      </w:r>
      <w:r w:rsidR="004D4705" w:rsidRPr="008712BA">
        <w:rPr>
          <w:rFonts w:ascii="GHEA Grapalat" w:hAnsi="GHEA Grapalat" w:cs="Arial"/>
          <w:bCs/>
          <w:noProof/>
          <w:lang w:val="hy-AM"/>
        </w:rPr>
        <w:t xml:space="preserve"> </w:t>
      </w:r>
      <w:r w:rsidR="003B08B3" w:rsidRPr="00BF5845">
        <w:rPr>
          <w:rFonts w:ascii="GHEA Grapalat" w:hAnsi="GHEA Grapalat" w:cs="Arial"/>
          <w:bCs/>
          <w:noProof/>
          <w:lang w:val="hy-AM"/>
        </w:rPr>
        <w:t>ծրագիր</w:t>
      </w:r>
      <w:r w:rsidR="004D4705" w:rsidRPr="008712BA">
        <w:rPr>
          <w:rFonts w:ascii="GHEA Grapalat" w:hAnsi="GHEA Grapalat" w:cs="Arial"/>
          <w:bCs/>
          <w:noProof/>
          <w:lang w:val="hy-AM"/>
        </w:rPr>
        <w:t xml:space="preserve"> </w:t>
      </w:r>
      <w:r w:rsidR="004D4705">
        <w:rPr>
          <w:rFonts w:ascii="GHEA Grapalat" w:hAnsi="GHEA Grapalat" w:cs="Arial"/>
          <w:bCs/>
          <w:noProof/>
          <w:lang w:val="hy-AM"/>
        </w:rPr>
        <w:t>է,</w:t>
      </w:r>
      <w:r w:rsidR="004D4705" w:rsidRPr="008712BA">
        <w:rPr>
          <w:rFonts w:ascii="GHEA Grapalat" w:hAnsi="GHEA Grapalat" w:cs="Arial"/>
          <w:bCs/>
          <w:noProof/>
          <w:lang w:val="hy-AM"/>
        </w:rPr>
        <w:t xml:space="preserve"> </w:t>
      </w:r>
      <w:r w:rsidR="003B08B3" w:rsidRPr="006E6E91">
        <w:rPr>
          <w:rFonts w:ascii="GHEA Grapalat" w:hAnsi="GHEA Grapalat" w:cs="Arial"/>
          <w:bCs/>
          <w:noProof/>
          <w:lang w:val="hy-AM"/>
        </w:rPr>
        <w:t>որը</w:t>
      </w:r>
      <w:r w:rsidR="004D4705" w:rsidRPr="008712BA">
        <w:rPr>
          <w:rFonts w:ascii="GHEA Grapalat" w:hAnsi="GHEA Grapalat" w:cs="Arial"/>
          <w:bCs/>
          <w:noProof/>
          <w:lang w:val="hy-AM"/>
        </w:rPr>
        <w:t xml:space="preserve"> 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>հաստատվում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>է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>մեկ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անգամ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>ավագանու</w:t>
      </w:r>
      <w:r w:rsidR="004D4705"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լիազորությունների ամբողջ ժամանակահատվածի` 5 տարվա համար</w:t>
      </w:r>
      <w:r w:rsidR="003B08B3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,իսկ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ամայնքի միջնաժամկետ ծախսերի ծրագիրը մշակվում և հաստատվում է յուրաքանչյուր տարի` առաջիկա 3 տարիների համար: Այն հստակեցնում է եռամյա ժամանակահատվածում համայնքի ծախսային քաղաքականությունը տարեկան կտրվածքով` հնարավորություն տալով համայնքի համար միջնաժամկետ հատվածում կառավարելու համայնքի ֆինանսական ռեսուրսները և ստեղծելու պատշաճ ծրագրային հիմքեր առաջիկա տարվա համայնքի բյուջեի նախագծի մշակման համար:</w:t>
      </w:r>
    </w:p>
    <w:p w:rsidR="00C11C20" w:rsidRPr="00F22DC4" w:rsidRDefault="00C11C20" w:rsidP="00D11D3B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</w:p>
    <w:p w:rsidR="00C11C20" w:rsidRPr="00F22DC4" w:rsidRDefault="00C11C20" w:rsidP="00D11D3B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</w:p>
    <w:p w:rsidR="00C11C20" w:rsidRPr="00F22DC4" w:rsidRDefault="00C11C20" w:rsidP="00D11D3B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</w:p>
    <w:p w:rsidR="00C11C20" w:rsidRPr="00F22DC4" w:rsidRDefault="00C11C20" w:rsidP="00D11D3B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</w:p>
    <w:p w:rsidR="00C11C20" w:rsidRPr="00F22DC4" w:rsidRDefault="00C11C20" w:rsidP="00D11D3B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</w:p>
    <w:p w:rsidR="00C11C20" w:rsidRPr="00F22DC4" w:rsidRDefault="00C11C20" w:rsidP="00D11D3B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</w:p>
    <w:p w:rsidR="00C11C20" w:rsidRPr="00BF5845" w:rsidRDefault="004D4705" w:rsidP="00C11C20">
      <w:pPr>
        <w:pStyle w:val="1"/>
        <w:spacing w:line="276" w:lineRule="auto"/>
        <w:jc w:val="both"/>
        <w:rPr>
          <w:rFonts w:ascii="GHEA Grapalat" w:hAnsi="GHEA Grapalat" w:cs="Sylfaen"/>
          <w:b w:val="0"/>
          <w:bCs w:val="0"/>
          <w:noProof/>
          <w:sz w:val="24"/>
          <w:szCs w:val="24"/>
          <w:lang w:val="hy-AM"/>
        </w:rPr>
      </w:pPr>
      <w:r w:rsidRPr="004D4705">
        <w:rPr>
          <w:rFonts w:ascii="GHEA Grapalat" w:hAnsi="GHEA Grapalat" w:cs="Arial"/>
          <w:noProof/>
          <w:sz w:val="24"/>
          <w:szCs w:val="24"/>
          <w:lang w:val="hy-AM"/>
        </w:rPr>
        <w:lastRenderedPageBreak/>
        <w:t xml:space="preserve">         </w:t>
      </w:r>
      <w:r w:rsidR="00C11C20" w:rsidRPr="00F22DC4">
        <w:rPr>
          <w:rFonts w:ascii="GHEA Grapalat" w:hAnsi="GHEA Grapalat" w:cs="Arial"/>
          <w:noProof/>
          <w:sz w:val="24"/>
          <w:szCs w:val="24"/>
          <w:lang w:val="hy-AM"/>
        </w:rPr>
        <w:t xml:space="preserve">    </w:t>
      </w:r>
      <w:r w:rsidR="00C11C20" w:rsidRPr="00AD060F">
        <w:rPr>
          <w:rFonts w:ascii="GHEA Grapalat" w:hAnsi="GHEA Grapalat" w:cs="Arial"/>
          <w:noProof/>
          <w:sz w:val="24"/>
          <w:szCs w:val="24"/>
          <w:lang w:val="hy-AM"/>
        </w:rPr>
        <w:t xml:space="preserve">Արմավիր </w:t>
      </w:r>
      <w:r w:rsidR="00C11C20" w:rsidRPr="00BF5845">
        <w:rPr>
          <w:rFonts w:ascii="GHEA Grapalat" w:hAnsi="GHEA Grapalat" w:cs="Arial"/>
          <w:noProof/>
          <w:sz w:val="24"/>
          <w:szCs w:val="24"/>
          <w:lang w:val="hy-AM"/>
        </w:rPr>
        <w:t xml:space="preserve"> համայնքի</w:t>
      </w:r>
      <w:r w:rsidR="00C11C20" w:rsidRPr="00BF5845">
        <w:rPr>
          <w:rFonts w:ascii="GHEA Grapalat" w:hAnsi="GHEA Grapalat" w:cs="Sylfaen"/>
          <w:noProof/>
          <w:sz w:val="24"/>
          <w:szCs w:val="24"/>
          <w:lang w:val="hy-AM"/>
        </w:rPr>
        <w:t xml:space="preserve"> </w:t>
      </w:r>
      <w:r w:rsidR="00C11C20" w:rsidRPr="00BF5845">
        <w:rPr>
          <w:rFonts w:ascii="GHEA Grapalat" w:hAnsi="GHEA Grapalat" w:cs="Arial"/>
          <w:noProof/>
          <w:sz w:val="24"/>
          <w:szCs w:val="24"/>
          <w:lang w:val="hy-AM"/>
        </w:rPr>
        <w:t>բյուջեի</w:t>
      </w:r>
      <w:r w:rsidR="00C11C20" w:rsidRPr="00BF5845">
        <w:rPr>
          <w:rFonts w:ascii="GHEA Grapalat" w:hAnsi="GHEA Grapalat" w:cs="Sylfaen"/>
          <w:noProof/>
          <w:sz w:val="24"/>
          <w:szCs w:val="24"/>
          <w:lang w:val="hy-AM"/>
        </w:rPr>
        <w:t xml:space="preserve"> </w:t>
      </w:r>
      <w:r w:rsidR="00C11C20" w:rsidRPr="00BF5845">
        <w:rPr>
          <w:rFonts w:ascii="GHEA Grapalat" w:hAnsi="GHEA Grapalat" w:cs="Arial"/>
          <w:noProof/>
          <w:sz w:val="24"/>
          <w:szCs w:val="24"/>
          <w:lang w:val="hy-AM"/>
        </w:rPr>
        <w:t>ՄԺԾԾ</w:t>
      </w:r>
      <w:r w:rsidR="00C11C20" w:rsidRPr="00BF5845">
        <w:rPr>
          <w:rFonts w:ascii="GHEA Grapalat" w:hAnsi="GHEA Grapalat" w:cs="Sylfaen"/>
          <w:noProof/>
          <w:sz w:val="24"/>
          <w:szCs w:val="24"/>
          <w:lang w:val="hy-AM"/>
        </w:rPr>
        <w:t xml:space="preserve"> </w:t>
      </w:r>
      <w:r w:rsidR="00C11C20" w:rsidRPr="00BF5845">
        <w:rPr>
          <w:rFonts w:ascii="GHEA Grapalat" w:hAnsi="GHEA Grapalat" w:cs="Arial"/>
          <w:noProof/>
          <w:sz w:val="24"/>
          <w:szCs w:val="24"/>
          <w:lang w:val="hy-AM"/>
        </w:rPr>
        <w:t>ոլորտային</w:t>
      </w:r>
      <w:r w:rsidR="00C11C20" w:rsidRPr="00BF5845">
        <w:rPr>
          <w:rFonts w:ascii="GHEA Grapalat" w:hAnsi="GHEA Grapalat" w:cs="Sylfaen"/>
          <w:noProof/>
          <w:sz w:val="24"/>
          <w:szCs w:val="24"/>
          <w:lang w:val="hy-AM"/>
        </w:rPr>
        <w:t xml:space="preserve"> </w:t>
      </w:r>
      <w:r w:rsidR="00C11C20" w:rsidRPr="00BF5845">
        <w:rPr>
          <w:rFonts w:ascii="GHEA Grapalat" w:hAnsi="GHEA Grapalat" w:cs="Arial"/>
          <w:noProof/>
          <w:sz w:val="24"/>
          <w:szCs w:val="24"/>
          <w:lang w:val="hy-AM"/>
        </w:rPr>
        <w:t>գերակայությունները</w:t>
      </w:r>
    </w:p>
    <w:p w:rsidR="00C11C20" w:rsidRPr="00C11C20" w:rsidRDefault="00C11C20" w:rsidP="00D11D3B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</w:p>
    <w:p w:rsidR="00C11C20" w:rsidRPr="00BF5845" w:rsidRDefault="004F4847" w:rsidP="00C11C20">
      <w:pPr>
        <w:shd w:val="clear" w:color="auto" w:fill="FFFFFF"/>
        <w:jc w:val="both"/>
        <w:textAlignment w:val="baseline"/>
        <w:rPr>
          <w:rFonts w:ascii="GHEA Grapalat" w:hAnsi="GHEA Grapalat" w:cs="Arial"/>
          <w:noProof/>
          <w:lang w:val="hy-AM"/>
        </w:rPr>
      </w:pPr>
      <w:r w:rsidRPr="00C11C2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C11C20" w:rsidRPr="00C11C2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Համայնքային ոլորտային գերակայությունները որոշվում են ինչպես համայնքների զարգացման հնգամյա ծրագրերի գերակայությունների, այնպես էլ Հ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այաստանի 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Հ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>անրապետության</w:t>
      </w:r>
      <w:r w:rsidR="00EE733C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կառավարության ծրագրերի առաջնահերթ ուղղությունների հիման վրա:</w:t>
      </w:r>
      <w:r w:rsidR="00C11C20" w:rsidRPr="00C11C2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C11C20" w:rsidRPr="00BF5845">
        <w:rPr>
          <w:rFonts w:ascii="GHEA Grapalat" w:hAnsi="GHEA Grapalat" w:cs="Arial"/>
          <w:noProof/>
          <w:lang w:val="hy-AM"/>
        </w:rPr>
        <w:t>Հիմք ընդունելով Հայաստանի Հանրապետության</w:t>
      </w:r>
      <w:r w:rsidR="00C11C20" w:rsidRPr="00BF5845">
        <w:rPr>
          <w:rFonts w:ascii="GHEA Grapalat" w:hAnsi="GHEA Grapalat" w:cs="Sylfaen"/>
          <w:noProof/>
          <w:lang w:val="hy-AM"/>
        </w:rPr>
        <w:t xml:space="preserve"> </w:t>
      </w:r>
      <w:r w:rsidR="00C11C20" w:rsidRPr="00BF5845">
        <w:rPr>
          <w:rFonts w:ascii="GHEA Grapalat" w:hAnsi="GHEA Grapalat" w:cs="Arial"/>
          <w:noProof/>
          <w:lang w:val="hy-AM"/>
        </w:rPr>
        <w:t>կառավարության</w:t>
      </w:r>
      <w:r w:rsidR="00C11C20" w:rsidRPr="00BF5845">
        <w:rPr>
          <w:rFonts w:ascii="GHEA Grapalat" w:hAnsi="GHEA Grapalat" w:cs="Sylfaen"/>
          <w:noProof/>
          <w:lang w:val="hy-AM"/>
        </w:rPr>
        <w:t xml:space="preserve"> </w:t>
      </w:r>
      <w:r w:rsidR="00C11C20" w:rsidRPr="00BF5845">
        <w:rPr>
          <w:rFonts w:ascii="GHEA Grapalat" w:hAnsi="GHEA Grapalat" w:cs="Arial"/>
          <w:noProof/>
          <w:lang w:val="hy-AM"/>
        </w:rPr>
        <w:t>ծրագրերի</w:t>
      </w:r>
      <w:r w:rsidR="00C11C20" w:rsidRPr="00BF5845">
        <w:rPr>
          <w:rFonts w:ascii="GHEA Grapalat" w:hAnsi="GHEA Grapalat" w:cs="Sylfaen"/>
          <w:noProof/>
          <w:lang w:val="hy-AM"/>
        </w:rPr>
        <w:t xml:space="preserve"> </w:t>
      </w:r>
      <w:r w:rsidR="00C11C20" w:rsidRPr="00BF5845">
        <w:rPr>
          <w:rFonts w:ascii="GHEA Grapalat" w:hAnsi="GHEA Grapalat" w:cs="Arial"/>
          <w:noProof/>
          <w:lang w:val="hy-AM"/>
        </w:rPr>
        <w:t>առաջնահերթ</w:t>
      </w:r>
      <w:r w:rsidR="00C11C20" w:rsidRPr="00BF5845">
        <w:rPr>
          <w:rFonts w:ascii="GHEA Grapalat" w:hAnsi="GHEA Grapalat" w:cs="Sylfaen"/>
          <w:noProof/>
          <w:lang w:val="hy-AM"/>
        </w:rPr>
        <w:t xml:space="preserve"> </w:t>
      </w:r>
      <w:r w:rsidR="00C11C20" w:rsidRPr="00BF5845">
        <w:rPr>
          <w:rFonts w:ascii="GHEA Grapalat" w:hAnsi="GHEA Grapalat" w:cs="Arial"/>
          <w:noProof/>
          <w:lang w:val="hy-AM"/>
        </w:rPr>
        <w:t>ուղղությունները և հաշվի առ</w:t>
      </w:r>
      <w:r w:rsidR="00B55529" w:rsidRPr="00B55529">
        <w:rPr>
          <w:rFonts w:ascii="GHEA Grapalat" w:hAnsi="GHEA Grapalat" w:cs="Arial"/>
          <w:noProof/>
          <w:lang w:val="hy-AM"/>
        </w:rPr>
        <w:t>ն</w:t>
      </w:r>
      <w:r w:rsidR="00C11C20" w:rsidRPr="00BF5845">
        <w:rPr>
          <w:rFonts w:ascii="GHEA Grapalat" w:hAnsi="GHEA Grapalat" w:cs="Arial"/>
          <w:noProof/>
          <w:lang w:val="hy-AM"/>
        </w:rPr>
        <w:t>ելով համայնքի խնդիրները</w:t>
      </w:r>
      <w:r w:rsidR="00B55529" w:rsidRPr="00B55529">
        <w:rPr>
          <w:rFonts w:ascii="GHEA Grapalat" w:hAnsi="GHEA Grapalat" w:cs="Arial"/>
          <w:noProof/>
          <w:lang w:val="hy-AM"/>
        </w:rPr>
        <w:t xml:space="preserve">` </w:t>
      </w:r>
      <w:r w:rsidR="00C11C20" w:rsidRPr="00BF5845">
        <w:rPr>
          <w:rFonts w:ascii="GHEA Grapalat" w:hAnsi="GHEA Grapalat" w:cs="Arial"/>
          <w:noProof/>
          <w:lang w:val="hy-AM"/>
        </w:rPr>
        <w:t xml:space="preserve"> համայնք</w:t>
      </w:r>
      <w:r w:rsidR="00B55529" w:rsidRPr="00B55529">
        <w:rPr>
          <w:rFonts w:ascii="GHEA Grapalat" w:hAnsi="GHEA Grapalat" w:cs="Arial"/>
          <w:noProof/>
          <w:lang w:val="hy-AM"/>
        </w:rPr>
        <w:t>ն</w:t>
      </w:r>
      <w:r w:rsidR="00C11C20" w:rsidRPr="00BF5845">
        <w:rPr>
          <w:rFonts w:ascii="GHEA Grapalat" w:hAnsi="GHEA Grapalat" w:cs="Arial"/>
          <w:noProof/>
          <w:lang w:val="hy-AM"/>
        </w:rPr>
        <w:t xml:space="preserve"> իր առջև դրել է հետևյալ գերակայությունները՝</w:t>
      </w:r>
    </w:p>
    <w:p w:rsidR="003B08B3" w:rsidRPr="003B08B3" w:rsidRDefault="00E1650F" w:rsidP="003B08B3">
      <w:pPr>
        <w:pStyle w:val="aff1"/>
        <w:numPr>
          <w:ilvl w:val="0"/>
          <w:numId w:val="45"/>
        </w:numPr>
        <w:spacing w:line="276" w:lineRule="auto"/>
        <w:contextualSpacing/>
        <w:jc w:val="both"/>
        <w:rPr>
          <w:rFonts w:ascii="GHEA Grapalat" w:hAnsi="GHEA Grapalat" w:cs="Sylfaen"/>
          <w:lang w:val="hy-AM"/>
        </w:rPr>
      </w:pPr>
      <w:r w:rsidRPr="00E1650F">
        <w:rPr>
          <w:rFonts w:ascii="GHEA Grapalat" w:hAnsi="GHEA Grapalat" w:cs="Sylfaen"/>
          <w:lang w:val="hy-AM"/>
        </w:rPr>
        <w:t>Բարելավել հ</w:t>
      </w:r>
      <w:r w:rsidR="003B08B3" w:rsidRPr="003B08B3">
        <w:rPr>
          <w:rFonts w:ascii="GHEA Grapalat" w:hAnsi="GHEA Grapalat" w:cs="Sylfaen"/>
          <w:lang w:val="hy-AM"/>
        </w:rPr>
        <w:t xml:space="preserve">ամայնքի ֆինանսական </w:t>
      </w:r>
      <w:r w:rsidR="00113D70">
        <w:rPr>
          <w:rFonts w:ascii="GHEA Grapalat" w:hAnsi="GHEA Grapalat" w:cs="Sylfaen"/>
          <w:lang w:val="hy-AM"/>
        </w:rPr>
        <w:t>վիճակ</w:t>
      </w:r>
      <w:r w:rsidRPr="00E1650F">
        <w:rPr>
          <w:rFonts w:ascii="GHEA Grapalat" w:hAnsi="GHEA Grapalat" w:cs="Sylfaen"/>
          <w:lang w:val="hy-AM"/>
        </w:rPr>
        <w:t>ը</w:t>
      </w:r>
      <w:r w:rsidR="003B08B3" w:rsidRPr="003B08B3">
        <w:rPr>
          <w:rFonts w:ascii="GHEA Grapalat" w:hAnsi="GHEA Grapalat" w:cs="Sylfaen"/>
          <w:lang w:val="hy-AM"/>
        </w:rPr>
        <w:t>՝ ճշգրտելով անշարժ գույքի հարկի բազաները, բարձրացնելով  սեփական եկամուտների հավաքագրման մակարդակը և նպատակային օգտագործելով բյուջետային միջոցները։</w:t>
      </w:r>
    </w:p>
    <w:p w:rsidR="00113D70" w:rsidRPr="00E1650F" w:rsidRDefault="00E1650F" w:rsidP="00113D70">
      <w:pPr>
        <w:pStyle w:val="aff1"/>
        <w:numPr>
          <w:ilvl w:val="0"/>
          <w:numId w:val="45"/>
        </w:numPr>
        <w:shd w:val="clear" w:color="auto" w:fill="FFFFFF"/>
        <w:jc w:val="both"/>
        <w:textAlignment w:val="baseline"/>
        <w:rPr>
          <w:rFonts w:ascii="GHEA Grapalat" w:hAnsi="GHEA Grapalat"/>
          <w:lang w:eastAsia="ru-RU"/>
        </w:rPr>
      </w:pPr>
      <w:r w:rsidRPr="00E1650F">
        <w:rPr>
          <w:rFonts w:ascii="GHEA Grapalat" w:hAnsi="GHEA Grapalat"/>
          <w:lang w:val="hy-AM" w:eastAsia="ru-RU"/>
        </w:rPr>
        <w:t>Բարձրացնել կ</w:t>
      </w:r>
      <w:proofErr w:type="spellStart"/>
      <w:r w:rsidR="00113D70" w:rsidRPr="00E1650F">
        <w:rPr>
          <w:rFonts w:ascii="GHEA Grapalat" w:hAnsi="GHEA Grapalat"/>
          <w:lang w:eastAsia="ru-RU"/>
        </w:rPr>
        <w:t>առավարման</w:t>
      </w:r>
      <w:proofErr w:type="spellEnd"/>
      <w:r w:rsidR="00113D70" w:rsidRPr="00E1650F">
        <w:rPr>
          <w:rFonts w:ascii="GHEA Grapalat" w:hAnsi="GHEA Grapalat"/>
          <w:lang w:val="hy-AM" w:eastAsia="ru-RU"/>
        </w:rPr>
        <w:t xml:space="preserve"> </w:t>
      </w:r>
      <w:proofErr w:type="spellStart"/>
      <w:r w:rsidR="00113D70" w:rsidRPr="00E1650F">
        <w:rPr>
          <w:rFonts w:ascii="GHEA Grapalat" w:hAnsi="GHEA Grapalat"/>
          <w:lang w:eastAsia="ru-RU"/>
        </w:rPr>
        <w:t>արդյունավետությ</w:t>
      </w:r>
      <w:r w:rsidRPr="00E1650F">
        <w:rPr>
          <w:rFonts w:ascii="GHEA Grapalat" w:hAnsi="GHEA Grapalat"/>
          <w:lang w:val="hy-AM" w:eastAsia="ru-RU"/>
        </w:rPr>
        <w:t>ու</w:t>
      </w:r>
      <w:r w:rsidR="00113D70" w:rsidRPr="00E1650F">
        <w:rPr>
          <w:rFonts w:ascii="GHEA Grapalat" w:hAnsi="GHEA Grapalat"/>
          <w:lang w:eastAsia="ru-RU"/>
        </w:rPr>
        <w:t>նը</w:t>
      </w:r>
      <w:proofErr w:type="spellEnd"/>
      <w:r w:rsidRPr="00E1650F">
        <w:rPr>
          <w:rFonts w:ascii="GHEA Grapalat" w:hAnsi="GHEA Grapalat"/>
          <w:lang w:val="hy-AM" w:eastAsia="ru-RU"/>
        </w:rPr>
        <w:t xml:space="preserve">, </w:t>
      </w:r>
      <w:r w:rsidR="004D4705">
        <w:rPr>
          <w:rFonts w:ascii="GHEA Grapalat" w:hAnsi="GHEA Grapalat" w:cs="Sylfaen"/>
          <w:lang w:val="hy-AM"/>
        </w:rPr>
        <w:t>տեղական ինքնակառավարման մարմինն</w:t>
      </w:r>
      <w:r w:rsidRPr="00E1650F">
        <w:rPr>
          <w:rFonts w:ascii="GHEA Grapalat" w:hAnsi="GHEA Grapalat" w:cs="Sylfaen"/>
          <w:lang w:val="hy-AM"/>
        </w:rPr>
        <w:t xml:space="preserve">երի, համայնքապետարանի աշխատակազմի, համայնքային կազմակերպությունների և բնակիչների հետ աշխատանքի արդյունավետությունը, </w:t>
      </w:r>
      <w:r w:rsidRPr="00E1650F">
        <w:rPr>
          <w:rFonts w:ascii="GHEA Grapalat" w:hAnsi="GHEA Grapalat"/>
          <w:lang w:val="hy-AM" w:eastAsia="ru-RU"/>
        </w:rPr>
        <w:t xml:space="preserve">ապահովել </w:t>
      </w:r>
      <w:proofErr w:type="spellStart"/>
      <w:r w:rsidR="00113D70" w:rsidRPr="00E1650F">
        <w:rPr>
          <w:rFonts w:ascii="GHEA Grapalat" w:hAnsi="GHEA Grapalat"/>
          <w:lang w:eastAsia="ru-RU"/>
        </w:rPr>
        <w:t>համայնքապետարանի</w:t>
      </w:r>
      <w:proofErr w:type="spellEnd"/>
      <w:r w:rsidR="00113D70" w:rsidRPr="00E1650F">
        <w:rPr>
          <w:rFonts w:ascii="GHEA Grapalat" w:hAnsi="GHEA Grapalat"/>
          <w:lang w:val="hy-AM" w:eastAsia="ru-RU"/>
        </w:rPr>
        <w:t xml:space="preserve"> </w:t>
      </w:r>
      <w:proofErr w:type="spellStart"/>
      <w:r w:rsidR="00113D70" w:rsidRPr="00E1650F">
        <w:rPr>
          <w:rFonts w:ascii="GHEA Grapalat" w:hAnsi="GHEA Grapalat"/>
          <w:lang w:eastAsia="ru-RU"/>
        </w:rPr>
        <w:t>գործունեության</w:t>
      </w:r>
      <w:proofErr w:type="spellEnd"/>
      <w:r w:rsidR="00113D70" w:rsidRPr="00E1650F">
        <w:rPr>
          <w:rFonts w:ascii="GHEA Grapalat" w:hAnsi="GHEA Grapalat"/>
          <w:lang w:val="hy-AM" w:eastAsia="ru-RU"/>
        </w:rPr>
        <w:t xml:space="preserve"> </w:t>
      </w:r>
      <w:proofErr w:type="spellStart"/>
      <w:r w:rsidR="00113D70" w:rsidRPr="00E1650F">
        <w:rPr>
          <w:rFonts w:ascii="GHEA Grapalat" w:hAnsi="GHEA Grapalat"/>
          <w:lang w:eastAsia="ru-RU"/>
        </w:rPr>
        <w:t>թափանցիկությունը</w:t>
      </w:r>
      <w:proofErr w:type="spellEnd"/>
      <w:r w:rsidR="00113D70" w:rsidRPr="00E1650F">
        <w:rPr>
          <w:rFonts w:ascii="GHEA Grapalat" w:hAnsi="GHEA Grapalat"/>
          <w:lang w:val="hy-AM" w:eastAsia="ru-RU"/>
        </w:rPr>
        <w:t xml:space="preserve"> </w:t>
      </w:r>
      <w:r w:rsidR="00113D70" w:rsidRPr="00E1650F">
        <w:rPr>
          <w:rFonts w:ascii="GHEA Grapalat" w:hAnsi="GHEA Grapalat"/>
          <w:lang w:eastAsia="ru-RU"/>
        </w:rPr>
        <w:t>և</w:t>
      </w:r>
      <w:r w:rsidR="00113D70" w:rsidRPr="00E1650F">
        <w:rPr>
          <w:rFonts w:ascii="GHEA Grapalat" w:hAnsi="GHEA Grapalat"/>
          <w:lang w:val="hy-AM" w:eastAsia="ru-RU"/>
        </w:rPr>
        <w:t xml:space="preserve"> </w:t>
      </w:r>
      <w:proofErr w:type="spellStart"/>
      <w:r w:rsidR="00113D70" w:rsidRPr="00E1650F">
        <w:rPr>
          <w:rFonts w:ascii="GHEA Grapalat" w:hAnsi="GHEA Grapalat"/>
          <w:lang w:eastAsia="ru-RU"/>
        </w:rPr>
        <w:t>բնակչությանը</w:t>
      </w:r>
      <w:proofErr w:type="spellEnd"/>
      <w:r w:rsidR="00113D70" w:rsidRPr="00E1650F">
        <w:rPr>
          <w:rFonts w:ascii="GHEA Grapalat" w:hAnsi="GHEA Grapalat"/>
          <w:lang w:val="hy-AM" w:eastAsia="ru-RU"/>
        </w:rPr>
        <w:t xml:space="preserve"> </w:t>
      </w:r>
      <w:proofErr w:type="spellStart"/>
      <w:r w:rsidR="00113D70" w:rsidRPr="00E1650F">
        <w:rPr>
          <w:rFonts w:ascii="GHEA Grapalat" w:hAnsi="GHEA Grapalat"/>
          <w:lang w:eastAsia="ru-RU"/>
        </w:rPr>
        <w:t>լիարժեք</w:t>
      </w:r>
      <w:proofErr w:type="spellEnd"/>
      <w:r w:rsidR="00113D70" w:rsidRPr="00E1650F">
        <w:rPr>
          <w:rFonts w:ascii="GHEA Grapalat" w:hAnsi="GHEA Grapalat"/>
          <w:lang w:val="hy-AM" w:eastAsia="ru-RU"/>
        </w:rPr>
        <w:t xml:space="preserve"> </w:t>
      </w:r>
      <w:proofErr w:type="spellStart"/>
      <w:r w:rsidR="00113D70" w:rsidRPr="00E1650F">
        <w:rPr>
          <w:rFonts w:ascii="GHEA Grapalat" w:hAnsi="GHEA Grapalat"/>
          <w:lang w:eastAsia="ru-RU"/>
        </w:rPr>
        <w:t>հաշվետու</w:t>
      </w:r>
      <w:proofErr w:type="spellEnd"/>
      <w:r w:rsidR="00113D70" w:rsidRPr="00E1650F">
        <w:rPr>
          <w:rFonts w:ascii="GHEA Grapalat" w:hAnsi="GHEA Grapalat"/>
          <w:lang w:val="hy-AM" w:eastAsia="ru-RU"/>
        </w:rPr>
        <w:t xml:space="preserve"> </w:t>
      </w:r>
      <w:proofErr w:type="spellStart"/>
      <w:r w:rsidR="00113D70" w:rsidRPr="00E1650F">
        <w:rPr>
          <w:rFonts w:ascii="GHEA Grapalat" w:hAnsi="GHEA Grapalat"/>
          <w:lang w:eastAsia="ru-RU"/>
        </w:rPr>
        <w:t>լինելը</w:t>
      </w:r>
      <w:proofErr w:type="spellEnd"/>
      <w:r w:rsidR="00113D70" w:rsidRPr="00E1650F">
        <w:rPr>
          <w:rFonts w:ascii="GHEA Grapalat" w:hAnsi="GHEA Grapalat"/>
          <w:lang w:val="hy-AM" w:eastAsia="ru-RU"/>
        </w:rPr>
        <w:t>:</w:t>
      </w:r>
    </w:p>
    <w:p w:rsidR="00243896" w:rsidRPr="006E6E91" w:rsidRDefault="00E1650F" w:rsidP="003B08B3">
      <w:pPr>
        <w:pStyle w:val="aff1"/>
        <w:numPr>
          <w:ilvl w:val="0"/>
          <w:numId w:val="45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proofErr w:type="spellStart"/>
      <w:r>
        <w:rPr>
          <w:rFonts w:ascii="GHEA Grapalat" w:hAnsi="GHEA Grapalat"/>
          <w:lang w:val="en-US" w:eastAsia="ru-RU"/>
        </w:rPr>
        <w:t>Ձևավորել</w:t>
      </w:r>
      <w:proofErr w:type="spellEnd"/>
      <w:r>
        <w:rPr>
          <w:rFonts w:ascii="GHEA Grapalat" w:hAnsi="GHEA Grapalat"/>
          <w:lang w:val="en-US" w:eastAsia="ru-RU"/>
        </w:rPr>
        <w:t xml:space="preserve"> մ</w:t>
      </w:r>
      <w:proofErr w:type="spellStart"/>
      <w:r w:rsidR="00243896" w:rsidRPr="003B08B3">
        <w:rPr>
          <w:rFonts w:ascii="GHEA Grapalat" w:hAnsi="GHEA Grapalat"/>
          <w:lang w:eastAsia="ru-RU"/>
        </w:rPr>
        <w:t>ասնակցային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կառավարման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մշակույթ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` </w:t>
      </w:r>
      <w:proofErr w:type="spellStart"/>
      <w:r w:rsidR="00243896" w:rsidRPr="003B08B3">
        <w:rPr>
          <w:rFonts w:ascii="GHEA Grapalat" w:hAnsi="GHEA Grapalat"/>
          <w:lang w:eastAsia="ru-RU"/>
        </w:rPr>
        <w:t>բնակչությանը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մասնակից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դարձնելով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հանրային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նշանակություն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ունեցող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որոշումների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կայացմանը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` </w:t>
      </w:r>
      <w:proofErr w:type="spellStart"/>
      <w:r w:rsidR="00243896" w:rsidRPr="003B08B3">
        <w:rPr>
          <w:rFonts w:ascii="GHEA Grapalat" w:hAnsi="GHEA Grapalat"/>
          <w:lang w:eastAsia="ru-RU"/>
        </w:rPr>
        <w:t>հարցումների</w:t>
      </w:r>
      <w:proofErr w:type="spellEnd"/>
      <w:r w:rsidR="00243896" w:rsidRPr="00113D70">
        <w:rPr>
          <w:rFonts w:ascii="GHEA Grapalat" w:hAnsi="GHEA Grapalat"/>
          <w:lang w:val="hy-AM" w:eastAsia="ru-RU"/>
        </w:rPr>
        <w:t>,</w:t>
      </w:r>
      <w:r w:rsidR="00B55529">
        <w:rPr>
          <w:rFonts w:ascii="GHEA Grapalat" w:hAnsi="GHEA Grapalat"/>
          <w:lang w:val="ru-RU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քննարկումների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r w:rsidR="003E5A6A" w:rsidRPr="003B08B3">
        <w:rPr>
          <w:rFonts w:ascii="GHEA Grapalat" w:hAnsi="GHEA Grapalat"/>
          <w:lang w:eastAsia="ru-RU"/>
        </w:rPr>
        <w:t>և</w:t>
      </w:r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քվեարկությունների</w:t>
      </w:r>
      <w:proofErr w:type="spellEnd"/>
      <w:r w:rsidR="00243896" w:rsidRPr="00113D70">
        <w:rPr>
          <w:rFonts w:ascii="GHEA Grapalat" w:hAnsi="GHEA Grapalat"/>
          <w:lang w:val="hy-AM" w:eastAsia="ru-RU"/>
        </w:rPr>
        <w:t xml:space="preserve"> </w:t>
      </w:r>
      <w:proofErr w:type="spellStart"/>
      <w:r w:rsidR="00243896" w:rsidRPr="003B08B3">
        <w:rPr>
          <w:rFonts w:ascii="GHEA Grapalat" w:hAnsi="GHEA Grapalat"/>
          <w:lang w:eastAsia="ru-RU"/>
        </w:rPr>
        <w:t>միջոցով</w:t>
      </w:r>
      <w:proofErr w:type="spellEnd"/>
      <w:r w:rsidR="00243896" w:rsidRPr="00113D70">
        <w:rPr>
          <w:rFonts w:ascii="GHEA Grapalat" w:hAnsi="GHEA Grapalat"/>
          <w:lang w:val="hy-AM" w:eastAsia="ru-RU"/>
        </w:rPr>
        <w:t>:</w:t>
      </w:r>
    </w:p>
    <w:p w:rsidR="00EE733C" w:rsidRPr="00717D46" w:rsidRDefault="00243896" w:rsidP="00804FAA">
      <w:pPr>
        <w:pStyle w:val="aff1"/>
        <w:numPr>
          <w:ilvl w:val="0"/>
          <w:numId w:val="45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proofErr w:type="spellStart"/>
      <w:r w:rsidRPr="003B08B3">
        <w:rPr>
          <w:rFonts w:ascii="GHEA Grapalat" w:hAnsi="GHEA Grapalat"/>
          <w:iCs/>
          <w:bdr w:val="none" w:sz="0" w:space="0" w:color="auto" w:frame="1"/>
          <w:lang w:eastAsia="ru-RU"/>
        </w:rPr>
        <w:t>Հ</w:t>
      </w:r>
      <w:r w:rsidR="00EE733C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ամայնքային</w:t>
      </w:r>
      <w:proofErr w:type="spellEnd"/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ենթակայության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924A9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նախադպրոցական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924A9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ուսումնական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924A9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հաստատությունների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proofErr w:type="spellStart"/>
      <w:r w:rsidR="007935C7" w:rsidRPr="003B08B3">
        <w:rPr>
          <w:rFonts w:ascii="GHEA Grapalat" w:hAnsi="GHEA Grapalat"/>
          <w:iCs/>
          <w:bdr w:val="none" w:sz="0" w:space="0" w:color="auto" w:frame="1"/>
          <w:lang w:eastAsia="ru-RU"/>
        </w:rPr>
        <w:t>շարունակական</w:t>
      </w:r>
      <w:proofErr w:type="spellEnd"/>
      <w:r w:rsidR="00A41A9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կառուցումը,</w:t>
      </w:r>
      <w:r w:rsidR="00804FAA" w:rsidRPr="00804FAA">
        <w:t xml:space="preserve"> </w:t>
      </w:r>
      <w:r w:rsidR="00924A9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հիմնանորոգումը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, </w:t>
      </w:r>
      <w:r w:rsidR="00924A9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ջեռուցման համակարգերի կառուցումը</w:t>
      </w:r>
      <w:r w:rsidR="000E58A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0E58A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նոր գույքի ձեռք բերումը,</w:t>
      </w:r>
      <w:r w:rsidR="004D470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մշակույթի տների, գրադարանների, </w:t>
      </w:r>
      <w:proofErr w:type="spellStart"/>
      <w:r w:rsidR="00C73000" w:rsidRPr="003B08B3">
        <w:rPr>
          <w:rFonts w:ascii="GHEA Grapalat" w:hAnsi="GHEA Grapalat"/>
          <w:iCs/>
          <w:bdr w:val="none" w:sz="0" w:space="0" w:color="auto" w:frame="1"/>
          <w:lang w:eastAsia="ru-RU"/>
        </w:rPr>
        <w:t>արտադպրոցական</w:t>
      </w:r>
      <w:proofErr w:type="spellEnd"/>
      <w:r w:rsidR="00C73000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proofErr w:type="spellStart"/>
      <w:r w:rsidR="00C73000" w:rsidRPr="003B08B3">
        <w:rPr>
          <w:rFonts w:ascii="GHEA Grapalat" w:hAnsi="GHEA Grapalat"/>
          <w:iCs/>
          <w:bdr w:val="none" w:sz="0" w:space="0" w:color="auto" w:frame="1"/>
          <w:lang w:eastAsia="ru-RU"/>
        </w:rPr>
        <w:t>ուսումնական</w:t>
      </w:r>
      <w:proofErr w:type="spellEnd"/>
      <w:r w:rsidR="00C73000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proofErr w:type="spellStart"/>
      <w:r w:rsidR="00C73000" w:rsidRPr="003B08B3">
        <w:rPr>
          <w:rFonts w:ascii="GHEA Grapalat" w:hAnsi="GHEA Grapalat"/>
          <w:iCs/>
          <w:bdr w:val="none" w:sz="0" w:space="0" w:color="auto" w:frame="1"/>
          <w:lang w:eastAsia="ru-RU"/>
        </w:rPr>
        <w:t>հաստատությունների</w:t>
      </w:r>
      <w:proofErr w:type="spellEnd"/>
      <w:r w:rsidR="000E58A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924A9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պայմանների բարելավում</w:t>
      </w:r>
      <w:r w:rsidR="000E58A4"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ը</w:t>
      </w:r>
      <w:r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</w:p>
    <w:p w:rsidR="00113D70" w:rsidRPr="00717D46" w:rsidRDefault="00113D70" w:rsidP="00717D46">
      <w:pPr>
        <w:pStyle w:val="aff1"/>
        <w:numPr>
          <w:ilvl w:val="0"/>
          <w:numId w:val="45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113D7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Ճանապարհային տնտեսության, առևտրի և տնտեսական զարգացման, քաղաքաշինության,  գյուղատնտեսության և ջրային տնտեսության, էներգետիկայի և բնապահպանության ոլորտներում տարվող աշխատանքները:</w:t>
      </w:r>
    </w:p>
    <w:p w:rsidR="00717D46" w:rsidRPr="00BF5845" w:rsidRDefault="00717D46" w:rsidP="00717D46">
      <w:pPr>
        <w:pStyle w:val="aff1"/>
        <w:numPr>
          <w:ilvl w:val="0"/>
          <w:numId w:val="45"/>
        </w:numPr>
        <w:spacing w:line="276" w:lineRule="auto"/>
        <w:contextualSpacing/>
        <w:jc w:val="both"/>
        <w:rPr>
          <w:rFonts w:ascii="GHEA Grapalat" w:hAnsi="GHEA Grapalat" w:cs="Sylfaen"/>
          <w:lang w:val="hy-AM"/>
        </w:rPr>
      </w:pPr>
      <w:r w:rsidRPr="00717D46">
        <w:rPr>
          <w:rFonts w:ascii="GHEA Grapalat" w:hAnsi="GHEA Grapalat" w:cs="Sylfaen"/>
          <w:color w:val="000000"/>
          <w:lang w:val="hy-AM"/>
        </w:rPr>
        <w:t>Բ</w:t>
      </w:r>
      <w:r w:rsidRPr="00BF5845">
        <w:rPr>
          <w:rFonts w:ascii="GHEA Grapalat" w:hAnsi="GHEA Grapalat" w:cs="Sylfaen"/>
          <w:color w:val="000000"/>
          <w:lang w:val="hy-AM"/>
        </w:rPr>
        <w:t>նակչությանը և տնտեսվարող սուբյեկտներին մատուցվող համայնքային ծառայությունների և այլ լրացուցիչ ծառայությունների  մակարդակ</w:t>
      </w:r>
      <w:r w:rsidRPr="00717D46">
        <w:rPr>
          <w:rFonts w:ascii="GHEA Grapalat" w:hAnsi="GHEA Grapalat" w:cs="Sylfaen"/>
          <w:color w:val="000000"/>
          <w:lang w:val="hy-AM"/>
        </w:rPr>
        <w:t xml:space="preserve">ի և </w:t>
      </w:r>
      <w:r w:rsidRPr="00BF5845">
        <w:rPr>
          <w:rFonts w:ascii="GHEA Grapalat" w:hAnsi="GHEA Grapalat" w:cs="Sylfaen"/>
          <w:color w:val="000000"/>
          <w:lang w:val="hy-AM"/>
        </w:rPr>
        <w:t xml:space="preserve"> </w:t>
      </w:r>
      <w:r>
        <w:rPr>
          <w:rFonts w:ascii="GHEA Grapalat" w:hAnsi="GHEA Grapalat" w:cs="Sylfaen"/>
          <w:color w:val="000000"/>
          <w:lang w:val="hy-AM"/>
        </w:rPr>
        <w:t>որակ</w:t>
      </w:r>
      <w:r w:rsidRPr="00717D46">
        <w:rPr>
          <w:rFonts w:ascii="GHEA Grapalat" w:hAnsi="GHEA Grapalat" w:cs="Sylfaen"/>
          <w:color w:val="000000"/>
          <w:lang w:val="hy-AM"/>
        </w:rPr>
        <w:t>ի բարձրացումը</w:t>
      </w:r>
      <w:r w:rsidRPr="00BF5845">
        <w:rPr>
          <w:rFonts w:ascii="GHEA Grapalat" w:hAnsi="GHEA Grapalat"/>
          <w:color w:val="000000"/>
          <w:lang w:val="hy-AM"/>
        </w:rPr>
        <w:t>:</w:t>
      </w:r>
    </w:p>
    <w:p w:rsidR="00EE733C" w:rsidRPr="00717D46" w:rsidRDefault="00243896" w:rsidP="00717D46">
      <w:pPr>
        <w:numPr>
          <w:ilvl w:val="0"/>
          <w:numId w:val="45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717D46">
        <w:rPr>
          <w:rFonts w:ascii="GHEA Grapalat" w:hAnsi="GHEA Grapalat"/>
          <w:iCs/>
          <w:bdr w:val="none" w:sz="0" w:space="0" w:color="auto" w:frame="1"/>
          <w:lang w:val="hy-AM" w:eastAsia="ru-RU"/>
        </w:rPr>
        <w:t>Բ</w:t>
      </w:r>
      <w:r w:rsidR="00EE733C" w:rsidRPr="00717D46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ազմաբնակարան շենքերի </w:t>
      </w:r>
      <w:r w:rsidR="00C73000" w:rsidRPr="00717D46">
        <w:rPr>
          <w:rFonts w:ascii="GHEA Grapalat" w:hAnsi="GHEA Grapalat"/>
          <w:iCs/>
          <w:bdr w:val="none" w:sz="0" w:space="0" w:color="auto" w:frame="1"/>
          <w:lang w:val="hy-AM" w:eastAsia="ru-RU"/>
        </w:rPr>
        <w:t>բակային տարածքների բարեկարգմանն</w:t>
      </w:r>
      <w:r w:rsidR="00EE733C" w:rsidRPr="00717D46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ուղղված ծրագրերի մշակման, նոր շենքերի կառուցման, ապօրինի շինությունների քանդմանն ուղղված միջոցառումների իրականացումը:</w:t>
      </w:r>
    </w:p>
    <w:p w:rsidR="00471337" w:rsidRPr="006E6E91" w:rsidRDefault="00471337" w:rsidP="00717D46">
      <w:pPr>
        <w:numPr>
          <w:ilvl w:val="0"/>
          <w:numId w:val="45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lang w:val="hy-AM" w:eastAsia="ru-RU"/>
        </w:rPr>
        <w:t>Փողոցային լուսավորության համակարգի շարունակական արդիականացումը, էներգախնայող համակարգի ներդրումը:</w:t>
      </w:r>
    </w:p>
    <w:p w:rsidR="00243896" w:rsidRPr="006E6E91" w:rsidRDefault="00471337" w:rsidP="00717D46">
      <w:pPr>
        <w:numPr>
          <w:ilvl w:val="0"/>
          <w:numId w:val="45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lang w:val="hy-AM" w:eastAsia="ru-RU"/>
        </w:rPr>
        <w:t>Բնակիչների սոցիալական պաշտպանվածության ապահովումը, հաշմանդամություն ունեցող անձանց, ծնողազուրկ երեխաների, բազմազավակ և անապահով ընտանիքների կենսական ապահովմանն ուղղված ծրագրերի իրականացումը:</w:t>
      </w:r>
    </w:p>
    <w:p w:rsidR="00EE733C" w:rsidRPr="00E1650F" w:rsidRDefault="00EE733C" w:rsidP="007935C7">
      <w:pPr>
        <w:shd w:val="clear" w:color="auto" w:fill="FFFFFF"/>
        <w:jc w:val="both"/>
        <w:textAlignment w:val="baseline"/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lastRenderedPageBreak/>
        <w:t xml:space="preserve">Համայնքի ՄԺԾԾ-ն </w:t>
      </w:r>
      <w:r w:rsidR="007935C7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նախագծվել է ղեկավարվելով </w:t>
      </w:r>
      <w:r w:rsidR="007935C7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«Հայաստանի Հանրապետության բյուջետային համակարգի մասին»  և «Տեղական ինքնակառավարման մասին» Հայաստանի Հանրապետության օրենքներով:</w:t>
      </w:r>
      <w:r w:rsidR="008762B9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</w:p>
    <w:p w:rsidR="00E1650F" w:rsidRPr="00BF5845" w:rsidRDefault="00E1650F" w:rsidP="00E1650F">
      <w:pPr>
        <w:tabs>
          <w:tab w:val="left" w:pos="426"/>
        </w:tabs>
        <w:spacing w:line="276" w:lineRule="auto"/>
        <w:ind w:right="-18"/>
        <w:jc w:val="both"/>
        <w:rPr>
          <w:rFonts w:ascii="GHEA Grapalat" w:hAnsi="GHEA Grapalat" w:cs="Sylfaen"/>
          <w:noProof/>
          <w:lang w:val="hy-AM"/>
        </w:rPr>
      </w:pPr>
      <w:r w:rsidRPr="00BF5845">
        <w:rPr>
          <w:rFonts w:ascii="GHEA Grapalat" w:hAnsi="GHEA Grapalat" w:cs="Sylfaen"/>
          <w:lang w:val="hy-AM"/>
        </w:rPr>
        <w:t>Համայնքի զարգացման հիմնական ուղղությունները միտված են բնակչության կենսական մակարդակի բարելավմանը, շրջակա միջավայրի պահպանմանը, համայնքում  հարմարավետ ու բարեկեցիկ միջավայրի ստեղծմանը, համայնքային ենթակառուցվածքնե</w:t>
      </w:r>
      <w:r>
        <w:rPr>
          <w:rFonts w:ascii="GHEA Grapalat" w:hAnsi="GHEA Grapalat" w:cs="Sylfaen"/>
          <w:lang w:val="hy-AM"/>
        </w:rPr>
        <w:t>րի արդիականացմանն ու զարգացմանը</w:t>
      </w:r>
      <w:r w:rsidRPr="00BF5845">
        <w:rPr>
          <w:rFonts w:ascii="GHEA Grapalat" w:hAnsi="GHEA Grapalat" w:cs="Sylfaen"/>
          <w:lang w:val="hy-AM"/>
        </w:rPr>
        <w:t xml:space="preserve">:   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</w:p>
    <w:p w:rsidR="006E6F83" w:rsidRPr="006E6F83" w:rsidRDefault="00BD1AA6" w:rsidP="00E1650F">
      <w:pPr>
        <w:shd w:val="clear" w:color="auto" w:fill="FFFFFF"/>
        <w:jc w:val="both"/>
        <w:textAlignment w:val="baseline"/>
        <w:rPr>
          <w:rFonts w:ascii="GHEA Grapalat" w:hAnsi="GHEA Grapalat"/>
          <w:noProof/>
          <w:lang w:val="hy-AM"/>
        </w:rPr>
      </w:pPr>
      <w:r>
        <w:rPr>
          <w:rFonts w:ascii="GHEA Grapalat" w:hAnsi="GHEA Grapalat" w:cs="Arial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Համայնքային</w:t>
      </w:r>
      <w:r w:rsidR="00F22DC4" w:rsidRPr="00F22DC4">
        <w:rPr>
          <w:rFonts w:ascii="GHEA Grapalat" w:hAnsi="GHEA Grapalat" w:cs="Arial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կառավարման</w:t>
      </w:r>
      <w:r w:rsidR="006E6F83" w:rsidRPr="006E6F83">
        <w:rPr>
          <w:rFonts w:ascii="GHEA Grapalat" w:hAnsi="GHEA Grapalat" w:cs="Arial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ոլորտում</w:t>
      </w:r>
      <w:r w:rsidR="006E6F83" w:rsidRPr="006E6F83">
        <w:rPr>
          <w:rFonts w:ascii="GHEA Grapalat" w:hAnsi="GHEA Grapalat" w:cs="Arial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իրականացվում ե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համայնքայի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ծառայությ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կատարելագործման</w:t>
      </w:r>
      <w:r w:rsidR="00E1650F" w:rsidRPr="00BF5845">
        <w:rPr>
          <w:rFonts w:ascii="GHEA Grapalat" w:hAnsi="GHEA Grapalat"/>
          <w:noProof/>
          <w:lang w:val="hy-AM"/>
        </w:rPr>
        <w:t xml:space="preserve">, </w:t>
      </w:r>
      <w:r w:rsidR="00E1650F" w:rsidRPr="00BF5845">
        <w:rPr>
          <w:rFonts w:ascii="GHEA Grapalat" w:hAnsi="GHEA Grapalat" w:cs="Arial"/>
          <w:noProof/>
          <w:lang w:val="hy-AM"/>
        </w:rPr>
        <w:t>տեխնիկակ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վերազինմանն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, </w:t>
      </w:r>
      <w:r w:rsidR="00E1650F" w:rsidRPr="00BF5845">
        <w:rPr>
          <w:rFonts w:ascii="GHEA Grapalat" w:hAnsi="GHEA Grapalat" w:cs="Arial"/>
          <w:noProof/>
          <w:lang w:val="hy-AM"/>
        </w:rPr>
        <w:t>ինչպես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նաև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համայնքային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ծառայողների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F5630D" w:rsidRPr="00F5630D">
        <w:rPr>
          <w:rFonts w:ascii="GHEA Grapalat" w:hAnsi="GHEA Grapalat" w:cs="Arial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կարողությունների</w:t>
      </w:r>
      <w:r w:rsidR="00F5630D" w:rsidRPr="00F5630D">
        <w:rPr>
          <w:rFonts w:ascii="GHEA Grapalat" w:hAnsi="GHEA Grapalat" w:cs="Arial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զարգացմ</w:t>
      </w:r>
      <w:r w:rsidR="00F22DC4" w:rsidRPr="00F22DC4">
        <w:rPr>
          <w:rFonts w:ascii="GHEA Grapalat" w:hAnsi="GHEA Grapalat" w:cs="Arial"/>
          <w:noProof/>
          <w:lang w:val="hy-AM"/>
        </w:rPr>
        <w:t xml:space="preserve">անն </w:t>
      </w:r>
      <w:r w:rsidR="00F22DC4" w:rsidRPr="00BF5845">
        <w:rPr>
          <w:rFonts w:ascii="GHEA Grapalat" w:hAnsi="GHEA Grapalat" w:cs="Arial"/>
          <w:noProof/>
          <w:lang w:val="hy-AM"/>
        </w:rPr>
        <w:t>ուղղված</w:t>
      </w:r>
      <w:r w:rsidR="00F22DC4" w:rsidRPr="00BF5845">
        <w:rPr>
          <w:rFonts w:ascii="GHEA Grapalat" w:hAnsi="GHEA Grapalat"/>
          <w:noProof/>
          <w:lang w:val="hy-AM"/>
        </w:rPr>
        <w:t xml:space="preserve"> </w:t>
      </w:r>
      <w:r w:rsidR="00F22DC4" w:rsidRPr="00BF5845">
        <w:rPr>
          <w:rFonts w:ascii="GHEA Grapalat" w:hAnsi="GHEA Grapalat" w:cs="Arial"/>
          <w:noProof/>
          <w:lang w:val="hy-AM"/>
        </w:rPr>
        <w:t>միջոցա</w:t>
      </w:r>
      <w:r w:rsidR="00F22DC4" w:rsidRPr="00BF5845">
        <w:rPr>
          <w:rFonts w:ascii="GHEA Grapalat" w:hAnsi="GHEA Grapalat"/>
          <w:noProof/>
          <w:lang w:val="hy-AM"/>
        </w:rPr>
        <w:softHyphen/>
      </w:r>
      <w:r w:rsidR="00F22DC4" w:rsidRPr="00BF5845">
        <w:rPr>
          <w:rFonts w:ascii="GHEA Grapalat" w:hAnsi="GHEA Grapalat" w:cs="Arial"/>
          <w:noProof/>
          <w:lang w:val="hy-AM"/>
        </w:rPr>
        <w:t>ռում</w:t>
      </w:r>
      <w:r w:rsidR="00F22DC4" w:rsidRPr="00BF5845">
        <w:rPr>
          <w:rFonts w:ascii="GHEA Grapalat" w:hAnsi="GHEA Grapalat"/>
          <w:noProof/>
          <w:lang w:val="hy-AM"/>
        </w:rPr>
        <w:softHyphen/>
      </w:r>
      <w:r w:rsidR="00F22DC4" w:rsidRPr="00BF5845">
        <w:rPr>
          <w:rFonts w:ascii="GHEA Grapalat" w:hAnsi="GHEA Grapalat" w:cs="Arial"/>
          <w:noProof/>
          <w:lang w:val="hy-AM"/>
        </w:rPr>
        <w:t>նե</w:t>
      </w:r>
      <w:r w:rsidR="00F22DC4" w:rsidRPr="00BF5845">
        <w:rPr>
          <w:rFonts w:ascii="GHEA Grapalat" w:hAnsi="GHEA Grapalat"/>
          <w:noProof/>
          <w:lang w:val="hy-AM"/>
        </w:rPr>
        <w:softHyphen/>
      </w:r>
      <w:r w:rsidR="00F22DC4" w:rsidRPr="00BF5845">
        <w:rPr>
          <w:rFonts w:ascii="GHEA Grapalat" w:hAnsi="GHEA Grapalat" w:cs="Arial"/>
          <w:noProof/>
          <w:lang w:val="hy-AM"/>
        </w:rPr>
        <w:t>ր</w:t>
      </w:r>
      <w:r w:rsidR="00E1650F" w:rsidRPr="00BF5845">
        <w:rPr>
          <w:rFonts w:ascii="GHEA Grapalat" w:hAnsi="GHEA Grapalat"/>
          <w:noProof/>
          <w:lang w:val="hy-AM"/>
        </w:rPr>
        <w:t>:</w:t>
      </w:r>
    </w:p>
    <w:p w:rsidR="00EE733C" w:rsidRPr="006E6E91" w:rsidRDefault="006E6F83" w:rsidP="00D11D3B">
      <w:p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F83">
        <w:rPr>
          <w:rFonts w:ascii="GHEA Grapalat" w:hAnsi="GHEA Grapalat"/>
          <w:noProof/>
          <w:lang w:val="hy-AM"/>
        </w:rPr>
        <w:t xml:space="preserve">  </w:t>
      </w:r>
      <w:r w:rsidR="00E1650F" w:rsidRPr="00BF5845">
        <w:rPr>
          <w:rFonts w:ascii="GHEA Grapalat" w:hAnsi="GHEA Grapalat" w:cs="Arial"/>
          <w:noProof/>
          <w:lang w:val="hy-AM"/>
        </w:rPr>
        <w:t>Տնտեսությ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ոլորտում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շարունակվում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ե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ներդրումները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ճանապարհայի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տրանսպորտի</w:t>
      </w:r>
      <w:r w:rsidR="00E1650F" w:rsidRPr="00BF5845">
        <w:rPr>
          <w:rFonts w:ascii="GHEA Grapalat" w:hAnsi="GHEA Grapalat"/>
          <w:noProof/>
          <w:lang w:val="hy-AM"/>
        </w:rPr>
        <w:t xml:space="preserve">, </w:t>
      </w:r>
      <w:r w:rsidR="00E1650F" w:rsidRPr="00BF5845">
        <w:rPr>
          <w:rFonts w:ascii="GHEA Grapalat" w:hAnsi="GHEA Grapalat" w:cs="Arial"/>
          <w:noProof/>
          <w:lang w:val="hy-AM"/>
        </w:rPr>
        <w:t>առևտ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և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տնտեսակ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զարգացման</w:t>
      </w:r>
      <w:r w:rsidR="00E1650F" w:rsidRPr="00BF5845">
        <w:rPr>
          <w:rFonts w:ascii="GHEA Grapalat" w:hAnsi="GHEA Grapalat"/>
          <w:noProof/>
          <w:lang w:val="hy-AM"/>
        </w:rPr>
        <w:t xml:space="preserve">, </w:t>
      </w:r>
      <w:r w:rsidR="00E1650F" w:rsidRPr="00BF5845">
        <w:rPr>
          <w:rFonts w:ascii="GHEA Grapalat" w:hAnsi="GHEA Grapalat" w:cs="Arial"/>
          <w:noProof/>
          <w:lang w:val="hy-AM"/>
        </w:rPr>
        <w:t>ք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ղ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ք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շինության</w:t>
      </w:r>
      <w:r w:rsidR="00E1650F" w:rsidRPr="00BF5845">
        <w:rPr>
          <w:rFonts w:ascii="GHEA Grapalat" w:hAnsi="GHEA Grapalat"/>
          <w:noProof/>
          <w:lang w:val="hy-AM"/>
        </w:rPr>
        <w:t xml:space="preserve">, </w:t>
      </w:r>
      <w:r w:rsidR="00E1650F" w:rsidRPr="00BF5845">
        <w:rPr>
          <w:rFonts w:ascii="GHEA Grapalat" w:hAnsi="GHEA Grapalat" w:cs="Arial"/>
          <w:noProof/>
          <w:lang w:val="hy-AM"/>
        </w:rPr>
        <w:t>անշարժ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գույք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կադաստրի</w:t>
      </w:r>
      <w:r w:rsidR="00E1650F" w:rsidRPr="00BF5845">
        <w:rPr>
          <w:rFonts w:ascii="GHEA Grapalat" w:hAnsi="GHEA Grapalat"/>
          <w:noProof/>
          <w:lang w:val="hy-AM"/>
        </w:rPr>
        <w:t xml:space="preserve">, </w:t>
      </w:r>
      <w:r w:rsidR="00E1650F" w:rsidRPr="00BF5845">
        <w:rPr>
          <w:rFonts w:ascii="GHEA Grapalat" w:hAnsi="GHEA Grapalat" w:cs="Arial"/>
          <w:noProof/>
          <w:lang w:val="hy-AM"/>
        </w:rPr>
        <w:t>գյուղա</w:t>
      </w:r>
      <w:r w:rsidR="00E1650F" w:rsidRPr="00BF5845">
        <w:rPr>
          <w:rFonts w:ascii="GHEA Grapalat" w:hAnsi="GHEA Grapalat" w:cs="Sylfaen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տնտեսության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և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ջրային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տնտեսության</w:t>
      </w:r>
      <w:r w:rsidR="00E1650F" w:rsidRPr="00BF5845">
        <w:rPr>
          <w:rFonts w:ascii="GHEA Grapalat" w:hAnsi="GHEA Grapalat"/>
          <w:noProof/>
          <w:lang w:val="hy-AM"/>
        </w:rPr>
        <w:t xml:space="preserve">, </w:t>
      </w:r>
      <w:r w:rsidR="00E1650F" w:rsidRPr="00BF5845">
        <w:rPr>
          <w:rFonts w:ascii="GHEA Grapalat" w:hAnsi="GHEA Grapalat" w:cs="Arial"/>
          <w:noProof/>
          <w:lang w:val="hy-AM"/>
        </w:rPr>
        <w:t>էներգետիկայի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և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բնապահ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պ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նութ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յ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ոլորտ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նե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րում</w:t>
      </w:r>
      <w:r w:rsidR="00E1650F" w:rsidRPr="00BF5845">
        <w:rPr>
          <w:rFonts w:ascii="GHEA Grapalat" w:hAnsi="GHEA Grapalat"/>
          <w:noProof/>
          <w:lang w:val="hy-AM"/>
        </w:rPr>
        <w:t xml:space="preserve"> (</w:t>
      </w:r>
      <w:r w:rsidR="00E1650F" w:rsidRPr="00BF5845">
        <w:rPr>
          <w:rFonts w:ascii="GHEA Grapalat" w:hAnsi="GHEA Grapalat" w:cs="Arial"/>
          <w:noProof/>
          <w:lang w:val="hy-AM"/>
        </w:rPr>
        <w:t>համ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պատասխ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ծրագր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առկայությ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պայմաններում</w:t>
      </w:r>
      <w:r w:rsidR="00E1650F" w:rsidRPr="00BF5845">
        <w:rPr>
          <w:rFonts w:ascii="GHEA Grapalat" w:hAnsi="GHEA Grapalat"/>
          <w:noProof/>
          <w:lang w:val="hy-AM"/>
        </w:rPr>
        <w:t xml:space="preserve">):  </w:t>
      </w:r>
      <w:r w:rsidR="00E1650F" w:rsidRPr="00BF5845">
        <w:rPr>
          <w:rFonts w:ascii="GHEA Grapalat" w:hAnsi="GHEA Grapalat" w:cs="Arial"/>
          <w:noProof/>
          <w:lang w:val="hy-AM"/>
        </w:rPr>
        <w:br/>
      </w:r>
      <w:r w:rsidR="00F5630D" w:rsidRPr="00F5630D">
        <w:rPr>
          <w:rFonts w:ascii="GHEA Grapalat" w:hAnsi="GHEA Grapalat" w:cs="Arial"/>
          <w:noProof/>
          <w:lang w:val="hy-AM"/>
        </w:rPr>
        <w:t xml:space="preserve">  </w:t>
      </w:r>
      <w:r w:rsidR="00E1650F" w:rsidRPr="00BF5845">
        <w:rPr>
          <w:rFonts w:ascii="GHEA Grapalat" w:hAnsi="GHEA Grapalat" w:cs="Arial"/>
          <w:noProof/>
          <w:lang w:val="hy-AM"/>
        </w:rPr>
        <w:t>Բնապահպանության բնագավառում կարևորվում են աղբահանության և սանիտարական մաքրման, այդ թվում՝ անօրինական աղբանոցների վերացման, ինչպես նաև թափոնների կառավարման գործընթացների</w:t>
      </w:r>
      <w:r w:rsidR="00A6151C" w:rsidRPr="00B45BB2">
        <w:rPr>
          <w:rFonts w:ascii="GHEA Grapalat" w:hAnsi="GHEA Grapalat" w:cs="Arial"/>
          <w:noProof/>
          <w:lang w:val="hy-AM"/>
        </w:rPr>
        <w:t>,</w:t>
      </w:r>
      <w:r w:rsidR="004D4705">
        <w:rPr>
          <w:rFonts w:ascii="GHEA Grapalat" w:hAnsi="GHEA Grapalat" w:cs="Arial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միջոցառումների ու են</w:t>
      </w:r>
      <w:r w:rsidR="00E1650F" w:rsidRPr="00BF5845">
        <w:rPr>
          <w:rFonts w:ascii="GHEA Grapalat" w:hAnsi="GHEA Grapalat" w:cs="Arial"/>
          <w:noProof/>
          <w:lang w:val="hy-AM"/>
        </w:rPr>
        <w:softHyphen/>
        <w:t>թածրագրերի, տարածքների կանաչապատման,  բնապահպանական այլ միջոցառումների իրակա</w:t>
      </w:r>
      <w:r w:rsidR="00E1650F" w:rsidRPr="00BF5845">
        <w:rPr>
          <w:rFonts w:ascii="GHEA Grapalat" w:hAnsi="GHEA Grapalat" w:cs="Arial"/>
          <w:noProof/>
          <w:lang w:val="hy-AM"/>
        </w:rPr>
        <w:softHyphen/>
        <w:t>նացումը:</w:t>
      </w:r>
      <w:r w:rsidR="00E1650F" w:rsidRPr="00BF5845">
        <w:rPr>
          <w:rFonts w:ascii="GHEA Grapalat" w:hAnsi="GHEA Grapalat" w:cs="Arial"/>
          <w:noProof/>
          <w:lang w:val="hy-AM"/>
        </w:rPr>
        <w:tab/>
      </w:r>
      <w:r w:rsidR="00E1650F" w:rsidRPr="00BF5845">
        <w:rPr>
          <w:rFonts w:ascii="GHEA Grapalat" w:hAnsi="GHEA Grapalat" w:cs="Arial"/>
          <w:noProof/>
          <w:lang w:val="hy-AM"/>
        </w:rPr>
        <w:br/>
      </w:r>
      <w:r w:rsidR="00F5630D" w:rsidRPr="00F5630D">
        <w:rPr>
          <w:rFonts w:ascii="GHEA Grapalat" w:hAnsi="GHEA Grapalat" w:cs="Arial"/>
          <w:noProof/>
          <w:lang w:val="hy-AM"/>
        </w:rPr>
        <w:t xml:space="preserve">  </w:t>
      </w:r>
      <w:r w:rsidR="00E1650F" w:rsidRPr="00BF5845">
        <w:rPr>
          <w:rFonts w:ascii="GHEA Grapalat" w:hAnsi="GHEA Grapalat" w:cs="Arial"/>
          <w:noProof/>
          <w:lang w:val="hy-AM"/>
        </w:rPr>
        <w:t>Տրանսպորտ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և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կապ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բնագավառում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իրականացվելիք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ծախսայի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քաղ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ք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կ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նու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թ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յ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հիմնակ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գե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րակայություններ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ե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ներհամայնքայի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ճանապարհն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հիմնանորոգումը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և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լուսավորությունը</w:t>
      </w:r>
      <w:r w:rsidR="00E1650F" w:rsidRPr="00BF5845">
        <w:rPr>
          <w:rFonts w:ascii="GHEA Grapalat" w:hAnsi="GHEA Grapalat" w:cs="Sylfaen"/>
          <w:noProof/>
          <w:lang w:val="hy-AM"/>
        </w:rPr>
        <w:t>։</w:t>
      </w:r>
      <w:r w:rsidR="00E1650F" w:rsidRPr="00BF5845">
        <w:rPr>
          <w:rFonts w:ascii="GHEA Grapalat" w:hAnsi="GHEA Grapalat" w:cs="Sylfaen"/>
          <w:noProof/>
          <w:lang w:val="hy-AM"/>
        </w:rPr>
        <w:tab/>
      </w:r>
      <w:r w:rsidR="00E1650F" w:rsidRPr="00BF5845">
        <w:rPr>
          <w:rFonts w:ascii="GHEA Grapalat" w:hAnsi="GHEA Grapalat" w:cs="Sylfaen"/>
          <w:noProof/>
          <w:lang w:val="hy-AM"/>
        </w:rPr>
        <w:br/>
      </w:r>
      <w:r w:rsidR="00F5630D" w:rsidRPr="00F5630D">
        <w:rPr>
          <w:rFonts w:ascii="GHEA Grapalat" w:hAnsi="GHEA Grapalat" w:cs="Arial"/>
          <w:noProof/>
          <w:lang w:val="hy-AM"/>
        </w:rPr>
        <w:t xml:space="preserve">  </w:t>
      </w:r>
      <w:r w:rsidR="00E1650F" w:rsidRPr="00BF5845">
        <w:rPr>
          <w:rFonts w:ascii="GHEA Grapalat" w:hAnsi="GHEA Grapalat" w:cs="Arial"/>
          <w:noProof/>
          <w:lang w:val="hy-AM"/>
        </w:rPr>
        <w:t>Տնտեսակ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զարգացմ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բնագավառ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հիմնակ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գերակա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ուղղությունն է գյուղատնտեսության, տեղ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կան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զբոսաշրջության զարգացման</w:t>
      </w:r>
      <w:r w:rsidR="00E1650F" w:rsidRPr="00BF5845">
        <w:rPr>
          <w:rFonts w:ascii="GHEA Grapalat" w:hAnsi="GHEA Grapalat" w:cs="Sylfaen"/>
          <w:noProof/>
          <w:lang w:val="hy-AM"/>
        </w:rPr>
        <w:t>,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արևայի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էներգիայով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աշխատող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օբյեկտն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կառուցմ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միջոցառումն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իրակ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նացումը</w:t>
      </w:r>
      <w:r w:rsidR="00E1650F" w:rsidRPr="00BF5845">
        <w:rPr>
          <w:rFonts w:ascii="GHEA Grapalat" w:hAnsi="GHEA Grapalat"/>
          <w:noProof/>
          <w:lang w:val="hy-AM"/>
        </w:rPr>
        <w:t>:</w:t>
      </w:r>
      <w:r w:rsidR="00E1650F" w:rsidRPr="00BF5845">
        <w:rPr>
          <w:rFonts w:ascii="GHEA Grapalat" w:hAnsi="GHEA Grapalat"/>
          <w:noProof/>
          <w:lang w:val="hy-AM"/>
        </w:rPr>
        <w:tab/>
      </w:r>
      <w:r w:rsidR="00E1650F" w:rsidRPr="00BF5845">
        <w:rPr>
          <w:rFonts w:ascii="GHEA Grapalat" w:hAnsi="GHEA Grapalat"/>
          <w:noProof/>
          <w:lang w:val="hy-AM"/>
        </w:rPr>
        <w:br/>
      </w:r>
      <w:r w:rsidR="00F5630D" w:rsidRPr="00F5630D">
        <w:rPr>
          <w:rFonts w:ascii="GHEA Grapalat" w:hAnsi="GHEA Grapalat" w:cs="Arial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Քաղ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ք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շի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նությ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բնագավառի</w:t>
      </w:r>
      <w:r w:rsidR="00E1650F" w:rsidRPr="00BF5845">
        <w:rPr>
          <w:rFonts w:ascii="GHEA Grapalat" w:hAnsi="GHEA Grapalat"/>
          <w:noProof/>
          <w:lang w:val="hy-AM"/>
        </w:rPr>
        <w:t xml:space="preserve">  </w:t>
      </w:r>
      <w:r w:rsidR="00E1650F" w:rsidRPr="00BF5845">
        <w:rPr>
          <w:rFonts w:ascii="GHEA Grapalat" w:hAnsi="GHEA Grapalat" w:cs="Arial"/>
          <w:noProof/>
          <w:lang w:val="hy-AM"/>
        </w:rPr>
        <w:t>հիմն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կ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ուղ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ղություններ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ու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ծախսա</w:t>
      </w:r>
      <w:r w:rsidR="00E1650F" w:rsidRPr="00BF5845">
        <w:rPr>
          <w:rFonts w:ascii="GHEA Grapalat" w:hAnsi="GHEA Grapalat" w:cs="Sylfaen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յի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գեր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կ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յություներ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են</w:t>
      </w:r>
      <w:r w:rsidR="00E1650F" w:rsidRPr="00BF5845">
        <w:rPr>
          <w:rFonts w:ascii="GHEA Grapalat" w:hAnsi="GHEA Grapalat"/>
          <w:noProof/>
          <w:lang w:val="hy-AM"/>
        </w:rPr>
        <w:t xml:space="preserve">՝ </w:t>
      </w:r>
      <w:r w:rsidR="00E1650F" w:rsidRPr="00BF5845">
        <w:rPr>
          <w:rFonts w:ascii="GHEA Grapalat" w:hAnsi="GHEA Grapalat" w:cs="Arial"/>
          <w:noProof/>
          <w:lang w:val="hy-AM"/>
        </w:rPr>
        <w:t>բազմաբնակար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շենք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սպասարկման</w:t>
      </w:r>
      <w:r w:rsidR="00E1650F" w:rsidRPr="00BF5845">
        <w:rPr>
          <w:rFonts w:ascii="GHEA Grapalat" w:hAnsi="GHEA Grapalat"/>
          <w:noProof/>
          <w:lang w:val="hy-AM"/>
        </w:rPr>
        <w:t xml:space="preserve">, </w:t>
      </w:r>
      <w:r w:rsidR="00E1650F" w:rsidRPr="00BF5845">
        <w:rPr>
          <w:rFonts w:ascii="GHEA Grapalat" w:hAnsi="GHEA Grapalat" w:cs="Arial"/>
          <w:noProof/>
          <w:lang w:val="hy-AM"/>
        </w:rPr>
        <w:t>վթարայի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շենքե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ամրացմ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կամ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նոր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շենք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կառուցման</w:t>
      </w:r>
      <w:r w:rsidR="00E1650F" w:rsidRPr="00BF5845">
        <w:rPr>
          <w:rFonts w:ascii="GHEA Grapalat" w:hAnsi="GHEA Grapalat"/>
          <w:noProof/>
          <w:lang w:val="hy-AM"/>
        </w:rPr>
        <w:t xml:space="preserve">, </w:t>
      </w:r>
      <w:r w:rsidR="00E1650F" w:rsidRPr="00BF5845">
        <w:rPr>
          <w:rFonts w:ascii="GHEA Grapalat" w:hAnsi="GHEA Grapalat" w:cs="Arial"/>
          <w:noProof/>
          <w:lang w:val="hy-AM"/>
        </w:rPr>
        <w:t>ան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օթևա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մնա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ցած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քաղաքացին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բնակարանայի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խնդիրն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լուծման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ուղղված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ծրագ</w:t>
      </w:r>
      <w:r w:rsidR="00E1650F" w:rsidRPr="00BF5845">
        <w:rPr>
          <w:rFonts w:ascii="GHEA Grapalat" w:hAnsi="GHEA Grapalat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րերի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,  </w:t>
      </w:r>
      <w:r w:rsidR="00E1650F" w:rsidRPr="00BF5845">
        <w:rPr>
          <w:rFonts w:ascii="GHEA Grapalat" w:hAnsi="GHEA Grapalat" w:cs="Arial"/>
          <w:noProof/>
          <w:lang w:val="hy-AM"/>
        </w:rPr>
        <w:t>համայնքում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ապօրինի</w:t>
      </w:r>
      <w:r w:rsidR="00E1650F" w:rsidRPr="00BF5845">
        <w:rPr>
          <w:rFonts w:ascii="GHEA Grapalat" w:hAnsi="GHEA Grapalat" w:cs="Sylfaen"/>
          <w:noProof/>
          <w:lang w:val="hy-AM"/>
        </w:rPr>
        <w:t xml:space="preserve"> </w:t>
      </w:r>
      <w:r w:rsidR="00B55529" w:rsidRPr="00B55529">
        <w:rPr>
          <w:rFonts w:ascii="GHEA Grapalat" w:hAnsi="GHEA Grapalat" w:cs="Sylfaen"/>
          <w:noProof/>
          <w:lang w:val="hy-AM"/>
        </w:rPr>
        <w:t xml:space="preserve">  </w:t>
      </w:r>
      <w:r w:rsidR="00E1650F" w:rsidRPr="00BF5845">
        <w:rPr>
          <w:rFonts w:ascii="GHEA Grapalat" w:hAnsi="GHEA Grapalat" w:cs="Arial"/>
          <w:noProof/>
          <w:lang w:val="hy-AM"/>
        </w:rPr>
        <w:t>շինություն</w:t>
      </w:r>
      <w:r w:rsidR="00E1650F" w:rsidRPr="00BF5845">
        <w:rPr>
          <w:rFonts w:ascii="GHEA Grapalat" w:hAnsi="GHEA Grapalat" w:cs="Sylfaen"/>
          <w:noProof/>
          <w:lang w:val="hy-AM"/>
        </w:rPr>
        <w:softHyphen/>
      </w:r>
      <w:r w:rsidR="00E1650F" w:rsidRPr="00BF5845">
        <w:rPr>
          <w:rFonts w:ascii="GHEA Grapalat" w:hAnsi="GHEA Grapalat" w:cs="Arial"/>
          <w:noProof/>
          <w:lang w:val="hy-AM"/>
        </w:rPr>
        <w:t>ն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քանդմանն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ուղղված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միջոցառումների</w:t>
      </w:r>
      <w:r w:rsidR="00E1650F" w:rsidRPr="00BF5845">
        <w:rPr>
          <w:rFonts w:ascii="GHEA Grapalat" w:hAnsi="GHEA Grapalat"/>
          <w:noProof/>
          <w:lang w:val="hy-AM"/>
        </w:rPr>
        <w:t xml:space="preserve"> </w:t>
      </w:r>
      <w:r w:rsidR="00E1650F" w:rsidRPr="00BF5845">
        <w:rPr>
          <w:rFonts w:ascii="GHEA Grapalat" w:hAnsi="GHEA Grapalat" w:cs="Arial"/>
          <w:noProof/>
          <w:lang w:val="hy-AM"/>
        </w:rPr>
        <w:t>իրականացումը</w:t>
      </w:r>
      <w:r w:rsidR="00E1650F" w:rsidRPr="00BF5845">
        <w:rPr>
          <w:rFonts w:ascii="GHEA Grapalat" w:hAnsi="GHEA Grapalat"/>
          <w:noProof/>
          <w:lang w:val="hy-AM"/>
        </w:rPr>
        <w:t>:</w:t>
      </w:r>
      <w:r w:rsidR="00E1650F" w:rsidRPr="00BF5845">
        <w:rPr>
          <w:rFonts w:ascii="GHEA Grapalat" w:hAnsi="GHEA Grapalat" w:cs="Arial"/>
          <w:noProof/>
          <w:lang w:val="hy-AM"/>
        </w:rPr>
        <w:br/>
      </w:r>
      <w:r w:rsidR="00380C8F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FC24A3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Եկամուտները շարադրող մասը պարունակ</w:t>
      </w:r>
      <w:r w:rsidR="00380C8F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ում է 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առաջիկա երեք տարիների համար եկամուտների մասին բովանդակային ու հաշվարկային հիմնավորումներ, եկամուտների ուղղությամբ աշխատանքների ընթացքի գնահատականի և նախորդ տարվա համայնքի բյուջեով եկամուտների ցուցանիշների փոփոխությունների վերաբերյալ` նախորդ երեք տարվա համայնքային բյուջեով եկամուտների քաղաքականության նպատակների ցուցանիշների նկատմամբ շեղումների կամ փոփոխությունների բացատրություն, երեք տարվա կտրվածքով բոլոր տեսակի եկամուտների ուղղությամբ կանխատեսումների վերաբերյալ:</w:t>
      </w:r>
    </w:p>
    <w:p w:rsidR="00B55529" w:rsidRPr="00F734FC" w:rsidRDefault="008762B9" w:rsidP="00D11D3B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Ծախսային քաղաքականությունը պարունակում է այն արդյունքները, որոնց համայնքը ցանկանում է հասնել իրականացվելիք ծրագրերի շրջանակներում ծախսեր կատարելու միջոցով, ինչպես նաև այն ծախսային գործոնները, այդ թվում ` ակնկալվող տնտեսական 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lastRenderedPageBreak/>
        <w:t xml:space="preserve">և սոցիալական միտումները, որոնք կանխատեսվող ժամանակաշրջանի ընթացքում կազդեն իրագործվող ծախսերի վրա: </w:t>
      </w:r>
      <w:r w:rsidR="00380C8F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Արմավիր 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ամայնքի</w:t>
      </w:r>
      <w:r w:rsidR="00EE733C" w:rsidRPr="006E6E91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մար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ռաջիկա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տարինե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րին կարևոր է տնտեսական միջոցառումների իրականացումը, եկամուտների ու բոլոր այլ ռեսուրսների նպատակային վերաբաշխումը, բնակչության բարեկեցության աճը:</w:t>
      </w:r>
    </w:p>
    <w:p w:rsidR="00EE733C" w:rsidRPr="00FE046B" w:rsidRDefault="00FE046B" w:rsidP="00FE046B">
      <w:pPr>
        <w:shd w:val="clear" w:color="auto" w:fill="FFFFFF"/>
        <w:jc w:val="both"/>
        <w:textAlignment w:val="baseline"/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</w:pPr>
      <w:r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 </w:t>
      </w:r>
      <w:r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Pr="00FE046B">
        <w:rPr>
          <w:rFonts w:ascii="GHEA Grapalat" w:hAnsi="GHEA Grapalat" w:cs="GHEA Grapalat"/>
          <w:i/>
          <w:iCs/>
          <w:bdr w:val="none" w:sz="0" w:space="0" w:color="auto" w:frame="1"/>
          <w:lang w:val="hy-AM" w:eastAsia="ru-RU"/>
        </w:rPr>
        <w:t xml:space="preserve">Հայաստանի </w:t>
      </w:r>
      <w:r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Հանրապետության համայնքների տնտեսական և սոցիալական ենթակառուցվածքների զարգացմանն ուղղված սուբվենցիոն ծրագրերի շրջանակներում Արմավիր համայնքում </w:t>
      </w:r>
      <w:r w:rsidR="008762B9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202</w:t>
      </w:r>
      <w:r w:rsidR="00CC3EEB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4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թվականին իրականացվում են հետևյալ ծրագրերը.</w:t>
      </w:r>
    </w:p>
    <w:p w:rsidR="00FE046B" w:rsidRPr="00FE046B" w:rsidRDefault="00FE046B" w:rsidP="00FE046B">
      <w:pPr>
        <w:pStyle w:val="aff1"/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</w:p>
    <w:p w:rsidR="008762B9" w:rsidRPr="006E6E91" w:rsidRDefault="008762B9" w:rsidP="00A9796F">
      <w:pPr>
        <w:pStyle w:val="aff1"/>
        <w:numPr>
          <w:ilvl w:val="0"/>
          <w:numId w:val="43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 w:cs="Sylfaen"/>
          <w:iCs/>
          <w:bdr w:val="none" w:sz="0" w:space="0" w:color="auto" w:frame="1"/>
          <w:lang w:val="hy-AM" w:eastAsia="ru-RU"/>
        </w:rPr>
        <w:t>Արմավիր</w:t>
      </w:r>
      <w:r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քաղաքի</w:t>
      </w:r>
      <w:r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Սայաթ-Նովա փողոցի Արարատյան-Ջիվանի հատվածի, Ե.Չարենց փողոցի Շահումյան-Աբովյան հատվածի,Ջիվանի-Ե.Չարենց փողոցների միջև ընկած օղակաձև հատվածի հիմնանորոգման </w:t>
      </w:r>
      <w:r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շխատանքներ:</w:t>
      </w:r>
    </w:p>
    <w:p w:rsidR="008762B9" w:rsidRPr="006E6E91" w:rsidRDefault="008762B9" w:rsidP="00A9796F">
      <w:pPr>
        <w:pStyle w:val="aff1"/>
        <w:numPr>
          <w:ilvl w:val="0"/>
          <w:numId w:val="43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րմավիր համայնքի Սարդարապատ գյուղի 16 փողոցի Աբովյան-թիվ11 փողոցների միջև ընկած  հատվածների հիմնանորոգման, Մյասնիկյան գյուղի Բաղրամյան փողոցի 3+20-6+20 հատվածի կառուցման, Մայիսյան գյուղի Մ5 ճանապարհ- 1-ին փողոց 53 շենք /մշակույթի տուն/ հատվածի հիմնանորոգման աշխատանքներ:</w:t>
      </w:r>
    </w:p>
    <w:p w:rsidR="008762B9" w:rsidRPr="006E6E91" w:rsidRDefault="004D4705" w:rsidP="00A9796F">
      <w:pPr>
        <w:pStyle w:val="aff1"/>
        <w:numPr>
          <w:ilvl w:val="0"/>
          <w:numId w:val="43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>«</w:t>
      </w:r>
      <w:r w:rsidR="008762B9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րմավիրի մարզի Արմավիր համայնքի Արմավիր քաղաքի թիվ 6 մսուր-մանկապարտեզ</w:t>
      </w:r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>»</w:t>
      </w:r>
      <w:r w:rsidR="008762B9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ՈԱԿ-ի օգտագործվող մասնաշենքերի </w:t>
      </w:r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>կառուցում</w:t>
      </w:r>
      <w:r w:rsidR="008762B9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, հարակից բակային տարածքի բարեկարգում,գույքի և սարքավորումների ձեռք բերում:</w:t>
      </w:r>
    </w:p>
    <w:p w:rsidR="008762B9" w:rsidRPr="006E6E91" w:rsidRDefault="008762B9" w:rsidP="00A9796F">
      <w:pPr>
        <w:pStyle w:val="aff1"/>
        <w:numPr>
          <w:ilvl w:val="0"/>
          <w:numId w:val="43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րմավիր</w:t>
      </w:r>
      <w:r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քաղաքի</w:t>
      </w:r>
      <w:r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Սայաթ-Նովա փողոցի Արարատյան-Ջիվանի հատվածի, Ե.Չարենց փողոցի Շահումյան-Աբովյան հատվածի և Արաքս գյուղի խմելու ջրի ջրամատակարարման ցանցի վերակառուցման </w:t>
      </w:r>
      <w:r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շխատանքներ:</w:t>
      </w:r>
    </w:p>
    <w:p w:rsidR="008762B9" w:rsidRPr="006E6E91" w:rsidRDefault="008762B9" w:rsidP="00A9796F">
      <w:pPr>
        <w:pStyle w:val="aff1"/>
        <w:numPr>
          <w:ilvl w:val="0"/>
          <w:numId w:val="43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րմավիր համայնքի Արաքս գյուղից Սարդարապատ գյուղ տանող ճանապարհի երկայնքով ջրագծի կառուցման աշխատանքներ:</w:t>
      </w:r>
    </w:p>
    <w:p w:rsidR="000730D8" w:rsidRPr="008712BA" w:rsidRDefault="008762B9" w:rsidP="00A9796F">
      <w:pPr>
        <w:pStyle w:val="aff1"/>
        <w:numPr>
          <w:ilvl w:val="0"/>
          <w:numId w:val="43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րմավիր քաղաքի թիվ 110 անհատական բնակելի թաղամասի գազաֆիկացման աշխատանքներ:</w:t>
      </w:r>
    </w:p>
    <w:p w:rsidR="008712BA" w:rsidRPr="006E6E91" w:rsidRDefault="008712BA" w:rsidP="00A9796F">
      <w:pPr>
        <w:pStyle w:val="aff1"/>
        <w:numPr>
          <w:ilvl w:val="0"/>
          <w:numId w:val="43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>«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Արմավիրի մարզի Արմավիր համայնքի Արմավիր քաղաքի թիվ </w:t>
      </w:r>
      <w:r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>11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մսուր-մանկապարտեզ</w:t>
      </w:r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>»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ՈԱԿ-ի </w:t>
      </w:r>
      <w:r w:rsidRPr="008712BA">
        <w:rPr>
          <w:rFonts w:ascii="GHEA Grapalat" w:hAnsi="GHEA Grapalat"/>
          <w:iCs/>
          <w:bdr w:val="none" w:sz="0" w:space="0" w:color="auto" w:frame="1"/>
          <w:lang w:val="hy-AM" w:eastAsia="ru-RU"/>
        </w:rPr>
        <w:t>շենքի  հիմնանորոգման աշխատանքներ:</w:t>
      </w:r>
    </w:p>
    <w:p w:rsidR="00A9796F" w:rsidRPr="00FE046B" w:rsidRDefault="00CE162B" w:rsidP="00A9796F">
      <w:pPr>
        <w:shd w:val="clear" w:color="auto" w:fill="FFFFFF"/>
        <w:jc w:val="both"/>
        <w:textAlignment w:val="baseline"/>
        <w:rPr>
          <w:rFonts w:ascii="GHEA Grapalat" w:hAnsi="GHEA Grapalat"/>
          <w:i/>
          <w:lang w:val="hy-AM" w:eastAsia="ru-RU"/>
        </w:rPr>
      </w:pPr>
      <w:r w:rsidRPr="006E6E91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="00EE733C" w:rsidRPr="006E6E91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="00EE733C" w:rsidRPr="00FE046B">
        <w:rPr>
          <w:rFonts w:ascii="GHEA Grapalat" w:hAnsi="GHEA Grapalat" w:cs="GHEA Grapalat"/>
          <w:i/>
          <w:iCs/>
          <w:bdr w:val="none" w:sz="0" w:space="0" w:color="auto" w:frame="1"/>
          <w:lang w:val="hy-AM" w:eastAsia="ru-RU"/>
        </w:rPr>
        <w:t>Հայաստանի</w:t>
      </w:r>
      <w:r w:rsidR="004D4705" w:rsidRPr="00FE046B">
        <w:rPr>
          <w:rFonts w:ascii="GHEA Grapalat" w:hAnsi="GHEA Grapalat" w:cs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Հանրապետության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համայնքների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տնտեսական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և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սոցիալական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ենթակառուցվածքների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զարգացմանն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ուղղված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սուբվենցիոն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ծրագրերի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շրջանակներում</w:t>
      </w:r>
      <w:r w:rsidR="004D4705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</w:t>
      </w:r>
      <w:r w:rsidR="003760E3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Արմավիր համայնքում 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202</w:t>
      </w:r>
      <w:r w:rsidR="00A9796F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5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թվականին նախատեսվ</w:t>
      </w:r>
      <w:r w:rsidR="00605C04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>ած</w:t>
      </w:r>
      <w:r w:rsidR="00EE733C" w:rsidRPr="00FE046B">
        <w:rPr>
          <w:rFonts w:ascii="GHEA Grapalat" w:hAnsi="GHEA Grapalat"/>
          <w:i/>
          <w:iCs/>
          <w:bdr w:val="none" w:sz="0" w:space="0" w:color="auto" w:frame="1"/>
          <w:lang w:val="hy-AM" w:eastAsia="ru-RU"/>
        </w:rPr>
        <w:t xml:space="preserve"> է իրականացնել հետևյալ ծրագրերը.</w:t>
      </w:r>
    </w:p>
    <w:p w:rsidR="00A72EE8" w:rsidRPr="006E6E91" w:rsidRDefault="00FC3C10" w:rsidP="00A9796F">
      <w:pPr>
        <w:pStyle w:val="aff1"/>
        <w:numPr>
          <w:ilvl w:val="0"/>
          <w:numId w:val="42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 w:cs="Sylfaen"/>
          <w:iCs/>
          <w:bdr w:val="none" w:sz="0" w:space="0" w:color="auto" w:frame="1"/>
          <w:lang w:val="hy-AM" w:eastAsia="ru-RU"/>
        </w:rPr>
        <w:t>Արմավիր</w:t>
      </w:r>
      <w:r w:rsidR="00EE733C" w:rsidRPr="006E6E91">
        <w:rPr>
          <w:rFonts w:ascii="Courier New" w:hAnsi="Courier New" w:cs="Courier New"/>
          <w:lang w:val="hy-AM" w:eastAsia="ru-RU"/>
        </w:rPr>
        <w:t> 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քաղաքի</w:t>
      </w:r>
      <w:r w:rsidR="00EE733C"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Սայաթ-Նովա փողոցի Արարատյան-</w:t>
      </w:r>
      <w:r w:rsidR="00DB73B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Սայաթ-Նովա</w:t>
      </w:r>
      <w:r w:rsidR="00C8039E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5Ա բազմաբնակարան բնակելի շենք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ատվածի,</w:t>
      </w:r>
      <w:r w:rsidR="00C8039E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.Ավետիսյան փողոցի Ս.Շահումյան-Հանրապետություն հատվածի</w:t>
      </w:r>
      <w:r w:rsidR="00A72EE8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իմնանորոգում:</w:t>
      </w:r>
    </w:p>
    <w:p w:rsidR="00EE733C" w:rsidRPr="006E6E91" w:rsidRDefault="00C8039E" w:rsidP="00A9796F">
      <w:pPr>
        <w:pStyle w:val="aff1"/>
        <w:numPr>
          <w:ilvl w:val="0"/>
          <w:numId w:val="42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</w:t>
      </w:r>
      <w:r w:rsidR="00A72EE8" w:rsidRPr="006E6E91">
        <w:rPr>
          <w:rFonts w:ascii="GHEA Grapalat" w:hAnsi="GHEA Grapalat" w:cs="Sylfaen"/>
          <w:iCs/>
          <w:bdr w:val="none" w:sz="0" w:space="0" w:color="auto" w:frame="1"/>
          <w:lang w:val="hy-AM" w:eastAsia="ru-RU"/>
        </w:rPr>
        <w:t>Արմավիր</w:t>
      </w:r>
      <w:r w:rsidR="00A72EE8" w:rsidRPr="006E6E91">
        <w:rPr>
          <w:rFonts w:ascii="Courier New" w:hAnsi="Courier New" w:cs="Courier New"/>
          <w:lang w:val="hy-AM" w:eastAsia="ru-RU"/>
        </w:rPr>
        <w:t> </w:t>
      </w:r>
      <w:r w:rsidR="00A72EE8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քաղաքի</w:t>
      </w:r>
      <w:r w:rsidR="00A72EE8" w:rsidRPr="006E6E91">
        <w:rPr>
          <w:rFonts w:ascii="Courier New" w:hAnsi="Courier New" w:cs="Courier New"/>
          <w:lang w:val="hy-AM" w:eastAsia="ru-RU"/>
        </w:rPr>
        <w:t> </w:t>
      </w:r>
      <w:r w:rsidR="00A72EE8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Մ.Բաղրամյան փողոցի</w:t>
      </w:r>
      <w:r w:rsidR="00B56474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19,21,23,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Հանրապետության փողոցի 35,37,39,43</w:t>
      </w:r>
      <w:r w:rsidR="00B56474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Չարենցի փողոցի 1/1,5,7,9,34,36 , Ա.Ջիվանու փողոցի 13</w:t>
      </w:r>
      <w:r w:rsidR="00B56474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,15,17,19,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Սայաթ-Նովա 120</w:t>
      </w:r>
      <w:r w:rsidR="00B56474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և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Մ.Մաշտոց փողոցի 3Ա բազմաբնակարան բնակելի շենք</w:t>
      </w:r>
      <w:r w:rsidR="00B56474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եր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ի բակային տարածք</w:t>
      </w:r>
      <w:r w:rsidR="00B56474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ներ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ի   </w:t>
      </w:r>
      <w:r w:rsidR="00FC3C10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հիմնանորոգման </w:t>
      </w:r>
      <w:r w:rsidR="00EE733C" w:rsidRPr="006E6E91">
        <w:rPr>
          <w:rFonts w:ascii="Courier New" w:hAnsi="Courier New" w:cs="Courier New"/>
          <w:lang w:val="hy-AM" w:eastAsia="ru-RU"/>
        </w:rPr>
        <w:t> 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շխատանքներ:</w:t>
      </w:r>
    </w:p>
    <w:p w:rsidR="00EE733C" w:rsidRPr="006E6E91" w:rsidRDefault="00541785" w:rsidP="00A9796F">
      <w:pPr>
        <w:numPr>
          <w:ilvl w:val="0"/>
          <w:numId w:val="42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Արմավիր համայնքի Սարդարապատ գյուղի </w:t>
      </w:r>
      <w:r w:rsidR="00C8039E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թիվ 9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փողոցի</w:t>
      </w:r>
      <w:r w:rsidR="00C8039E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Մյասնիկյան գյուղի </w:t>
      </w:r>
      <w:r w:rsidR="00C8039E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Խանջյան 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փողոցի </w:t>
      </w:r>
      <w:r w:rsidR="00C8039E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Երևանյան-Գագարին հատվածի</w:t>
      </w:r>
      <w:r w:rsidR="003D318F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, </w:t>
      </w:r>
      <w:r w:rsidR="00C8039E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Լենուղի</w:t>
      </w:r>
      <w:r w:rsidR="003D318F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գյուղի </w:t>
      </w:r>
      <w:r w:rsidR="00C8039E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թիվ 10</w:t>
      </w:r>
      <w:r w:rsidR="003D318F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փողոց</w:t>
      </w:r>
      <w:r w:rsidR="00C8039E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ի</w:t>
      </w:r>
      <w:r w:rsidR="003D318F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իմնանորոգման աշխատանքներ:</w:t>
      </w:r>
    </w:p>
    <w:p w:rsidR="00D10BF7" w:rsidRPr="006E6E91" w:rsidRDefault="00FF3141" w:rsidP="00D10BF7">
      <w:pPr>
        <w:numPr>
          <w:ilvl w:val="0"/>
          <w:numId w:val="42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lastRenderedPageBreak/>
        <w:t>Արմավիր</w:t>
      </w:r>
      <w:r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քաղաքի</w:t>
      </w:r>
      <w:r w:rsidRPr="006E6E91">
        <w:rPr>
          <w:rFonts w:ascii="Courier New" w:hAnsi="Courier New" w:cs="Courier New"/>
          <w:lang w:val="hy-AM" w:eastAsia="ru-RU"/>
        </w:rPr>
        <w:t> </w:t>
      </w:r>
      <w:r w:rsidR="00A72EE8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Հ.Ավետիսյան</w:t>
      </w:r>
      <w:r w:rsidR="00D10BF7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փողոցի</w:t>
      </w:r>
      <w:r w:rsidR="00A72EE8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Ս.Շահումյան-Խ.Աբովյան հատված</w:t>
      </w:r>
      <w:r w:rsidR="00B56474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ի և</w:t>
      </w:r>
      <w:r w:rsidR="00D10BF7" w:rsidRPr="006E6E91">
        <w:rPr>
          <w:rFonts w:ascii="Courier New" w:hAnsi="Courier New" w:cs="Courier New"/>
          <w:lang w:val="hy-AM" w:eastAsia="ru-RU"/>
        </w:rPr>
        <w:t> </w:t>
      </w:r>
      <w:r w:rsidR="00597E1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Սայաթ-Նովա փողոցի </w:t>
      </w:r>
      <w:r w:rsidR="00D10BF7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Արարատյան-Սայաթ-Նովա 5Ա բազմաբնակարան բնակելի շենք հատվածի խմելու ջրամատակարարման նոր համակարգի կառուցում: </w:t>
      </w:r>
    </w:p>
    <w:p w:rsidR="00B56474" w:rsidRPr="00D2710C" w:rsidRDefault="00B56474" w:rsidP="00B56474">
      <w:pPr>
        <w:pStyle w:val="aff1"/>
        <w:numPr>
          <w:ilvl w:val="0"/>
          <w:numId w:val="42"/>
        </w:numPr>
        <w:shd w:val="clear" w:color="auto" w:fill="FFFFFF"/>
        <w:jc w:val="both"/>
        <w:textAlignment w:val="baseline"/>
        <w:rPr>
          <w:rFonts w:ascii="GHEA Grapalat" w:hAnsi="GHEA Grapalat"/>
          <w:lang w:eastAsia="ru-RU"/>
        </w:rPr>
      </w:pPr>
      <w:r w:rsidRPr="006E6E91">
        <w:rPr>
          <w:rFonts w:ascii="GHEA Grapalat" w:hAnsi="GHEA Grapalat" w:cs="Sylfaen"/>
          <w:iCs/>
          <w:bdr w:val="none" w:sz="0" w:space="0" w:color="auto" w:frame="1"/>
          <w:lang w:val="hy-AM" w:eastAsia="ru-RU"/>
        </w:rPr>
        <w:t>Արմավիր</w:t>
      </w:r>
      <w:r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քաղաքի</w:t>
      </w:r>
      <w:r w:rsidRPr="006E6E91">
        <w:rPr>
          <w:rFonts w:ascii="Courier New" w:hAnsi="Courier New" w:cs="Courier New"/>
          <w:lang w:val="hy-AM" w:eastAsia="ru-RU"/>
        </w:rPr>
        <w:t> 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Մ.Բաղրամյան փողոցի 19,21,23,Հանրապետության փողոցի 35,37,39,43 , Չարենցի փողոցի 1/1,5,7,9,34,36 , Ա.Ջիվանու փողոցի 13,15,17,19 , Սայաթ-Նովա 120 և Մ.Մաշտոց փողոցի 3Ա բազմաբնակարան բնակելի շենքերի բակային տարածքների</w:t>
      </w:r>
      <w:r w:rsidR="00597E1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</w:t>
      </w:r>
      <w:proofErr w:type="spellStart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>խմելու</w:t>
      </w:r>
      <w:proofErr w:type="spellEnd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>ջրամատակարարման</w:t>
      </w:r>
      <w:proofErr w:type="spellEnd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>նոր</w:t>
      </w:r>
      <w:proofErr w:type="spellEnd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>համակարգի</w:t>
      </w:r>
      <w:proofErr w:type="spellEnd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>կառուցում</w:t>
      </w:r>
      <w:proofErr w:type="spellEnd"/>
      <w:r w:rsidRP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: </w:t>
      </w:r>
    </w:p>
    <w:p w:rsidR="00D2710C" w:rsidRPr="003B08B3" w:rsidRDefault="00597E1A" w:rsidP="00D2710C">
      <w:pPr>
        <w:numPr>
          <w:ilvl w:val="0"/>
          <w:numId w:val="42"/>
        </w:numPr>
        <w:shd w:val="clear" w:color="auto" w:fill="FFFFFF"/>
        <w:jc w:val="both"/>
        <w:textAlignment w:val="baseline"/>
        <w:rPr>
          <w:rFonts w:ascii="GHEA Grapalat" w:hAnsi="GHEA Grapalat"/>
          <w:lang w:eastAsia="ru-RU"/>
        </w:rPr>
      </w:pPr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>«</w:t>
      </w:r>
      <w:proofErr w:type="spellStart"/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Արմավիրի</w:t>
      </w:r>
      <w:proofErr w:type="spellEnd"/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մարզի</w:t>
      </w:r>
      <w:proofErr w:type="spellEnd"/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Արմավիր</w:t>
      </w:r>
      <w:proofErr w:type="spellEnd"/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համայնքի</w:t>
      </w:r>
      <w:proofErr w:type="spellEnd"/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Արմավիր</w:t>
      </w:r>
      <w:proofErr w:type="spellEnd"/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քաղաքի</w:t>
      </w:r>
      <w:proofErr w:type="spellEnd"/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թիվ</w:t>
      </w:r>
      <w:proofErr w:type="spellEnd"/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r w:rsidR="00D2710C">
        <w:rPr>
          <w:rFonts w:ascii="GHEA Grapalat" w:hAnsi="GHEA Grapalat"/>
          <w:iCs/>
          <w:bdr w:val="none" w:sz="0" w:space="0" w:color="auto" w:frame="1"/>
          <w:lang w:eastAsia="ru-RU"/>
        </w:rPr>
        <w:t>5</w:t>
      </w:r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մսուր</w:t>
      </w:r>
      <w:proofErr w:type="spellEnd"/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>-</w:t>
      </w:r>
      <w:proofErr w:type="spellStart"/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մանկապարտեզ</w:t>
      </w:r>
      <w:proofErr w:type="spellEnd"/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>»</w:t>
      </w:r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ՀՈԱԿ</w:t>
      </w:r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>-</w:t>
      </w:r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ի</w:t>
      </w:r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D2710C">
        <w:rPr>
          <w:rFonts w:ascii="GHEA Grapalat" w:hAnsi="GHEA Grapalat"/>
          <w:iCs/>
          <w:bdr w:val="none" w:sz="0" w:space="0" w:color="auto" w:frame="1"/>
          <w:lang w:eastAsia="ru-RU"/>
        </w:rPr>
        <w:t>հիմնան</w:t>
      </w:r>
      <w:r w:rsidR="00D2710C"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որոգում</w:t>
      </w:r>
      <w:proofErr w:type="spellEnd"/>
      <w:r w:rsidR="00D2710C" w:rsidRPr="003B08B3">
        <w:rPr>
          <w:rFonts w:ascii="GHEA Grapalat" w:hAnsi="GHEA Grapalat"/>
          <w:iCs/>
          <w:bdr w:val="none" w:sz="0" w:space="0" w:color="auto" w:frame="1"/>
          <w:lang w:eastAsia="ru-RU"/>
        </w:rPr>
        <w:t>:</w:t>
      </w:r>
    </w:p>
    <w:p w:rsidR="00FF3141" w:rsidRPr="003B08B3" w:rsidRDefault="00FF3141" w:rsidP="00A9796F">
      <w:pPr>
        <w:numPr>
          <w:ilvl w:val="0"/>
          <w:numId w:val="42"/>
        </w:numPr>
        <w:shd w:val="clear" w:color="auto" w:fill="FFFFFF"/>
        <w:jc w:val="both"/>
        <w:textAlignment w:val="baseline"/>
        <w:rPr>
          <w:rFonts w:ascii="GHEA Grapalat" w:hAnsi="GHEA Grapalat"/>
          <w:lang w:eastAsia="ru-RU"/>
        </w:rPr>
      </w:pPr>
      <w:proofErr w:type="spellStart"/>
      <w:r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Արմավիր</w:t>
      </w:r>
      <w:proofErr w:type="spellEnd"/>
      <w:r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համայնքի</w:t>
      </w:r>
      <w:proofErr w:type="spellEnd"/>
      <w:r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>Հացիկ</w:t>
      </w:r>
      <w:proofErr w:type="spellEnd"/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գյուղ</w:t>
      </w:r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>ում</w:t>
      </w:r>
      <w:proofErr w:type="spellEnd"/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>մանկապարտեզի</w:t>
      </w:r>
      <w:proofErr w:type="spellEnd"/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>նոր</w:t>
      </w:r>
      <w:proofErr w:type="spellEnd"/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>շենքի</w:t>
      </w:r>
      <w:proofErr w:type="spellEnd"/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կառուց</w:t>
      </w:r>
      <w:r w:rsidR="00B56474">
        <w:rPr>
          <w:rFonts w:ascii="GHEA Grapalat" w:hAnsi="GHEA Grapalat"/>
          <w:iCs/>
          <w:bdr w:val="none" w:sz="0" w:space="0" w:color="auto" w:frame="1"/>
          <w:lang w:eastAsia="ru-RU"/>
        </w:rPr>
        <w:t>ու</w:t>
      </w:r>
      <w:proofErr w:type="spellEnd"/>
      <w:r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մ</w:t>
      </w:r>
      <w:r w:rsidRPr="003B08B3">
        <w:rPr>
          <w:rFonts w:ascii="GHEA Grapalat" w:hAnsi="GHEA Grapalat"/>
          <w:iCs/>
          <w:bdr w:val="none" w:sz="0" w:space="0" w:color="auto" w:frame="1"/>
          <w:lang w:eastAsia="ru-RU"/>
        </w:rPr>
        <w:t>:</w:t>
      </w:r>
    </w:p>
    <w:p w:rsidR="00FF3141" w:rsidRPr="003B08B3" w:rsidRDefault="00B56474" w:rsidP="00A9796F">
      <w:pPr>
        <w:numPr>
          <w:ilvl w:val="0"/>
          <w:numId w:val="42"/>
        </w:numPr>
        <w:shd w:val="clear" w:color="auto" w:fill="FFFFFF"/>
        <w:jc w:val="both"/>
        <w:textAlignment w:val="baseline"/>
        <w:rPr>
          <w:rFonts w:ascii="GHEA Grapalat" w:hAnsi="GHEA Grapalat"/>
          <w:lang w:eastAsia="ru-RU"/>
        </w:rPr>
      </w:pPr>
      <w:proofErr w:type="spellStart"/>
      <w:r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Արմավիր</w:t>
      </w:r>
      <w:proofErr w:type="spellEnd"/>
      <w:r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համայնքի</w:t>
      </w:r>
      <w:proofErr w:type="spellEnd"/>
      <w:r w:rsidRPr="003B08B3"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>
        <w:rPr>
          <w:rFonts w:ascii="GHEA Grapalat" w:hAnsi="GHEA Grapalat"/>
          <w:iCs/>
          <w:bdr w:val="none" w:sz="0" w:space="0" w:color="auto" w:frame="1"/>
          <w:lang w:eastAsia="ru-RU"/>
        </w:rPr>
        <w:t>Մայիսյան</w:t>
      </w:r>
      <w:proofErr w:type="spellEnd"/>
      <w:r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 w:rsidRPr="003B08B3">
        <w:rPr>
          <w:rFonts w:ascii="GHEA Grapalat" w:hAnsi="GHEA Grapalat"/>
          <w:iCs/>
          <w:bdr w:val="none" w:sz="0" w:space="0" w:color="auto" w:frame="1"/>
          <w:lang w:val="ru-RU" w:eastAsia="ru-RU"/>
        </w:rPr>
        <w:t>գյուղ</w:t>
      </w:r>
      <w:proofErr w:type="spellEnd"/>
      <w:r>
        <w:rPr>
          <w:rFonts w:ascii="GHEA Grapalat" w:hAnsi="GHEA Grapalat"/>
          <w:iCs/>
          <w:bdr w:val="none" w:sz="0" w:space="0" w:color="auto" w:frame="1"/>
          <w:lang w:eastAsia="ru-RU"/>
        </w:rPr>
        <w:t xml:space="preserve">ի </w:t>
      </w:r>
      <w:proofErr w:type="spellStart"/>
      <w:r>
        <w:rPr>
          <w:rFonts w:ascii="GHEA Grapalat" w:hAnsi="GHEA Grapalat"/>
          <w:iCs/>
          <w:bdr w:val="none" w:sz="0" w:space="0" w:color="auto" w:frame="1"/>
          <w:lang w:eastAsia="ru-RU"/>
        </w:rPr>
        <w:t>չգործող</w:t>
      </w:r>
      <w:proofErr w:type="spellEnd"/>
      <w:r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>
        <w:rPr>
          <w:rFonts w:ascii="GHEA Grapalat" w:hAnsi="GHEA Grapalat"/>
          <w:iCs/>
          <w:bdr w:val="none" w:sz="0" w:space="0" w:color="auto" w:frame="1"/>
          <w:lang w:eastAsia="ru-RU"/>
        </w:rPr>
        <w:t>մանկապարտեզի</w:t>
      </w:r>
      <w:proofErr w:type="spellEnd"/>
      <w:r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>
        <w:rPr>
          <w:rFonts w:ascii="GHEA Grapalat" w:hAnsi="GHEA Grapalat"/>
          <w:iCs/>
          <w:bdr w:val="none" w:sz="0" w:space="0" w:color="auto" w:frame="1"/>
          <w:lang w:eastAsia="ru-RU"/>
        </w:rPr>
        <w:t>շենքի</w:t>
      </w:r>
      <w:proofErr w:type="spellEnd"/>
      <w:r>
        <w:rPr>
          <w:rFonts w:ascii="GHEA Grapalat" w:hAnsi="GHEA Grapalat"/>
          <w:iCs/>
          <w:bdr w:val="none" w:sz="0" w:space="0" w:color="auto" w:frame="1"/>
          <w:lang w:eastAsia="ru-RU"/>
        </w:rPr>
        <w:t xml:space="preserve"> </w:t>
      </w:r>
      <w:proofErr w:type="spellStart"/>
      <w:r>
        <w:rPr>
          <w:rFonts w:ascii="GHEA Grapalat" w:hAnsi="GHEA Grapalat"/>
          <w:iCs/>
          <w:bdr w:val="none" w:sz="0" w:space="0" w:color="auto" w:frame="1"/>
          <w:lang w:eastAsia="ru-RU"/>
        </w:rPr>
        <w:t>հիմնանորոգում</w:t>
      </w:r>
      <w:proofErr w:type="spellEnd"/>
      <w:r w:rsidR="00FF3141" w:rsidRPr="003B08B3">
        <w:rPr>
          <w:rFonts w:ascii="GHEA Grapalat" w:hAnsi="GHEA Grapalat"/>
          <w:iCs/>
          <w:bdr w:val="none" w:sz="0" w:space="0" w:color="auto" w:frame="1"/>
          <w:lang w:eastAsia="ru-RU"/>
        </w:rPr>
        <w:t>:</w:t>
      </w:r>
    </w:p>
    <w:p w:rsidR="00371BF7" w:rsidRPr="003B08B3" w:rsidRDefault="00371BF7" w:rsidP="00371BF7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eastAsia="ru-RU"/>
        </w:rPr>
      </w:pPr>
    </w:p>
    <w:p w:rsidR="00471337" w:rsidRPr="003B08B3" w:rsidRDefault="00FB765C" w:rsidP="00471337">
      <w:pPr>
        <w:pStyle w:val="a"/>
        <w:numPr>
          <w:ilvl w:val="0"/>
          <w:numId w:val="0"/>
        </w:numPr>
        <w:ind w:left="360" w:hanging="360"/>
        <w:jc w:val="center"/>
        <w:rPr>
          <w:rFonts w:ascii="GHEA Grapalat" w:hAnsi="GHEA Grapalat"/>
          <w:b/>
          <w:i w:val="0"/>
          <w:sz w:val="28"/>
          <w:szCs w:val="28"/>
        </w:rPr>
      </w:pPr>
      <w:r w:rsidRPr="003B08B3">
        <w:rPr>
          <w:rFonts w:ascii="GHEA Grapalat" w:hAnsi="GHEA Grapalat"/>
          <w:b/>
          <w:sz w:val="28"/>
          <w:szCs w:val="28"/>
        </w:rPr>
        <w:t>Հ</w:t>
      </w:r>
      <w:r>
        <w:rPr>
          <w:rFonts w:ascii="GHEA Grapalat" w:hAnsi="GHEA Grapalat"/>
          <w:b/>
          <w:sz w:val="28"/>
          <w:szCs w:val="28"/>
        </w:rPr>
        <w:t xml:space="preserve">այաստանի </w:t>
      </w:r>
      <w:r w:rsidRPr="003B08B3">
        <w:rPr>
          <w:rFonts w:ascii="GHEA Grapalat" w:hAnsi="GHEA Grapalat"/>
          <w:b/>
          <w:sz w:val="28"/>
          <w:szCs w:val="28"/>
        </w:rPr>
        <w:t>Հ</w:t>
      </w:r>
      <w:r>
        <w:rPr>
          <w:rFonts w:ascii="GHEA Grapalat" w:hAnsi="GHEA Grapalat"/>
          <w:b/>
          <w:sz w:val="28"/>
          <w:szCs w:val="28"/>
        </w:rPr>
        <w:t>անրապետության</w:t>
      </w:r>
      <w:r w:rsidR="00471337" w:rsidRPr="003B08B3">
        <w:rPr>
          <w:rFonts w:ascii="GHEA Grapalat" w:hAnsi="GHEA Grapalat"/>
          <w:b/>
          <w:i w:val="0"/>
          <w:sz w:val="28"/>
          <w:szCs w:val="28"/>
          <w:lang w:val="en-US"/>
        </w:rPr>
        <w:t xml:space="preserve"> </w:t>
      </w:r>
      <w:proofErr w:type="spellStart"/>
      <w:r w:rsidR="00471337" w:rsidRPr="003B08B3">
        <w:rPr>
          <w:rFonts w:ascii="GHEA Grapalat" w:hAnsi="GHEA Grapalat"/>
          <w:b/>
          <w:i w:val="0"/>
          <w:sz w:val="28"/>
          <w:szCs w:val="28"/>
          <w:lang w:val="en-US"/>
        </w:rPr>
        <w:t>Արմավիրի</w:t>
      </w:r>
      <w:proofErr w:type="spellEnd"/>
      <w:r w:rsidR="00471337" w:rsidRPr="003B08B3">
        <w:rPr>
          <w:rFonts w:ascii="GHEA Grapalat" w:hAnsi="GHEA Grapalat"/>
          <w:b/>
          <w:i w:val="0"/>
          <w:sz w:val="28"/>
          <w:szCs w:val="28"/>
          <w:lang w:val="en-US"/>
        </w:rPr>
        <w:t xml:space="preserve"> </w:t>
      </w:r>
      <w:proofErr w:type="spellStart"/>
      <w:r w:rsidR="00471337" w:rsidRPr="003B08B3">
        <w:rPr>
          <w:rFonts w:ascii="GHEA Grapalat" w:hAnsi="GHEA Grapalat"/>
          <w:b/>
          <w:i w:val="0"/>
          <w:sz w:val="28"/>
          <w:szCs w:val="28"/>
          <w:lang w:val="en-US"/>
        </w:rPr>
        <w:t>մարզի</w:t>
      </w:r>
      <w:proofErr w:type="spellEnd"/>
      <w:r w:rsidR="00471337" w:rsidRPr="003B08B3">
        <w:rPr>
          <w:rFonts w:ascii="GHEA Grapalat" w:hAnsi="GHEA Grapalat"/>
          <w:b/>
          <w:i w:val="0"/>
          <w:sz w:val="28"/>
          <w:szCs w:val="28"/>
          <w:lang w:val="en-US"/>
        </w:rPr>
        <w:t xml:space="preserve"> </w:t>
      </w:r>
      <w:proofErr w:type="spellStart"/>
      <w:r w:rsidR="00471337" w:rsidRPr="003B08B3">
        <w:rPr>
          <w:rFonts w:ascii="GHEA Grapalat" w:hAnsi="GHEA Grapalat"/>
          <w:b/>
          <w:i w:val="0"/>
          <w:sz w:val="28"/>
          <w:szCs w:val="28"/>
          <w:lang w:val="en-US"/>
        </w:rPr>
        <w:t>Արմավիր</w:t>
      </w:r>
      <w:proofErr w:type="spellEnd"/>
      <w:r w:rsidR="00471337" w:rsidRPr="003B08B3">
        <w:rPr>
          <w:rFonts w:ascii="GHEA Grapalat" w:hAnsi="GHEA Grapalat"/>
          <w:b/>
          <w:i w:val="0"/>
          <w:sz w:val="28"/>
          <w:szCs w:val="28"/>
          <w:lang w:val="en-US"/>
        </w:rPr>
        <w:t xml:space="preserve"> </w:t>
      </w:r>
      <w:proofErr w:type="spellStart"/>
      <w:r w:rsidR="00471337" w:rsidRPr="003B08B3">
        <w:rPr>
          <w:rFonts w:ascii="GHEA Grapalat" w:hAnsi="GHEA Grapalat"/>
          <w:b/>
          <w:i w:val="0"/>
          <w:sz w:val="28"/>
          <w:szCs w:val="28"/>
          <w:lang w:val="en-US"/>
        </w:rPr>
        <w:t>համայնքի</w:t>
      </w:r>
      <w:proofErr w:type="spellEnd"/>
      <w:r w:rsidR="00471337" w:rsidRPr="003B08B3">
        <w:rPr>
          <w:rFonts w:ascii="GHEA Grapalat" w:hAnsi="GHEA Grapalat"/>
          <w:b/>
          <w:i w:val="0"/>
          <w:sz w:val="28"/>
          <w:szCs w:val="28"/>
          <w:lang w:val="en-US"/>
        </w:rPr>
        <w:t xml:space="preserve"> </w:t>
      </w:r>
      <w:r w:rsidR="00A9796F" w:rsidRPr="003B08B3">
        <w:rPr>
          <w:rFonts w:ascii="GHEA Grapalat" w:hAnsi="GHEA Grapalat"/>
          <w:b/>
          <w:i w:val="0"/>
          <w:sz w:val="28"/>
          <w:szCs w:val="28"/>
        </w:rPr>
        <w:t xml:space="preserve"> </w:t>
      </w:r>
      <w:r w:rsidR="00471337" w:rsidRPr="003B08B3">
        <w:rPr>
          <w:rFonts w:ascii="GHEA Grapalat" w:hAnsi="GHEA Grapalat"/>
          <w:b/>
          <w:i w:val="0"/>
          <w:sz w:val="28"/>
          <w:szCs w:val="28"/>
        </w:rPr>
        <w:t xml:space="preserve"> եկամուտները</w:t>
      </w:r>
    </w:p>
    <w:p w:rsidR="00563C46" w:rsidRPr="006E6E91" w:rsidRDefault="006821B8" w:rsidP="00371BF7">
      <w:pPr>
        <w:shd w:val="clear" w:color="auto" w:fill="FFFFFF"/>
        <w:jc w:val="both"/>
        <w:textAlignment w:val="baseline"/>
        <w:rPr>
          <w:rFonts w:ascii="GHEA Grapalat" w:hAnsi="GHEA Grapalat"/>
          <w:b/>
          <w:i/>
          <w:iCs/>
          <w:u w:val="single"/>
          <w:bdr w:val="none" w:sz="0" w:space="0" w:color="auto" w:frame="1"/>
          <w:lang w:val="hy-AM" w:eastAsia="ru-RU"/>
        </w:rPr>
      </w:pPr>
      <w:r w:rsidRPr="006E6E91">
        <w:rPr>
          <w:rFonts w:ascii="GHEA Grapalat" w:hAnsi="GHEA Grapalat"/>
          <w:b/>
          <w:i/>
          <w:iCs/>
          <w:u w:val="single"/>
          <w:bdr w:val="none" w:sz="0" w:space="0" w:color="auto" w:frame="1"/>
          <w:lang w:val="hy-AM" w:eastAsia="ru-RU"/>
        </w:rPr>
        <w:t>Հարկեր`</w:t>
      </w:r>
    </w:p>
    <w:p w:rsidR="00691CB5" w:rsidRPr="006E6E91" w:rsidRDefault="00691CB5" w:rsidP="00691CB5">
      <w:pPr>
        <w:shd w:val="clear" w:color="auto" w:fill="FFFFFF"/>
        <w:spacing w:after="120" w:line="276" w:lineRule="auto"/>
        <w:jc w:val="both"/>
        <w:rPr>
          <w:rFonts w:ascii="GHEA Grapalat" w:hAnsi="GHEA Grapalat" w:cs="Arial"/>
          <w:noProof/>
          <w:lang w:val="hy-AM"/>
        </w:rPr>
      </w:pPr>
      <w:r w:rsidRPr="006E6E91">
        <w:rPr>
          <w:rFonts w:ascii="GHEA Grapalat" w:hAnsi="GHEA Grapalat" w:cs="Arial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202</w:t>
      </w:r>
      <w:r w:rsidRPr="006E6E91">
        <w:rPr>
          <w:rFonts w:ascii="GHEA Grapalat" w:hAnsi="GHEA Grapalat" w:cs="Arial"/>
          <w:noProof/>
          <w:lang w:val="hy-AM"/>
        </w:rPr>
        <w:t>5</w:t>
      </w:r>
      <w:r w:rsidRPr="00BF5845">
        <w:rPr>
          <w:rFonts w:ascii="GHEA Grapalat" w:hAnsi="GHEA Grapalat" w:cs="Arial"/>
          <w:noProof/>
          <w:lang w:val="hy-AM"/>
        </w:rPr>
        <w:t>-202</w:t>
      </w:r>
      <w:r w:rsidRPr="006E6E91">
        <w:rPr>
          <w:rFonts w:ascii="GHEA Grapalat" w:hAnsi="GHEA Grapalat" w:cs="Arial"/>
          <w:noProof/>
          <w:lang w:val="hy-AM"/>
        </w:rPr>
        <w:t>7</w:t>
      </w:r>
      <w:r w:rsidRPr="00BF5845">
        <w:rPr>
          <w:rFonts w:ascii="GHEA Grapalat" w:hAnsi="GHEA Grapalat" w:cs="Arial"/>
          <w:noProof/>
          <w:lang w:val="hy-AM"/>
        </w:rPr>
        <w:t xml:space="preserve"> թվականների </w:t>
      </w:r>
      <w:r w:rsidRPr="006E6E91">
        <w:rPr>
          <w:rFonts w:ascii="GHEA Grapalat" w:hAnsi="GHEA Grapalat" w:cs="Arial"/>
          <w:noProof/>
          <w:lang w:val="hy-AM"/>
        </w:rPr>
        <w:t xml:space="preserve">Արմավիր </w:t>
      </w:r>
      <w:r w:rsidRPr="00BF5845">
        <w:rPr>
          <w:rFonts w:ascii="GHEA Grapalat" w:hAnsi="GHEA Grapalat" w:cs="Arial"/>
          <w:noProof/>
          <w:lang w:val="hy-AM"/>
        </w:rPr>
        <w:t xml:space="preserve"> համայնքի միջնաժամկետ ծախսային ծրագրում առաջիկա երեք տարիների համար համայնքի</w:t>
      </w:r>
      <w:r w:rsidR="000916FB">
        <w:rPr>
          <w:rFonts w:ascii="GHEA Grapalat" w:hAnsi="GHEA Grapalat" w:cs="Arial"/>
          <w:noProof/>
          <w:lang w:val="hy-AM"/>
        </w:rPr>
        <w:t xml:space="preserve"> եկամուտները պլանավորելիս հիմք </w:t>
      </w:r>
      <w:r w:rsidR="000916FB" w:rsidRPr="000916FB">
        <w:rPr>
          <w:rFonts w:ascii="GHEA Grapalat" w:hAnsi="GHEA Grapalat" w:cs="Arial"/>
          <w:noProof/>
          <w:lang w:val="hy-AM"/>
        </w:rPr>
        <w:t>են</w:t>
      </w:r>
      <w:r w:rsidRPr="00BF5845">
        <w:rPr>
          <w:rFonts w:ascii="GHEA Grapalat" w:hAnsi="GHEA Grapalat" w:cs="Arial"/>
          <w:noProof/>
          <w:lang w:val="hy-AM"/>
        </w:rPr>
        <w:t xml:space="preserve"> հանդիսացել օրենքով սահմանված և նախորդ երեք տարիներին հավաքագրված միջին ցուցանիշները։</w:t>
      </w:r>
    </w:p>
    <w:p w:rsidR="00691CB5" w:rsidRPr="006E6E91" w:rsidRDefault="00691CB5" w:rsidP="00691CB5">
      <w:pPr>
        <w:shd w:val="clear" w:color="auto" w:fill="FFFFFF"/>
        <w:spacing w:after="120" w:line="276" w:lineRule="auto"/>
        <w:jc w:val="both"/>
        <w:rPr>
          <w:rFonts w:ascii="GHEA Grapalat" w:hAnsi="GHEA Grapalat" w:cs="Times Armenian"/>
          <w:noProof/>
          <w:lang w:val="hy-AM"/>
        </w:rPr>
      </w:pPr>
      <w:r w:rsidRPr="006E6E91">
        <w:rPr>
          <w:rFonts w:ascii="GHEA Grapalat" w:hAnsi="GHEA Grapalat" w:cs="Arial"/>
          <w:noProof/>
          <w:lang w:val="hy-AM"/>
        </w:rPr>
        <w:t xml:space="preserve"> </w:t>
      </w:r>
      <w:r w:rsidRPr="00BF5845">
        <w:rPr>
          <w:rFonts w:ascii="GHEA Grapalat" w:hAnsi="GHEA Grapalat" w:cs="Arial"/>
          <w:bCs/>
          <w:noProof/>
          <w:lang w:val="hy-AM"/>
        </w:rPr>
        <w:t xml:space="preserve">Հարկերը հաշվարկելիս </w:t>
      </w:r>
      <w:r>
        <w:rPr>
          <w:rFonts w:ascii="GHEA Grapalat" w:hAnsi="GHEA Grapalat" w:cs="Times Armenian"/>
          <w:bCs/>
          <w:noProof/>
          <w:lang w:val="hy-AM"/>
        </w:rPr>
        <w:t xml:space="preserve">հիմք </w:t>
      </w:r>
      <w:r w:rsidRPr="006E6E91">
        <w:rPr>
          <w:rFonts w:ascii="GHEA Grapalat" w:hAnsi="GHEA Grapalat" w:cs="Times Armenian"/>
          <w:bCs/>
          <w:noProof/>
          <w:lang w:val="hy-AM"/>
        </w:rPr>
        <w:t>են</w:t>
      </w:r>
      <w:r>
        <w:rPr>
          <w:rFonts w:ascii="GHEA Grapalat" w:hAnsi="GHEA Grapalat" w:cs="Times Armenian"/>
          <w:bCs/>
          <w:noProof/>
          <w:lang w:val="hy-AM"/>
        </w:rPr>
        <w:t xml:space="preserve"> հա</w:t>
      </w:r>
      <w:r w:rsidRPr="00BF5845">
        <w:rPr>
          <w:rFonts w:ascii="GHEA Grapalat" w:hAnsi="GHEA Grapalat" w:cs="Times Armenian"/>
          <w:bCs/>
          <w:noProof/>
          <w:lang w:val="hy-AM"/>
        </w:rPr>
        <w:t>նդիսացել</w:t>
      </w:r>
      <w:r w:rsidRPr="00BF5845">
        <w:rPr>
          <w:rFonts w:ascii="GHEA Grapalat" w:hAnsi="GHEA Grapalat" w:cs="Times Armenian"/>
          <w:b/>
          <w:bCs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մայնքում</w:t>
      </w:r>
      <w:r w:rsidRPr="00BF5845" w:rsidDel="00891BC4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պարտադիր</w:t>
      </w:r>
      <w:r w:rsidRPr="00BF5845" w:rsidDel="00891BC4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կիրառվող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նշարժ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ք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րկ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և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փոխադրամիջոցնե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</w:t>
      </w:r>
      <w:r w:rsidRPr="00BF5845">
        <w:rPr>
          <w:rFonts w:ascii="GHEA Grapalat" w:hAnsi="GHEA Grapalat" w:cs="Times Armenian"/>
          <w:noProof/>
          <w:lang w:val="hy-AM"/>
        </w:rPr>
        <w:softHyphen/>
      </w:r>
      <w:r w:rsidRPr="00BF5845">
        <w:rPr>
          <w:rFonts w:ascii="GHEA Grapalat" w:hAnsi="GHEA Grapalat" w:cs="Arial"/>
          <w:noProof/>
          <w:lang w:val="hy-AM"/>
        </w:rPr>
        <w:t>քահարկ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6E6E91">
        <w:rPr>
          <w:rFonts w:ascii="GHEA Grapalat" w:hAnsi="GHEA Grapalat" w:cs="Times Armenian"/>
          <w:noProof/>
          <w:lang w:val="hy-AM"/>
        </w:rPr>
        <w:t>ցուցանիշները</w:t>
      </w:r>
      <w:r w:rsidRPr="00BF5845">
        <w:rPr>
          <w:rFonts w:ascii="GHEA Grapalat" w:hAnsi="GHEA Grapalat" w:cs="Times Armenian"/>
          <w:noProof/>
          <w:lang w:val="hy-AM"/>
        </w:rPr>
        <w:t xml:space="preserve">: </w:t>
      </w:r>
      <w:r w:rsidRPr="00BF5845">
        <w:rPr>
          <w:rFonts w:ascii="GHEA Grapalat" w:hAnsi="GHEA Grapalat" w:cs="Arial"/>
          <w:noProof/>
          <w:lang w:val="hy-AM"/>
        </w:rPr>
        <w:t>Համաձայ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յաստանի Հանրապետությա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րկայի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օրենսգրքի՝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նշարժ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ք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րկ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և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փոխադրամիջոցնե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</w:t>
      </w:r>
      <w:r w:rsidRPr="00BF5845">
        <w:rPr>
          <w:rFonts w:ascii="GHEA Grapalat" w:hAnsi="GHEA Grapalat" w:cs="Times Armenian"/>
          <w:noProof/>
          <w:lang w:val="hy-AM"/>
        </w:rPr>
        <w:softHyphen/>
      </w:r>
      <w:r w:rsidRPr="00BF5845">
        <w:rPr>
          <w:rFonts w:ascii="GHEA Grapalat" w:hAnsi="GHEA Grapalat" w:cs="Arial"/>
          <w:noProof/>
          <w:lang w:val="hy-AM"/>
        </w:rPr>
        <w:t>քահարկի</w:t>
      </w:r>
      <w:r w:rsidRPr="00BF5845" w:rsidDel="00CB72FA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մարները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ենթակա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ե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վճարման</w:t>
      </w:r>
      <w:r w:rsidRPr="00BF5845">
        <w:rPr>
          <w:rFonts w:ascii="GHEA Grapalat" w:hAnsi="GHEA Grapalat" w:cs="Times Armenian"/>
          <w:noProof/>
          <w:lang w:val="hy-AM"/>
        </w:rPr>
        <w:t xml:space="preserve"> համայնքի </w:t>
      </w:r>
      <w:r w:rsidRPr="00BF5845">
        <w:rPr>
          <w:rFonts w:ascii="GHEA Grapalat" w:hAnsi="GHEA Grapalat" w:cs="Arial"/>
          <w:noProof/>
          <w:lang w:val="hy-AM"/>
        </w:rPr>
        <w:t>բյուջե</w:t>
      </w:r>
      <w:r w:rsidRPr="00BF5845">
        <w:rPr>
          <w:rFonts w:ascii="GHEA Grapalat" w:hAnsi="GHEA Grapalat" w:cs="Times Armenian"/>
          <w:noProof/>
          <w:lang w:val="hy-AM"/>
        </w:rPr>
        <w:t xml:space="preserve">: </w:t>
      </w:r>
      <w:r w:rsidRPr="00BF5845">
        <w:rPr>
          <w:rFonts w:ascii="GHEA Grapalat" w:hAnsi="GHEA Grapalat" w:cs="Arial"/>
          <w:noProof/>
          <w:lang w:val="hy-AM"/>
        </w:rPr>
        <w:t>Անշարժ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ք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րկ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և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փոխադրամիջոցնե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քահարկ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վճարողների</w:t>
      </w:r>
      <w:r w:rsidRPr="00BF5845">
        <w:rPr>
          <w:rFonts w:ascii="GHEA Grapalat" w:hAnsi="GHEA Grapalat" w:cs="Times Armenian"/>
          <w:noProof/>
          <w:lang w:val="hy-AM"/>
        </w:rPr>
        <w:t xml:space="preserve">, </w:t>
      </w:r>
      <w:r w:rsidRPr="00BF5845">
        <w:rPr>
          <w:rFonts w:ascii="GHEA Grapalat" w:hAnsi="GHEA Grapalat" w:cs="Arial"/>
          <w:noProof/>
          <w:lang w:val="hy-AM"/>
        </w:rPr>
        <w:t>դրանց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ռանձի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խմբերի</w:t>
      </w:r>
      <w:r w:rsidRPr="00BF5845">
        <w:rPr>
          <w:rFonts w:ascii="GHEA Grapalat" w:hAnsi="GHEA Grapalat" w:cs="Times Armenian"/>
          <w:noProof/>
          <w:lang w:val="hy-AM"/>
        </w:rPr>
        <w:t xml:space="preserve">, </w:t>
      </w:r>
      <w:r w:rsidRPr="00BF5845">
        <w:rPr>
          <w:rFonts w:ascii="GHEA Grapalat" w:hAnsi="GHEA Grapalat" w:cs="Arial"/>
          <w:noProof/>
          <w:lang w:val="hy-AM"/>
        </w:rPr>
        <w:t>ինչպես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նաև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րկ</w:t>
      </w:r>
      <w:r w:rsidRPr="00BF5845">
        <w:rPr>
          <w:rFonts w:ascii="GHEA Grapalat" w:hAnsi="GHEA Grapalat" w:cs="Sylfaen"/>
          <w:noProof/>
          <w:lang w:val="hy-AM"/>
        </w:rPr>
        <w:softHyphen/>
      </w:r>
      <w:r w:rsidRPr="00BF5845">
        <w:rPr>
          <w:rFonts w:ascii="GHEA Grapalat" w:hAnsi="GHEA Grapalat" w:cs="Arial"/>
          <w:noProof/>
          <w:lang w:val="hy-AM"/>
        </w:rPr>
        <w:t>մա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որոշ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օբյեկտնե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մար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Հ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օրենս</w:t>
      </w:r>
      <w:r w:rsidRPr="00BF5845">
        <w:rPr>
          <w:rFonts w:ascii="GHEA Grapalat" w:hAnsi="GHEA Grapalat" w:cs="Sylfaen"/>
          <w:noProof/>
          <w:lang w:val="hy-AM"/>
        </w:rPr>
        <w:softHyphen/>
      </w:r>
      <w:r w:rsidRPr="00BF5845">
        <w:rPr>
          <w:rFonts w:ascii="GHEA Grapalat" w:hAnsi="GHEA Grapalat" w:cs="Arial"/>
          <w:noProof/>
          <w:lang w:val="hy-AM"/>
        </w:rPr>
        <w:t>դրու</w:t>
      </w:r>
      <w:r w:rsidRPr="00BF5845">
        <w:rPr>
          <w:rFonts w:ascii="GHEA Grapalat" w:hAnsi="GHEA Grapalat" w:cs="Sylfaen"/>
          <w:noProof/>
          <w:lang w:val="hy-AM"/>
        </w:rPr>
        <w:softHyphen/>
      </w:r>
      <w:r w:rsidRPr="00BF5845">
        <w:rPr>
          <w:rFonts w:ascii="GHEA Grapalat" w:hAnsi="GHEA Grapalat" w:cs="Arial"/>
          <w:noProof/>
          <w:lang w:val="hy-AM"/>
        </w:rPr>
        <w:t>թյամբ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սահմանված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ե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րկայի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րտոնություններ</w:t>
      </w:r>
      <w:r w:rsidRPr="00BF5845">
        <w:rPr>
          <w:rFonts w:ascii="GHEA Grapalat" w:hAnsi="GHEA Grapalat" w:cs="Times Armenian"/>
          <w:noProof/>
          <w:lang w:val="hy-AM"/>
        </w:rPr>
        <w:t xml:space="preserve">: </w:t>
      </w:r>
      <w:r w:rsidRPr="00BF5845">
        <w:rPr>
          <w:rFonts w:ascii="GHEA Grapalat" w:hAnsi="GHEA Grapalat" w:cs="Arial"/>
          <w:noProof/>
          <w:lang w:val="hy-AM"/>
        </w:rPr>
        <w:t>Անշարժ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քի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րկ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և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փոխադրամիջոցնե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քահարկ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րտոնութ</w:t>
      </w:r>
      <w:r w:rsidRPr="00BF5845">
        <w:rPr>
          <w:rFonts w:ascii="GHEA Grapalat" w:hAnsi="GHEA Grapalat" w:cs="Sylfaen"/>
          <w:noProof/>
          <w:lang w:val="hy-AM"/>
        </w:rPr>
        <w:softHyphen/>
      </w:r>
      <w:r w:rsidRPr="00BF5845">
        <w:rPr>
          <w:rFonts w:ascii="GHEA Grapalat" w:hAnsi="GHEA Grapalat" w:cs="Arial"/>
          <w:noProof/>
          <w:lang w:val="hy-AM"/>
        </w:rPr>
        <w:t>յուն</w:t>
      </w:r>
      <w:r w:rsidRPr="00BF5845">
        <w:rPr>
          <w:rFonts w:ascii="GHEA Grapalat" w:hAnsi="GHEA Grapalat" w:cs="Sylfaen"/>
          <w:noProof/>
          <w:lang w:val="hy-AM"/>
        </w:rPr>
        <w:softHyphen/>
      </w:r>
      <w:r w:rsidRPr="00BF5845">
        <w:rPr>
          <w:rFonts w:ascii="GHEA Grapalat" w:hAnsi="GHEA Grapalat" w:cs="Arial"/>
          <w:noProof/>
          <w:lang w:val="hy-AM"/>
        </w:rPr>
        <w:t>նե</w:t>
      </w:r>
      <w:r w:rsidRPr="00BF5845">
        <w:rPr>
          <w:rFonts w:ascii="GHEA Grapalat" w:hAnsi="GHEA Grapalat" w:cs="Sylfaen"/>
          <w:noProof/>
          <w:lang w:val="hy-AM"/>
        </w:rPr>
        <w:softHyphen/>
      </w:r>
      <w:r w:rsidRPr="00BF5845">
        <w:rPr>
          <w:rFonts w:ascii="GHEA Grapalat" w:hAnsi="GHEA Grapalat" w:cs="Arial"/>
          <w:noProof/>
          <w:lang w:val="hy-AM"/>
        </w:rPr>
        <w:t>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սահմանմա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իրավասությամբ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օժտված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է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նաև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մայնք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վագանին</w:t>
      </w:r>
      <w:r w:rsidRPr="00BF5845">
        <w:rPr>
          <w:rFonts w:ascii="GHEA Grapalat" w:hAnsi="GHEA Grapalat" w:cs="Sylfaen"/>
          <w:noProof/>
          <w:lang w:val="hy-AM"/>
        </w:rPr>
        <w:t xml:space="preserve">, </w:t>
      </w:r>
      <w:r w:rsidRPr="00BF5845">
        <w:rPr>
          <w:rFonts w:ascii="GHEA Grapalat" w:hAnsi="GHEA Grapalat" w:cs="Arial"/>
          <w:noProof/>
          <w:lang w:val="hy-AM"/>
        </w:rPr>
        <w:t>ո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սահմանած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ր</w:t>
      </w:r>
      <w:r w:rsidRPr="00BF5845">
        <w:rPr>
          <w:rFonts w:ascii="GHEA Grapalat" w:hAnsi="GHEA Grapalat" w:cs="Sylfaen"/>
          <w:noProof/>
          <w:lang w:val="hy-AM"/>
        </w:rPr>
        <w:softHyphen/>
      </w:r>
      <w:r w:rsidRPr="00BF5845">
        <w:rPr>
          <w:rFonts w:ascii="GHEA Grapalat" w:hAnsi="GHEA Grapalat" w:cs="Arial"/>
          <w:noProof/>
          <w:lang w:val="hy-AM"/>
        </w:rPr>
        <w:t>տոնություննե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ընդհանուր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մարը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չ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կարող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երազանցել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տվյալ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րկայի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տարվա</w:t>
      </w:r>
      <w:r w:rsidRPr="00BF5845">
        <w:rPr>
          <w:rFonts w:ascii="GHEA Grapalat" w:hAnsi="GHEA Grapalat" w:cs="Times Armenian"/>
          <w:noProof/>
          <w:lang w:val="hy-AM"/>
        </w:rPr>
        <w:t xml:space="preserve">  </w:t>
      </w:r>
      <w:r w:rsidRPr="00BF5845">
        <w:rPr>
          <w:rFonts w:ascii="GHEA Grapalat" w:hAnsi="GHEA Grapalat" w:cs="Arial"/>
          <w:noProof/>
          <w:lang w:val="hy-AM"/>
        </w:rPr>
        <w:t>համար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նշարժ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քի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րկի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ծով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մայնքի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բյուջեի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ստատված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եկամուտների</w:t>
      </w:r>
      <w:r w:rsidRPr="00BF5845">
        <w:rPr>
          <w:rFonts w:ascii="GHEA Grapalat" w:hAnsi="GHEA Grapalat" w:cs="Sylfaen"/>
          <w:noProof/>
          <w:lang w:val="hy-AM"/>
        </w:rPr>
        <w:t xml:space="preserve"> 10 </w:t>
      </w:r>
      <w:r w:rsidRPr="00BF5845">
        <w:rPr>
          <w:rFonts w:ascii="GHEA Grapalat" w:hAnsi="GHEA Grapalat" w:cs="Arial"/>
          <w:noProof/>
          <w:lang w:val="hy-AM"/>
        </w:rPr>
        <w:t>տոկոսը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և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փոխադրամիջոցների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ույքահարկի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մար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մայնքի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բյուջեի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ստատված</w:t>
      </w:r>
      <w:r w:rsidRPr="00BF5845">
        <w:rPr>
          <w:rFonts w:ascii="GHEA Grapalat" w:hAnsi="GHEA Grapalat" w:cs="Sylfae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եկամուտների</w:t>
      </w:r>
      <w:r w:rsidRPr="00BF5845">
        <w:rPr>
          <w:rFonts w:ascii="GHEA Grapalat" w:hAnsi="GHEA Grapalat" w:cs="Sylfaen"/>
          <w:noProof/>
          <w:lang w:val="hy-AM"/>
        </w:rPr>
        <w:t xml:space="preserve"> 10 </w:t>
      </w:r>
      <w:r w:rsidRPr="00BF5845">
        <w:rPr>
          <w:rFonts w:ascii="GHEA Grapalat" w:hAnsi="GHEA Grapalat" w:cs="Arial"/>
          <w:noProof/>
          <w:lang w:val="hy-AM"/>
        </w:rPr>
        <w:t>տոկոսը</w:t>
      </w:r>
      <w:r w:rsidRPr="006E6E91">
        <w:rPr>
          <w:rFonts w:ascii="GHEA Grapalat" w:hAnsi="GHEA Grapalat" w:cs="Arial"/>
          <w:noProof/>
          <w:lang w:val="hy-AM"/>
        </w:rPr>
        <w:t>:</w:t>
      </w:r>
      <w:r w:rsidR="00A60E25" w:rsidRPr="00A60E25">
        <w:rPr>
          <w:rFonts w:ascii="GHEA Grapalat" w:hAnsi="GHEA Grapalat" w:cs="Arial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Միևնույն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ժամանակ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մայնքն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բյուջեն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նախագծերում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տեղական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րկ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մուտք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կանխատեսման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ժամանակ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անհրաժեշտ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է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իմք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ընդունել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յուրաքանչյուր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ր</w:t>
      </w:r>
      <w:r w:rsidR="00A60E25" w:rsidRPr="00BF5845">
        <w:rPr>
          <w:rFonts w:ascii="GHEA Grapalat" w:hAnsi="GHEA Grapalat" w:cs="Sylfaen"/>
          <w:noProof/>
          <w:lang w:val="hy-AM"/>
        </w:rPr>
        <w:t>կա</w:t>
      </w:r>
      <w:r w:rsidR="00A60E25" w:rsidRPr="00BF5845">
        <w:rPr>
          <w:rFonts w:ascii="GHEA Grapalat" w:hAnsi="GHEA Grapalat" w:cs="Arial"/>
          <w:noProof/>
          <w:lang w:val="hy-AM"/>
        </w:rPr>
        <w:t>տեսակ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մար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շվարկային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գումարները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, </w:t>
      </w:r>
      <w:r w:rsidR="00A60E25" w:rsidRPr="00BF5845">
        <w:rPr>
          <w:rFonts w:ascii="GHEA Grapalat" w:hAnsi="GHEA Grapalat" w:cs="Arial"/>
          <w:noProof/>
          <w:lang w:val="hy-AM"/>
        </w:rPr>
        <w:t>գնահատել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պլանավորվող տարվա սկզբի դրությամբ կու</w:t>
      </w:r>
      <w:r w:rsidR="00A60E25" w:rsidRPr="00BF5845">
        <w:rPr>
          <w:rFonts w:ascii="GHEA Grapalat" w:hAnsi="GHEA Grapalat" w:cs="Arial"/>
          <w:noProof/>
          <w:lang w:val="hy-AM"/>
        </w:rPr>
        <w:softHyphen/>
        <w:t>տակվելիք ապառքների փոփոխության (մարման և/կամ նոր ապառքն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առաջացման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) </w:t>
      </w:r>
      <w:r w:rsidR="00A60E25" w:rsidRPr="00BF5845">
        <w:rPr>
          <w:rFonts w:ascii="GHEA Grapalat" w:hAnsi="GHEA Grapalat" w:cs="Arial"/>
          <w:noProof/>
          <w:lang w:val="hy-AM"/>
        </w:rPr>
        <w:t>դի</w:t>
      </w:r>
      <w:r w:rsidR="00A60E25" w:rsidRPr="00BF5845">
        <w:rPr>
          <w:rFonts w:ascii="GHEA Grapalat" w:hAnsi="GHEA Grapalat" w:cs="Sylfaen"/>
          <w:noProof/>
          <w:lang w:val="hy-AM"/>
        </w:rPr>
        <w:softHyphen/>
      </w:r>
      <w:r w:rsidR="00A60E25" w:rsidRPr="00BF5845">
        <w:rPr>
          <w:rFonts w:ascii="GHEA Grapalat" w:hAnsi="GHEA Grapalat" w:cs="Arial"/>
          <w:noProof/>
          <w:lang w:val="hy-AM"/>
        </w:rPr>
        <w:t>նա</w:t>
      </w:r>
      <w:r w:rsidR="00A60E25" w:rsidRPr="00BF5845">
        <w:rPr>
          <w:rFonts w:ascii="GHEA Grapalat" w:hAnsi="GHEA Grapalat" w:cs="Sylfaen"/>
          <w:noProof/>
          <w:lang w:val="hy-AM"/>
        </w:rPr>
        <w:softHyphen/>
      </w:r>
      <w:r w:rsidR="00A60E25" w:rsidRPr="00BF5845">
        <w:rPr>
          <w:rFonts w:ascii="GHEA Grapalat" w:hAnsi="GHEA Grapalat" w:cs="Arial"/>
          <w:noProof/>
          <w:lang w:val="hy-AM"/>
        </w:rPr>
        <w:t>միկան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և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րկային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օրենսդրության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նարավոր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խախտումն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մար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շվարկվելիք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տույ</w:t>
      </w:r>
      <w:r w:rsidR="00A60E25" w:rsidRPr="00BF5845">
        <w:rPr>
          <w:rFonts w:ascii="GHEA Grapalat" w:hAnsi="GHEA Grapalat" w:cs="Sylfaen"/>
          <w:noProof/>
          <w:lang w:val="hy-AM"/>
        </w:rPr>
        <w:softHyphen/>
      </w:r>
      <w:r w:rsidR="00A60E25" w:rsidRPr="00BF5845">
        <w:rPr>
          <w:rFonts w:ascii="GHEA Grapalat" w:hAnsi="GHEA Grapalat" w:cs="Arial"/>
          <w:noProof/>
          <w:lang w:val="hy-AM"/>
        </w:rPr>
        <w:t>ժ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և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տուգանքն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գծով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մայնք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բյուջե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lastRenderedPageBreak/>
        <w:t>գանձվելիք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գումարն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ծա</w:t>
      </w:r>
      <w:r w:rsidR="00A60E25" w:rsidRPr="00BF5845">
        <w:rPr>
          <w:rFonts w:ascii="GHEA Grapalat" w:hAnsi="GHEA Grapalat" w:cs="Sylfaen"/>
          <w:noProof/>
          <w:lang w:val="hy-AM"/>
        </w:rPr>
        <w:softHyphen/>
      </w:r>
      <w:r w:rsidR="00A60E25" w:rsidRPr="00BF5845">
        <w:rPr>
          <w:rFonts w:ascii="GHEA Grapalat" w:hAnsi="GHEA Grapalat" w:cs="Arial"/>
          <w:noProof/>
          <w:lang w:val="hy-AM"/>
        </w:rPr>
        <w:t>վալ</w:t>
      </w:r>
      <w:r w:rsidR="00A60E25" w:rsidRPr="00BF5845">
        <w:rPr>
          <w:rFonts w:ascii="GHEA Grapalat" w:hAnsi="GHEA Grapalat" w:cs="Sylfaen"/>
          <w:noProof/>
          <w:lang w:val="hy-AM"/>
        </w:rPr>
        <w:softHyphen/>
      </w:r>
      <w:r w:rsidR="00A60E25" w:rsidRPr="00BF5845">
        <w:rPr>
          <w:rFonts w:ascii="GHEA Grapalat" w:hAnsi="GHEA Grapalat" w:cs="Arial"/>
          <w:noProof/>
          <w:lang w:val="hy-AM"/>
        </w:rPr>
        <w:t>ները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(</w:t>
      </w:r>
      <w:r w:rsidR="00A60E25" w:rsidRPr="00BF5845">
        <w:rPr>
          <w:rFonts w:ascii="GHEA Grapalat" w:hAnsi="GHEA Grapalat" w:cs="Arial"/>
          <w:noProof/>
          <w:lang w:val="hy-AM"/>
        </w:rPr>
        <w:t>այսինքն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` </w:t>
      </w:r>
      <w:r w:rsidR="00A60E25" w:rsidRPr="00BF5845">
        <w:rPr>
          <w:rFonts w:ascii="GHEA Grapalat" w:hAnsi="GHEA Grapalat" w:cs="Arial"/>
          <w:noProof/>
          <w:lang w:val="hy-AM"/>
        </w:rPr>
        <w:t>գնահատել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նշված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րկատեսակն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գծով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համայնք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բյուջե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եկամուտների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պոտենցիալ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A60E25" w:rsidRPr="00BF5845">
        <w:rPr>
          <w:rFonts w:ascii="GHEA Grapalat" w:hAnsi="GHEA Grapalat" w:cs="Arial"/>
          <w:noProof/>
          <w:lang w:val="hy-AM"/>
        </w:rPr>
        <w:t>մակարդակը</w:t>
      </w:r>
      <w:r w:rsidR="00A60E25" w:rsidRPr="00BF5845">
        <w:rPr>
          <w:rFonts w:ascii="GHEA Grapalat" w:hAnsi="GHEA Grapalat" w:cs="Times Armenian"/>
          <w:noProof/>
          <w:lang w:val="hy-AM"/>
        </w:rPr>
        <w:t xml:space="preserve">): </w:t>
      </w:r>
      <w:r w:rsidR="006821B8" w:rsidRPr="006E6E91">
        <w:rPr>
          <w:rFonts w:ascii="GHEA Grapalat" w:hAnsi="GHEA Grapalat" w:cs="Times Armenian"/>
          <w:noProof/>
          <w:lang w:val="hy-AM"/>
        </w:rPr>
        <w:t xml:space="preserve">   </w:t>
      </w:r>
      <w:r w:rsidR="006821B8" w:rsidRPr="00BF5845">
        <w:rPr>
          <w:rFonts w:ascii="GHEA Grapalat" w:hAnsi="GHEA Grapalat" w:cs="Arial"/>
          <w:noProof/>
          <w:lang w:val="hy-AM"/>
        </w:rPr>
        <w:t>Իրատեսական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կանխատեսումների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համար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անհրաժեշտ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է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հաշվի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առնել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նաև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նախորդ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տա</w:t>
      </w:r>
      <w:r w:rsidR="006821B8" w:rsidRPr="00BF5845">
        <w:rPr>
          <w:rFonts w:ascii="GHEA Grapalat" w:hAnsi="GHEA Grapalat" w:cs="Sylfaen"/>
          <w:noProof/>
          <w:lang w:val="hy-AM"/>
        </w:rPr>
        <w:softHyphen/>
      </w:r>
      <w:r w:rsidR="006821B8" w:rsidRPr="00BF5845">
        <w:rPr>
          <w:rFonts w:ascii="GHEA Grapalat" w:hAnsi="GHEA Grapalat" w:cs="Arial"/>
          <w:noProof/>
          <w:lang w:val="hy-AM"/>
        </w:rPr>
        <w:t>րիներին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այդ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հարկերի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գանձելիության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մակարդակը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, </w:t>
      </w:r>
      <w:r w:rsidR="006821B8" w:rsidRPr="00BF5845">
        <w:rPr>
          <w:rFonts w:ascii="GHEA Grapalat" w:hAnsi="GHEA Grapalat" w:cs="Arial"/>
          <w:noProof/>
          <w:lang w:val="hy-AM"/>
        </w:rPr>
        <w:t>ինչպես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նաև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այս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բնագավառում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առ</w:t>
      </w:r>
      <w:r w:rsidR="006821B8" w:rsidRPr="00BF5845">
        <w:rPr>
          <w:rFonts w:ascii="GHEA Grapalat" w:hAnsi="GHEA Grapalat" w:cs="Sylfaen"/>
          <w:noProof/>
          <w:lang w:val="hy-AM"/>
        </w:rPr>
        <w:softHyphen/>
      </w:r>
      <w:r w:rsidR="006821B8" w:rsidRPr="00BF5845">
        <w:rPr>
          <w:rFonts w:ascii="GHEA Grapalat" w:hAnsi="GHEA Grapalat" w:cs="Arial"/>
          <w:noProof/>
          <w:lang w:val="hy-AM"/>
        </w:rPr>
        <w:t>կա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խնդիրների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առաջացման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պատճառները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ու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դրանք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հաղթահարելու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6821B8" w:rsidRPr="00BF5845">
        <w:rPr>
          <w:rFonts w:ascii="GHEA Grapalat" w:hAnsi="GHEA Grapalat" w:cs="Arial"/>
          <w:noProof/>
          <w:lang w:val="hy-AM"/>
        </w:rPr>
        <w:t>հնարավորությունները</w:t>
      </w:r>
      <w:r w:rsidR="006821B8" w:rsidRPr="00BF5845">
        <w:rPr>
          <w:rFonts w:ascii="GHEA Grapalat" w:hAnsi="GHEA Grapalat" w:cs="Times Armenian"/>
          <w:noProof/>
          <w:lang w:val="hy-AM"/>
        </w:rPr>
        <w:t xml:space="preserve">: </w:t>
      </w:r>
    </w:p>
    <w:p w:rsidR="006821B8" w:rsidRPr="00BF5845" w:rsidRDefault="006821B8" w:rsidP="006821B8">
      <w:pPr>
        <w:autoSpaceDE w:val="0"/>
        <w:autoSpaceDN w:val="0"/>
        <w:spacing w:after="120" w:line="276" w:lineRule="auto"/>
        <w:jc w:val="both"/>
        <w:rPr>
          <w:rFonts w:ascii="GHEA Grapalat" w:hAnsi="GHEA Grapalat" w:cs="Sylfaen"/>
          <w:b/>
          <w:bCs/>
          <w:noProof/>
          <w:lang w:val="hy-AM"/>
        </w:rPr>
      </w:pPr>
      <w:r w:rsidRPr="00BF5845">
        <w:rPr>
          <w:rFonts w:ascii="GHEA Grapalat" w:hAnsi="GHEA Grapalat" w:cs="Arial"/>
          <w:b/>
          <w:bCs/>
          <w:noProof/>
          <w:lang w:val="hy-AM"/>
        </w:rPr>
        <w:t>Տեղական</w:t>
      </w:r>
      <w:r w:rsidRPr="00BF5845">
        <w:rPr>
          <w:rFonts w:ascii="GHEA Grapalat" w:hAnsi="GHEA Grapalat" w:cs="Sylfaen"/>
          <w:b/>
          <w:bCs/>
          <w:noProof/>
          <w:lang w:val="hy-AM"/>
        </w:rPr>
        <w:t xml:space="preserve"> </w:t>
      </w:r>
      <w:r w:rsidRPr="00BF5845">
        <w:rPr>
          <w:rFonts w:ascii="GHEA Grapalat" w:hAnsi="GHEA Grapalat" w:cs="Arial"/>
          <w:b/>
          <w:bCs/>
          <w:noProof/>
          <w:lang w:val="hy-AM"/>
        </w:rPr>
        <w:t>տուրքեր</w:t>
      </w:r>
      <w:r w:rsidRPr="00BF5845">
        <w:rPr>
          <w:rFonts w:ascii="GHEA Grapalat" w:hAnsi="GHEA Grapalat" w:cs="Sylfaen"/>
          <w:b/>
          <w:bCs/>
          <w:noProof/>
          <w:lang w:val="hy-AM"/>
        </w:rPr>
        <w:t xml:space="preserve"> </w:t>
      </w:r>
      <w:r w:rsidRPr="00BF5845">
        <w:rPr>
          <w:rFonts w:ascii="GHEA Grapalat" w:hAnsi="GHEA Grapalat" w:cs="Arial"/>
          <w:b/>
          <w:bCs/>
          <w:noProof/>
          <w:lang w:val="hy-AM"/>
        </w:rPr>
        <w:t>և</w:t>
      </w:r>
      <w:r w:rsidRPr="00BF5845">
        <w:rPr>
          <w:rFonts w:ascii="GHEA Grapalat" w:hAnsi="GHEA Grapalat" w:cs="Sylfaen"/>
          <w:b/>
          <w:bCs/>
          <w:noProof/>
          <w:lang w:val="hy-AM"/>
        </w:rPr>
        <w:t xml:space="preserve"> </w:t>
      </w:r>
      <w:r w:rsidRPr="00BF5845">
        <w:rPr>
          <w:rFonts w:ascii="GHEA Grapalat" w:hAnsi="GHEA Grapalat" w:cs="Arial"/>
          <w:b/>
          <w:bCs/>
          <w:noProof/>
          <w:lang w:val="hy-AM"/>
        </w:rPr>
        <w:t>վճարներ՝</w:t>
      </w:r>
      <w:r w:rsidRPr="00BF5845">
        <w:rPr>
          <w:rFonts w:ascii="GHEA Grapalat" w:hAnsi="GHEA Grapalat" w:cs="Sylfaen"/>
          <w:b/>
          <w:bCs/>
          <w:noProof/>
          <w:lang w:val="hy-AM"/>
        </w:rPr>
        <w:t xml:space="preserve"> </w:t>
      </w:r>
    </w:p>
    <w:p w:rsidR="009F629F" w:rsidRPr="00BF5845" w:rsidRDefault="006821B8" w:rsidP="009F629F">
      <w:pPr>
        <w:autoSpaceDE w:val="0"/>
        <w:autoSpaceDN w:val="0"/>
        <w:spacing w:after="120" w:line="276" w:lineRule="auto"/>
        <w:jc w:val="both"/>
        <w:rPr>
          <w:rFonts w:ascii="GHEA Grapalat" w:hAnsi="GHEA Grapalat" w:cs="Times Armenian"/>
          <w:noProof/>
          <w:lang w:val="hy-AM"/>
        </w:rPr>
      </w:pPr>
      <w:r w:rsidRPr="006821B8">
        <w:rPr>
          <w:rFonts w:ascii="GHEA Grapalat" w:hAnsi="GHEA Grapalat" w:cs="Times Armenian"/>
          <w:noProof/>
          <w:lang w:val="hy-AM"/>
        </w:rPr>
        <w:t xml:space="preserve">  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Տեղակա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տուրքե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ծով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մայնք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բյուջե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եկամուտներ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շվարկմա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մար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կարևոր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է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բազայ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գնահատումը</w:t>
      </w:r>
      <w:r w:rsidRPr="00BF5845">
        <w:rPr>
          <w:rFonts w:ascii="GHEA Grapalat" w:hAnsi="GHEA Grapalat" w:cs="Times Armenian"/>
          <w:noProof/>
          <w:lang w:val="hy-AM"/>
        </w:rPr>
        <w:t xml:space="preserve">, </w:t>
      </w:r>
      <w:r w:rsidRPr="00BF5845">
        <w:rPr>
          <w:rFonts w:ascii="GHEA Grapalat" w:hAnsi="GHEA Grapalat" w:cs="Arial"/>
          <w:noProof/>
          <w:lang w:val="hy-AM"/>
        </w:rPr>
        <w:t>քան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որ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տեղակա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տուրքերը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և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դրանց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դրույքաչափերը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 xml:space="preserve">սահմանվում են 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մայնք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տարեկա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բյուջե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հաստատումից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ռաջ</w:t>
      </w:r>
      <w:r w:rsidRPr="00BF5845">
        <w:rPr>
          <w:rFonts w:ascii="GHEA Grapalat" w:hAnsi="GHEA Grapalat" w:cs="Times Armenian"/>
          <w:noProof/>
          <w:lang w:val="hy-AM"/>
        </w:rPr>
        <w:t>:</w:t>
      </w:r>
      <w:r w:rsidRPr="006821B8">
        <w:rPr>
          <w:rFonts w:ascii="GHEA Grapalat" w:hAnsi="GHEA Grapalat" w:cs="Times Armenian"/>
          <w:noProof/>
          <w:lang w:val="hy-AM"/>
        </w:rPr>
        <w:t xml:space="preserve"> Պ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լանային</w:t>
      </w:r>
      <w:r w:rsidRPr="006821B8">
        <w:rPr>
          <w:rFonts w:ascii="Courier New" w:hAnsi="Courier New" w:cs="Courier New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թվերը</w:t>
      </w:r>
      <w:r w:rsidRPr="006821B8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կազմվել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են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հիմք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ընդունելով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Հայաստանի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 w:cs="Courier New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Հանրապետության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Արմավիրի մարզի Արմավիր համայնքի ավագանու </w:t>
      </w:r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>202</w:t>
      </w:r>
      <w:r w:rsidRPr="006821B8">
        <w:rPr>
          <w:rFonts w:ascii="GHEA Grapalat" w:hAnsi="GHEA Grapalat"/>
          <w:iCs/>
          <w:bdr w:val="none" w:sz="0" w:space="0" w:color="auto" w:frame="1"/>
          <w:lang w:val="hy-AM" w:eastAsia="ru-RU"/>
        </w:rPr>
        <w:t>3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թվականի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դեկտեմբերի </w:t>
      </w:r>
      <w:r w:rsidRPr="006821B8">
        <w:rPr>
          <w:rFonts w:ascii="GHEA Grapalat" w:hAnsi="GHEA Grapalat"/>
          <w:iCs/>
          <w:bdr w:val="none" w:sz="0" w:space="0" w:color="auto" w:frame="1"/>
          <w:lang w:val="hy-AM" w:eastAsia="ru-RU"/>
        </w:rPr>
        <w:t>21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-ի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թիվ </w:t>
      </w:r>
      <w:r w:rsidRPr="006821B8">
        <w:rPr>
          <w:rFonts w:ascii="GHEA Grapalat" w:hAnsi="GHEA Grapalat"/>
          <w:iCs/>
          <w:bdr w:val="none" w:sz="0" w:space="0" w:color="auto" w:frame="1"/>
          <w:lang w:val="hy-AM" w:eastAsia="ru-RU"/>
        </w:rPr>
        <w:t>136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-Ն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«Հայաստանի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Հանրապետության Արմավիրի մարզի Արմավիր համայնքի տեղական տուրքերի և վճարների </w:t>
      </w:r>
      <w:r>
        <w:rPr>
          <w:rFonts w:ascii="GHEA Grapalat" w:hAnsi="GHEA Grapalat"/>
          <w:iCs/>
          <w:bdr w:val="none" w:sz="0" w:space="0" w:color="auto" w:frame="1"/>
          <w:lang w:val="hy-AM" w:eastAsia="ru-RU"/>
        </w:rPr>
        <w:t>202</w:t>
      </w:r>
      <w:r w:rsidRPr="006821B8">
        <w:rPr>
          <w:rFonts w:ascii="GHEA Grapalat" w:hAnsi="GHEA Grapalat"/>
          <w:iCs/>
          <w:bdr w:val="none" w:sz="0" w:space="0" w:color="auto" w:frame="1"/>
          <w:lang w:val="hy-AM" w:eastAsia="ru-RU"/>
        </w:rPr>
        <w:t>4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թվականի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դրույքաչափերը սահմանելու մասին» որոշմամբ հաստատված դրույքաչափերը:</w:t>
      </w:r>
      <w:r w:rsidR="009F629F" w:rsidRPr="009F629F">
        <w:rPr>
          <w:rFonts w:ascii="GHEA Grapalat" w:hAnsi="GHEA Grapalat" w:cs="Arial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Նույն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մոտեցմամբ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իրականացվում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է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նաև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տեղական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վճարներից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համայնքի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բյուջեի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մուտքերի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կան</w:t>
      </w:r>
      <w:r w:rsidR="009F629F" w:rsidRPr="00BF5845">
        <w:rPr>
          <w:rFonts w:ascii="GHEA Grapalat" w:hAnsi="GHEA Grapalat" w:cs="Sylfaen"/>
          <w:noProof/>
          <w:lang w:val="hy-AM"/>
        </w:rPr>
        <w:softHyphen/>
      </w:r>
      <w:r w:rsidR="009F629F" w:rsidRPr="00BF5845">
        <w:rPr>
          <w:rFonts w:ascii="GHEA Grapalat" w:hAnsi="GHEA Grapalat" w:cs="Arial"/>
          <w:noProof/>
          <w:lang w:val="hy-AM"/>
        </w:rPr>
        <w:t>խատեսումը</w:t>
      </w:r>
      <w:r w:rsidR="009F629F" w:rsidRPr="00BF5845">
        <w:rPr>
          <w:rFonts w:ascii="GHEA Grapalat" w:hAnsi="GHEA Grapalat" w:cs="Times Armenian"/>
          <w:noProof/>
          <w:lang w:val="hy-AM"/>
        </w:rPr>
        <w:t xml:space="preserve">։ </w:t>
      </w:r>
      <w:r w:rsidR="009F629F" w:rsidRPr="009F629F">
        <w:rPr>
          <w:rFonts w:ascii="GHEA Grapalat" w:hAnsi="GHEA Grapalat" w:cs="Arial"/>
          <w:noProof/>
          <w:lang w:val="hy-AM"/>
        </w:rPr>
        <w:t>Արմավիր</w:t>
      </w:r>
      <w:r w:rsidR="009F629F" w:rsidRPr="00BF5845">
        <w:rPr>
          <w:rFonts w:ascii="GHEA Grapalat" w:hAnsi="GHEA Grapalat" w:cs="Arial"/>
          <w:noProof/>
          <w:lang w:val="hy-AM"/>
        </w:rPr>
        <w:t xml:space="preserve"> համայնքում</w:t>
      </w:r>
      <w:r w:rsidR="009F629F" w:rsidRPr="00BF5845">
        <w:rPr>
          <w:rFonts w:ascii="GHEA Grapalat" w:hAnsi="GHEA Grapalat" w:cs="Sylfae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տեղական</w:t>
      </w:r>
      <w:r w:rsidR="009F629F" w:rsidRPr="00BF5845">
        <w:rPr>
          <w:rFonts w:ascii="GHEA Grapalat" w:hAnsi="GHEA Grapalat" w:cs="Sylfae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տուրքերի</w:t>
      </w:r>
      <w:r w:rsidR="009F629F" w:rsidRPr="00BF5845">
        <w:rPr>
          <w:rFonts w:ascii="GHEA Grapalat" w:hAnsi="GHEA Grapalat" w:cs="Sylfae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և</w:t>
      </w:r>
      <w:r w:rsidR="009F629F" w:rsidRPr="00BF5845">
        <w:rPr>
          <w:rFonts w:ascii="GHEA Grapalat" w:hAnsi="GHEA Grapalat" w:cs="Sylfae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վճարների</w:t>
      </w:r>
      <w:r w:rsidR="009F629F" w:rsidRPr="00BF5845">
        <w:rPr>
          <w:rFonts w:ascii="GHEA Grapalat" w:hAnsi="GHEA Grapalat" w:cs="Sylfae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դրույքաչափերը</w:t>
      </w:r>
      <w:r w:rsidR="009F629F" w:rsidRPr="00BF5845">
        <w:rPr>
          <w:rFonts w:ascii="GHEA Grapalat" w:hAnsi="GHEA Grapalat" w:cs="Sylfae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սահմանելիս</w:t>
      </w:r>
      <w:r w:rsidR="009F629F" w:rsidRPr="00BF5845">
        <w:rPr>
          <w:rFonts w:ascii="GHEA Grapalat" w:hAnsi="GHEA Grapalat" w:cs="Sylfae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ավագանին</w:t>
      </w:r>
      <w:r w:rsidR="009F629F" w:rsidRPr="00BF5845">
        <w:rPr>
          <w:rFonts w:ascii="GHEA Grapalat" w:hAnsi="GHEA Grapalat" w:cs="Sylfaen"/>
          <w:noProof/>
          <w:lang w:val="hy-AM"/>
        </w:rPr>
        <w:t xml:space="preserve"> առաջնորդվել է </w:t>
      </w:r>
      <w:r w:rsidR="009F629F" w:rsidRPr="00BF5845">
        <w:rPr>
          <w:rFonts w:ascii="GHEA Grapalat" w:hAnsi="GHEA Grapalat" w:cs="Arial"/>
          <w:noProof/>
          <w:lang w:val="hy-AM"/>
        </w:rPr>
        <w:t>գոտիավորման</w:t>
      </w:r>
      <w:r w:rsidR="009F629F" w:rsidRPr="00BF5845">
        <w:rPr>
          <w:rFonts w:ascii="GHEA Grapalat" w:hAnsi="GHEA Grapalat" w:cs="Sylfaen"/>
          <w:noProof/>
          <w:lang w:val="hy-AM"/>
        </w:rPr>
        <w:t xml:space="preserve"> </w:t>
      </w:r>
      <w:r w:rsidR="009F629F" w:rsidRPr="00BF5845">
        <w:rPr>
          <w:rFonts w:ascii="GHEA Grapalat" w:hAnsi="GHEA Grapalat" w:cs="Arial"/>
          <w:noProof/>
          <w:lang w:val="hy-AM"/>
        </w:rPr>
        <w:t>սկզբունքով</w:t>
      </w:r>
      <w:r w:rsidR="009F629F" w:rsidRPr="00BF5845">
        <w:rPr>
          <w:rFonts w:ascii="GHEA Grapalat" w:hAnsi="GHEA Grapalat" w:cs="Sylfaen"/>
          <w:noProof/>
          <w:lang w:val="hy-AM"/>
        </w:rPr>
        <w:t>, գոտի համարելով համայնքի կազմում առկա  յուրաքանչյուր բնակավայրը։</w:t>
      </w:r>
    </w:p>
    <w:p w:rsidR="006821B8" w:rsidRPr="00BF5845" w:rsidRDefault="006821B8" w:rsidP="006821B8">
      <w:pPr>
        <w:autoSpaceDE w:val="0"/>
        <w:autoSpaceDN w:val="0"/>
        <w:spacing w:after="120" w:line="276" w:lineRule="auto"/>
        <w:jc w:val="both"/>
        <w:rPr>
          <w:rFonts w:ascii="GHEA Grapalat" w:hAnsi="GHEA Grapalat" w:cs="Sylfaen"/>
          <w:noProof/>
          <w:lang w:val="hy-AM"/>
        </w:rPr>
      </w:pPr>
      <w:r w:rsidRPr="00BF5845">
        <w:rPr>
          <w:rFonts w:ascii="GHEA Grapalat" w:hAnsi="GHEA Grapalat" w:cs="Arial"/>
          <w:b/>
          <w:bCs/>
          <w:noProof/>
          <w:lang w:val="hy-AM"/>
        </w:rPr>
        <w:t>Պետական</w:t>
      </w:r>
      <w:r w:rsidRPr="00BF5845">
        <w:rPr>
          <w:rFonts w:ascii="GHEA Grapalat" w:hAnsi="GHEA Grapalat" w:cs="Times Armenian"/>
          <w:b/>
          <w:bCs/>
          <w:noProof/>
          <w:lang w:val="hy-AM"/>
        </w:rPr>
        <w:t xml:space="preserve"> </w:t>
      </w:r>
      <w:r w:rsidRPr="00BF5845">
        <w:rPr>
          <w:rFonts w:ascii="GHEA Grapalat" w:hAnsi="GHEA Grapalat" w:cs="Arial"/>
          <w:b/>
          <w:bCs/>
          <w:noProof/>
          <w:lang w:val="hy-AM"/>
        </w:rPr>
        <w:t>տուրքեր</w:t>
      </w:r>
      <w:r w:rsidRPr="00BF5845">
        <w:rPr>
          <w:rFonts w:ascii="GHEA Grapalat" w:hAnsi="GHEA Grapalat" w:cs="Times Armenian"/>
          <w:b/>
          <w:bCs/>
          <w:noProof/>
          <w:lang w:val="hy-AM"/>
        </w:rPr>
        <w:tab/>
      </w:r>
    </w:p>
    <w:p w:rsidR="006821B8" w:rsidRPr="00BF5845" w:rsidRDefault="006821B8" w:rsidP="006821B8">
      <w:pPr>
        <w:autoSpaceDE w:val="0"/>
        <w:autoSpaceDN w:val="0"/>
        <w:spacing w:after="120" w:line="276" w:lineRule="auto"/>
        <w:jc w:val="both"/>
        <w:rPr>
          <w:rFonts w:ascii="GHEA Grapalat" w:hAnsi="GHEA Grapalat" w:cs="Times Armenian"/>
          <w:noProof/>
          <w:lang w:val="hy-AM"/>
        </w:rPr>
      </w:pPr>
      <w:r w:rsidRPr="006E6E91">
        <w:rPr>
          <w:rFonts w:ascii="GHEA Grapalat" w:hAnsi="GHEA Grapalat" w:cs="Arial"/>
          <w:noProof/>
          <w:lang w:val="hy-AM"/>
        </w:rPr>
        <w:t>Արմավիր</w:t>
      </w:r>
      <w:r w:rsidRPr="00BF5845">
        <w:rPr>
          <w:rFonts w:ascii="GHEA Grapalat" w:hAnsi="GHEA Grapalat" w:cs="Arial"/>
          <w:noProof/>
          <w:lang w:val="hy-AM"/>
        </w:rPr>
        <w:t xml:space="preserve"> համայնքի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բյուջե</w:t>
      </w:r>
      <w:r w:rsidRPr="00BF5845">
        <w:rPr>
          <w:rFonts w:ascii="GHEA Grapalat" w:hAnsi="GHEA Grapalat" w:cs="Times Armenian"/>
          <w:noProof/>
          <w:lang w:val="hy-AM"/>
        </w:rPr>
        <w:t xml:space="preserve"> են մուտքագրվում </w:t>
      </w:r>
      <w:r w:rsidRPr="00BF5845">
        <w:rPr>
          <w:rFonts w:ascii="GHEA Grapalat" w:hAnsi="GHEA Grapalat" w:cs="Arial"/>
          <w:noProof/>
          <w:lang w:val="hy-AM"/>
        </w:rPr>
        <w:t>օրենքով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ամրագրված</w:t>
      </w:r>
      <w:r w:rsidRPr="00BF5845">
        <w:rPr>
          <w:rFonts w:ascii="GHEA Grapalat" w:hAnsi="GHEA Grapalat" w:cs="Times Armenian"/>
          <w:noProof/>
          <w:lang w:val="hy-AM"/>
        </w:rPr>
        <w:t xml:space="preserve"> հետևյալ </w:t>
      </w:r>
      <w:r w:rsidRPr="00BF5845">
        <w:rPr>
          <w:rFonts w:ascii="GHEA Grapalat" w:hAnsi="GHEA Grapalat" w:cs="Arial"/>
          <w:noProof/>
          <w:lang w:val="hy-AM"/>
        </w:rPr>
        <w:t>պետական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 xml:space="preserve">տուրքերից </w:t>
      </w:r>
      <w:r w:rsidRPr="00BF5845">
        <w:rPr>
          <w:rFonts w:ascii="GHEA Grapalat" w:hAnsi="GHEA Grapalat" w:cs="Times Armenian"/>
          <w:noProof/>
          <w:lang w:val="hy-AM"/>
        </w:rPr>
        <w:t xml:space="preserve"> </w:t>
      </w:r>
      <w:r w:rsidRPr="00BF5845">
        <w:rPr>
          <w:rFonts w:ascii="GHEA Grapalat" w:hAnsi="GHEA Grapalat" w:cs="Arial"/>
          <w:noProof/>
          <w:lang w:val="hy-AM"/>
        </w:rPr>
        <w:t>մուտքերը</w:t>
      </w:r>
      <w:r w:rsidRPr="00BF5845">
        <w:rPr>
          <w:rFonts w:ascii="GHEA Grapalat" w:hAnsi="GHEA Grapalat" w:cs="Times Armenian"/>
          <w:noProof/>
          <w:lang w:val="hy-AM"/>
        </w:rPr>
        <w:t>.</w:t>
      </w:r>
    </w:p>
    <w:p w:rsidR="006821B8" w:rsidRPr="006821B8" w:rsidRDefault="006821B8" w:rsidP="006821B8">
      <w:pPr>
        <w:pStyle w:val="aff1"/>
        <w:numPr>
          <w:ilvl w:val="0"/>
          <w:numId w:val="47"/>
        </w:numPr>
        <w:autoSpaceDE w:val="0"/>
        <w:autoSpaceDN w:val="0"/>
        <w:spacing w:after="120" w:line="276" w:lineRule="auto"/>
        <w:jc w:val="both"/>
        <w:rPr>
          <w:rFonts w:ascii="GHEA Grapalat" w:hAnsi="GHEA Grapalat" w:cs="Times Armenian"/>
          <w:noProof/>
          <w:lang w:val="hy-AM"/>
        </w:rPr>
      </w:pPr>
      <w:r w:rsidRPr="006821B8">
        <w:rPr>
          <w:rFonts w:ascii="GHEA Grapalat" w:hAnsi="GHEA Grapalat" w:cs="Arial"/>
          <w:noProof/>
          <w:lang w:val="hy-AM"/>
        </w:rPr>
        <w:t>քաղաքացիակ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ացությ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ակտե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գրանցելու</w:t>
      </w:r>
      <w:r w:rsidRPr="006821B8">
        <w:rPr>
          <w:rFonts w:ascii="GHEA Grapalat" w:hAnsi="GHEA Grapalat" w:cs="Times Armenian"/>
          <w:noProof/>
          <w:lang w:val="hy-AM"/>
        </w:rPr>
        <w:t xml:space="preserve">, </w:t>
      </w:r>
      <w:r w:rsidRPr="006821B8">
        <w:rPr>
          <w:rFonts w:ascii="GHEA Grapalat" w:hAnsi="GHEA Grapalat" w:cs="Arial"/>
          <w:noProof/>
          <w:lang w:val="hy-AM"/>
        </w:rPr>
        <w:t>դրանց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մասի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քաղաքացիների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րկնա</w:t>
      </w:r>
      <w:r w:rsidRPr="006821B8">
        <w:rPr>
          <w:rFonts w:ascii="GHEA Grapalat" w:hAnsi="GHEA Grapalat" w:cs="Sylfaen"/>
          <w:noProof/>
          <w:lang w:val="hy-AM"/>
        </w:rPr>
        <w:softHyphen/>
      </w:r>
      <w:r w:rsidRPr="006821B8">
        <w:rPr>
          <w:rFonts w:ascii="GHEA Grapalat" w:hAnsi="GHEA Grapalat" w:cs="Arial"/>
          <w:noProof/>
          <w:lang w:val="hy-AM"/>
        </w:rPr>
        <w:t>կի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վկայականներ</w:t>
      </w:r>
      <w:r w:rsidRPr="006821B8">
        <w:rPr>
          <w:rFonts w:ascii="GHEA Grapalat" w:hAnsi="GHEA Grapalat" w:cs="Times Armenian"/>
          <w:noProof/>
          <w:lang w:val="hy-AM"/>
        </w:rPr>
        <w:t xml:space="preserve">, </w:t>
      </w:r>
      <w:r w:rsidRPr="006821B8">
        <w:rPr>
          <w:rFonts w:ascii="GHEA Grapalat" w:hAnsi="GHEA Grapalat" w:cs="Arial"/>
          <w:noProof/>
          <w:lang w:val="hy-AM"/>
        </w:rPr>
        <w:t>քաղաքացիակ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ացությ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ակտերում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ատարված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գրառումներում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փոփոխությունների</w:t>
      </w:r>
      <w:r w:rsidRPr="006821B8">
        <w:rPr>
          <w:rFonts w:ascii="GHEA Grapalat" w:hAnsi="GHEA Grapalat" w:cs="Times Armenian"/>
          <w:noProof/>
          <w:lang w:val="hy-AM"/>
        </w:rPr>
        <w:t xml:space="preserve">, </w:t>
      </w:r>
      <w:r w:rsidRPr="006821B8">
        <w:rPr>
          <w:rFonts w:ascii="GHEA Grapalat" w:hAnsi="GHEA Grapalat" w:cs="Arial"/>
          <w:noProof/>
          <w:lang w:val="hy-AM"/>
        </w:rPr>
        <w:t>լրացումների</w:t>
      </w:r>
      <w:r w:rsidRPr="006821B8">
        <w:rPr>
          <w:rFonts w:ascii="GHEA Grapalat" w:hAnsi="GHEA Grapalat" w:cs="Times Armenian"/>
          <w:noProof/>
          <w:lang w:val="hy-AM"/>
        </w:rPr>
        <w:t xml:space="preserve">, </w:t>
      </w:r>
      <w:r w:rsidRPr="006821B8">
        <w:rPr>
          <w:rFonts w:ascii="GHEA Grapalat" w:hAnsi="GHEA Grapalat" w:cs="Arial"/>
          <w:noProof/>
          <w:lang w:val="hy-AM"/>
        </w:rPr>
        <w:t>ուղղումների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և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վերականգնմ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վկայականնե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տալու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հա</w:t>
      </w:r>
      <w:r w:rsidRPr="006821B8">
        <w:rPr>
          <w:rFonts w:ascii="GHEA Grapalat" w:hAnsi="GHEA Grapalat" w:cs="Sylfaen"/>
          <w:noProof/>
          <w:lang w:val="hy-AM"/>
        </w:rPr>
        <w:softHyphen/>
      </w:r>
      <w:r w:rsidRPr="006821B8">
        <w:rPr>
          <w:rFonts w:ascii="GHEA Grapalat" w:hAnsi="GHEA Grapalat" w:cs="Arial"/>
          <w:noProof/>
          <w:lang w:val="hy-AM"/>
        </w:rPr>
        <w:t>մա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պետակ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տուրքերը</w:t>
      </w:r>
      <w:r w:rsidRPr="006821B8">
        <w:rPr>
          <w:rFonts w:ascii="GHEA Grapalat" w:hAnsi="GHEA Grapalat" w:cs="Times Armenian"/>
          <w:noProof/>
          <w:lang w:val="hy-AM"/>
        </w:rPr>
        <w:t>,</w:t>
      </w:r>
    </w:p>
    <w:p w:rsidR="006821B8" w:rsidRPr="009B3703" w:rsidRDefault="006821B8" w:rsidP="006821B8">
      <w:pPr>
        <w:pStyle w:val="aff1"/>
        <w:numPr>
          <w:ilvl w:val="0"/>
          <w:numId w:val="47"/>
        </w:numPr>
        <w:autoSpaceDE w:val="0"/>
        <w:autoSpaceDN w:val="0"/>
        <w:spacing w:after="120" w:line="276" w:lineRule="auto"/>
        <w:jc w:val="both"/>
        <w:rPr>
          <w:rFonts w:ascii="GHEA Grapalat" w:hAnsi="GHEA Grapalat" w:cs="Times Armenian"/>
          <w:noProof/>
          <w:lang w:val="hy-AM"/>
        </w:rPr>
      </w:pPr>
      <w:r w:rsidRPr="006821B8">
        <w:rPr>
          <w:rFonts w:ascii="GHEA Grapalat" w:hAnsi="GHEA Grapalat" w:cs="Arial"/>
          <w:noProof/>
          <w:lang w:val="hy-AM"/>
        </w:rPr>
        <w:t>նոտարակ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գրասենյակների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ողմից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նոտարակ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ծառայություննե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ատարելու</w:t>
      </w:r>
      <w:r w:rsidRPr="006821B8">
        <w:rPr>
          <w:rFonts w:ascii="GHEA Grapalat" w:hAnsi="GHEA Grapalat" w:cs="Times Armenian"/>
          <w:noProof/>
          <w:lang w:val="hy-AM"/>
        </w:rPr>
        <w:t xml:space="preserve">, </w:t>
      </w:r>
      <w:r w:rsidRPr="006821B8">
        <w:rPr>
          <w:rFonts w:ascii="GHEA Grapalat" w:hAnsi="GHEA Grapalat" w:cs="Arial"/>
          <w:noProof/>
          <w:lang w:val="hy-AM"/>
        </w:rPr>
        <w:t>նո</w:t>
      </w:r>
      <w:r w:rsidRPr="006821B8">
        <w:rPr>
          <w:rFonts w:ascii="GHEA Grapalat" w:hAnsi="GHEA Grapalat" w:cs="Sylfaen"/>
          <w:noProof/>
          <w:lang w:val="hy-AM"/>
        </w:rPr>
        <w:softHyphen/>
      </w:r>
      <w:r w:rsidRPr="006821B8">
        <w:rPr>
          <w:rFonts w:ascii="GHEA Grapalat" w:hAnsi="GHEA Grapalat" w:cs="Arial"/>
          <w:noProof/>
          <w:lang w:val="hy-AM"/>
        </w:rPr>
        <w:t>տա</w:t>
      </w:r>
      <w:r w:rsidRPr="006821B8">
        <w:rPr>
          <w:rFonts w:ascii="GHEA Grapalat" w:hAnsi="GHEA Grapalat" w:cs="Sylfaen"/>
          <w:noProof/>
          <w:lang w:val="hy-AM"/>
        </w:rPr>
        <w:softHyphen/>
      </w:r>
      <w:r w:rsidRPr="006821B8">
        <w:rPr>
          <w:rFonts w:ascii="GHEA Grapalat" w:hAnsi="GHEA Grapalat" w:cs="Arial"/>
          <w:noProof/>
          <w:lang w:val="hy-AM"/>
        </w:rPr>
        <w:t>րակ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արգով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վավերացված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փաստաթղթերի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րկնօրինակնե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տալու</w:t>
      </w:r>
      <w:r w:rsidRPr="006821B8">
        <w:rPr>
          <w:rFonts w:ascii="GHEA Grapalat" w:hAnsi="GHEA Grapalat" w:cs="Times Armenian"/>
          <w:noProof/>
          <w:lang w:val="hy-AM"/>
        </w:rPr>
        <w:t xml:space="preserve">, </w:t>
      </w:r>
      <w:r w:rsidRPr="006821B8">
        <w:rPr>
          <w:rFonts w:ascii="GHEA Grapalat" w:hAnsi="GHEA Grapalat" w:cs="Arial"/>
          <w:noProof/>
          <w:lang w:val="hy-AM"/>
        </w:rPr>
        <w:t>նշված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մարմին</w:t>
      </w:r>
      <w:r w:rsidRPr="006821B8">
        <w:rPr>
          <w:rFonts w:ascii="GHEA Grapalat" w:hAnsi="GHEA Grapalat" w:cs="Sylfaen"/>
          <w:noProof/>
          <w:lang w:val="hy-AM"/>
        </w:rPr>
        <w:softHyphen/>
      </w:r>
      <w:r w:rsidRPr="006821B8">
        <w:rPr>
          <w:rFonts w:ascii="GHEA Grapalat" w:hAnsi="GHEA Grapalat" w:cs="Arial"/>
          <w:noProof/>
          <w:lang w:val="hy-AM"/>
        </w:rPr>
        <w:t>նե</w:t>
      </w:r>
      <w:r w:rsidRPr="006821B8">
        <w:rPr>
          <w:rFonts w:ascii="GHEA Grapalat" w:hAnsi="GHEA Grapalat" w:cs="Sylfaen"/>
          <w:noProof/>
          <w:lang w:val="hy-AM"/>
        </w:rPr>
        <w:softHyphen/>
      </w:r>
      <w:r w:rsidRPr="006821B8">
        <w:rPr>
          <w:rFonts w:ascii="GHEA Grapalat" w:hAnsi="GHEA Grapalat" w:cs="Arial"/>
          <w:noProof/>
          <w:lang w:val="hy-AM"/>
        </w:rPr>
        <w:t>րի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ողմից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գործարքների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նախագծե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և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դիմումնե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կազմելու</w:t>
      </w:r>
      <w:r w:rsidRPr="006821B8">
        <w:rPr>
          <w:rFonts w:ascii="GHEA Grapalat" w:hAnsi="GHEA Grapalat" w:cs="Times Armenian"/>
          <w:noProof/>
          <w:lang w:val="hy-AM"/>
        </w:rPr>
        <w:t xml:space="preserve">, </w:t>
      </w:r>
      <w:r w:rsidRPr="006821B8">
        <w:rPr>
          <w:rFonts w:ascii="GHEA Grapalat" w:hAnsi="GHEA Grapalat" w:cs="Arial"/>
          <w:noProof/>
          <w:lang w:val="hy-AM"/>
        </w:rPr>
        <w:t>փաստաթղթերի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պատճեննե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հա</w:t>
      </w:r>
      <w:r w:rsidRPr="006821B8">
        <w:rPr>
          <w:rFonts w:ascii="GHEA Grapalat" w:hAnsi="GHEA Grapalat" w:cs="Sylfaen"/>
          <w:noProof/>
          <w:lang w:val="hy-AM"/>
        </w:rPr>
        <w:softHyphen/>
      </w:r>
      <w:r w:rsidRPr="006821B8">
        <w:rPr>
          <w:rFonts w:ascii="GHEA Grapalat" w:hAnsi="GHEA Grapalat" w:cs="Arial"/>
          <w:noProof/>
          <w:lang w:val="hy-AM"/>
        </w:rPr>
        <w:t>նելու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և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դրանցից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քաղվածքնե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տալու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համար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պետական</w:t>
      </w:r>
      <w:r w:rsidRPr="006821B8">
        <w:rPr>
          <w:rFonts w:ascii="GHEA Grapalat" w:hAnsi="GHEA Grapalat" w:cs="Times Armenian"/>
          <w:noProof/>
          <w:lang w:val="hy-AM"/>
        </w:rPr>
        <w:t xml:space="preserve"> </w:t>
      </w:r>
      <w:r w:rsidRPr="006821B8">
        <w:rPr>
          <w:rFonts w:ascii="GHEA Grapalat" w:hAnsi="GHEA Grapalat" w:cs="Arial"/>
          <w:noProof/>
          <w:lang w:val="hy-AM"/>
        </w:rPr>
        <w:t>տուրքերը</w:t>
      </w:r>
      <w:r w:rsidRPr="006821B8">
        <w:rPr>
          <w:rFonts w:ascii="GHEA Grapalat" w:hAnsi="GHEA Grapalat" w:cs="Times Armenian"/>
          <w:noProof/>
          <w:lang w:val="hy-AM"/>
        </w:rPr>
        <w:t>։</w:t>
      </w:r>
    </w:p>
    <w:p w:rsidR="009B3703" w:rsidRPr="009B3703" w:rsidRDefault="009B3703" w:rsidP="009B3703">
      <w:pPr>
        <w:autoSpaceDE w:val="0"/>
        <w:autoSpaceDN w:val="0"/>
        <w:spacing w:after="120" w:line="276" w:lineRule="auto"/>
        <w:ind w:left="360"/>
        <w:jc w:val="both"/>
        <w:rPr>
          <w:rFonts w:ascii="GHEA Grapalat" w:hAnsi="GHEA Grapalat" w:cs="Times Armenian"/>
          <w:b/>
          <w:bCs/>
          <w:noProof/>
          <w:lang w:val="hy-AM"/>
        </w:rPr>
      </w:pPr>
      <w:r w:rsidRPr="009B3703">
        <w:rPr>
          <w:rFonts w:ascii="GHEA Grapalat" w:hAnsi="GHEA Grapalat" w:cs="Arial"/>
          <w:b/>
          <w:bCs/>
          <w:noProof/>
          <w:lang w:val="hy-AM"/>
        </w:rPr>
        <w:t>Պաշտոնական</w:t>
      </w:r>
      <w:r w:rsidRPr="009B3703">
        <w:rPr>
          <w:rFonts w:ascii="GHEA Grapalat" w:hAnsi="GHEA Grapalat" w:cs="Times Armenian"/>
          <w:b/>
          <w:bCs/>
          <w:noProof/>
          <w:lang w:val="hy-AM"/>
        </w:rPr>
        <w:t xml:space="preserve"> </w:t>
      </w:r>
      <w:r w:rsidRPr="009B3703">
        <w:rPr>
          <w:rFonts w:ascii="GHEA Grapalat" w:hAnsi="GHEA Grapalat" w:cs="Arial"/>
          <w:b/>
          <w:bCs/>
          <w:noProof/>
          <w:lang w:val="hy-AM"/>
        </w:rPr>
        <w:t>դրամաշնորհներ</w:t>
      </w:r>
      <w:r w:rsidRPr="009B3703">
        <w:rPr>
          <w:rFonts w:ascii="GHEA Grapalat" w:hAnsi="GHEA Grapalat" w:cs="Times Armenian"/>
          <w:b/>
          <w:bCs/>
          <w:noProof/>
          <w:lang w:val="hy-AM"/>
        </w:rPr>
        <w:t xml:space="preserve"> </w:t>
      </w:r>
    </w:p>
    <w:p w:rsidR="009B3703" w:rsidRPr="009B3703" w:rsidRDefault="009B3703" w:rsidP="009B3703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9B3703">
        <w:rPr>
          <w:rFonts w:ascii="GHEA Grapalat" w:hAnsi="GHEA Grapalat" w:cs="Arial"/>
          <w:noProof/>
          <w:lang w:val="hy-AM"/>
        </w:rPr>
        <w:t xml:space="preserve">  «Հայաստանի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անրապետությ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բյուջետայի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ամակարգի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մասին</w:t>
      </w:r>
      <w:r w:rsidRPr="009B3703">
        <w:rPr>
          <w:rFonts w:ascii="GHEA Grapalat" w:hAnsi="GHEA Grapalat" w:cs="Arial LatArm"/>
          <w:noProof/>
          <w:lang w:val="hy-AM"/>
        </w:rPr>
        <w:t>»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Հ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օրենքի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ա</w:t>
      </w:r>
      <w:r w:rsidRPr="009B3703">
        <w:rPr>
          <w:rFonts w:ascii="GHEA Grapalat" w:hAnsi="GHEA Grapalat" w:cs="Sylfaen"/>
          <w:noProof/>
          <w:lang w:val="hy-AM"/>
        </w:rPr>
        <w:softHyphen/>
      </w:r>
      <w:r w:rsidRPr="009B3703">
        <w:rPr>
          <w:rFonts w:ascii="GHEA Grapalat" w:hAnsi="GHEA Grapalat" w:cs="Arial"/>
          <w:noProof/>
          <w:lang w:val="hy-AM"/>
        </w:rPr>
        <w:t>մա</w:t>
      </w:r>
      <w:r w:rsidRPr="009B3703">
        <w:rPr>
          <w:rFonts w:ascii="GHEA Grapalat" w:hAnsi="GHEA Grapalat" w:cs="Sylfaen"/>
          <w:noProof/>
          <w:lang w:val="hy-AM"/>
        </w:rPr>
        <w:softHyphen/>
      </w:r>
      <w:r w:rsidRPr="009B3703">
        <w:rPr>
          <w:rFonts w:ascii="GHEA Grapalat" w:hAnsi="GHEA Grapalat" w:cs="Arial"/>
          <w:noProof/>
          <w:lang w:val="hy-AM"/>
        </w:rPr>
        <w:t>պատասխ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ամայնքների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բյուջեների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վարչակ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մասի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եկամուտների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կազմում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="00C477CB">
        <w:rPr>
          <w:rFonts w:ascii="GHEA Grapalat" w:hAnsi="GHEA Grapalat" w:cs="Arial"/>
          <w:noProof/>
          <w:lang w:val="hy-AM"/>
        </w:rPr>
        <w:t xml:space="preserve">նախատեսվում </w:t>
      </w:r>
      <w:r w:rsidRPr="009B3703">
        <w:rPr>
          <w:rFonts w:ascii="GHEA Grapalat" w:hAnsi="GHEA Grapalat" w:cs="Arial"/>
          <w:noProof/>
          <w:lang w:val="hy-AM"/>
        </w:rPr>
        <w:t>են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պետական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բյուջեից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ստացվող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պաշտոնական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դրամաշնորհները</w:t>
      </w:r>
      <w:r w:rsidRPr="009B3703">
        <w:rPr>
          <w:rFonts w:ascii="GHEA Grapalat" w:hAnsi="GHEA Grapalat" w:cs="Times Armenian"/>
          <w:noProof/>
          <w:lang w:val="hy-AM"/>
        </w:rPr>
        <w:t>:</w:t>
      </w:r>
      <w:r w:rsidR="00C477CB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Times Armenian"/>
          <w:noProof/>
          <w:lang w:val="hy-AM"/>
        </w:rPr>
        <w:lastRenderedPageBreak/>
        <w:t>Պ</w:t>
      </w:r>
      <w:r w:rsidRPr="009B3703">
        <w:rPr>
          <w:rFonts w:ascii="GHEA Grapalat" w:hAnsi="GHEA Grapalat" w:cs="Arial"/>
          <w:noProof/>
          <w:lang w:val="hy-AM"/>
        </w:rPr>
        <w:t>ետակ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բյուջեից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ատկացվող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ֆինանսակ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ամահարթեցմ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դոտացիա</w:t>
      </w:r>
      <w:r w:rsidRPr="009B3703">
        <w:rPr>
          <w:rFonts w:ascii="GHEA Grapalat" w:hAnsi="GHEA Grapalat" w:cs="Sylfaen"/>
          <w:noProof/>
          <w:lang w:val="hy-AM"/>
        </w:rPr>
        <w:softHyphen/>
      </w:r>
      <w:r w:rsidRPr="009B3703">
        <w:rPr>
          <w:rFonts w:ascii="GHEA Grapalat" w:hAnsi="GHEA Grapalat" w:cs="Arial"/>
          <w:noProof/>
          <w:lang w:val="hy-AM"/>
        </w:rPr>
        <w:t>ների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գումարները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աշվարկվում ե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լիազորված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պետակ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մարմնի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կողմից</w:t>
      </w:r>
      <w:r w:rsidRPr="009B3703">
        <w:rPr>
          <w:rFonts w:ascii="GHEA Grapalat" w:hAnsi="GHEA Grapalat" w:cs="Times Armenian"/>
          <w:noProof/>
          <w:lang w:val="hy-AM"/>
        </w:rPr>
        <w:t>` «</w:t>
      </w:r>
      <w:r w:rsidRPr="009B3703">
        <w:rPr>
          <w:rFonts w:ascii="GHEA Grapalat" w:hAnsi="GHEA Grapalat" w:cs="Arial"/>
          <w:noProof/>
          <w:lang w:val="hy-AM"/>
        </w:rPr>
        <w:t>Ֆինանսակ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ա</w:t>
      </w:r>
      <w:r w:rsidRPr="009B3703">
        <w:rPr>
          <w:rFonts w:ascii="GHEA Grapalat" w:hAnsi="GHEA Grapalat" w:cs="Sylfaen"/>
          <w:noProof/>
          <w:lang w:val="hy-AM"/>
        </w:rPr>
        <w:softHyphen/>
      </w:r>
      <w:r w:rsidRPr="009B3703">
        <w:rPr>
          <w:rFonts w:ascii="GHEA Grapalat" w:hAnsi="GHEA Grapalat" w:cs="Arial"/>
          <w:noProof/>
          <w:lang w:val="hy-AM"/>
        </w:rPr>
        <w:t>մա</w:t>
      </w:r>
      <w:r w:rsidRPr="009B3703">
        <w:rPr>
          <w:rFonts w:ascii="GHEA Grapalat" w:hAnsi="GHEA Grapalat" w:cs="Sylfaen"/>
          <w:noProof/>
          <w:lang w:val="hy-AM"/>
        </w:rPr>
        <w:softHyphen/>
      </w:r>
      <w:r w:rsidRPr="009B3703">
        <w:rPr>
          <w:rFonts w:ascii="GHEA Grapalat" w:hAnsi="GHEA Grapalat" w:cs="Arial"/>
          <w:noProof/>
          <w:lang w:val="hy-AM"/>
        </w:rPr>
        <w:t>հարթեցմ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մասին</w:t>
      </w:r>
      <w:r w:rsidRPr="009B3703">
        <w:rPr>
          <w:rFonts w:ascii="GHEA Grapalat" w:hAnsi="GHEA Grapalat" w:cs="Arial LatArm"/>
          <w:noProof/>
          <w:lang w:val="hy-AM"/>
        </w:rPr>
        <w:t>»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="00C477CB" w:rsidRPr="009B3703">
        <w:rPr>
          <w:rFonts w:ascii="GHEA Grapalat" w:hAnsi="GHEA Grapalat" w:cs="Arial"/>
          <w:noProof/>
          <w:lang w:val="hy-AM"/>
        </w:rPr>
        <w:t>Հայաստանի</w:t>
      </w:r>
      <w:r w:rsidR="00C477CB" w:rsidRPr="009B3703">
        <w:rPr>
          <w:rFonts w:ascii="GHEA Grapalat" w:hAnsi="GHEA Grapalat" w:cs="Times Armenian"/>
          <w:noProof/>
          <w:lang w:val="hy-AM"/>
        </w:rPr>
        <w:t xml:space="preserve"> </w:t>
      </w:r>
      <w:r w:rsidR="00C477CB" w:rsidRPr="009B3703">
        <w:rPr>
          <w:rFonts w:ascii="GHEA Grapalat" w:hAnsi="GHEA Grapalat" w:cs="Arial"/>
          <w:noProof/>
          <w:lang w:val="hy-AM"/>
        </w:rPr>
        <w:t>Հանրապետությա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օրենքով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սահմանված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սկզբունքներին</w:t>
      </w:r>
      <w:r w:rsidRPr="009B3703">
        <w:rPr>
          <w:rFonts w:ascii="GHEA Grapalat" w:hAnsi="GHEA Grapalat" w:cs="Times Armenian"/>
          <w:noProof/>
          <w:lang w:val="hy-AM"/>
        </w:rPr>
        <w:t xml:space="preserve"> </w:t>
      </w:r>
      <w:r w:rsidRPr="009B3703">
        <w:rPr>
          <w:rFonts w:ascii="GHEA Grapalat" w:hAnsi="GHEA Grapalat" w:cs="Arial"/>
          <w:noProof/>
          <w:lang w:val="hy-AM"/>
        </w:rPr>
        <w:t>համապատասխան</w:t>
      </w:r>
      <w:r w:rsidRPr="009B3703">
        <w:rPr>
          <w:rFonts w:ascii="GHEA Grapalat" w:hAnsi="GHEA Grapalat" w:cs="Times Armenian"/>
          <w:noProof/>
          <w:lang w:val="hy-AM"/>
        </w:rPr>
        <w:t xml:space="preserve">: Նախատեսվում է նաև </w:t>
      </w:r>
      <w:r w:rsidRP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պետական </w:t>
      </w:r>
      <w:r w:rsidRPr="009B3703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բյուջեից </w:t>
      </w:r>
      <w:r w:rsidRP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>տրամադրվող նպատակային հատկացումներ՝ սուբվենցիաներ, որոնք տրամադրվում են կնքված պայմանագրերի համապատասխան:</w:t>
      </w:r>
    </w:p>
    <w:p w:rsidR="00DB53DC" w:rsidRPr="00DB53DC" w:rsidRDefault="00DB53DC" w:rsidP="00DB53DC">
      <w:pPr>
        <w:autoSpaceDE w:val="0"/>
        <w:autoSpaceDN w:val="0"/>
        <w:spacing w:after="120" w:line="276" w:lineRule="auto"/>
        <w:jc w:val="both"/>
        <w:rPr>
          <w:rFonts w:ascii="GHEA Grapalat" w:hAnsi="GHEA Grapalat" w:cs="Times Armenian"/>
          <w:b/>
          <w:bCs/>
          <w:noProof/>
          <w:lang w:val="hy-AM"/>
        </w:rPr>
      </w:pPr>
      <w:r w:rsidRPr="00DB53DC">
        <w:rPr>
          <w:rFonts w:ascii="GHEA Grapalat" w:hAnsi="GHEA Grapalat" w:cs="Arial"/>
          <w:b/>
          <w:bCs/>
          <w:noProof/>
          <w:lang w:val="hy-AM"/>
        </w:rPr>
        <w:t xml:space="preserve">  Այլ</w:t>
      </w:r>
      <w:r w:rsidRPr="00DB53DC">
        <w:rPr>
          <w:rFonts w:ascii="GHEA Grapalat" w:hAnsi="GHEA Grapalat" w:cs="Times Armenian"/>
          <w:b/>
          <w:bCs/>
          <w:noProof/>
          <w:lang w:val="hy-AM"/>
        </w:rPr>
        <w:t xml:space="preserve"> </w:t>
      </w:r>
      <w:r w:rsidRPr="00DB53DC">
        <w:rPr>
          <w:rFonts w:ascii="GHEA Grapalat" w:hAnsi="GHEA Grapalat" w:cs="Arial"/>
          <w:b/>
          <w:bCs/>
          <w:noProof/>
          <w:lang w:val="hy-AM"/>
        </w:rPr>
        <w:t>եկամուտներ՝</w:t>
      </w:r>
    </w:p>
    <w:p w:rsidR="00B45BB2" w:rsidRPr="00A41A97" w:rsidRDefault="00DB53DC" w:rsidP="00F734FC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DB53DC">
        <w:rPr>
          <w:rFonts w:ascii="GHEA Grapalat" w:hAnsi="GHEA Grapalat" w:cs="Arial"/>
          <w:noProof/>
          <w:lang w:val="hy-AM"/>
        </w:rPr>
        <w:t xml:space="preserve">  Արմավիր համայնքի այլ եկամուտներն են համայնք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և</w:t>
      </w:r>
      <w:r w:rsidRPr="00DB53DC">
        <w:rPr>
          <w:rFonts w:ascii="GHEA Grapalat" w:hAnsi="GHEA Grapalat" w:cs="Times Armenian"/>
          <w:noProof/>
          <w:lang w:val="hy-AM"/>
        </w:rPr>
        <w:t xml:space="preserve"> համայնքային ոչ առևտրային  կազմակերպությունների</w:t>
      </w:r>
      <w:r w:rsidR="00C477CB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կողմից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քաղա</w:t>
      </w:r>
      <w:r w:rsidRPr="00DB53DC">
        <w:rPr>
          <w:rFonts w:ascii="GHEA Grapalat" w:hAnsi="GHEA Grapalat" w:cs="Sylfaen"/>
          <w:noProof/>
          <w:lang w:val="hy-AM"/>
        </w:rPr>
        <w:softHyphen/>
      </w:r>
      <w:r w:rsidRPr="00DB53DC">
        <w:rPr>
          <w:rFonts w:ascii="GHEA Grapalat" w:hAnsi="GHEA Grapalat" w:cs="Arial"/>
          <w:noProof/>
          <w:lang w:val="hy-AM"/>
        </w:rPr>
        <w:t>քա</w:t>
      </w:r>
      <w:r w:rsidRPr="00DB53DC">
        <w:rPr>
          <w:rFonts w:ascii="GHEA Grapalat" w:hAnsi="GHEA Grapalat" w:cs="Sylfaen"/>
          <w:noProof/>
          <w:lang w:val="hy-AM"/>
        </w:rPr>
        <w:softHyphen/>
      </w:r>
      <w:r w:rsidRPr="00DB53DC">
        <w:rPr>
          <w:rFonts w:ascii="GHEA Grapalat" w:hAnsi="GHEA Grapalat" w:cs="Arial"/>
          <w:noProof/>
          <w:lang w:val="hy-AM"/>
        </w:rPr>
        <w:t>ցիա</w:t>
      </w:r>
      <w:r w:rsidRPr="00DB53DC">
        <w:rPr>
          <w:rFonts w:ascii="GHEA Grapalat" w:hAnsi="GHEA Grapalat" w:cs="Sylfaen"/>
          <w:noProof/>
          <w:lang w:val="hy-AM"/>
        </w:rPr>
        <w:softHyphen/>
      </w:r>
      <w:r w:rsidRPr="00DB53DC">
        <w:rPr>
          <w:rFonts w:ascii="GHEA Grapalat" w:hAnsi="GHEA Grapalat" w:cs="Arial"/>
          <w:noProof/>
          <w:lang w:val="hy-AM"/>
        </w:rPr>
        <w:t>իրավական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պայմանագրերի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ամապատասխան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գանձվող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վճարները՝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ամայնքի</w:t>
      </w:r>
      <w:r w:rsidR="00C477CB">
        <w:rPr>
          <w:rFonts w:ascii="GHEA Grapalat" w:hAnsi="GHEA Grapalat" w:cs="Arial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սեփականությունը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անդիսացող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գույք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վարձակալության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կամ</w:t>
      </w:r>
      <w:r w:rsidRPr="00DB53DC">
        <w:rPr>
          <w:rFonts w:ascii="GHEA Grapalat" w:hAnsi="GHEA Grapalat" w:cs="Sylfae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կառուցապատման</w:t>
      </w:r>
      <w:r w:rsidRPr="00DB53DC">
        <w:rPr>
          <w:rFonts w:ascii="GHEA Grapalat" w:hAnsi="GHEA Grapalat" w:cs="Sylfae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իրավունքի</w:t>
      </w:r>
      <w:r w:rsidRPr="00DB53DC">
        <w:rPr>
          <w:rFonts w:ascii="GHEA Grapalat" w:hAnsi="GHEA Grapalat" w:cs="Sylfae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դիմաց</w:t>
      </w:r>
      <w:r w:rsidRPr="00DB53DC">
        <w:rPr>
          <w:rFonts w:ascii="GHEA Grapalat" w:hAnsi="GHEA Grapalat" w:cs="Sylfae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գանձվող</w:t>
      </w:r>
      <w:r w:rsidRPr="00DB53DC">
        <w:rPr>
          <w:rFonts w:ascii="GHEA Grapalat" w:hAnsi="GHEA Grapalat" w:cs="Sylfae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 xml:space="preserve">վարձավճարները, որոնց հաշվարկման ժամանակ 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իմք</w:t>
      </w:r>
      <w:r w:rsidR="00C477CB">
        <w:rPr>
          <w:rFonts w:ascii="GHEA Grapalat" w:hAnsi="GHEA Grapalat" w:cs="Arial"/>
          <w:noProof/>
          <w:lang w:val="hy-AM"/>
        </w:rPr>
        <w:t xml:space="preserve"> է 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ընդունվել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նախորդ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տարիներ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ամար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կնքված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պայմանագրեր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ցուցանիշները</w:t>
      </w:r>
      <w:r w:rsidRPr="00DB53DC">
        <w:rPr>
          <w:rFonts w:ascii="GHEA Grapalat" w:hAnsi="GHEA Grapalat" w:cs="Times Armenian"/>
          <w:noProof/>
          <w:lang w:val="hy-AM"/>
        </w:rPr>
        <w:t xml:space="preserve">: </w:t>
      </w:r>
      <w:r w:rsidRPr="00DB53DC">
        <w:rPr>
          <w:rFonts w:ascii="GHEA Grapalat" w:hAnsi="GHEA Grapalat" w:cs="Arial"/>
          <w:noProof/>
          <w:lang w:val="hy-AM"/>
        </w:rPr>
        <w:t>Վարձակալության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անձնվող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ողեր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վարձակալական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վճարները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չպետք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է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պակաս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լինեն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այդ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ողեր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ամար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աշվարկվող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անշարժ</w:t>
      </w:r>
      <w:r w:rsidRPr="00DB53DC">
        <w:rPr>
          <w:rFonts w:ascii="GHEA Grapalat" w:hAnsi="GHEA Grapalat" w:cs="Sylfae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գույք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արկ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մեծությունից</w:t>
      </w:r>
      <w:r w:rsidRPr="00DB53DC">
        <w:rPr>
          <w:rFonts w:ascii="GHEA Grapalat" w:hAnsi="GHEA Grapalat" w:cs="Times Armenian"/>
          <w:noProof/>
          <w:lang w:val="hy-AM"/>
        </w:rPr>
        <w:t xml:space="preserve">, </w:t>
      </w:r>
      <w:r w:rsidRPr="00DB53DC">
        <w:rPr>
          <w:rFonts w:ascii="GHEA Grapalat" w:hAnsi="GHEA Grapalat" w:cs="Arial"/>
          <w:noProof/>
          <w:lang w:val="hy-AM"/>
        </w:rPr>
        <w:t>իսկ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այս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եկամտատեսակ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գծով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կանխատեսվող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գումարները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պետք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է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ներառեն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առկա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ապառք</w:t>
      </w:r>
      <w:r w:rsidRPr="00DB53DC">
        <w:rPr>
          <w:rFonts w:ascii="GHEA Grapalat" w:hAnsi="GHEA Grapalat" w:cs="Sylfaen"/>
          <w:noProof/>
          <w:lang w:val="hy-AM"/>
        </w:rPr>
        <w:softHyphen/>
      </w:r>
      <w:r w:rsidRPr="00DB53DC">
        <w:rPr>
          <w:rFonts w:ascii="GHEA Grapalat" w:hAnsi="GHEA Grapalat" w:cs="Arial"/>
          <w:noProof/>
          <w:lang w:val="hy-AM"/>
        </w:rPr>
        <w:t>ներ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մարումից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մուտքերը</w:t>
      </w:r>
      <w:r w:rsidRPr="00DB53DC">
        <w:rPr>
          <w:rFonts w:ascii="GHEA Grapalat" w:hAnsi="GHEA Grapalat" w:cs="Sylfaen"/>
          <w:noProof/>
          <w:lang w:val="hy-AM"/>
        </w:rPr>
        <w:t xml:space="preserve">: </w:t>
      </w:r>
      <w:r w:rsidR="00BE69DE">
        <w:rPr>
          <w:rFonts w:ascii="GHEA Grapalat" w:hAnsi="GHEA Grapalat" w:cs="Times Armenian"/>
          <w:noProof/>
          <w:lang w:val="hy-AM"/>
        </w:rPr>
        <w:t xml:space="preserve"> Այլ եկամուտ </w:t>
      </w:r>
      <w:r w:rsidR="00BE69DE" w:rsidRPr="00BE69DE">
        <w:rPr>
          <w:rFonts w:ascii="GHEA Grapalat" w:hAnsi="GHEA Grapalat" w:cs="Times Armenian"/>
          <w:noProof/>
          <w:lang w:val="hy-AM"/>
        </w:rPr>
        <w:t>են</w:t>
      </w:r>
      <w:r w:rsidRPr="00DB53DC">
        <w:rPr>
          <w:rFonts w:ascii="GHEA Grapalat" w:hAnsi="GHEA Grapalat" w:cs="Times Armenian"/>
          <w:noProof/>
          <w:lang w:val="hy-AM"/>
        </w:rPr>
        <w:t xml:space="preserve"> նաև վ</w:t>
      </w:r>
      <w:r w:rsidRPr="00DB53DC">
        <w:rPr>
          <w:rFonts w:ascii="GHEA Grapalat" w:hAnsi="GHEA Grapalat" w:cs="Arial"/>
          <w:noProof/>
          <w:lang w:val="hy-AM"/>
        </w:rPr>
        <w:t>արչական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իրավախախտումներ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համար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տեղական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ինքնակառավարման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մար</w:t>
      </w:r>
      <w:r w:rsidRPr="00DB53DC">
        <w:rPr>
          <w:rFonts w:ascii="GHEA Grapalat" w:hAnsi="GHEA Grapalat" w:cs="Sylfaen"/>
          <w:noProof/>
          <w:lang w:val="hy-AM"/>
        </w:rPr>
        <w:softHyphen/>
      </w:r>
      <w:r w:rsidRPr="00DB53DC">
        <w:rPr>
          <w:rFonts w:ascii="GHEA Grapalat" w:hAnsi="GHEA Grapalat" w:cs="Arial"/>
          <w:noProof/>
          <w:lang w:val="hy-AM"/>
        </w:rPr>
        <w:t>մին</w:t>
      </w:r>
      <w:r w:rsidRPr="00DB53DC">
        <w:rPr>
          <w:rFonts w:ascii="GHEA Grapalat" w:hAnsi="GHEA Grapalat" w:cs="Sylfaen"/>
          <w:noProof/>
          <w:lang w:val="hy-AM"/>
        </w:rPr>
        <w:softHyphen/>
      </w:r>
      <w:r w:rsidRPr="00DB53DC">
        <w:rPr>
          <w:rFonts w:ascii="GHEA Grapalat" w:hAnsi="GHEA Grapalat" w:cs="Arial"/>
          <w:noProof/>
          <w:lang w:val="hy-AM"/>
        </w:rPr>
        <w:t>նե</w:t>
      </w:r>
      <w:r w:rsidRPr="00DB53DC">
        <w:rPr>
          <w:rFonts w:ascii="GHEA Grapalat" w:hAnsi="GHEA Grapalat" w:cs="Sylfaen"/>
          <w:noProof/>
          <w:lang w:val="hy-AM"/>
        </w:rPr>
        <w:softHyphen/>
      </w:r>
      <w:r w:rsidRPr="00DB53DC">
        <w:rPr>
          <w:rFonts w:ascii="GHEA Grapalat" w:hAnsi="GHEA Grapalat" w:cs="Arial"/>
          <w:noProof/>
          <w:lang w:val="hy-AM"/>
        </w:rPr>
        <w:t>ր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կողմից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պատասխանատվության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միջոցների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կիրառումից</w:t>
      </w:r>
      <w:r w:rsidRPr="00DB53DC">
        <w:rPr>
          <w:rFonts w:ascii="GHEA Grapalat" w:hAnsi="GHEA Grapalat" w:cs="Times Armenian"/>
          <w:noProof/>
          <w:lang w:val="hy-AM"/>
        </w:rPr>
        <w:t xml:space="preserve"> </w:t>
      </w:r>
      <w:r w:rsidRPr="00DB53DC">
        <w:rPr>
          <w:rFonts w:ascii="GHEA Grapalat" w:hAnsi="GHEA Grapalat" w:cs="Arial"/>
          <w:noProof/>
          <w:lang w:val="hy-AM"/>
        </w:rPr>
        <w:t>եկամուտները</w:t>
      </w:r>
      <w:r w:rsidRPr="00DB53DC">
        <w:rPr>
          <w:rFonts w:ascii="GHEA Grapalat" w:hAnsi="GHEA Grapalat" w:cs="Times Armenian"/>
          <w:noProof/>
          <w:lang w:val="hy-AM"/>
        </w:rPr>
        <w:t>,պետության կողմից տեղական ինքնակառավարման մարմիններին պ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ատվիրակվա</w:t>
      </w:r>
      <w:r w:rsidR="00BE69DE">
        <w:rPr>
          <w:rFonts w:ascii="GHEA Grapalat" w:hAnsi="GHEA Grapalat"/>
          <w:iCs/>
          <w:bdr w:val="none" w:sz="0" w:space="0" w:color="auto" w:frame="1"/>
          <w:lang w:val="hy-AM" w:eastAsia="ru-RU"/>
        </w:rPr>
        <w:t>ծ</w:t>
      </w:r>
      <w:r w:rsidR="00C477CB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BE69DE" w:rsidRPr="00BE69DE">
        <w:rPr>
          <w:rFonts w:ascii="GHEA Grapalat" w:hAnsi="GHEA Grapalat"/>
          <w:iCs/>
          <w:bdr w:val="none" w:sz="0" w:space="0" w:color="auto" w:frame="1"/>
          <w:lang w:val="hy-AM" w:eastAsia="ru-RU"/>
        </w:rPr>
        <w:t>լ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իազորությունների</w:t>
      </w:r>
      <w:r w:rsidR="00BE69DE" w:rsidRPr="00BE69DE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իրականացման</w:t>
      </w:r>
      <w:r w:rsidR="00BE69DE" w:rsidRPr="00BE69DE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ծախսերի</w:t>
      </w:r>
      <w:r w:rsidR="00BE69DE" w:rsidRPr="00BE69DE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ֆինանսավորման</w:t>
      </w:r>
      <w:r w:rsidR="00BE69DE" w:rsidRPr="00BE69DE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համար</w:t>
      </w:r>
      <w:r w:rsidR="00BE69DE" w:rsidRPr="00BE69DE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պետական</w:t>
      </w:r>
      <w:r w:rsidRPr="003B08B3">
        <w:rPr>
          <w:rFonts w:ascii="Courier New" w:hAnsi="Courier New" w:cs="Courier New"/>
          <w:lang w:val="hy-AM" w:eastAsia="ru-RU"/>
        </w:rPr>
        <w:t> </w:t>
      </w:r>
      <w:r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>բյուջեի</w:t>
      </w:r>
      <w:r w:rsid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>ց եկամուտները</w:t>
      </w:r>
      <w:r w:rsidR="009B3703" w:rsidRP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="009B3703" w:rsidRPr="009B3703">
        <w:rPr>
          <w:lang w:val="hy-AM"/>
        </w:rPr>
        <w:t xml:space="preserve"> </w:t>
      </w:r>
      <w:r w:rsidR="00C477CB">
        <w:rPr>
          <w:rFonts w:ascii="GHEA Grapalat" w:hAnsi="GHEA Grapalat"/>
          <w:iCs/>
          <w:bdr w:val="none" w:sz="0" w:space="0" w:color="auto" w:frame="1"/>
          <w:lang w:val="hy-AM" w:eastAsia="ru-RU"/>
        </w:rPr>
        <w:t>հ</w:t>
      </w:r>
      <w:r w:rsidR="009B3703" w:rsidRP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>ամայնքային ենթակայության մանկապարտեզների ծառայությունից օգտվողների համար</w:t>
      </w:r>
      <w:r w:rsid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և</w:t>
      </w:r>
      <w:r w:rsidR="009B3703" w:rsidRP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ամայնքային ենթակայության արտադպրոցական դաստիարակության հաստատությունների (երաժշտական</w:t>
      </w:r>
      <w:r w:rsidR="00C477CB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="009B3703" w:rsidRP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արվեստի</w:t>
      </w:r>
      <w:r w:rsidR="00C477CB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, շախմատի, ըմբշամարտի </w:t>
      </w:r>
      <w:r w:rsidR="00C477CB" w:rsidRP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>դպրոցներ</w:t>
      </w:r>
      <w:r w:rsidR="00C477CB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մարզադպրոց</w:t>
      </w:r>
      <w:r w:rsidR="009B3703" w:rsidRPr="009B3703">
        <w:rPr>
          <w:rFonts w:ascii="GHEA Grapalat" w:hAnsi="GHEA Grapalat"/>
          <w:iCs/>
          <w:bdr w:val="none" w:sz="0" w:space="0" w:color="auto" w:frame="1"/>
          <w:lang w:val="hy-AM" w:eastAsia="ru-RU"/>
        </w:rPr>
        <w:t>) ծառայություններից օգտվողների համար, աղբահանության համար</w:t>
      </w:r>
      <w:r w:rsidR="00F515B8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գանձվող տեղական վճարները</w:t>
      </w:r>
      <w:r w:rsidR="00F515B8" w:rsidRPr="00F515B8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  <w:r w:rsidR="00F734FC" w:rsidRPr="00F734FC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</w:p>
    <w:p w:rsidR="00260D86" w:rsidRPr="00A41A97" w:rsidRDefault="00260D86" w:rsidP="00F734FC">
      <w:p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</w:p>
    <w:p w:rsidR="00A015D8" w:rsidRPr="00F22DC4" w:rsidRDefault="00FB765C" w:rsidP="00A015D8">
      <w:pPr>
        <w:pStyle w:val="a"/>
        <w:numPr>
          <w:ilvl w:val="0"/>
          <w:numId w:val="0"/>
        </w:numPr>
        <w:ind w:left="360" w:hanging="360"/>
        <w:jc w:val="center"/>
        <w:rPr>
          <w:rFonts w:ascii="GHEA Grapalat" w:hAnsi="GHEA Grapalat"/>
          <w:b/>
          <w:i w:val="0"/>
          <w:sz w:val="28"/>
          <w:szCs w:val="28"/>
        </w:rPr>
      </w:pPr>
      <w:r w:rsidRPr="003B08B3">
        <w:rPr>
          <w:rFonts w:ascii="GHEA Grapalat" w:hAnsi="GHEA Grapalat"/>
          <w:b/>
          <w:sz w:val="28"/>
          <w:szCs w:val="28"/>
        </w:rPr>
        <w:t>Հ</w:t>
      </w:r>
      <w:r>
        <w:rPr>
          <w:rFonts w:ascii="GHEA Grapalat" w:hAnsi="GHEA Grapalat"/>
          <w:b/>
          <w:sz w:val="28"/>
          <w:szCs w:val="28"/>
        </w:rPr>
        <w:t xml:space="preserve">այաստանի </w:t>
      </w:r>
      <w:r w:rsidRPr="003B08B3">
        <w:rPr>
          <w:rFonts w:ascii="GHEA Grapalat" w:hAnsi="GHEA Grapalat"/>
          <w:b/>
          <w:sz w:val="28"/>
          <w:szCs w:val="28"/>
        </w:rPr>
        <w:t>Հ</w:t>
      </w:r>
      <w:r>
        <w:rPr>
          <w:rFonts w:ascii="GHEA Grapalat" w:hAnsi="GHEA Grapalat"/>
          <w:b/>
          <w:sz w:val="28"/>
          <w:szCs w:val="28"/>
        </w:rPr>
        <w:t>անրապետության</w:t>
      </w:r>
      <w:r w:rsidR="00A015D8" w:rsidRPr="003B08B3">
        <w:rPr>
          <w:rFonts w:ascii="GHEA Grapalat" w:hAnsi="GHEA Grapalat"/>
          <w:b/>
          <w:i w:val="0"/>
          <w:sz w:val="28"/>
          <w:szCs w:val="28"/>
        </w:rPr>
        <w:t xml:space="preserve"> Արմավիրի մարզի Արմավիր համայնքի   ծախսերը</w:t>
      </w:r>
    </w:p>
    <w:p w:rsidR="00F5630D" w:rsidRPr="00F22DC4" w:rsidRDefault="00F5630D" w:rsidP="00A015D8">
      <w:pPr>
        <w:pStyle w:val="a"/>
        <w:numPr>
          <w:ilvl w:val="0"/>
          <w:numId w:val="0"/>
        </w:numPr>
        <w:ind w:left="360" w:hanging="360"/>
        <w:jc w:val="center"/>
        <w:rPr>
          <w:rFonts w:ascii="GHEA Grapalat" w:hAnsi="GHEA Grapalat"/>
          <w:b/>
          <w:i w:val="0"/>
          <w:sz w:val="28"/>
          <w:szCs w:val="28"/>
        </w:rPr>
      </w:pPr>
    </w:p>
    <w:p w:rsidR="00331A76" w:rsidRDefault="00F5630D" w:rsidP="00331A76">
      <w:pPr>
        <w:spacing w:after="120" w:line="276" w:lineRule="auto"/>
        <w:jc w:val="both"/>
        <w:rPr>
          <w:rFonts w:ascii="GHEA Grapalat" w:hAnsi="GHEA Grapalat" w:cs="Arial"/>
          <w:noProof/>
          <w:lang w:val="hy-AM" w:eastAsia="x-none"/>
        </w:rPr>
      </w:pPr>
      <w:r w:rsidRPr="00F5630D">
        <w:rPr>
          <w:rFonts w:ascii="GHEA Grapalat" w:hAnsi="GHEA Grapalat"/>
          <w:b/>
          <w:lang w:val="hy-AM"/>
        </w:rPr>
        <w:t xml:space="preserve">  </w:t>
      </w:r>
      <w:r w:rsidRPr="00F5630D">
        <w:rPr>
          <w:rFonts w:ascii="GHEA Grapalat" w:hAnsi="GHEA Grapalat" w:cs="Sylfaen"/>
          <w:lang w:val="hy-AM"/>
        </w:rPr>
        <w:t>Համայնքի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բյուջեի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ծախսերը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պլանավորվել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է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հաշվի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առնելով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աշխատավարձի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փաստացի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հաշվարկը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և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նախորդ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երեք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տարիների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միջինացված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թվերը։</w:t>
      </w:r>
      <w:r w:rsidRPr="00F5630D">
        <w:rPr>
          <w:rFonts w:ascii="GHEA Grapalat" w:hAnsi="GHEA Grapalat"/>
          <w:lang w:val="hy-AM"/>
        </w:rPr>
        <w:br/>
      </w:r>
      <w:r w:rsidRPr="00F5630D">
        <w:rPr>
          <w:rFonts w:ascii="GHEA Grapalat" w:hAnsi="GHEA Grapalat" w:cs="Sylfaen"/>
          <w:lang w:val="hy-AM"/>
        </w:rPr>
        <w:t>Համայնքային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ոչ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առևտրային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կազմակերպություններին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բյուջեից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հատկացվում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է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սուբվենցիա՝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իրենց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կողմից</w:t>
      </w:r>
      <w:r w:rsidRPr="00F5630D">
        <w:rPr>
          <w:rFonts w:ascii="GHEA Grapalat" w:hAnsi="GHEA Grapalat"/>
          <w:lang w:val="hy-AM"/>
        </w:rPr>
        <w:t xml:space="preserve"> </w:t>
      </w:r>
      <w:r w:rsidRPr="00F5630D">
        <w:rPr>
          <w:rFonts w:ascii="GHEA Grapalat" w:hAnsi="GHEA Grapalat" w:cs="Sylfaen"/>
          <w:lang w:val="hy-AM"/>
        </w:rPr>
        <w:t>ներկայացված</w:t>
      </w:r>
      <w:r w:rsidRPr="00F5630D">
        <w:rPr>
          <w:rFonts w:ascii="GHEA Grapalat" w:hAnsi="GHEA Grapalat"/>
          <w:lang w:val="hy-AM"/>
        </w:rPr>
        <w:t xml:space="preserve"> հաշվարկների հիման վրա։</w:t>
      </w:r>
      <w:r w:rsidR="00C477CB">
        <w:rPr>
          <w:rFonts w:ascii="GHEA Grapalat" w:hAnsi="GHEA Grapalat"/>
          <w:lang w:val="hy-AM"/>
        </w:rPr>
        <w:t xml:space="preserve"> </w:t>
      </w:r>
      <w:r w:rsidR="00CA3843" w:rsidRPr="00CA3843">
        <w:rPr>
          <w:rFonts w:ascii="GHEA Grapalat" w:hAnsi="GHEA Grapalat"/>
          <w:lang w:val="hy-AM"/>
        </w:rPr>
        <w:t>Հ</w:t>
      </w:r>
      <w:r w:rsidR="00CA3843">
        <w:rPr>
          <w:rFonts w:ascii="GHEA Grapalat" w:hAnsi="GHEA Grapalat" w:cs="Arial"/>
          <w:noProof/>
          <w:lang w:val="hy-AM" w:eastAsia="x-none"/>
        </w:rPr>
        <w:t xml:space="preserve">ամայնքի ղեկավարի, նրա աշխատակազմի և բյուջետային հիմնարկների աշխատողների աշխատանքի վարձատրության չափերը որոշելիս համայնքի ղեկավարը ղեկավարվում է «Տեղական ինքնակառավարման մասին» ՀՀ օրենքի </w:t>
      </w:r>
      <w:r w:rsidR="00CA3843" w:rsidRPr="00260D86">
        <w:rPr>
          <w:rFonts w:ascii="GHEA Grapalat" w:hAnsi="GHEA Grapalat" w:cs="Arial"/>
          <w:noProof/>
          <w:lang w:val="hy-AM" w:eastAsia="x-none"/>
        </w:rPr>
        <w:t>28-րդ և 34-րդ հոդվածների</w:t>
      </w:r>
      <w:r w:rsidR="00CA3843">
        <w:rPr>
          <w:rFonts w:ascii="GHEA Grapalat" w:hAnsi="GHEA Grapalat" w:cs="Arial"/>
          <w:noProof/>
          <w:lang w:val="hy-AM" w:eastAsia="x-none"/>
        </w:rPr>
        <w:t xml:space="preserve"> դրույթներով:</w:t>
      </w:r>
      <w:r w:rsidRPr="00F5630D">
        <w:rPr>
          <w:rFonts w:ascii="GHEA Grapalat" w:hAnsi="GHEA Grapalat"/>
          <w:lang w:val="hy-AM"/>
        </w:rPr>
        <w:tab/>
      </w:r>
      <w:r w:rsidRPr="00F5630D">
        <w:rPr>
          <w:rFonts w:ascii="GHEA Grapalat" w:hAnsi="GHEA Grapalat"/>
          <w:lang w:val="hy-AM"/>
        </w:rPr>
        <w:br/>
        <w:t>Կապիտալ ծախսերը պլանավորել ենք հաշվի առնելով 202</w:t>
      </w:r>
      <w:r w:rsidR="005E2077" w:rsidRPr="005E2077">
        <w:rPr>
          <w:rFonts w:ascii="GHEA Grapalat" w:hAnsi="GHEA Grapalat"/>
          <w:lang w:val="hy-AM"/>
        </w:rPr>
        <w:t>1</w:t>
      </w:r>
      <w:r w:rsidRPr="00F5630D">
        <w:rPr>
          <w:rFonts w:ascii="GHEA Grapalat" w:hAnsi="GHEA Grapalat"/>
          <w:lang w:val="hy-AM"/>
        </w:rPr>
        <w:t>-2026 թվականների հնգամյա զարգացման ծրագիրը</w:t>
      </w:r>
      <w:r w:rsidR="00094B91" w:rsidRPr="00094B91">
        <w:rPr>
          <w:rFonts w:ascii="GHEA Grapalat" w:hAnsi="GHEA Grapalat"/>
          <w:lang w:val="hy-AM"/>
        </w:rPr>
        <w:t xml:space="preserve"> և ներկայացված սուբվենցիոն ծրագրերը</w:t>
      </w:r>
      <w:r w:rsidRPr="00F5630D">
        <w:rPr>
          <w:rFonts w:ascii="GHEA Grapalat" w:hAnsi="GHEA Grapalat"/>
          <w:lang w:val="hy-AM"/>
        </w:rPr>
        <w:t>։</w:t>
      </w:r>
      <w:r w:rsidR="00331A76" w:rsidRPr="00BF5845">
        <w:rPr>
          <w:rFonts w:ascii="GHEA Grapalat" w:hAnsi="GHEA Grapalat" w:cs="Arial"/>
          <w:noProof/>
          <w:lang w:val="hy-AM" w:eastAsia="x-none"/>
        </w:rPr>
        <w:t xml:space="preserve"> </w:t>
      </w:r>
    </w:p>
    <w:p w:rsidR="00811EC8" w:rsidRPr="00E06240" w:rsidRDefault="00344520" w:rsidP="00E06240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</w:pPr>
      <w:r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lastRenderedPageBreak/>
        <w:t>01</w:t>
      </w:r>
      <w:r w:rsidR="00C477CB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բաժին </w:t>
      </w:r>
      <w:r w:rsidR="00EE733C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1</w:t>
      </w:r>
      <w:r w:rsidR="00C477CB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խումբ 1</w:t>
      </w:r>
      <w:r w:rsidR="00C477CB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դաս</w:t>
      </w:r>
      <w:r w:rsidR="006E6E91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գործառնական դասակարգում </w:t>
      </w:r>
      <w:r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`</w:t>
      </w:r>
      <w:r w:rsidR="00811EC8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Օ</w:t>
      </w:r>
      <w:r w:rsidR="00EE733C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րենսդիր և գործադիր մարմիններ, պետական</w:t>
      </w:r>
      <w:r w:rsidR="00EE733C" w:rsidRPr="00F5630D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="00811EC8" w:rsidRPr="00F5630D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 xml:space="preserve">  </w:t>
      </w:r>
      <w:r w:rsidR="00EE733C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F5630D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կառավարում</w:t>
      </w:r>
      <w:r w:rsidR="00EE733C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F5630D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 </w:t>
      </w:r>
      <w:r w:rsidR="00EE733C" w:rsidRPr="00F5630D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ծրագրով</w:t>
      </w:r>
      <w:r w:rsidR="00EE733C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F5630D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  </w:t>
      </w:r>
      <w:r w:rsidR="00EE733C" w:rsidRPr="00F5630D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նախատեսվ</w:t>
      </w:r>
      <w:r w:rsidR="00811EC8" w:rsidRPr="00F5630D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ծ ծախսերն ընդգրկում են  համայնքապետարանի աշխատակազմի  աշխատանք</w:t>
      </w:r>
      <w:r w:rsidR="00C477CB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ների</w:t>
      </w:r>
      <w:r w:rsidR="00811EC8" w:rsidRPr="00F5630D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համար անհրաժեշտ ապրանքների`</w:t>
      </w:r>
      <w:r w:rsidR="00E06240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գրասենյակային նյութեր, տրանսպորտային նյութեր, կենցաղային և հանրային սննդի նյութեր</w:t>
      </w:r>
      <w:r w:rsidR="00E06240" w:rsidRPr="00F5630D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,</w:t>
      </w:r>
      <w:r w:rsidR="00811EC8" w:rsidRPr="00F5630D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և ծառայությունների ձեռք բերումը`</w:t>
      </w:r>
      <w:r w:rsidR="00811EC8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էներգետիկ</w:t>
      </w:r>
      <w:r w:rsidR="00811EC8" w:rsidRPr="00F5630D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,</w:t>
      </w:r>
      <w:r w:rsidR="00811EC8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կոմունալ,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811EC8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կապի,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գործուղման, </w:t>
      </w:r>
      <w:r w:rsidR="00811EC8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համակարգչային, տեղեկատվական</w:t>
      </w:r>
      <w:r w:rsidR="00E06240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="00811EC8" w:rsidRPr="00F5630D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06240" w:rsidRPr="00F5630D">
        <w:rPr>
          <w:rFonts w:ascii="GHEA Grapalat" w:hAnsi="GHEA Grapalat"/>
          <w:iCs/>
          <w:bdr w:val="none" w:sz="0" w:space="0" w:color="auto" w:frame="1"/>
          <w:lang w:val="hy-AM" w:eastAsia="ru-RU"/>
        </w:rPr>
        <w:t>մեքենաների</w:t>
      </w:r>
      <w:r w:rsidR="00E06240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և սարքավորումների ընթացիկ նորոգմ</w:t>
      </w:r>
      <w:r w:rsidR="00E06240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ն</w:t>
      </w:r>
      <w:r w:rsidR="00E06240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և պահպանմ</w:t>
      </w:r>
      <w:r w:rsidR="00E06240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ն ծառայություններ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>ը</w:t>
      </w:r>
      <w:r w:rsidR="00E06240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="00E06240" w:rsidRPr="003B08B3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811EC8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շխատանքի վարձատրությունը:</w:t>
      </w:r>
    </w:p>
    <w:p w:rsidR="00E06240" w:rsidRPr="00E06240" w:rsidRDefault="00F77B30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01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բաժին 6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խումբ 1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դաս</w:t>
      </w:r>
      <w:r w:rsidR="006E6E91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գործառնական դասակարգում</w:t>
      </w:r>
      <w:r w:rsidR="006E6E91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` Ընդհանուր բնույթի հանրային ծառայություններ (այլ դասերին չպատկանող</w:t>
      </w:r>
      <w:r w:rsid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)</w:t>
      </w:r>
      <w:r w:rsidR="00E06240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ծրագրով նախատեսվում են համայնքի բնակավայրերում կատարվող ծախսերը, ձեռք բերվող նախագծանախահաշվային փաստաթղթերի </w:t>
      </w:r>
      <w:r w:rsid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ար</w:t>
      </w:r>
      <w:r w:rsidR="00E06240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ժեքները: </w:t>
      </w:r>
    </w:p>
    <w:p w:rsidR="00EE733C" w:rsidRPr="00E06240" w:rsidRDefault="001A6B82" w:rsidP="00C4185C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04</w:t>
      </w:r>
      <w:r w:rsidR="00196742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բաժին 2</w:t>
      </w:r>
      <w:r w:rsidR="00196742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խումբ 4</w:t>
      </w:r>
      <w:r w:rsidR="00196742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դաս</w:t>
      </w:r>
      <w:r w:rsidR="006E6E91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գործառնական դասակարգում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` Ոռոգում </w:t>
      </w:r>
      <w:r w:rsidR="00196742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ծրագրով </w:t>
      </w:r>
      <w:r w:rsidR="00E06240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նախատեսվում է </w:t>
      </w:r>
      <w:r w:rsidR="00EE733C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4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511</w:t>
      </w:r>
      <w:r w:rsidR="00EE733C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սուբսիդիաներ ոչ ֆինանսական համայնքային կազմակերպություններին </w:t>
      </w:r>
      <w:r w:rsidR="00E06240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տնտեսագիտական հոդվածով ծախս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  <w:r w:rsidR="00922562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Սուբսիդիան   տրամադրվում է 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>«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Արմավիրի մարզի Արմավիր համայնքի Արմավիր քաղաքի Ջրամատակարար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>»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>համայնքային ոչ առևտրային կազմակերպության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` համայնքի ջրամատակարարմանն ուղղված ծախսերը</w:t>
      </w:r>
      <w:r w:rsidR="00EE733C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կատարելու </w:t>
      </w:r>
      <w:r w:rsidR="00EE733C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նպատակով: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06240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>Սուբսիդիան ունի աճելու միտում`</w:t>
      </w:r>
      <w:r w:rsidR="00196742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կապված ջրամատակարարման ցանցերի</w:t>
      </w:r>
      <w:r w:rsidR="00B55529" w:rsidRPr="00B55529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շարունակական</w:t>
      </w:r>
      <w:r w:rsidR="00196742" w:rsidRPr="00E0624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ընդլայնման հետ:</w:t>
      </w:r>
    </w:p>
    <w:p w:rsidR="006E6E91" w:rsidRPr="006E6E91" w:rsidRDefault="00196742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04 բաժին 5 խումբ 1 դաս գործառնական դասակարգում`  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Ճանապարհային տրանսպորտ ծրագրով պլանավորվել </w:t>
      </w:r>
      <w:r w:rsidR="00C4185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է </w:t>
      </w:r>
      <w:r w:rsidR="00B134C8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ընթացիկ </w:t>
      </w:r>
      <w:r w:rsidR="00C4185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ծախս</w:t>
      </w:r>
      <w:r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փոսալցման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և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գծանշման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շխատանքների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մար</w:t>
      </w:r>
      <w:r w:rsidR="00331D00" w:rsidRPr="00331D00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,</w:t>
      </w:r>
      <w:r w:rsidR="00B134C8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և կապիտալ ծախս`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ճանապարհների հիմնանորոգման աշխատանքների համար:</w:t>
      </w:r>
      <w:r w:rsidR="00954A07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</w:p>
    <w:p w:rsidR="006E6E91" w:rsidRPr="006E6E91" w:rsidRDefault="00196742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05 բաժին 1 խումբ 1 դաս</w:t>
      </w:r>
      <w:r w:rsidR="006E6E91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գործառնական դասակարգում </w:t>
      </w:r>
      <w:r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` </w:t>
      </w:r>
      <w:r w:rsidR="006E6E91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ղբահանությ</w:t>
      </w:r>
      <w:r w:rsidR="00EC2FF5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ու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ն</w:t>
      </w:r>
      <w:r w:rsidR="00EC2FF5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ծրագրով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պլանավորվ</w:t>
      </w:r>
      <w:r w:rsidR="006E6E91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ած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ծախս</w:t>
      </w:r>
      <w:r w:rsidR="0088752A" w:rsidRPr="0088752A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ը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6E6E91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նախատեսվում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6E6E91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է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«</w:t>
      </w:r>
      <w:r w:rsidR="00EC2FF5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յաստանի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C2FF5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նրապետության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C2FF5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րմավիրի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C2FF5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մարզի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C2FF5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րմավիր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C2FF5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մայնքի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6E6E91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«</w:t>
      </w:r>
      <w:r w:rsidR="00EC2FF5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Բարեկարգում</w:t>
      </w:r>
      <w:r w:rsidR="00EE733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»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EC2FF5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տնօրինության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8B6FE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շխատանքներն ապահովելու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8B6FE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և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8B6FE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մայնքի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8B6FE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ղբահանության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8B6FE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պատշաճ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8B6FE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մակարդակն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8B6FE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ապահովելու</w:t>
      </w:r>
      <w:r w:rsidR="007307B5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="008B6FEC" w:rsidRPr="006E6E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մար</w:t>
      </w:r>
      <w:r w:rsidR="00EE733C" w:rsidRPr="006E6E91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</w:p>
    <w:p w:rsidR="0088752A" w:rsidRPr="0088752A" w:rsidRDefault="008B6FEC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06 բաժին 3 խումբ 1 դաս գործառնական դասակարգում` </w:t>
      </w:r>
      <w:r w:rsidR="00EE733C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Ջրամատակարար</w:t>
      </w:r>
      <w:r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ում,</w:t>
      </w:r>
      <w:r w:rsidR="00EE733C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ծրագրով  </w:t>
      </w:r>
      <w:r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ընթացիկ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ծախս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ն</w:t>
      </w:r>
      <w:r w:rsidR="007307B5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ապահովում է ջրամատակարարման ցանցերի սպասարկումը,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կապիտալ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ծախսը`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ջրամատակարարման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ցանցերի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վերակառուց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ու</w:t>
      </w:r>
      <w:r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մ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ը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և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նոր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ցանցերի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88752A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կառուցումը</w:t>
      </w:r>
      <w:r w:rsidR="00EE733C" w:rsidRPr="0088752A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</w:p>
    <w:p w:rsidR="00A71F8F" w:rsidRPr="00A71F8F" w:rsidRDefault="008B6FEC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06 բաժին 4 խումբ 1 դաս գործառնական դասակարգում `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Փողոցների լուսավորում ծրագրով նախատեսվել է 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>«</w:t>
      </w:r>
      <w:r w:rsidR="00327784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Արմավիրի մարզի Արմավիր համայնքի Արմավիր քաղաքի Լուսավորություն</w:t>
      </w:r>
      <w:r w:rsidR="00E228F1">
        <w:rPr>
          <w:rFonts w:ascii="GHEA Grapalat" w:hAnsi="GHEA Grapalat"/>
          <w:iCs/>
          <w:bdr w:val="none" w:sz="0" w:space="0" w:color="auto" w:frame="1"/>
          <w:lang w:val="hy-AM" w:eastAsia="ru-RU"/>
        </w:rPr>
        <w:t>»</w:t>
      </w:r>
      <w:r w:rsidR="00327784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CC06E4">
        <w:rPr>
          <w:rFonts w:ascii="GHEA Grapalat" w:hAnsi="GHEA Grapalat"/>
          <w:iCs/>
          <w:bdr w:val="none" w:sz="0" w:space="0" w:color="auto" w:frame="1"/>
          <w:lang w:val="hy-AM" w:eastAsia="ru-RU"/>
        </w:rPr>
        <w:t>համայնքային ոչ առևտրային կազմակերպության</w:t>
      </w:r>
      <w:r w:rsidR="00CC06E4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327784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</w:t>
      </w: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4511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ոդվածով </w:t>
      </w:r>
      <w:r w:rsidR="00327784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հատկացնել սուբսիդիա</w:t>
      </w:r>
      <w:r w:rsidR="00094B91" w:rsidRPr="00094B91">
        <w:rPr>
          <w:rFonts w:ascii="GHEA Grapalat" w:hAnsi="GHEA Grapalat"/>
          <w:iCs/>
          <w:bdr w:val="none" w:sz="0" w:space="0" w:color="auto" w:frame="1"/>
          <w:lang w:val="hy-AM" w:eastAsia="ru-RU"/>
        </w:rPr>
        <w:t>`</w:t>
      </w:r>
      <w:r w:rsidR="00AD6FFA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327784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համայնքի </w:t>
      </w:r>
      <w:r w:rsidR="00AD6FFA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ընդլայնված և բարելավված </w:t>
      </w:r>
      <w:r w:rsidR="00327784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արտաքին լուսավորության ցանցի աշխատանքներն ապահովելու համար 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</w:p>
    <w:p w:rsidR="00A71F8F" w:rsidRPr="00A71F8F" w:rsidRDefault="00327784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06 բաժին 6 խումբ 1 դաս գործառնական դասակարգումով</w:t>
      </w:r>
      <w:r w:rsidR="00331D00" w:rsidRPr="00331D0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 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պլանավորվ</w:t>
      </w:r>
      <w:r w:rsidR="00A71F8F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ած ծախսն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ուղղվելու է  ընդհանուր բնույթի այլ ծառայությունների և մասնագիտական ծառայությունների</w:t>
      </w:r>
      <w:r w:rsidR="00EE733C" w:rsidRPr="00A71F8F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ձեռք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բերմանը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</w:p>
    <w:p w:rsidR="00A71F8F" w:rsidRPr="00A71F8F" w:rsidRDefault="00327784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lastRenderedPageBreak/>
        <w:t>08 բաժին 2 խումբ 1 դաս գործառնական դասակարգում ` Գրադարաններ</w:t>
      </w:r>
      <w:r w:rsidR="00331D00" w:rsidRPr="00331D00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ծրագրի 4511 հոդվածով 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«Հայաստանի Հանրապետության Արմավիրի մարզի Արմավիր համայնքի Արմավիր քաղաքի գրադարան» </w:t>
      </w:r>
      <w:r w:rsidR="00CC06E4">
        <w:rPr>
          <w:rFonts w:ascii="GHEA Grapalat" w:hAnsi="GHEA Grapalat"/>
          <w:iCs/>
          <w:bdr w:val="none" w:sz="0" w:space="0" w:color="auto" w:frame="1"/>
          <w:lang w:val="hy-AM" w:eastAsia="ru-RU"/>
        </w:rPr>
        <w:t>համայնքային ոչ առևտրային կազմակերպության</w:t>
      </w:r>
      <w:r w:rsidR="00CC06E4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տկաց</w:t>
      </w:r>
      <w:r w:rsidR="00331D00" w:rsidRPr="00331D00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վ</w:t>
      </w:r>
      <w:r w:rsidR="00094B91" w:rsidRPr="00094B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ում է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սուբսիդիա,</w:t>
      </w: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</w:p>
    <w:p w:rsidR="00A71F8F" w:rsidRPr="00A71F8F" w:rsidRDefault="00327784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08 բաժին </w:t>
      </w:r>
      <w:r w:rsidR="00E46A5D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2</w:t>
      </w: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խումբ </w:t>
      </w:r>
      <w:r w:rsidR="00E46A5D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3</w:t>
      </w: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դաս գործառնական դասակարգում` </w:t>
      </w:r>
      <w:r w:rsidR="00E46A5D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Մշակույթի տներ,</w:t>
      </w:r>
      <w:r w:rsidR="00331D00" w:rsidRPr="00331D0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46A5D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ակումբներ, կենտրոններ </w:t>
      </w: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ծրագրի 4511 հոդվածով 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«Հայաստանի Հանրապետության Արմավիրի մարզի Արմավիր համայնքի Արմավիր քաղաքի </w:t>
      </w:r>
      <w:r w:rsidR="00E46A5D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մշակույթի տուն 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» </w:t>
      </w:r>
      <w:r w:rsidR="00CC06E4">
        <w:rPr>
          <w:rFonts w:ascii="GHEA Grapalat" w:hAnsi="GHEA Grapalat"/>
          <w:iCs/>
          <w:bdr w:val="none" w:sz="0" w:space="0" w:color="auto" w:frame="1"/>
          <w:lang w:val="hy-AM" w:eastAsia="ru-RU"/>
        </w:rPr>
        <w:t>համայնքային ոչ առևտրային կազմակերպության</w:t>
      </w:r>
      <w:r w:rsidR="00CC06E4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նախատեսվել է հատկացնել սուբսիդիա,</w:t>
      </w: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</w:p>
    <w:p w:rsidR="00A71F8F" w:rsidRPr="00A71F8F" w:rsidRDefault="00E46A5D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08 բաժին 2 խումբ 4 դաս գործառնական դասակարգում ` Այլ մշակութային կազմակերպություններ</w:t>
      </w:r>
      <w:r w:rsidR="00331D00" w:rsidRPr="00331D00">
        <w:rPr>
          <w:rFonts w:ascii="GHEA Grapalat" w:hAnsi="GHEA Grapalat"/>
          <w:iCs/>
          <w:bdr w:val="none" w:sz="0" w:space="0" w:color="auto" w:frame="1"/>
          <w:lang w:val="hy-AM" w:eastAsia="ru-RU"/>
        </w:rPr>
        <w:t>,</w:t>
      </w: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 ծրագրի 4511 հոդվածով 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«Հայաստանի Հանրապետության Արմավիրի մարզի Արմավիր համայնքի Արմավիր քաղաքի զբոսայգի» </w:t>
      </w:r>
      <w:r w:rsidR="00CC06E4">
        <w:rPr>
          <w:rFonts w:ascii="GHEA Grapalat" w:hAnsi="GHEA Grapalat"/>
          <w:iCs/>
          <w:bdr w:val="none" w:sz="0" w:space="0" w:color="auto" w:frame="1"/>
          <w:lang w:val="hy-AM" w:eastAsia="ru-RU"/>
        </w:rPr>
        <w:t>համայնքային ոչ առևտրային կազմակերպության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նախատեսվել է հատկացնել սուբսիդիա,</w:t>
      </w:r>
      <w:r w:rsidR="00331D00" w:rsidRPr="00331D00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ինչպես նաև 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մայնքում մշակութային միջոցառումների կազմակերպման և անցկացման նպատակով</w:t>
      </w:r>
      <w:r w:rsidR="00094B91" w:rsidRPr="00094B91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նախատեսվում է ծառայությունների և ապրանքների ձեռք բերում: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:</w:t>
      </w: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</w:p>
    <w:p w:rsidR="00A71F8F" w:rsidRPr="002B62D7" w:rsidRDefault="00E46A5D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09 բաժին 1 խումբ 1 դաս գործառնական դասակարգում ` 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Նախադպրոցական կրթության ծրագրով պլանավորվել է   սուբսիդիա</w:t>
      </w:r>
      <w:r w:rsidR="007E701B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CC06E4">
        <w:rPr>
          <w:rFonts w:ascii="GHEA Grapalat" w:hAnsi="GHEA Grapalat"/>
          <w:iCs/>
          <w:bdr w:val="none" w:sz="0" w:space="0" w:color="auto" w:frame="1"/>
          <w:lang w:val="hy-AM" w:eastAsia="ru-RU"/>
        </w:rPr>
        <w:t>համայնքային ոչ առևտրային կազմակերպություն</w:t>
      </w:r>
      <w:r w:rsidR="007E701B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ներին: </w:t>
      </w:r>
      <w:r w:rsidR="00094B91" w:rsidRPr="00094B91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Սուբվենցիոն ծրագրերով շարունակաբար վերանորոգվում են </w:t>
      </w:r>
      <w:r w:rsidR="00A71F8F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ամայնքի </w:t>
      </w:r>
      <w:r w:rsidR="00094B91" w:rsidRPr="000916FB">
        <w:rPr>
          <w:rFonts w:ascii="GHEA Grapalat" w:hAnsi="GHEA Grapalat"/>
          <w:iCs/>
          <w:bdr w:val="none" w:sz="0" w:space="0" w:color="auto" w:frame="1"/>
          <w:lang w:val="hy-AM" w:eastAsia="ru-RU"/>
        </w:rPr>
        <w:t>գործող նախադպրոցական հաստատությունները և կառուցվում նորերը</w:t>
      </w:r>
      <w:r w:rsidR="00A71F8F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  <w:r w:rsidR="00331D00" w:rsidRPr="00331D00">
        <w:rPr>
          <w:rFonts w:ascii="GHEA Grapalat" w:hAnsi="GHEA Grapalat"/>
          <w:iCs/>
          <w:bdr w:val="none" w:sz="0" w:space="0" w:color="auto" w:frame="1"/>
          <w:lang w:val="hy-AM" w:eastAsia="ru-RU"/>
        </w:rPr>
        <w:t>Կանխատեսվում է  հատկացվող սուբսիդիայի աճ` կապված շահագործման հանձնվող նոր հաստատությունների հետ:</w:t>
      </w:r>
    </w:p>
    <w:p w:rsidR="002B62D7" w:rsidRPr="002B62D7" w:rsidRDefault="002B62D7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>09 բաժին 5 խումբ 1 դաս գործառնական դասակարգում` Արտադպրոցական կրթության ծրագրով պլանավորվել է   սուբսիդիա համայնքում գործող արվեստի, երաժշտական,շախմատի,ըմբշամարտի դպրոցներին, մարզադպրոցին:</w:t>
      </w:r>
      <w:r w:rsidR="00446BC0" w:rsidRPr="00446BC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>Ծախսերի մեջ ներառված են նաև երաժշտական և արվեստի դպրոցների</w:t>
      </w:r>
      <w:r w:rsidR="00446BC0" w:rsidRPr="00446BC0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>ազգային,</w:t>
      </w:r>
      <w:r w:rsidR="00A904CE" w:rsidRPr="00A904CE">
        <w:rPr>
          <w:rFonts w:ascii="GHEA Grapalat" w:hAnsi="GHEA Grapalat"/>
          <w:iCs/>
          <w:bdr w:val="none" w:sz="0" w:space="0" w:color="auto" w:frame="1"/>
          <w:lang w:val="hy-AM" w:eastAsia="ru-RU"/>
        </w:rPr>
        <w:t>փողային և</w:t>
      </w:r>
      <w:r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լարային </w:t>
      </w:r>
      <w:r w:rsidR="00F91146" w:rsidRPr="00F91146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նվագարանների</w:t>
      </w:r>
      <w:r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A904CE" w:rsidRPr="00A904CE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գծով ուսուցման համար </w:t>
      </w:r>
      <w:r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տրամադրվող դրամաշնորհը: </w:t>
      </w:r>
    </w:p>
    <w:p w:rsidR="00A71F8F" w:rsidRPr="002B62D7" w:rsidRDefault="007E701B" w:rsidP="0011448F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iCs/>
          <w:bdr w:val="none" w:sz="0" w:space="0" w:color="auto" w:frame="1"/>
          <w:lang w:val="hy-AM" w:eastAsia="ru-RU"/>
        </w:rPr>
      </w:pPr>
      <w:r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10 բաժին 7 խումբ 1 դաս գործառնական դասակարգում`  </w:t>
      </w:r>
      <w:r w:rsidR="00EE733C"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>Սոցիալական հատուկ արտոնություններ ծրագր</w:t>
      </w:r>
      <w:r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ի </w:t>
      </w:r>
      <w:r w:rsidR="00EE733C"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4729 </w:t>
      </w:r>
      <w:r w:rsidR="00EE733C" w:rsidRPr="002B62D7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«Այլ</w:t>
      </w:r>
      <w:r w:rsidR="00EE733C"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2B62D7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նպաստներ</w:t>
      </w:r>
      <w:r w:rsidR="00EE733C"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2B62D7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բյուջեից»</w:t>
      </w:r>
      <w:r w:rsidR="00EE733C"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2B62D7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ոդվածով</w:t>
      </w:r>
      <w:r w:rsidR="00EE733C"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նախատեսվել է </w:t>
      </w:r>
      <w:r w:rsidRPr="002B62D7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սոցիալական օգնություն բնակչության</w:t>
      </w:r>
      <w:r w:rsidR="00331D00" w:rsidRPr="002B62D7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անապահով խավին</w:t>
      </w:r>
      <w:r w:rsidR="00EE733C" w:rsidRPr="002B62D7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</w:p>
    <w:p w:rsidR="00F734FC" w:rsidRPr="00F734FC" w:rsidRDefault="007E701B" w:rsidP="00F734FC">
      <w:pPr>
        <w:pStyle w:val="aff1"/>
        <w:numPr>
          <w:ilvl w:val="0"/>
          <w:numId w:val="49"/>
        </w:numPr>
        <w:shd w:val="clear" w:color="auto" w:fill="FFFFFF"/>
        <w:jc w:val="both"/>
        <w:textAlignment w:val="baseline"/>
        <w:rPr>
          <w:rFonts w:ascii="GHEA Grapalat" w:hAnsi="GHEA Grapalat"/>
          <w:b/>
          <w:i/>
          <w:sz w:val="28"/>
          <w:szCs w:val="28"/>
        </w:rPr>
      </w:pPr>
      <w:r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11 բաժին 2 խումբ 1 դաս գործառնական դասակարգում`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համայնքի</w:t>
      </w:r>
      <w:r w:rsidR="00EE733C" w:rsidRPr="00A71F8F">
        <w:rPr>
          <w:rFonts w:ascii="Courier New" w:hAnsi="Courier New" w:cs="Courier New"/>
          <w:iCs/>
          <w:bdr w:val="none" w:sz="0" w:space="0" w:color="auto" w:frame="1"/>
          <w:lang w:val="hy-AM" w:eastAsia="ru-RU"/>
        </w:rPr>
        <w:t> 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բյուջեի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վարչական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մասում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պահուստային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 xml:space="preserve"> </w:t>
      </w:r>
      <w:r w:rsidR="00EE733C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ֆոնդ</w:t>
      </w:r>
      <w:r w:rsidR="00A71F8F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ը ներառում է գումարներ, որոնք կարող են օգտագործվել միայն համայնքի ավագանու որոշմամբ` պլանով չնախատեսված ծախսերը ֆինանսավորելու համար,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նախատեսվում է </w:t>
      </w:r>
      <w:r w:rsidR="00A71F8F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նաև վարչական մասից 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հատկաց</w:t>
      </w:r>
      <w:r w:rsidR="00A71F8F"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>ում</w:t>
      </w:r>
      <w:r w:rsidRPr="00A71F8F">
        <w:rPr>
          <w:rFonts w:ascii="GHEA Grapalat" w:hAnsi="GHEA Grapalat" w:cs="GHEA Grapalat"/>
          <w:iCs/>
          <w:bdr w:val="none" w:sz="0" w:space="0" w:color="auto" w:frame="1"/>
          <w:lang w:val="hy-AM" w:eastAsia="ru-RU"/>
        </w:rPr>
        <w:t xml:space="preserve"> ֆոնդային բյուջե` ծախսերը ֆինանսավորելու  համար</w:t>
      </w:r>
      <w:r w:rsidR="00EE733C" w:rsidRPr="00A71F8F">
        <w:rPr>
          <w:rFonts w:ascii="GHEA Grapalat" w:hAnsi="GHEA Grapalat"/>
          <w:iCs/>
          <w:bdr w:val="none" w:sz="0" w:space="0" w:color="auto" w:frame="1"/>
          <w:lang w:val="hy-AM" w:eastAsia="ru-RU"/>
        </w:rPr>
        <w:t>:</w:t>
      </w:r>
    </w:p>
    <w:p w:rsidR="003E5A6A" w:rsidRPr="003B08B3" w:rsidRDefault="003E5A6A" w:rsidP="00F734FC">
      <w:pPr>
        <w:pStyle w:val="aff1"/>
        <w:shd w:val="clear" w:color="auto" w:fill="FFFFFF"/>
        <w:jc w:val="both"/>
        <w:textAlignment w:val="baseline"/>
        <w:rPr>
          <w:rFonts w:ascii="GHEA Grapalat" w:hAnsi="GHEA Grapalat"/>
          <w:b/>
          <w:i/>
          <w:sz w:val="28"/>
          <w:szCs w:val="28"/>
        </w:rPr>
      </w:pPr>
      <w:proofErr w:type="spellStart"/>
      <w:r w:rsidRPr="003B08B3">
        <w:rPr>
          <w:rFonts w:ascii="GHEA Grapalat" w:hAnsi="GHEA Grapalat"/>
          <w:b/>
          <w:sz w:val="28"/>
          <w:szCs w:val="28"/>
        </w:rPr>
        <w:t>Հ</w:t>
      </w:r>
      <w:r w:rsidR="00FB765C">
        <w:rPr>
          <w:rFonts w:ascii="GHEA Grapalat" w:hAnsi="GHEA Grapalat"/>
          <w:b/>
          <w:sz w:val="28"/>
          <w:szCs w:val="28"/>
          <w:lang w:val="hy-AM"/>
        </w:rPr>
        <w:t>այաստանի</w:t>
      </w:r>
      <w:proofErr w:type="spellEnd"/>
      <w:r w:rsidR="00FB765C">
        <w:rPr>
          <w:rFonts w:ascii="GHEA Grapalat" w:hAnsi="GHEA Grapalat"/>
          <w:b/>
          <w:sz w:val="28"/>
          <w:szCs w:val="28"/>
          <w:lang w:val="hy-AM"/>
        </w:rPr>
        <w:t xml:space="preserve"> </w:t>
      </w:r>
      <w:proofErr w:type="spellStart"/>
      <w:r w:rsidRPr="003B08B3">
        <w:rPr>
          <w:rFonts w:ascii="GHEA Grapalat" w:hAnsi="GHEA Grapalat"/>
          <w:b/>
          <w:sz w:val="28"/>
          <w:szCs w:val="28"/>
        </w:rPr>
        <w:t>Հ</w:t>
      </w:r>
      <w:r w:rsidR="00FB765C">
        <w:rPr>
          <w:rFonts w:ascii="GHEA Grapalat" w:hAnsi="GHEA Grapalat"/>
          <w:b/>
          <w:sz w:val="28"/>
          <w:szCs w:val="28"/>
          <w:lang w:val="hy-AM"/>
        </w:rPr>
        <w:t>անրապետության</w:t>
      </w:r>
      <w:proofErr w:type="spellEnd"/>
      <w:r w:rsidRPr="003B08B3">
        <w:rPr>
          <w:rFonts w:ascii="GHEA Grapalat" w:hAnsi="GHEA Grapalat"/>
          <w:b/>
          <w:sz w:val="28"/>
          <w:szCs w:val="28"/>
        </w:rPr>
        <w:t xml:space="preserve"> </w:t>
      </w:r>
      <w:proofErr w:type="spellStart"/>
      <w:r w:rsidRPr="003B08B3">
        <w:rPr>
          <w:rFonts w:ascii="GHEA Grapalat" w:hAnsi="GHEA Grapalat"/>
          <w:b/>
          <w:sz w:val="28"/>
          <w:szCs w:val="28"/>
        </w:rPr>
        <w:t>Արմավիրի</w:t>
      </w:r>
      <w:proofErr w:type="spellEnd"/>
      <w:r w:rsidRPr="003B08B3">
        <w:rPr>
          <w:rFonts w:ascii="GHEA Grapalat" w:hAnsi="GHEA Grapalat"/>
          <w:b/>
          <w:sz w:val="28"/>
          <w:szCs w:val="28"/>
        </w:rPr>
        <w:t xml:space="preserve"> </w:t>
      </w:r>
      <w:proofErr w:type="spellStart"/>
      <w:r w:rsidRPr="003B08B3">
        <w:rPr>
          <w:rFonts w:ascii="GHEA Grapalat" w:hAnsi="GHEA Grapalat"/>
          <w:b/>
          <w:sz w:val="28"/>
          <w:szCs w:val="28"/>
        </w:rPr>
        <w:t>մարզի</w:t>
      </w:r>
      <w:proofErr w:type="spellEnd"/>
      <w:r w:rsidRPr="003B08B3">
        <w:rPr>
          <w:rFonts w:ascii="GHEA Grapalat" w:hAnsi="GHEA Grapalat"/>
          <w:b/>
          <w:sz w:val="28"/>
          <w:szCs w:val="28"/>
        </w:rPr>
        <w:t xml:space="preserve"> </w:t>
      </w:r>
      <w:proofErr w:type="spellStart"/>
      <w:r w:rsidRPr="003B08B3">
        <w:rPr>
          <w:rFonts w:ascii="GHEA Grapalat" w:hAnsi="GHEA Grapalat"/>
          <w:b/>
          <w:sz w:val="28"/>
          <w:szCs w:val="28"/>
        </w:rPr>
        <w:t>Արմավիր</w:t>
      </w:r>
      <w:proofErr w:type="spellEnd"/>
      <w:r w:rsidRPr="003B08B3">
        <w:rPr>
          <w:rFonts w:ascii="GHEA Grapalat" w:hAnsi="GHEA Grapalat"/>
          <w:b/>
          <w:sz w:val="28"/>
          <w:szCs w:val="28"/>
        </w:rPr>
        <w:t xml:space="preserve"> </w:t>
      </w:r>
      <w:proofErr w:type="spellStart"/>
      <w:r w:rsidRPr="003B08B3">
        <w:rPr>
          <w:rFonts w:ascii="GHEA Grapalat" w:hAnsi="GHEA Grapalat"/>
          <w:b/>
          <w:sz w:val="28"/>
          <w:szCs w:val="28"/>
        </w:rPr>
        <w:t>համայնքի</w:t>
      </w:r>
      <w:proofErr w:type="spellEnd"/>
      <w:r w:rsidRPr="003B08B3">
        <w:rPr>
          <w:rFonts w:ascii="GHEA Grapalat" w:hAnsi="GHEA Grapalat"/>
          <w:b/>
          <w:sz w:val="28"/>
          <w:szCs w:val="28"/>
        </w:rPr>
        <w:t xml:space="preserve"> 202</w:t>
      </w:r>
      <w:r w:rsidR="00C1589D" w:rsidRPr="003B08B3">
        <w:rPr>
          <w:rFonts w:ascii="GHEA Grapalat" w:hAnsi="GHEA Grapalat"/>
          <w:b/>
          <w:sz w:val="28"/>
          <w:szCs w:val="28"/>
        </w:rPr>
        <w:t>5</w:t>
      </w:r>
      <w:r w:rsidRPr="003B08B3">
        <w:rPr>
          <w:rFonts w:ascii="GHEA Grapalat" w:hAnsi="GHEA Grapalat"/>
          <w:b/>
          <w:sz w:val="28"/>
          <w:szCs w:val="28"/>
        </w:rPr>
        <w:t>-202</w:t>
      </w:r>
      <w:r w:rsidR="00C1589D" w:rsidRPr="003B08B3">
        <w:rPr>
          <w:rFonts w:ascii="GHEA Grapalat" w:hAnsi="GHEA Grapalat"/>
          <w:b/>
          <w:sz w:val="28"/>
          <w:szCs w:val="28"/>
        </w:rPr>
        <w:t>7</w:t>
      </w:r>
      <w:r w:rsidRPr="003B08B3">
        <w:rPr>
          <w:rFonts w:ascii="GHEA Grapalat" w:hAnsi="GHEA Grapalat"/>
          <w:b/>
          <w:sz w:val="28"/>
          <w:szCs w:val="28"/>
        </w:rPr>
        <w:t xml:space="preserve">թթ. </w:t>
      </w:r>
      <w:r w:rsidR="00A904CE" w:rsidRPr="00FB765C">
        <w:rPr>
          <w:rFonts w:ascii="GHEA Grapalat" w:hAnsi="GHEA Grapalat"/>
          <w:b/>
          <w:sz w:val="28"/>
          <w:szCs w:val="28"/>
          <w:lang w:val="hy-AM"/>
        </w:rPr>
        <w:t xml:space="preserve"> </w:t>
      </w:r>
      <w:proofErr w:type="spellStart"/>
      <w:r w:rsidRPr="003B08B3">
        <w:rPr>
          <w:rFonts w:ascii="GHEA Grapalat" w:hAnsi="GHEA Grapalat"/>
          <w:b/>
          <w:sz w:val="28"/>
          <w:szCs w:val="28"/>
        </w:rPr>
        <w:t>կանխատեսվող</w:t>
      </w:r>
      <w:proofErr w:type="spellEnd"/>
      <w:r w:rsidRPr="003B08B3">
        <w:rPr>
          <w:rFonts w:ascii="GHEA Grapalat" w:hAnsi="GHEA Grapalat"/>
          <w:b/>
          <w:sz w:val="28"/>
          <w:szCs w:val="28"/>
        </w:rPr>
        <w:t xml:space="preserve"> </w:t>
      </w:r>
      <w:proofErr w:type="spellStart"/>
      <w:r w:rsidRPr="003B08B3">
        <w:rPr>
          <w:rFonts w:ascii="GHEA Grapalat" w:hAnsi="GHEA Grapalat"/>
          <w:b/>
          <w:sz w:val="28"/>
          <w:szCs w:val="28"/>
        </w:rPr>
        <w:t>դեֆիցիտը</w:t>
      </w:r>
      <w:proofErr w:type="spellEnd"/>
    </w:p>
    <w:p w:rsidR="00132C85" w:rsidRPr="003B08B3" w:rsidRDefault="003E5A6A" w:rsidP="00132C85">
      <w:pPr>
        <w:shd w:val="clear" w:color="auto" w:fill="FFFFFF"/>
        <w:jc w:val="both"/>
        <w:textAlignment w:val="baseline"/>
        <w:rPr>
          <w:rFonts w:ascii="GHEA Grapalat" w:hAnsi="GHEA Grapalat"/>
          <w:lang w:val="hy-AM" w:eastAsia="ru-RU"/>
        </w:rPr>
      </w:pPr>
      <w:r w:rsidRPr="003B08B3">
        <w:rPr>
          <w:rFonts w:ascii="GHEA Grapalat" w:hAnsi="GHEA Grapalat"/>
          <w:lang w:val="hy-AM" w:eastAsia="ru-RU"/>
        </w:rPr>
        <w:t>202</w:t>
      </w:r>
      <w:r w:rsidR="00691CB5" w:rsidRPr="00691CB5">
        <w:rPr>
          <w:rFonts w:ascii="GHEA Grapalat" w:hAnsi="GHEA Grapalat"/>
          <w:lang w:val="hy-AM" w:eastAsia="ru-RU"/>
        </w:rPr>
        <w:t>5</w:t>
      </w:r>
      <w:r w:rsidRPr="003B08B3">
        <w:rPr>
          <w:rFonts w:ascii="GHEA Grapalat" w:hAnsi="GHEA Grapalat"/>
          <w:lang w:val="hy-AM" w:eastAsia="ru-RU"/>
        </w:rPr>
        <w:t>-202</w:t>
      </w:r>
      <w:r w:rsidR="00691CB5" w:rsidRPr="00691CB5">
        <w:rPr>
          <w:rFonts w:ascii="GHEA Grapalat" w:hAnsi="GHEA Grapalat"/>
          <w:lang w:val="hy-AM" w:eastAsia="ru-RU"/>
        </w:rPr>
        <w:t>7</w:t>
      </w:r>
      <w:r w:rsidRPr="003B08B3">
        <w:rPr>
          <w:rFonts w:ascii="GHEA Grapalat" w:hAnsi="GHEA Grapalat"/>
          <w:lang w:val="hy-AM" w:eastAsia="ru-RU"/>
        </w:rPr>
        <w:t xml:space="preserve">թթ. կանխատեսվող դեֆիցիտի և հավելուրդի ֆինանսավորման աղբյուրների կազմում արտացոլվում է </w:t>
      </w:r>
      <w:r w:rsidR="00A5228F" w:rsidRPr="003B08B3">
        <w:rPr>
          <w:rFonts w:ascii="GHEA Grapalat" w:hAnsi="GHEA Grapalat"/>
          <w:lang w:val="hy-AM" w:eastAsia="ru-RU"/>
        </w:rPr>
        <w:t xml:space="preserve">բյուջեի վարչական մասի </w:t>
      </w:r>
      <w:r w:rsidRPr="003B08B3">
        <w:rPr>
          <w:rFonts w:ascii="GHEA Grapalat" w:hAnsi="GHEA Grapalat"/>
          <w:lang w:val="hy-AM" w:eastAsia="ru-RU"/>
        </w:rPr>
        <w:t>տարեսկզբի ազար մնացորդից ֆոնդային մաս անցնող և հենց ֆոնդային մասում կանխատեսվող բյուջետային միջոցները:</w:t>
      </w:r>
    </w:p>
    <w:sectPr w:rsidR="00132C85" w:rsidRPr="003B08B3" w:rsidSect="00B134C8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2127" w:rsidRDefault="004C2127">
      <w:r>
        <w:separator/>
      </w:r>
    </w:p>
  </w:endnote>
  <w:endnote w:type="continuationSeparator" w:id="0">
    <w:p w:rsidR="004C2127" w:rsidRDefault="004C2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A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  <w:font w:name="AK Courier">
    <w:altName w:val="Courier New"/>
    <w:charset w:val="00"/>
    <w:family w:val="modern"/>
    <w:pitch w:val="fixed"/>
    <w:sig w:usb0="00000000" w:usb1="C0007843" w:usb2="00000009" w:usb3="00000000" w:csb0="000001FF" w:csb1="00000000"/>
  </w:font>
  <w:font w:name="Arial LatArm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2127" w:rsidRDefault="004C2127">
      <w:r>
        <w:separator/>
      </w:r>
    </w:p>
  </w:footnote>
  <w:footnote w:type="continuationSeparator" w:id="0">
    <w:p w:rsidR="004C2127" w:rsidRDefault="004C2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5E47"/>
      </v:shape>
    </w:pict>
  </w:numPicBullet>
  <w:abstractNum w:abstractNumId="0">
    <w:nsid w:val="FFFFFF83"/>
    <w:multiLevelType w:val="singleLevel"/>
    <w:tmpl w:val="9F865784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FE"/>
    <w:multiLevelType w:val="singleLevel"/>
    <w:tmpl w:val="6930E93A"/>
    <w:lvl w:ilvl="0">
      <w:numFmt w:val="decimal"/>
      <w:pStyle w:val="Bullet"/>
      <w:lvlText w:val="*"/>
      <w:lvlJc w:val="left"/>
    </w:lvl>
  </w:abstractNum>
  <w:abstractNum w:abstractNumId="2">
    <w:nsid w:val="00CF2657"/>
    <w:multiLevelType w:val="multilevel"/>
    <w:tmpl w:val="26E0CA1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4EF060A"/>
    <w:multiLevelType w:val="hybridMultilevel"/>
    <w:tmpl w:val="8F5E900A"/>
    <w:lvl w:ilvl="0" w:tplc="F614E518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F759CA"/>
    <w:multiLevelType w:val="hybridMultilevel"/>
    <w:tmpl w:val="CD302A50"/>
    <w:lvl w:ilvl="0" w:tplc="0419000F">
      <w:start w:val="1"/>
      <w:numFmt w:val="bullet"/>
      <w:lvlText w:val=""/>
      <w:lvlJc w:val="left"/>
      <w:pPr>
        <w:tabs>
          <w:tab w:val="num" w:pos="425"/>
        </w:tabs>
        <w:ind w:left="425" w:hanging="360"/>
      </w:pPr>
      <w:rPr>
        <w:rFonts w:ascii="Wingdings" w:hAnsi="Wingdings" w:hint="default"/>
      </w:rPr>
    </w:lvl>
    <w:lvl w:ilvl="1" w:tplc="04190019" w:tentative="1">
      <w:start w:val="1"/>
      <w:numFmt w:val="bullet"/>
      <w:lvlText w:val="o"/>
      <w:lvlJc w:val="left"/>
      <w:pPr>
        <w:tabs>
          <w:tab w:val="num" w:pos="1145"/>
        </w:tabs>
        <w:ind w:left="1145" w:hanging="360"/>
      </w:pPr>
      <w:rPr>
        <w:rFonts w:ascii="Courier New" w:hAnsi="Courier New" w:hint="default"/>
      </w:rPr>
    </w:lvl>
    <w:lvl w:ilvl="2" w:tplc="0419001B" w:tentative="1">
      <w:start w:val="1"/>
      <w:numFmt w:val="bullet"/>
      <w:lvlText w:val=""/>
      <w:lvlJc w:val="left"/>
      <w:pPr>
        <w:tabs>
          <w:tab w:val="num" w:pos="1865"/>
        </w:tabs>
        <w:ind w:left="1865" w:hanging="360"/>
      </w:pPr>
      <w:rPr>
        <w:rFonts w:ascii="Wingdings" w:hAnsi="Wingdings" w:hint="default"/>
      </w:rPr>
    </w:lvl>
    <w:lvl w:ilvl="3" w:tplc="0419000F" w:tentative="1">
      <w:start w:val="1"/>
      <w:numFmt w:val="bullet"/>
      <w:lvlText w:val=""/>
      <w:lvlJc w:val="left"/>
      <w:pPr>
        <w:tabs>
          <w:tab w:val="num" w:pos="2585"/>
        </w:tabs>
        <w:ind w:left="2585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05"/>
        </w:tabs>
        <w:ind w:left="3305" w:hanging="360"/>
      </w:pPr>
      <w:rPr>
        <w:rFonts w:ascii="Courier New" w:hAnsi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25"/>
        </w:tabs>
        <w:ind w:left="4025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745"/>
        </w:tabs>
        <w:ind w:left="4745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465"/>
        </w:tabs>
        <w:ind w:left="5465" w:hanging="360"/>
      </w:pPr>
      <w:rPr>
        <w:rFonts w:ascii="Courier New" w:hAnsi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185"/>
        </w:tabs>
        <w:ind w:left="6185" w:hanging="360"/>
      </w:pPr>
      <w:rPr>
        <w:rFonts w:ascii="Wingdings" w:hAnsi="Wingdings" w:hint="default"/>
      </w:rPr>
    </w:lvl>
  </w:abstractNum>
  <w:abstractNum w:abstractNumId="5">
    <w:nsid w:val="07D52994"/>
    <w:multiLevelType w:val="hybridMultilevel"/>
    <w:tmpl w:val="7958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8D505D2"/>
    <w:multiLevelType w:val="hybridMultilevel"/>
    <w:tmpl w:val="7E0E7FC2"/>
    <w:lvl w:ilvl="0" w:tplc="B5144F26">
      <w:start w:val="1"/>
      <w:numFmt w:val="decimal"/>
      <w:pStyle w:val="a"/>
      <w:lvlText w:val="%1."/>
      <w:lvlJc w:val="left"/>
      <w:pPr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0F4B53D7"/>
    <w:multiLevelType w:val="hybridMultilevel"/>
    <w:tmpl w:val="E4EE0500"/>
    <w:lvl w:ilvl="0" w:tplc="73C4AC7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A739B2"/>
    <w:multiLevelType w:val="hybridMultilevel"/>
    <w:tmpl w:val="19483B30"/>
    <w:lvl w:ilvl="0" w:tplc="1F40383C">
      <w:start w:val="1"/>
      <w:numFmt w:val="decimal"/>
      <w:lvlText w:val="%1)"/>
      <w:lvlJc w:val="left"/>
      <w:pPr>
        <w:ind w:left="360" w:hanging="360"/>
      </w:pPr>
      <w:rPr>
        <w:rFonts w:ascii="GHEA Grapalat" w:eastAsia="Calibri" w:hAnsi="GHEA Grapalat" w:cs="Times New Roman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8B05829"/>
    <w:multiLevelType w:val="hybridMultilevel"/>
    <w:tmpl w:val="CEC84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F0748D"/>
    <w:multiLevelType w:val="multilevel"/>
    <w:tmpl w:val="5128E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90B7F3B"/>
    <w:multiLevelType w:val="hybridMultilevel"/>
    <w:tmpl w:val="7060B758"/>
    <w:lvl w:ilvl="0" w:tplc="49DE3884">
      <w:start w:val="1"/>
      <w:numFmt w:val="lowerRoman"/>
      <w:lvlText w:val="(%1)"/>
      <w:lvlJc w:val="left"/>
      <w:pPr>
        <w:ind w:left="1080" w:hanging="720"/>
      </w:pPr>
      <w:rPr>
        <w:rFonts w:cs="Sylfae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9882D84"/>
    <w:multiLevelType w:val="hybridMultilevel"/>
    <w:tmpl w:val="871E0AA2"/>
    <w:lvl w:ilvl="0" w:tplc="94947428">
      <w:start w:val="1"/>
      <w:numFmt w:val="decimal"/>
      <w:lvlText w:val="%1."/>
      <w:lvlJc w:val="left"/>
      <w:pPr>
        <w:ind w:left="510" w:hanging="360"/>
      </w:pPr>
      <w:rPr>
        <w:rFonts w:ascii="Courier New" w:hAnsi="Courier New" w:cs="Courier New"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230" w:hanging="360"/>
      </w:pPr>
    </w:lvl>
    <w:lvl w:ilvl="2" w:tplc="0419001B" w:tentative="1">
      <w:start w:val="1"/>
      <w:numFmt w:val="lowerRoman"/>
      <w:lvlText w:val="%3."/>
      <w:lvlJc w:val="right"/>
      <w:pPr>
        <w:ind w:left="1950" w:hanging="180"/>
      </w:pPr>
    </w:lvl>
    <w:lvl w:ilvl="3" w:tplc="0419000F" w:tentative="1">
      <w:start w:val="1"/>
      <w:numFmt w:val="decimal"/>
      <w:lvlText w:val="%4."/>
      <w:lvlJc w:val="left"/>
      <w:pPr>
        <w:ind w:left="2670" w:hanging="360"/>
      </w:pPr>
    </w:lvl>
    <w:lvl w:ilvl="4" w:tplc="04190019" w:tentative="1">
      <w:start w:val="1"/>
      <w:numFmt w:val="lowerLetter"/>
      <w:lvlText w:val="%5."/>
      <w:lvlJc w:val="left"/>
      <w:pPr>
        <w:ind w:left="3390" w:hanging="360"/>
      </w:pPr>
    </w:lvl>
    <w:lvl w:ilvl="5" w:tplc="0419001B" w:tentative="1">
      <w:start w:val="1"/>
      <w:numFmt w:val="lowerRoman"/>
      <w:lvlText w:val="%6."/>
      <w:lvlJc w:val="right"/>
      <w:pPr>
        <w:ind w:left="4110" w:hanging="180"/>
      </w:pPr>
    </w:lvl>
    <w:lvl w:ilvl="6" w:tplc="0419000F" w:tentative="1">
      <w:start w:val="1"/>
      <w:numFmt w:val="decimal"/>
      <w:lvlText w:val="%7."/>
      <w:lvlJc w:val="left"/>
      <w:pPr>
        <w:ind w:left="4830" w:hanging="360"/>
      </w:pPr>
    </w:lvl>
    <w:lvl w:ilvl="7" w:tplc="04190019" w:tentative="1">
      <w:start w:val="1"/>
      <w:numFmt w:val="lowerLetter"/>
      <w:lvlText w:val="%8."/>
      <w:lvlJc w:val="left"/>
      <w:pPr>
        <w:ind w:left="5550" w:hanging="360"/>
      </w:pPr>
    </w:lvl>
    <w:lvl w:ilvl="8" w:tplc="041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3">
    <w:nsid w:val="1E1552A7"/>
    <w:multiLevelType w:val="multilevel"/>
    <w:tmpl w:val="63AE7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GHEA Grapalat" w:eastAsia="Times New Roman" w:hAnsi="GHEA Grapalat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9112A98"/>
    <w:multiLevelType w:val="hybridMultilevel"/>
    <w:tmpl w:val="8FD201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9491775"/>
    <w:multiLevelType w:val="hybridMultilevel"/>
    <w:tmpl w:val="F2788A7A"/>
    <w:lvl w:ilvl="0" w:tplc="041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FFE4EF8"/>
    <w:multiLevelType w:val="hybridMultilevel"/>
    <w:tmpl w:val="227C392C"/>
    <w:lvl w:ilvl="0" w:tplc="5C2C69CC">
      <w:start w:val="1"/>
      <w:numFmt w:val="decimal"/>
      <w:lvlText w:val="%1."/>
      <w:lvlJc w:val="left"/>
      <w:pPr>
        <w:ind w:left="435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7">
    <w:nsid w:val="311703F1"/>
    <w:multiLevelType w:val="hybridMultilevel"/>
    <w:tmpl w:val="EDB60A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A0494B"/>
    <w:multiLevelType w:val="hybridMultilevel"/>
    <w:tmpl w:val="99EEE0F6"/>
    <w:lvl w:ilvl="0" w:tplc="646A9FE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8FE3627"/>
    <w:multiLevelType w:val="hybridMultilevel"/>
    <w:tmpl w:val="227C392C"/>
    <w:lvl w:ilvl="0" w:tplc="5C2C69CC">
      <w:start w:val="1"/>
      <w:numFmt w:val="decimal"/>
      <w:lvlText w:val="%1."/>
      <w:lvlJc w:val="left"/>
      <w:pPr>
        <w:ind w:left="435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0">
    <w:nsid w:val="42003557"/>
    <w:multiLevelType w:val="multilevel"/>
    <w:tmpl w:val="35A66C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3B12942"/>
    <w:multiLevelType w:val="hybridMultilevel"/>
    <w:tmpl w:val="3918B316"/>
    <w:lvl w:ilvl="0" w:tplc="D80E2C0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343E23"/>
    <w:multiLevelType w:val="hybridMultilevel"/>
    <w:tmpl w:val="15A6C8E4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3">
    <w:nsid w:val="46560F3A"/>
    <w:multiLevelType w:val="hybridMultilevel"/>
    <w:tmpl w:val="E4EE0500"/>
    <w:lvl w:ilvl="0" w:tplc="73C4AC7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5F2522"/>
    <w:multiLevelType w:val="hybridMultilevel"/>
    <w:tmpl w:val="1ED09960"/>
    <w:lvl w:ilvl="0" w:tplc="811EECB6">
      <w:start w:val="1"/>
      <w:numFmt w:val="decimal"/>
      <w:lvlText w:val="%1)"/>
      <w:lvlJc w:val="left"/>
      <w:pPr>
        <w:ind w:left="450" w:hanging="360"/>
      </w:pPr>
      <w:rPr>
        <w:color w:val="auto"/>
        <w:sz w:val="22"/>
        <w:szCs w:val="22"/>
        <w:lang w:val="af-Z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8872D61"/>
    <w:multiLevelType w:val="hybridMultilevel"/>
    <w:tmpl w:val="E6D0476E"/>
    <w:lvl w:ilvl="0" w:tplc="D81415AA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97969C6"/>
    <w:multiLevelType w:val="multilevel"/>
    <w:tmpl w:val="1772D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A420F57"/>
    <w:multiLevelType w:val="hybridMultilevel"/>
    <w:tmpl w:val="40D81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EE15D37"/>
    <w:multiLevelType w:val="multilevel"/>
    <w:tmpl w:val="AF9C7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82303B1"/>
    <w:multiLevelType w:val="hybridMultilevel"/>
    <w:tmpl w:val="E4EE0500"/>
    <w:lvl w:ilvl="0" w:tplc="73C4AC7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BA75BBF"/>
    <w:multiLevelType w:val="hybridMultilevel"/>
    <w:tmpl w:val="871E0AA2"/>
    <w:lvl w:ilvl="0" w:tplc="94947428">
      <w:start w:val="1"/>
      <w:numFmt w:val="decimal"/>
      <w:lvlText w:val="%1."/>
      <w:lvlJc w:val="left"/>
      <w:pPr>
        <w:ind w:left="510" w:hanging="360"/>
      </w:pPr>
      <w:rPr>
        <w:rFonts w:ascii="Courier New" w:hAnsi="Courier New" w:cs="Courier New"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230" w:hanging="360"/>
      </w:pPr>
    </w:lvl>
    <w:lvl w:ilvl="2" w:tplc="0419001B" w:tentative="1">
      <w:start w:val="1"/>
      <w:numFmt w:val="lowerRoman"/>
      <w:lvlText w:val="%3."/>
      <w:lvlJc w:val="right"/>
      <w:pPr>
        <w:ind w:left="1950" w:hanging="180"/>
      </w:pPr>
    </w:lvl>
    <w:lvl w:ilvl="3" w:tplc="0419000F" w:tentative="1">
      <w:start w:val="1"/>
      <w:numFmt w:val="decimal"/>
      <w:lvlText w:val="%4."/>
      <w:lvlJc w:val="left"/>
      <w:pPr>
        <w:ind w:left="2670" w:hanging="360"/>
      </w:pPr>
    </w:lvl>
    <w:lvl w:ilvl="4" w:tplc="04190019" w:tentative="1">
      <w:start w:val="1"/>
      <w:numFmt w:val="lowerLetter"/>
      <w:lvlText w:val="%5."/>
      <w:lvlJc w:val="left"/>
      <w:pPr>
        <w:ind w:left="3390" w:hanging="360"/>
      </w:pPr>
    </w:lvl>
    <w:lvl w:ilvl="5" w:tplc="0419001B" w:tentative="1">
      <w:start w:val="1"/>
      <w:numFmt w:val="lowerRoman"/>
      <w:lvlText w:val="%6."/>
      <w:lvlJc w:val="right"/>
      <w:pPr>
        <w:ind w:left="4110" w:hanging="180"/>
      </w:pPr>
    </w:lvl>
    <w:lvl w:ilvl="6" w:tplc="0419000F" w:tentative="1">
      <w:start w:val="1"/>
      <w:numFmt w:val="decimal"/>
      <w:lvlText w:val="%7."/>
      <w:lvlJc w:val="left"/>
      <w:pPr>
        <w:ind w:left="4830" w:hanging="360"/>
      </w:pPr>
    </w:lvl>
    <w:lvl w:ilvl="7" w:tplc="04190019" w:tentative="1">
      <w:start w:val="1"/>
      <w:numFmt w:val="lowerLetter"/>
      <w:lvlText w:val="%8."/>
      <w:lvlJc w:val="left"/>
      <w:pPr>
        <w:ind w:left="5550" w:hanging="360"/>
      </w:pPr>
    </w:lvl>
    <w:lvl w:ilvl="8" w:tplc="041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31">
    <w:nsid w:val="5BAE7D9B"/>
    <w:multiLevelType w:val="hybridMultilevel"/>
    <w:tmpl w:val="DFBCE31E"/>
    <w:lvl w:ilvl="0" w:tplc="041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1C3283"/>
    <w:multiLevelType w:val="hybridMultilevel"/>
    <w:tmpl w:val="D5886FCC"/>
    <w:lvl w:ilvl="0" w:tplc="B7862C1A">
      <w:start w:val="1"/>
      <w:numFmt w:val="decimal"/>
      <w:lvlText w:val="%1."/>
      <w:lvlJc w:val="left"/>
      <w:pPr>
        <w:ind w:left="1170" w:hanging="360"/>
      </w:pPr>
      <w:rPr>
        <w:rFonts w:ascii="GHEA Grapalat" w:eastAsia="Times New Roman" w:hAnsi="GHEA Grapalat" w:cs="Arial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4">
    <w:nsid w:val="63E92351"/>
    <w:multiLevelType w:val="multilevel"/>
    <w:tmpl w:val="63AE7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GHEA Grapalat" w:eastAsia="Times New Roman" w:hAnsi="GHEA Grapalat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41963E4"/>
    <w:multiLevelType w:val="hybridMultilevel"/>
    <w:tmpl w:val="F4D8C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56D6351"/>
    <w:multiLevelType w:val="hybridMultilevel"/>
    <w:tmpl w:val="17404E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852675B"/>
    <w:multiLevelType w:val="hybridMultilevel"/>
    <w:tmpl w:val="F032773A"/>
    <w:lvl w:ilvl="0" w:tplc="E88CF634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8751F1A"/>
    <w:multiLevelType w:val="hybridMultilevel"/>
    <w:tmpl w:val="9FB20B40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>
    <w:nsid w:val="6ABB4524"/>
    <w:multiLevelType w:val="hybridMultilevel"/>
    <w:tmpl w:val="831688D4"/>
    <w:lvl w:ilvl="0" w:tplc="04090001">
      <w:start w:val="1"/>
      <w:numFmt w:val="bullet"/>
      <w:pStyle w:val="a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6B590A0E"/>
    <w:multiLevelType w:val="hybridMultilevel"/>
    <w:tmpl w:val="BE242548"/>
    <w:lvl w:ilvl="0" w:tplc="92180A40">
      <w:start w:val="1"/>
      <w:numFmt w:val="decimal"/>
      <w:lvlText w:val="%1."/>
      <w:lvlJc w:val="left"/>
      <w:pPr>
        <w:ind w:left="720" w:hanging="360"/>
      </w:pPr>
      <w:rPr>
        <w:rFonts w:ascii="GHEA Grapalat" w:eastAsia="Times New Roman" w:hAnsi="GHEA Grapalat" w:cs="Times New Roman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FB42703"/>
    <w:multiLevelType w:val="hybridMultilevel"/>
    <w:tmpl w:val="2CD2C2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331A93"/>
    <w:multiLevelType w:val="hybridMultilevel"/>
    <w:tmpl w:val="ACD01D22"/>
    <w:lvl w:ilvl="0" w:tplc="2110BC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99B2AB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BC4A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A0E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0AB4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A00B9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22D9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00C4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32E66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78D1FDF"/>
    <w:multiLevelType w:val="multilevel"/>
    <w:tmpl w:val="D1288F0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77CD5650"/>
    <w:multiLevelType w:val="hybridMultilevel"/>
    <w:tmpl w:val="F5D204FA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5">
    <w:nsid w:val="7CC0370A"/>
    <w:multiLevelType w:val="hybridMultilevel"/>
    <w:tmpl w:val="63E26EFE"/>
    <w:lvl w:ilvl="0" w:tplc="0108D38C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pStyle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Tms Rmn" w:hAnsi="Tms Rmn" w:hint="default"/>
          <w:sz w:val="18"/>
        </w:rPr>
      </w:lvl>
    </w:lvlOverride>
  </w:num>
  <w:num w:numId="3">
    <w:abstractNumId w:val="39"/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</w:num>
  <w:num w:numId="7">
    <w:abstractNumId w:val="21"/>
  </w:num>
  <w:num w:numId="8">
    <w:abstractNumId w:val="22"/>
  </w:num>
  <w:num w:numId="9">
    <w:abstractNumId w:val="32"/>
  </w:num>
  <w:num w:numId="10">
    <w:abstractNumId w:val="38"/>
  </w:num>
  <w:num w:numId="11">
    <w:abstractNumId w:val="14"/>
  </w:num>
  <w:num w:numId="12">
    <w:abstractNumId w:val="5"/>
  </w:num>
  <w:num w:numId="13">
    <w:abstractNumId w:val="11"/>
  </w:num>
  <w:num w:numId="14">
    <w:abstractNumId w:val="1"/>
    <w:lvlOverride w:ilvl="0">
      <w:lvl w:ilvl="0">
        <w:start w:val="1"/>
        <w:numFmt w:val="bullet"/>
        <w:pStyle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Tms Rmn" w:hAnsi="Tms Rmn" w:hint="default"/>
          <w:sz w:val="18"/>
        </w:rPr>
      </w:lvl>
    </w:lvlOverride>
  </w:num>
  <w:num w:numId="15">
    <w:abstractNumId w:val="1"/>
    <w:lvlOverride w:ilvl="0">
      <w:lvl w:ilvl="0">
        <w:start w:val="1"/>
        <w:numFmt w:val="bullet"/>
        <w:pStyle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Tms Rmn" w:hAnsi="Tms Rmn" w:hint="default"/>
          <w:sz w:val="18"/>
        </w:rPr>
      </w:lvl>
    </w:lvlOverride>
  </w:num>
  <w:num w:numId="16">
    <w:abstractNumId w:val="45"/>
  </w:num>
  <w:num w:numId="17">
    <w:abstractNumId w:val="37"/>
  </w:num>
  <w:num w:numId="18">
    <w:abstractNumId w:val="18"/>
  </w:num>
  <w:num w:numId="19">
    <w:abstractNumId w:val="9"/>
  </w:num>
  <w:num w:numId="20">
    <w:abstractNumId w:val="8"/>
  </w:num>
  <w:num w:numId="21">
    <w:abstractNumId w:val="35"/>
  </w:num>
  <w:num w:numId="22">
    <w:abstractNumId w:val="24"/>
  </w:num>
  <w:num w:numId="23">
    <w:abstractNumId w:val="44"/>
  </w:num>
  <w:num w:numId="24">
    <w:abstractNumId w:val="26"/>
  </w:num>
  <w:num w:numId="25">
    <w:abstractNumId w:val="10"/>
  </w:num>
  <w:num w:numId="26">
    <w:abstractNumId w:val="28"/>
  </w:num>
  <w:num w:numId="27">
    <w:abstractNumId w:val="34"/>
  </w:num>
  <w:num w:numId="28">
    <w:abstractNumId w:val="43"/>
  </w:num>
  <w:num w:numId="29">
    <w:abstractNumId w:val="2"/>
  </w:num>
  <w:num w:numId="30">
    <w:abstractNumId w:val="20"/>
  </w:num>
  <w:num w:numId="31">
    <w:abstractNumId w:val="4"/>
  </w:num>
  <w:num w:numId="32">
    <w:abstractNumId w:val="30"/>
  </w:num>
  <w:num w:numId="33">
    <w:abstractNumId w:val="12"/>
  </w:num>
  <w:num w:numId="34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7"/>
  </w:num>
  <w:num w:numId="36">
    <w:abstractNumId w:val="6"/>
  </w:num>
  <w:num w:numId="37">
    <w:abstractNumId w:val="29"/>
  </w:num>
  <w:num w:numId="38">
    <w:abstractNumId w:val="23"/>
  </w:num>
  <w:num w:numId="39">
    <w:abstractNumId w:val="19"/>
  </w:num>
  <w:num w:numId="40">
    <w:abstractNumId w:val="16"/>
  </w:num>
  <w:num w:numId="41">
    <w:abstractNumId w:val="3"/>
  </w:num>
  <w:num w:numId="42">
    <w:abstractNumId w:val="40"/>
  </w:num>
  <w:num w:numId="43">
    <w:abstractNumId w:val="13"/>
  </w:num>
  <w:num w:numId="44">
    <w:abstractNumId w:val="15"/>
  </w:num>
  <w:num w:numId="45">
    <w:abstractNumId w:val="36"/>
  </w:num>
  <w:num w:numId="46">
    <w:abstractNumId w:val="31"/>
  </w:num>
  <w:num w:numId="47">
    <w:abstractNumId w:val="41"/>
  </w:num>
  <w:num w:numId="48">
    <w:abstractNumId w:val="17"/>
  </w:num>
  <w:num w:numId="49">
    <w:abstractNumId w:val="25"/>
  </w:num>
  <w:num w:numId="50">
    <w:abstractNumId w:val="3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U0MjYwNzWwNDdS0lEKTi0uzszPAykwrQUAZ5NtjywAAAA="/>
  </w:docVars>
  <w:rsids>
    <w:rsidRoot w:val="0093585A"/>
    <w:rsid w:val="00000E65"/>
    <w:rsid w:val="0000363F"/>
    <w:rsid w:val="00003867"/>
    <w:rsid w:val="00004364"/>
    <w:rsid w:val="00005E5D"/>
    <w:rsid w:val="00006798"/>
    <w:rsid w:val="000068EB"/>
    <w:rsid w:val="00006AB0"/>
    <w:rsid w:val="00011993"/>
    <w:rsid w:val="00014C24"/>
    <w:rsid w:val="00015489"/>
    <w:rsid w:val="000214CF"/>
    <w:rsid w:val="00023578"/>
    <w:rsid w:val="000240ED"/>
    <w:rsid w:val="00024B8B"/>
    <w:rsid w:val="00025FB7"/>
    <w:rsid w:val="000271C3"/>
    <w:rsid w:val="0002749E"/>
    <w:rsid w:val="000274FC"/>
    <w:rsid w:val="00027D89"/>
    <w:rsid w:val="00027DA5"/>
    <w:rsid w:val="00033DD0"/>
    <w:rsid w:val="00034924"/>
    <w:rsid w:val="00036DBC"/>
    <w:rsid w:val="00037F6D"/>
    <w:rsid w:val="00040C8F"/>
    <w:rsid w:val="00043F07"/>
    <w:rsid w:val="000465CF"/>
    <w:rsid w:val="0004661E"/>
    <w:rsid w:val="00047501"/>
    <w:rsid w:val="000479B0"/>
    <w:rsid w:val="00047DE5"/>
    <w:rsid w:val="00050883"/>
    <w:rsid w:val="000511B7"/>
    <w:rsid w:val="00051699"/>
    <w:rsid w:val="0005616D"/>
    <w:rsid w:val="00057EC3"/>
    <w:rsid w:val="00061C97"/>
    <w:rsid w:val="000620F1"/>
    <w:rsid w:val="000651AB"/>
    <w:rsid w:val="00066F0D"/>
    <w:rsid w:val="00067F2C"/>
    <w:rsid w:val="00070353"/>
    <w:rsid w:val="00071540"/>
    <w:rsid w:val="00072DB9"/>
    <w:rsid w:val="000730D8"/>
    <w:rsid w:val="00073C59"/>
    <w:rsid w:val="00073E60"/>
    <w:rsid w:val="0007609E"/>
    <w:rsid w:val="00077453"/>
    <w:rsid w:val="000778C8"/>
    <w:rsid w:val="00080048"/>
    <w:rsid w:val="00081248"/>
    <w:rsid w:val="00083DB8"/>
    <w:rsid w:val="00085194"/>
    <w:rsid w:val="0008554E"/>
    <w:rsid w:val="00085833"/>
    <w:rsid w:val="000877B3"/>
    <w:rsid w:val="000916FB"/>
    <w:rsid w:val="00092252"/>
    <w:rsid w:val="000928F3"/>
    <w:rsid w:val="000929D7"/>
    <w:rsid w:val="0009477A"/>
    <w:rsid w:val="00094B91"/>
    <w:rsid w:val="000966C9"/>
    <w:rsid w:val="000A1E7F"/>
    <w:rsid w:val="000A2B98"/>
    <w:rsid w:val="000A4722"/>
    <w:rsid w:val="000A5BAD"/>
    <w:rsid w:val="000A615C"/>
    <w:rsid w:val="000A6184"/>
    <w:rsid w:val="000A693D"/>
    <w:rsid w:val="000B06A1"/>
    <w:rsid w:val="000B1F4F"/>
    <w:rsid w:val="000B3E83"/>
    <w:rsid w:val="000B5193"/>
    <w:rsid w:val="000B76A2"/>
    <w:rsid w:val="000C2ED7"/>
    <w:rsid w:val="000C34A5"/>
    <w:rsid w:val="000C51DC"/>
    <w:rsid w:val="000C65C9"/>
    <w:rsid w:val="000C6675"/>
    <w:rsid w:val="000C7221"/>
    <w:rsid w:val="000C75CC"/>
    <w:rsid w:val="000C778D"/>
    <w:rsid w:val="000D0448"/>
    <w:rsid w:val="000D1EAD"/>
    <w:rsid w:val="000D311A"/>
    <w:rsid w:val="000D5A8D"/>
    <w:rsid w:val="000E0B25"/>
    <w:rsid w:val="000E0B9C"/>
    <w:rsid w:val="000E18FF"/>
    <w:rsid w:val="000E4255"/>
    <w:rsid w:val="000E4984"/>
    <w:rsid w:val="000E4E7F"/>
    <w:rsid w:val="000E50A5"/>
    <w:rsid w:val="000E58A4"/>
    <w:rsid w:val="000E687F"/>
    <w:rsid w:val="000E6C7A"/>
    <w:rsid w:val="000F054A"/>
    <w:rsid w:val="000F18DA"/>
    <w:rsid w:val="000F1990"/>
    <w:rsid w:val="000F22C1"/>
    <w:rsid w:val="000F23AD"/>
    <w:rsid w:val="000F45C1"/>
    <w:rsid w:val="000F4C0F"/>
    <w:rsid w:val="000F4C25"/>
    <w:rsid w:val="000F7021"/>
    <w:rsid w:val="00101302"/>
    <w:rsid w:val="0010346A"/>
    <w:rsid w:val="0010418B"/>
    <w:rsid w:val="00104774"/>
    <w:rsid w:val="001049F8"/>
    <w:rsid w:val="00105244"/>
    <w:rsid w:val="00106404"/>
    <w:rsid w:val="001105E1"/>
    <w:rsid w:val="00110E93"/>
    <w:rsid w:val="00111E42"/>
    <w:rsid w:val="00113D70"/>
    <w:rsid w:val="0011448F"/>
    <w:rsid w:val="00115475"/>
    <w:rsid w:val="00116704"/>
    <w:rsid w:val="00116D56"/>
    <w:rsid w:val="00117BE3"/>
    <w:rsid w:val="0012253A"/>
    <w:rsid w:val="00123147"/>
    <w:rsid w:val="0012336D"/>
    <w:rsid w:val="00123F0B"/>
    <w:rsid w:val="00126570"/>
    <w:rsid w:val="001268D9"/>
    <w:rsid w:val="00130ECA"/>
    <w:rsid w:val="00130FD6"/>
    <w:rsid w:val="00132C85"/>
    <w:rsid w:val="001338B8"/>
    <w:rsid w:val="00134914"/>
    <w:rsid w:val="001349E1"/>
    <w:rsid w:val="00134DF1"/>
    <w:rsid w:val="001379DE"/>
    <w:rsid w:val="00141127"/>
    <w:rsid w:val="0014487B"/>
    <w:rsid w:val="00145938"/>
    <w:rsid w:val="00145C82"/>
    <w:rsid w:val="00145D25"/>
    <w:rsid w:val="00145DB2"/>
    <w:rsid w:val="001468E2"/>
    <w:rsid w:val="0014707D"/>
    <w:rsid w:val="001505D9"/>
    <w:rsid w:val="00150D03"/>
    <w:rsid w:val="0015116C"/>
    <w:rsid w:val="00151E10"/>
    <w:rsid w:val="00152A0A"/>
    <w:rsid w:val="00152B22"/>
    <w:rsid w:val="0015339E"/>
    <w:rsid w:val="00154349"/>
    <w:rsid w:val="00154C9B"/>
    <w:rsid w:val="00155011"/>
    <w:rsid w:val="0015527B"/>
    <w:rsid w:val="00155638"/>
    <w:rsid w:val="001557F0"/>
    <w:rsid w:val="0015753C"/>
    <w:rsid w:val="00157A37"/>
    <w:rsid w:val="001605C9"/>
    <w:rsid w:val="00160C6E"/>
    <w:rsid w:val="0016517E"/>
    <w:rsid w:val="00165A2A"/>
    <w:rsid w:val="00166C73"/>
    <w:rsid w:val="0016737D"/>
    <w:rsid w:val="001678AD"/>
    <w:rsid w:val="00171466"/>
    <w:rsid w:val="00171942"/>
    <w:rsid w:val="001720A2"/>
    <w:rsid w:val="001724D3"/>
    <w:rsid w:val="00172878"/>
    <w:rsid w:val="0017372E"/>
    <w:rsid w:val="001747A8"/>
    <w:rsid w:val="00176F4A"/>
    <w:rsid w:val="00182A8D"/>
    <w:rsid w:val="00183DFB"/>
    <w:rsid w:val="001840F5"/>
    <w:rsid w:val="001849B1"/>
    <w:rsid w:val="001851C1"/>
    <w:rsid w:val="00185B7A"/>
    <w:rsid w:val="00186EB1"/>
    <w:rsid w:val="0019052D"/>
    <w:rsid w:val="0019231F"/>
    <w:rsid w:val="001955FE"/>
    <w:rsid w:val="00195B6D"/>
    <w:rsid w:val="00195BB9"/>
    <w:rsid w:val="00196742"/>
    <w:rsid w:val="00196788"/>
    <w:rsid w:val="00196B25"/>
    <w:rsid w:val="00196F95"/>
    <w:rsid w:val="001A027E"/>
    <w:rsid w:val="001A046E"/>
    <w:rsid w:val="001A1227"/>
    <w:rsid w:val="001A16B0"/>
    <w:rsid w:val="001A2664"/>
    <w:rsid w:val="001A27E5"/>
    <w:rsid w:val="001A5EC6"/>
    <w:rsid w:val="001A6B82"/>
    <w:rsid w:val="001A6BBF"/>
    <w:rsid w:val="001A6DD0"/>
    <w:rsid w:val="001B0DEF"/>
    <w:rsid w:val="001B200E"/>
    <w:rsid w:val="001B2E27"/>
    <w:rsid w:val="001B3300"/>
    <w:rsid w:val="001B42C9"/>
    <w:rsid w:val="001B4CC4"/>
    <w:rsid w:val="001B7CDF"/>
    <w:rsid w:val="001C28DA"/>
    <w:rsid w:val="001C4272"/>
    <w:rsid w:val="001C473A"/>
    <w:rsid w:val="001C5B41"/>
    <w:rsid w:val="001C6ED4"/>
    <w:rsid w:val="001C77F0"/>
    <w:rsid w:val="001D1370"/>
    <w:rsid w:val="001D1622"/>
    <w:rsid w:val="001D1DA7"/>
    <w:rsid w:val="001D4076"/>
    <w:rsid w:val="001D47B7"/>
    <w:rsid w:val="001D5084"/>
    <w:rsid w:val="001D50CD"/>
    <w:rsid w:val="001D5BD0"/>
    <w:rsid w:val="001D67E1"/>
    <w:rsid w:val="001D7404"/>
    <w:rsid w:val="001D79D6"/>
    <w:rsid w:val="001D7B31"/>
    <w:rsid w:val="001E0A1B"/>
    <w:rsid w:val="001E13DA"/>
    <w:rsid w:val="001E1950"/>
    <w:rsid w:val="001E1C4E"/>
    <w:rsid w:val="001E3503"/>
    <w:rsid w:val="001E42A1"/>
    <w:rsid w:val="001E7181"/>
    <w:rsid w:val="001E7A9B"/>
    <w:rsid w:val="001F06B6"/>
    <w:rsid w:val="001F2A6C"/>
    <w:rsid w:val="001F33CD"/>
    <w:rsid w:val="001F377C"/>
    <w:rsid w:val="001F466F"/>
    <w:rsid w:val="001F5C64"/>
    <w:rsid w:val="001F6FE3"/>
    <w:rsid w:val="00200063"/>
    <w:rsid w:val="0020008C"/>
    <w:rsid w:val="002013B1"/>
    <w:rsid w:val="002015B3"/>
    <w:rsid w:val="002057FE"/>
    <w:rsid w:val="002059A6"/>
    <w:rsid w:val="00206025"/>
    <w:rsid w:val="0021268F"/>
    <w:rsid w:val="002127DE"/>
    <w:rsid w:val="002134CE"/>
    <w:rsid w:val="00213C0F"/>
    <w:rsid w:val="00214A78"/>
    <w:rsid w:val="0021683D"/>
    <w:rsid w:val="00216B16"/>
    <w:rsid w:val="00217B10"/>
    <w:rsid w:val="00221547"/>
    <w:rsid w:val="00221636"/>
    <w:rsid w:val="00223CD3"/>
    <w:rsid w:val="0022693C"/>
    <w:rsid w:val="00230038"/>
    <w:rsid w:val="00231BD0"/>
    <w:rsid w:val="00231FA2"/>
    <w:rsid w:val="00232944"/>
    <w:rsid w:val="00232DC4"/>
    <w:rsid w:val="00232FD0"/>
    <w:rsid w:val="00233EB1"/>
    <w:rsid w:val="00234768"/>
    <w:rsid w:val="002348DE"/>
    <w:rsid w:val="002349C4"/>
    <w:rsid w:val="00236B83"/>
    <w:rsid w:val="00237B3D"/>
    <w:rsid w:val="00237C75"/>
    <w:rsid w:val="00242EBF"/>
    <w:rsid w:val="00243617"/>
    <w:rsid w:val="00243896"/>
    <w:rsid w:val="0025045C"/>
    <w:rsid w:val="00252209"/>
    <w:rsid w:val="002525DD"/>
    <w:rsid w:val="00252907"/>
    <w:rsid w:val="002532B1"/>
    <w:rsid w:val="002532F5"/>
    <w:rsid w:val="002533E8"/>
    <w:rsid w:val="00253918"/>
    <w:rsid w:val="002552EF"/>
    <w:rsid w:val="00257461"/>
    <w:rsid w:val="00257E8F"/>
    <w:rsid w:val="00260D86"/>
    <w:rsid w:val="00275753"/>
    <w:rsid w:val="00275C79"/>
    <w:rsid w:val="00277A50"/>
    <w:rsid w:val="00281796"/>
    <w:rsid w:val="00283490"/>
    <w:rsid w:val="002838BF"/>
    <w:rsid w:val="00283A43"/>
    <w:rsid w:val="00283DAC"/>
    <w:rsid w:val="00284093"/>
    <w:rsid w:val="002840D3"/>
    <w:rsid w:val="0028547C"/>
    <w:rsid w:val="002866DC"/>
    <w:rsid w:val="00286946"/>
    <w:rsid w:val="00287F77"/>
    <w:rsid w:val="002900F3"/>
    <w:rsid w:val="002902E5"/>
    <w:rsid w:val="00292C48"/>
    <w:rsid w:val="0029367F"/>
    <w:rsid w:val="002A1097"/>
    <w:rsid w:val="002A14AC"/>
    <w:rsid w:val="002A1C18"/>
    <w:rsid w:val="002A21DD"/>
    <w:rsid w:val="002A2D81"/>
    <w:rsid w:val="002A4EDF"/>
    <w:rsid w:val="002A4FA7"/>
    <w:rsid w:val="002A67F6"/>
    <w:rsid w:val="002A72B8"/>
    <w:rsid w:val="002A77F0"/>
    <w:rsid w:val="002B0542"/>
    <w:rsid w:val="002B0F2A"/>
    <w:rsid w:val="002B0FE2"/>
    <w:rsid w:val="002B189A"/>
    <w:rsid w:val="002B18A1"/>
    <w:rsid w:val="002B1A39"/>
    <w:rsid w:val="002B2359"/>
    <w:rsid w:val="002B26F7"/>
    <w:rsid w:val="002B2ED8"/>
    <w:rsid w:val="002B2F5D"/>
    <w:rsid w:val="002B4198"/>
    <w:rsid w:val="002B42D1"/>
    <w:rsid w:val="002B448B"/>
    <w:rsid w:val="002B4573"/>
    <w:rsid w:val="002B5DD6"/>
    <w:rsid w:val="002B62D7"/>
    <w:rsid w:val="002B769F"/>
    <w:rsid w:val="002B776A"/>
    <w:rsid w:val="002B7AB7"/>
    <w:rsid w:val="002B7E20"/>
    <w:rsid w:val="002C0F65"/>
    <w:rsid w:val="002C19B5"/>
    <w:rsid w:val="002C3506"/>
    <w:rsid w:val="002C623D"/>
    <w:rsid w:val="002C6F93"/>
    <w:rsid w:val="002C7328"/>
    <w:rsid w:val="002C777D"/>
    <w:rsid w:val="002C7855"/>
    <w:rsid w:val="002D0EEA"/>
    <w:rsid w:val="002D15AA"/>
    <w:rsid w:val="002D1ABD"/>
    <w:rsid w:val="002D5860"/>
    <w:rsid w:val="002D6F65"/>
    <w:rsid w:val="002D7214"/>
    <w:rsid w:val="002E269E"/>
    <w:rsid w:val="002E41B5"/>
    <w:rsid w:val="002E623B"/>
    <w:rsid w:val="002E63CB"/>
    <w:rsid w:val="002E75A2"/>
    <w:rsid w:val="002E7C4A"/>
    <w:rsid w:val="002F1282"/>
    <w:rsid w:val="002F13D3"/>
    <w:rsid w:val="002F13DE"/>
    <w:rsid w:val="002F15C2"/>
    <w:rsid w:val="002F1973"/>
    <w:rsid w:val="002F400E"/>
    <w:rsid w:val="002F49EF"/>
    <w:rsid w:val="002F5CF0"/>
    <w:rsid w:val="002F5E3E"/>
    <w:rsid w:val="00300C66"/>
    <w:rsid w:val="0030130E"/>
    <w:rsid w:val="00301877"/>
    <w:rsid w:val="00302132"/>
    <w:rsid w:val="00302CFE"/>
    <w:rsid w:val="0030419A"/>
    <w:rsid w:val="00304599"/>
    <w:rsid w:val="00304CF1"/>
    <w:rsid w:val="00307590"/>
    <w:rsid w:val="00307DFD"/>
    <w:rsid w:val="003119B7"/>
    <w:rsid w:val="0031222C"/>
    <w:rsid w:val="00312311"/>
    <w:rsid w:val="00312EB9"/>
    <w:rsid w:val="00314241"/>
    <w:rsid w:val="00315B6A"/>
    <w:rsid w:val="0031648C"/>
    <w:rsid w:val="00316D9F"/>
    <w:rsid w:val="00321146"/>
    <w:rsid w:val="00322327"/>
    <w:rsid w:val="003227F0"/>
    <w:rsid w:val="00326192"/>
    <w:rsid w:val="0032680B"/>
    <w:rsid w:val="00327784"/>
    <w:rsid w:val="0032796D"/>
    <w:rsid w:val="00327C55"/>
    <w:rsid w:val="00331431"/>
    <w:rsid w:val="00331704"/>
    <w:rsid w:val="00331A76"/>
    <w:rsid w:val="00331D00"/>
    <w:rsid w:val="00334A2D"/>
    <w:rsid w:val="00336A96"/>
    <w:rsid w:val="00337949"/>
    <w:rsid w:val="003401D1"/>
    <w:rsid w:val="00341EC9"/>
    <w:rsid w:val="0034332F"/>
    <w:rsid w:val="003435E1"/>
    <w:rsid w:val="00343D4F"/>
    <w:rsid w:val="0034447F"/>
    <w:rsid w:val="00344520"/>
    <w:rsid w:val="00345BF2"/>
    <w:rsid w:val="00346678"/>
    <w:rsid w:val="0034738D"/>
    <w:rsid w:val="0035073A"/>
    <w:rsid w:val="0035120C"/>
    <w:rsid w:val="003523DF"/>
    <w:rsid w:val="003544BE"/>
    <w:rsid w:val="003557B2"/>
    <w:rsid w:val="00356096"/>
    <w:rsid w:val="00356E6F"/>
    <w:rsid w:val="00357E2A"/>
    <w:rsid w:val="00361648"/>
    <w:rsid w:val="00362D2C"/>
    <w:rsid w:val="00362F0F"/>
    <w:rsid w:val="00366690"/>
    <w:rsid w:val="003718B1"/>
    <w:rsid w:val="00371BF7"/>
    <w:rsid w:val="003760E3"/>
    <w:rsid w:val="00377CF9"/>
    <w:rsid w:val="00380A1C"/>
    <w:rsid w:val="00380C8F"/>
    <w:rsid w:val="0038195A"/>
    <w:rsid w:val="0038220D"/>
    <w:rsid w:val="00383723"/>
    <w:rsid w:val="00384C69"/>
    <w:rsid w:val="00385241"/>
    <w:rsid w:val="00386FFC"/>
    <w:rsid w:val="00392961"/>
    <w:rsid w:val="00394677"/>
    <w:rsid w:val="003955E2"/>
    <w:rsid w:val="003967C6"/>
    <w:rsid w:val="00397567"/>
    <w:rsid w:val="003A2859"/>
    <w:rsid w:val="003A31C0"/>
    <w:rsid w:val="003A3612"/>
    <w:rsid w:val="003A3A9B"/>
    <w:rsid w:val="003A3ED2"/>
    <w:rsid w:val="003A4199"/>
    <w:rsid w:val="003A590F"/>
    <w:rsid w:val="003A616C"/>
    <w:rsid w:val="003B08B3"/>
    <w:rsid w:val="003B1378"/>
    <w:rsid w:val="003B432A"/>
    <w:rsid w:val="003B46CA"/>
    <w:rsid w:val="003B5A6A"/>
    <w:rsid w:val="003B6094"/>
    <w:rsid w:val="003B6E82"/>
    <w:rsid w:val="003B6FA6"/>
    <w:rsid w:val="003B7EA9"/>
    <w:rsid w:val="003C0C11"/>
    <w:rsid w:val="003C27B4"/>
    <w:rsid w:val="003C377A"/>
    <w:rsid w:val="003C37F5"/>
    <w:rsid w:val="003C3E27"/>
    <w:rsid w:val="003C597B"/>
    <w:rsid w:val="003C5C3F"/>
    <w:rsid w:val="003C619A"/>
    <w:rsid w:val="003C785F"/>
    <w:rsid w:val="003D0671"/>
    <w:rsid w:val="003D20F3"/>
    <w:rsid w:val="003D3046"/>
    <w:rsid w:val="003D318F"/>
    <w:rsid w:val="003D31CB"/>
    <w:rsid w:val="003D4FE2"/>
    <w:rsid w:val="003D52EC"/>
    <w:rsid w:val="003D5430"/>
    <w:rsid w:val="003D702A"/>
    <w:rsid w:val="003E0BEE"/>
    <w:rsid w:val="003E1F7D"/>
    <w:rsid w:val="003E27F2"/>
    <w:rsid w:val="003E5223"/>
    <w:rsid w:val="003E5302"/>
    <w:rsid w:val="003E5944"/>
    <w:rsid w:val="003E5A6A"/>
    <w:rsid w:val="003E6E5B"/>
    <w:rsid w:val="003E7BA2"/>
    <w:rsid w:val="003F024A"/>
    <w:rsid w:val="003F108F"/>
    <w:rsid w:val="003F2C83"/>
    <w:rsid w:val="003F32A4"/>
    <w:rsid w:val="003F4295"/>
    <w:rsid w:val="003F7642"/>
    <w:rsid w:val="004031E3"/>
    <w:rsid w:val="00406027"/>
    <w:rsid w:val="00411303"/>
    <w:rsid w:val="00411E9C"/>
    <w:rsid w:val="0041265E"/>
    <w:rsid w:val="0041303C"/>
    <w:rsid w:val="00413D70"/>
    <w:rsid w:val="00422F0E"/>
    <w:rsid w:val="0042642B"/>
    <w:rsid w:val="004278F1"/>
    <w:rsid w:val="00431C4A"/>
    <w:rsid w:val="0043310A"/>
    <w:rsid w:val="004341D1"/>
    <w:rsid w:val="00434898"/>
    <w:rsid w:val="00434A17"/>
    <w:rsid w:val="00434C66"/>
    <w:rsid w:val="004372D9"/>
    <w:rsid w:val="004402C7"/>
    <w:rsid w:val="004414CE"/>
    <w:rsid w:val="00441568"/>
    <w:rsid w:val="00441BF2"/>
    <w:rsid w:val="00442D93"/>
    <w:rsid w:val="00446BC0"/>
    <w:rsid w:val="00450518"/>
    <w:rsid w:val="00451047"/>
    <w:rsid w:val="00452526"/>
    <w:rsid w:val="00452BA6"/>
    <w:rsid w:val="0045319C"/>
    <w:rsid w:val="004541D6"/>
    <w:rsid w:val="004543AC"/>
    <w:rsid w:val="004545A7"/>
    <w:rsid w:val="00455505"/>
    <w:rsid w:val="0045615D"/>
    <w:rsid w:val="004573F7"/>
    <w:rsid w:val="00460D4D"/>
    <w:rsid w:val="00465489"/>
    <w:rsid w:val="004706D2"/>
    <w:rsid w:val="00470886"/>
    <w:rsid w:val="00471337"/>
    <w:rsid w:val="00471514"/>
    <w:rsid w:val="00472181"/>
    <w:rsid w:val="004744E7"/>
    <w:rsid w:val="00474F52"/>
    <w:rsid w:val="00474FEE"/>
    <w:rsid w:val="00476E78"/>
    <w:rsid w:val="00477E97"/>
    <w:rsid w:val="00481A49"/>
    <w:rsid w:val="00482EB6"/>
    <w:rsid w:val="00485186"/>
    <w:rsid w:val="0048549E"/>
    <w:rsid w:val="00485855"/>
    <w:rsid w:val="004863A9"/>
    <w:rsid w:val="0049057F"/>
    <w:rsid w:val="0049077C"/>
    <w:rsid w:val="0049139F"/>
    <w:rsid w:val="00492656"/>
    <w:rsid w:val="004958F4"/>
    <w:rsid w:val="00495C51"/>
    <w:rsid w:val="00496C20"/>
    <w:rsid w:val="00497341"/>
    <w:rsid w:val="00497819"/>
    <w:rsid w:val="00497C33"/>
    <w:rsid w:val="004A0857"/>
    <w:rsid w:val="004A2447"/>
    <w:rsid w:val="004A2885"/>
    <w:rsid w:val="004A2D75"/>
    <w:rsid w:val="004A4CB1"/>
    <w:rsid w:val="004A5716"/>
    <w:rsid w:val="004A58E8"/>
    <w:rsid w:val="004A59D0"/>
    <w:rsid w:val="004A5BA0"/>
    <w:rsid w:val="004A6119"/>
    <w:rsid w:val="004B10AA"/>
    <w:rsid w:val="004B61D6"/>
    <w:rsid w:val="004B684E"/>
    <w:rsid w:val="004C1B2C"/>
    <w:rsid w:val="004C2127"/>
    <w:rsid w:val="004C2305"/>
    <w:rsid w:val="004C3822"/>
    <w:rsid w:val="004C4156"/>
    <w:rsid w:val="004C4CFD"/>
    <w:rsid w:val="004C4D20"/>
    <w:rsid w:val="004C604A"/>
    <w:rsid w:val="004C74BA"/>
    <w:rsid w:val="004D274C"/>
    <w:rsid w:val="004D298A"/>
    <w:rsid w:val="004D2AF3"/>
    <w:rsid w:val="004D4705"/>
    <w:rsid w:val="004D4978"/>
    <w:rsid w:val="004D4B98"/>
    <w:rsid w:val="004D4C49"/>
    <w:rsid w:val="004D5079"/>
    <w:rsid w:val="004D60C2"/>
    <w:rsid w:val="004D7204"/>
    <w:rsid w:val="004D73B4"/>
    <w:rsid w:val="004E1284"/>
    <w:rsid w:val="004E12C4"/>
    <w:rsid w:val="004E1E4D"/>
    <w:rsid w:val="004E27CB"/>
    <w:rsid w:val="004E2CA9"/>
    <w:rsid w:val="004E5E86"/>
    <w:rsid w:val="004E60C8"/>
    <w:rsid w:val="004E6B4F"/>
    <w:rsid w:val="004E71A0"/>
    <w:rsid w:val="004F4230"/>
    <w:rsid w:val="004F454E"/>
    <w:rsid w:val="004F4847"/>
    <w:rsid w:val="004F4E01"/>
    <w:rsid w:val="00502EEF"/>
    <w:rsid w:val="00503699"/>
    <w:rsid w:val="00504379"/>
    <w:rsid w:val="0051009F"/>
    <w:rsid w:val="00510868"/>
    <w:rsid w:val="00511B29"/>
    <w:rsid w:val="005123FD"/>
    <w:rsid w:val="00512E5F"/>
    <w:rsid w:val="00513C9B"/>
    <w:rsid w:val="00515E3B"/>
    <w:rsid w:val="00517FD1"/>
    <w:rsid w:val="0052001C"/>
    <w:rsid w:val="00520252"/>
    <w:rsid w:val="005211D2"/>
    <w:rsid w:val="00521450"/>
    <w:rsid w:val="00521904"/>
    <w:rsid w:val="00522C8F"/>
    <w:rsid w:val="00523B81"/>
    <w:rsid w:val="005249F3"/>
    <w:rsid w:val="005268BA"/>
    <w:rsid w:val="00532594"/>
    <w:rsid w:val="0053474B"/>
    <w:rsid w:val="005348AD"/>
    <w:rsid w:val="005353E8"/>
    <w:rsid w:val="00535EB9"/>
    <w:rsid w:val="00541785"/>
    <w:rsid w:val="00542A53"/>
    <w:rsid w:val="0054389F"/>
    <w:rsid w:val="00544EB8"/>
    <w:rsid w:val="005460B2"/>
    <w:rsid w:val="00551030"/>
    <w:rsid w:val="00551C85"/>
    <w:rsid w:val="00554310"/>
    <w:rsid w:val="00554EB9"/>
    <w:rsid w:val="005552E3"/>
    <w:rsid w:val="00556EBC"/>
    <w:rsid w:val="005606D4"/>
    <w:rsid w:val="005608F1"/>
    <w:rsid w:val="00561612"/>
    <w:rsid w:val="00561957"/>
    <w:rsid w:val="00561C74"/>
    <w:rsid w:val="00562695"/>
    <w:rsid w:val="00563C46"/>
    <w:rsid w:val="0056489D"/>
    <w:rsid w:val="005736F9"/>
    <w:rsid w:val="00576E79"/>
    <w:rsid w:val="00576F36"/>
    <w:rsid w:val="00577FE4"/>
    <w:rsid w:val="00580563"/>
    <w:rsid w:val="005818D9"/>
    <w:rsid w:val="00582E53"/>
    <w:rsid w:val="0058421B"/>
    <w:rsid w:val="0058598F"/>
    <w:rsid w:val="005863A1"/>
    <w:rsid w:val="005863E2"/>
    <w:rsid w:val="005910A9"/>
    <w:rsid w:val="00593DEA"/>
    <w:rsid w:val="005943C5"/>
    <w:rsid w:val="00595BE8"/>
    <w:rsid w:val="005960D4"/>
    <w:rsid w:val="00596C5E"/>
    <w:rsid w:val="0059792E"/>
    <w:rsid w:val="00597E1A"/>
    <w:rsid w:val="005A03B1"/>
    <w:rsid w:val="005A133A"/>
    <w:rsid w:val="005A21E3"/>
    <w:rsid w:val="005A355D"/>
    <w:rsid w:val="005A5130"/>
    <w:rsid w:val="005A543A"/>
    <w:rsid w:val="005A6B03"/>
    <w:rsid w:val="005A704C"/>
    <w:rsid w:val="005B0D37"/>
    <w:rsid w:val="005B12CE"/>
    <w:rsid w:val="005B204E"/>
    <w:rsid w:val="005B37BE"/>
    <w:rsid w:val="005B7107"/>
    <w:rsid w:val="005C14C7"/>
    <w:rsid w:val="005C1610"/>
    <w:rsid w:val="005C3870"/>
    <w:rsid w:val="005C3EA4"/>
    <w:rsid w:val="005C4A3C"/>
    <w:rsid w:val="005C6D31"/>
    <w:rsid w:val="005C7057"/>
    <w:rsid w:val="005D2455"/>
    <w:rsid w:val="005D3E4C"/>
    <w:rsid w:val="005D4993"/>
    <w:rsid w:val="005D4F17"/>
    <w:rsid w:val="005D5438"/>
    <w:rsid w:val="005D5740"/>
    <w:rsid w:val="005D6858"/>
    <w:rsid w:val="005D7AA7"/>
    <w:rsid w:val="005E1807"/>
    <w:rsid w:val="005E2077"/>
    <w:rsid w:val="005E2D85"/>
    <w:rsid w:val="005E3394"/>
    <w:rsid w:val="005E467D"/>
    <w:rsid w:val="005E525B"/>
    <w:rsid w:val="005E7C4A"/>
    <w:rsid w:val="005F01A4"/>
    <w:rsid w:val="005F2E39"/>
    <w:rsid w:val="005F2FAD"/>
    <w:rsid w:val="005F3729"/>
    <w:rsid w:val="005F39BB"/>
    <w:rsid w:val="005F3EDE"/>
    <w:rsid w:val="005F5A42"/>
    <w:rsid w:val="005F650F"/>
    <w:rsid w:val="005F6773"/>
    <w:rsid w:val="005F6919"/>
    <w:rsid w:val="0060084E"/>
    <w:rsid w:val="0060205A"/>
    <w:rsid w:val="00602A30"/>
    <w:rsid w:val="00602C28"/>
    <w:rsid w:val="00604B46"/>
    <w:rsid w:val="00605353"/>
    <w:rsid w:val="00605C04"/>
    <w:rsid w:val="00607115"/>
    <w:rsid w:val="006119EF"/>
    <w:rsid w:val="00614312"/>
    <w:rsid w:val="00615C7C"/>
    <w:rsid w:val="00621C1F"/>
    <w:rsid w:val="00622E2F"/>
    <w:rsid w:val="00622F11"/>
    <w:rsid w:val="0062776B"/>
    <w:rsid w:val="00627D49"/>
    <w:rsid w:val="0063394C"/>
    <w:rsid w:val="00635E2A"/>
    <w:rsid w:val="00636F3E"/>
    <w:rsid w:val="00640162"/>
    <w:rsid w:val="00640945"/>
    <w:rsid w:val="00642061"/>
    <w:rsid w:val="00642DF7"/>
    <w:rsid w:val="00643688"/>
    <w:rsid w:val="00644067"/>
    <w:rsid w:val="00645652"/>
    <w:rsid w:val="006462B2"/>
    <w:rsid w:val="0064648D"/>
    <w:rsid w:val="00646900"/>
    <w:rsid w:val="00646BB0"/>
    <w:rsid w:val="00647036"/>
    <w:rsid w:val="00651BC1"/>
    <w:rsid w:val="00651CF1"/>
    <w:rsid w:val="00652841"/>
    <w:rsid w:val="006531BD"/>
    <w:rsid w:val="00655308"/>
    <w:rsid w:val="00656895"/>
    <w:rsid w:val="0066036F"/>
    <w:rsid w:val="006610F2"/>
    <w:rsid w:val="0066368B"/>
    <w:rsid w:val="00666A14"/>
    <w:rsid w:val="00667D95"/>
    <w:rsid w:val="00670CBB"/>
    <w:rsid w:val="00672BBF"/>
    <w:rsid w:val="00673EF1"/>
    <w:rsid w:val="00673FCA"/>
    <w:rsid w:val="00674643"/>
    <w:rsid w:val="00674A95"/>
    <w:rsid w:val="00674F5C"/>
    <w:rsid w:val="0067532E"/>
    <w:rsid w:val="00676230"/>
    <w:rsid w:val="00680425"/>
    <w:rsid w:val="00681FF5"/>
    <w:rsid w:val="006821B8"/>
    <w:rsid w:val="006823F9"/>
    <w:rsid w:val="0068251C"/>
    <w:rsid w:val="00683434"/>
    <w:rsid w:val="00685341"/>
    <w:rsid w:val="00685F8D"/>
    <w:rsid w:val="0068666C"/>
    <w:rsid w:val="00686FC2"/>
    <w:rsid w:val="00690E8D"/>
    <w:rsid w:val="0069182A"/>
    <w:rsid w:val="00691CB5"/>
    <w:rsid w:val="00692F21"/>
    <w:rsid w:val="00693476"/>
    <w:rsid w:val="006935CA"/>
    <w:rsid w:val="006942FB"/>
    <w:rsid w:val="00694F24"/>
    <w:rsid w:val="006956B8"/>
    <w:rsid w:val="006970A8"/>
    <w:rsid w:val="00697D43"/>
    <w:rsid w:val="00697EF5"/>
    <w:rsid w:val="006A180C"/>
    <w:rsid w:val="006A2989"/>
    <w:rsid w:val="006A48FE"/>
    <w:rsid w:val="006A6447"/>
    <w:rsid w:val="006B0A40"/>
    <w:rsid w:val="006B0F0C"/>
    <w:rsid w:val="006B2A72"/>
    <w:rsid w:val="006B4388"/>
    <w:rsid w:val="006B4EA1"/>
    <w:rsid w:val="006B575B"/>
    <w:rsid w:val="006B599F"/>
    <w:rsid w:val="006B7812"/>
    <w:rsid w:val="006C0AD1"/>
    <w:rsid w:val="006C13DA"/>
    <w:rsid w:val="006C178E"/>
    <w:rsid w:val="006C1888"/>
    <w:rsid w:val="006C2238"/>
    <w:rsid w:val="006C26DF"/>
    <w:rsid w:val="006C3823"/>
    <w:rsid w:val="006C4589"/>
    <w:rsid w:val="006C68F4"/>
    <w:rsid w:val="006C71D3"/>
    <w:rsid w:val="006C774A"/>
    <w:rsid w:val="006D293E"/>
    <w:rsid w:val="006D49F6"/>
    <w:rsid w:val="006D648C"/>
    <w:rsid w:val="006D76FA"/>
    <w:rsid w:val="006E0360"/>
    <w:rsid w:val="006E0A88"/>
    <w:rsid w:val="006E4D48"/>
    <w:rsid w:val="006E595D"/>
    <w:rsid w:val="006E6242"/>
    <w:rsid w:val="006E6E91"/>
    <w:rsid w:val="006E6F83"/>
    <w:rsid w:val="006E7170"/>
    <w:rsid w:val="006E73A8"/>
    <w:rsid w:val="006E79D7"/>
    <w:rsid w:val="006E7E6C"/>
    <w:rsid w:val="006F5F96"/>
    <w:rsid w:val="006F6B2B"/>
    <w:rsid w:val="006F6D9A"/>
    <w:rsid w:val="006F6FF0"/>
    <w:rsid w:val="006F7561"/>
    <w:rsid w:val="00701016"/>
    <w:rsid w:val="0070154E"/>
    <w:rsid w:val="00701A79"/>
    <w:rsid w:val="00704DAD"/>
    <w:rsid w:val="007053E1"/>
    <w:rsid w:val="00705850"/>
    <w:rsid w:val="00705C1B"/>
    <w:rsid w:val="00706F2D"/>
    <w:rsid w:val="007106E5"/>
    <w:rsid w:val="00711249"/>
    <w:rsid w:val="007135CA"/>
    <w:rsid w:val="0071375F"/>
    <w:rsid w:val="00713F0E"/>
    <w:rsid w:val="00714D5C"/>
    <w:rsid w:val="00716012"/>
    <w:rsid w:val="00716354"/>
    <w:rsid w:val="00717D46"/>
    <w:rsid w:val="00717F6F"/>
    <w:rsid w:val="0072124A"/>
    <w:rsid w:val="007213E1"/>
    <w:rsid w:val="00723204"/>
    <w:rsid w:val="007234B2"/>
    <w:rsid w:val="00723A00"/>
    <w:rsid w:val="00723B38"/>
    <w:rsid w:val="007244F2"/>
    <w:rsid w:val="0072585E"/>
    <w:rsid w:val="0072602A"/>
    <w:rsid w:val="00726A1D"/>
    <w:rsid w:val="007307B5"/>
    <w:rsid w:val="00731646"/>
    <w:rsid w:val="00733703"/>
    <w:rsid w:val="00733A48"/>
    <w:rsid w:val="00735D07"/>
    <w:rsid w:val="00735E37"/>
    <w:rsid w:val="00735FA8"/>
    <w:rsid w:val="00740016"/>
    <w:rsid w:val="007422BA"/>
    <w:rsid w:val="00742DD7"/>
    <w:rsid w:val="007458A4"/>
    <w:rsid w:val="00747F0B"/>
    <w:rsid w:val="007511A5"/>
    <w:rsid w:val="007533D5"/>
    <w:rsid w:val="00755987"/>
    <w:rsid w:val="00757606"/>
    <w:rsid w:val="007613F4"/>
    <w:rsid w:val="007654A9"/>
    <w:rsid w:val="00770A10"/>
    <w:rsid w:val="00771939"/>
    <w:rsid w:val="007723CC"/>
    <w:rsid w:val="00773391"/>
    <w:rsid w:val="007736BA"/>
    <w:rsid w:val="007748A9"/>
    <w:rsid w:val="007750CF"/>
    <w:rsid w:val="007752BD"/>
    <w:rsid w:val="007757BB"/>
    <w:rsid w:val="00776C11"/>
    <w:rsid w:val="00781432"/>
    <w:rsid w:val="007817E0"/>
    <w:rsid w:val="00783107"/>
    <w:rsid w:val="00786078"/>
    <w:rsid w:val="00786FF2"/>
    <w:rsid w:val="007870A4"/>
    <w:rsid w:val="0078736C"/>
    <w:rsid w:val="007875C6"/>
    <w:rsid w:val="00787FB0"/>
    <w:rsid w:val="00790338"/>
    <w:rsid w:val="007910E6"/>
    <w:rsid w:val="007917A4"/>
    <w:rsid w:val="0079225F"/>
    <w:rsid w:val="00792495"/>
    <w:rsid w:val="007935C7"/>
    <w:rsid w:val="00795D3C"/>
    <w:rsid w:val="00797D97"/>
    <w:rsid w:val="00797EC7"/>
    <w:rsid w:val="007A0068"/>
    <w:rsid w:val="007A0974"/>
    <w:rsid w:val="007A18B3"/>
    <w:rsid w:val="007A283A"/>
    <w:rsid w:val="007A50F1"/>
    <w:rsid w:val="007A51C6"/>
    <w:rsid w:val="007A643F"/>
    <w:rsid w:val="007B0532"/>
    <w:rsid w:val="007B0B52"/>
    <w:rsid w:val="007B1D9F"/>
    <w:rsid w:val="007B2FAB"/>
    <w:rsid w:val="007B3ABE"/>
    <w:rsid w:val="007B5060"/>
    <w:rsid w:val="007B578F"/>
    <w:rsid w:val="007B60F2"/>
    <w:rsid w:val="007C001B"/>
    <w:rsid w:val="007C0283"/>
    <w:rsid w:val="007C0DC7"/>
    <w:rsid w:val="007C2C4C"/>
    <w:rsid w:val="007C2CC0"/>
    <w:rsid w:val="007C62C8"/>
    <w:rsid w:val="007C6458"/>
    <w:rsid w:val="007C7130"/>
    <w:rsid w:val="007D00C2"/>
    <w:rsid w:val="007D0379"/>
    <w:rsid w:val="007D0D40"/>
    <w:rsid w:val="007D2C8B"/>
    <w:rsid w:val="007D30EB"/>
    <w:rsid w:val="007D398F"/>
    <w:rsid w:val="007D4C8B"/>
    <w:rsid w:val="007D4EEE"/>
    <w:rsid w:val="007E11E8"/>
    <w:rsid w:val="007E3248"/>
    <w:rsid w:val="007E32D5"/>
    <w:rsid w:val="007E42B8"/>
    <w:rsid w:val="007E4804"/>
    <w:rsid w:val="007E6828"/>
    <w:rsid w:val="007E701B"/>
    <w:rsid w:val="007F0136"/>
    <w:rsid w:val="007F0E03"/>
    <w:rsid w:val="007F17D5"/>
    <w:rsid w:val="007F21C2"/>
    <w:rsid w:val="007F3975"/>
    <w:rsid w:val="007F47B3"/>
    <w:rsid w:val="007F67FD"/>
    <w:rsid w:val="007F758E"/>
    <w:rsid w:val="007F798A"/>
    <w:rsid w:val="00800293"/>
    <w:rsid w:val="00803908"/>
    <w:rsid w:val="00803FDF"/>
    <w:rsid w:val="008048BE"/>
    <w:rsid w:val="00804FAA"/>
    <w:rsid w:val="00805868"/>
    <w:rsid w:val="00805C19"/>
    <w:rsid w:val="00806BEB"/>
    <w:rsid w:val="00806E92"/>
    <w:rsid w:val="00807449"/>
    <w:rsid w:val="00807E6E"/>
    <w:rsid w:val="008113A5"/>
    <w:rsid w:val="00811EC8"/>
    <w:rsid w:val="00812D7E"/>
    <w:rsid w:val="00814ADE"/>
    <w:rsid w:val="008202AD"/>
    <w:rsid w:val="00820DE5"/>
    <w:rsid w:val="008220ED"/>
    <w:rsid w:val="008235F5"/>
    <w:rsid w:val="00825D69"/>
    <w:rsid w:val="00826896"/>
    <w:rsid w:val="00830BE9"/>
    <w:rsid w:val="0083190A"/>
    <w:rsid w:val="008332F7"/>
    <w:rsid w:val="00834253"/>
    <w:rsid w:val="00835D6C"/>
    <w:rsid w:val="00835DE9"/>
    <w:rsid w:val="008360EB"/>
    <w:rsid w:val="00840EE7"/>
    <w:rsid w:val="008434ED"/>
    <w:rsid w:val="008448E9"/>
    <w:rsid w:val="00845D30"/>
    <w:rsid w:val="008462A1"/>
    <w:rsid w:val="00847986"/>
    <w:rsid w:val="00847C02"/>
    <w:rsid w:val="00850236"/>
    <w:rsid w:val="008509C2"/>
    <w:rsid w:val="00850E1A"/>
    <w:rsid w:val="008528B5"/>
    <w:rsid w:val="00852A3F"/>
    <w:rsid w:val="00854055"/>
    <w:rsid w:val="00854073"/>
    <w:rsid w:val="00854346"/>
    <w:rsid w:val="008543C4"/>
    <w:rsid w:val="00854CAB"/>
    <w:rsid w:val="0085514C"/>
    <w:rsid w:val="0085682E"/>
    <w:rsid w:val="008571DA"/>
    <w:rsid w:val="008612E4"/>
    <w:rsid w:val="008622FB"/>
    <w:rsid w:val="00864073"/>
    <w:rsid w:val="00866C90"/>
    <w:rsid w:val="008675EB"/>
    <w:rsid w:val="0087016C"/>
    <w:rsid w:val="00870567"/>
    <w:rsid w:val="008712BA"/>
    <w:rsid w:val="0087143E"/>
    <w:rsid w:val="0087249B"/>
    <w:rsid w:val="008750C5"/>
    <w:rsid w:val="008761B9"/>
    <w:rsid w:val="008762B9"/>
    <w:rsid w:val="0087663A"/>
    <w:rsid w:val="00880102"/>
    <w:rsid w:val="0088247A"/>
    <w:rsid w:val="00884395"/>
    <w:rsid w:val="00885D27"/>
    <w:rsid w:val="00886BF7"/>
    <w:rsid w:val="0088752A"/>
    <w:rsid w:val="00890D52"/>
    <w:rsid w:val="008915F9"/>
    <w:rsid w:val="0089189B"/>
    <w:rsid w:val="00892707"/>
    <w:rsid w:val="00892A42"/>
    <w:rsid w:val="00893D71"/>
    <w:rsid w:val="00895443"/>
    <w:rsid w:val="00896154"/>
    <w:rsid w:val="00896608"/>
    <w:rsid w:val="00897070"/>
    <w:rsid w:val="008A0829"/>
    <w:rsid w:val="008A12D6"/>
    <w:rsid w:val="008A31CD"/>
    <w:rsid w:val="008A34ED"/>
    <w:rsid w:val="008A4C64"/>
    <w:rsid w:val="008A55C3"/>
    <w:rsid w:val="008A74F1"/>
    <w:rsid w:val="008B0503"/>
    <w:rsid w:val="008B0BFC"/>
    <w:rsid w:val="008B1B26"/>
    <w:rsid w:val="008B4C0D"/>
    <w:rsid w:val="008B6FEC"/>
    <w:rsid w:val="008B7892"/>
    <w:rsid w:val="008C0542"/>
    <w:rsid w:val="008C0C88"/>
    <w:rsid w:val="008C3AEC"/>
    <w:rsid w:val="008C3D7D"/>
    <w:rsid w:val="008C56D4"/>
    <w:rsid w:val="008D0A68"/>
    <w:rsid w:val="008D1622"/>
    <w:rsid w:val="008D5B74"/>
    <w:rsid w:val="008D6D0F"/>
    <w:rsid w:val="008E13AA"/>
    <w:rsid w:val="008E1941"/>
    <w:rsid w:val="008E1A73"/>
    <w:rsid w:val="008E1EA1"/>
    <w:rsid w:val="008E33CD"/>
    <w:rsid w:val="008E388A"/>
    <w:rsid w:val="008E3B35"/>
    <w:rsid w:val="008E49D9"/>
    <w:rsid w:val="008E7315"/>
    <w:rsid w:val="008F21D9"/>
    <w:rsid w:val="008F2533"/>
    <w:rsid w:val="008F263E"/>
    <w:rsid w:val="008F66BF"/>
    <w:rsid w:val="008F6FAD"/>
    <w:rsid w:val="00900DE8"/>
    <w:rsid w:val="00902E4E"/>
    <w:rsid w:val="00902FB2"/>
    <w:rsid w:val="00903043"/>
    <w:rsid w:val="009031B5"/>
    <w:rsid w:val="009032B6"/>
    <w:rsid w:val="009060E8"/>
    <w:rsid w:val="00907165"/>
    <w:rsid w:val="009104E9"/>
    <w:rsid w:val="00912FDD"/>
    <w:rsid w:val="00913CDC"/>
    <w:rsid w:val="00917750"/>
    <w:rsid w:val="00921768"/>
    <w:rsid w:val="00922562"/>
    <w:rsid w:val="00923880"/>
    <w:rsid w:val="0092414E"/>
    <w:rsid w:val="00924675"/>
    <w:rsid w:val="00924A94"/>
    <w:rsid w:val="00926050"/>
    <w:rsid w:val="00930090"/>
    <w:rsid w:val="0093022F"/>
    <w:rsid w:val="00930D4F"/>
    <w:rsid w:val="0093170D"/>
    <w:rsid w:val="00932E53"/>
    <w:rsid w:val="00933383"/>
    <w:rsid w:val="0093585A"/>
    <w:rsid w:val="00936281"/>
    <w:rsid w:val="0094043F"/>
    <w:rsid w:val="009418EB"/>
    <w:rsid w:val="00942864"/>
    <w:rsid w:val="00942D10"/>
    <w:rsid w:val="009430EE"/>
    <w:rsid w:val="00943454"/>
    <w:rsid w:val="00944F6F"/>
    <w:rsid w:val="009453A6"/>
    <w:rsid w:val="009453E5"/>
    <w:rsid w:val="009455EA"/>
    <w:rsid w:val="00945D92"/>
    <w:rsid w:val="00945DDF"/>
    <w:rsid w:val="00945F79"/>
    <w:rsid w:val="009467D3"/>
    <w:rsid w:val="00951375"/>
    <w:rsid w:val="009526E0"/>
    <w:rsid w:val="00953C42"/>
    <w:rsid w:val="00954024"/>
    <w:rsid w:val="00954A07"/>
    <w:rsid w:val="00956A01"/>
    <w:rsid w:val="00956B57"/>
    <w:rsid w:val="009601B0"/>
    <w:rsid w:val="00960C74"/>
    <w:rsid w:val="0096134B"/>
    <w:rsid w:val="009623A1"/>
    <w:rsid w:val="0096296E"/>
    <w:rsid w:val="0096404C"/>
    <w:rsid w:val="00966855"/>
    <w:rsid w:val="009677E3"/>
    <w:rsid w:val="00970B65"/>
    <w:rsid w:val="00976444"/>
    <w:rsid w:val="0097796B"/>
    <w:rsid w:val="00981537"/>
    <w:rsid w:val="009815DD"/>
    <w:rsid w:val="009824DB"/>
    <w:rsid w:val="00984995"/>
    <w:rsid w:val="00984D3A"/>
    <w:rsid w:val="00987105"/>
    <w:rsid w:val="0099033A"/>
    <w:rsid w:val="0099167A"/>
    <w:rsid w:val="00992CB3"/>
    <w:rsid w:val="0099632B"/>
    <w:rsid w:val="0099668F"/>
    <w:rsid w:val="009A2120"/>
    <w:rsid w:val="009A481E"/>
    <w:rsid w:val="009A76D7"/>
    <w:rsid w:val="009A7CF7"/>
    <w:rsid w:val="009A7F6F"/>
    <w:rsid w:val="009B11EF"/>
    <w:rsid w:val="009B1F98"/>
    <w:rsid w:val="009B209D"/>
    <w:rsid w:val="009B32B4"/>
    <w:rsid w:val="009B3703"/>
    <w:rsid w:val="009B4096"/>
    <w:rsid w:val="009B644C"/>
    <w:rsid w:val="009B6B94"/>
    <w:rsid w:val="009C1739"/>
    <w:rsid w:val="009C2A26"/>
    <w:rsid w:val="009C35D1"/>
    <w:rsid w:val="009C3811"/>
    <w:rsid w:val="009C72A8"/>
    <w:rsid w:val="009D05FF"/>
    <w:rsid w:val="009D0676"/>
    <w:rsid w:val="009D257B"/>
    <w:rsid w:val="009D3492"/>
    <w:rsid w:val="009D3CCF"/>
    <w:rsid w:val="009D4ED9"/>
    <w:rsid w:val="009D59A5"/>
    <w:rsid w:val="009D61A7"/>
    <w:rsid w:val="009D6522"/>
    <w:rsid w:val="009D7C56"/>
    <w:rsid w:val="009E21E3"/>
    <w:rsid w:val="009E5CBA"/>
    <w:rsid w:val="009E720B"/>
    <w:rsid w:val="009F1696"/>
    <w:rsid w:val="009F263E"/>
    <w:rsid w:val="009F4143"/>
    <w:rsid w:val="009F53D2"/>
    <w:rsid w:val="009F5BC1"/>
    <w:rsid w:val="009F629F"/>
    <w:rsid w:val="009F6848"/>
    <w:rsid w:val="009F7A9B"/>
    <w:rsid w:val="00A000EF"/>
    <w:rsid w:val="00A001A9"/>
    <w:rsid w:val="00A015D8"/>
    <w:rsid w:val="00A021A2"/>
    <w:rsid w:val="00A0418B"/>
    <w:rsid w:val="00A0656F"/>
    <w:rsid w:val="00A07946"/>
    <w:rsid w:val="00A10823"/>
    <w:rsid w:val="00A10AC7"/>
    <w:rsid w:val="00A10B42"/>
    <w:rsid w:val="00A10E56"/>
    <w:rsid w:val="00A1101F"/>
    <w:rsid w:val="00A13C88"/>
    <w:rsid w:val="00A14582"/>
    <w:rsid w:val="00A15721"/>
    <w:rsid w:val="00A15D37"/>
    <w:rsid w:val="00A2479C"/>
    <w:rsid w:val="00A2503D"/>
    <w:rsid w:val="00A25C6B"/>
    <w:rsid w:val="00A31D01"/>
    <w:rsid w:val="00A35E54"/>
    <w:rsid w:val="00A37B51"/>
    <w:rsid w:val="00A40215"/>
    <w:rsid w:val="00A404B1"/>
    <w:rsid w:val="00A41A97"/>
    <w:rsid w:val="00A41EFC"/>
    <w:rsid w:val="00A42125"/>
    <w:rsid w:val="00A42A90"/>
    <w:rsid w:val="00A44350"/>
    <w:rsid w:val="00A44B55"/>
    <w:rsid w:val="00A4604B"/>
    <w:rsid w:val="00A464EC"/>
    <w:rsid w:val="00A47447"/>
    <w:rsid w:val="00A47844"/>
    <w:rsid w:val="00A50DC4"/>
    <w:rsid w:val="00A51C1C"/>
    <w:rsid w:val="00A5228F"/>
    <w:rsid w:val="00A54009"/>
    <w:rsid w:val="00A54C2A"/>
    <w:rsid w:val="00A57095"/>
    <w:rsid w:val="00A60E25"/>
    <w:rsid w:val="00A6151C"/>
    <w:rsid w:val="00A61BDF"/>
    <w:rsid w:val="00A61F0A"/>
    <w:rsid w:val="00A62E77"/>
    <w:rsid w:val="00A62F38"/>
    <w:rsid w:val="00A6375A"/>
    <w:rsid w:val="00A64810"/>
    <w:rsid w:val="00A6497B"/>
    <w:rsid w:val="00A666F3"/>
    <w:rsid w:val="00A67C4B"/>
    <w:rsid w:val="00A71BCA"/>
    <w:rsid w:val="00A71F8F"/>
    <w:rsid w:val="00A72EE8"/>
    <w:rsid w:val="00A7302E"/>
    <w:rsid w:val="00A731CE"/>
    <w:rsid w:val="00A748E2"/>
    <w:rsid w:val="00A7696E"/>
    <w:rsid w:val="00A774BA"/>
    <w:rsid w:val="00A8287D"/>
    <w:rsid w:val="00A82968"/>
    <w:rsid w:val="00A85098"/>
    <w:rsid w:val="00A86DA7"/>
    <w:rsid w:val="00A86EBB"/>
    <w:rsid w:val="00A87A06"/>
    <w:rsid w:val="00A904CE"/>
    <w:rsid w:val="00A93C91"/>
    <w:rsid w:val="00A95E6A"/>
    <w:rsid w:val="00A965FC"/>
    <w:rsid w:val="00A9757D"/>
    <w:rsid w:val="00A9796F"/>
    <w:rsid w:val="00AA1FBD"/>
    <w:rsid w:val="00AA4A42"/>
    <w:rsid w:val="00AA5D5A"/>
    <w:rsid w:val="00AA7BA1"/>
    <w:rsid w:val="00AB09C0"/>
    <w:rsid w:val="00AB1034"/>
    <w:rsid w:val="00AB25F3"/>
    <w:rsid w:val="00AB2AAB"/>
    <w:rsid w:val="00AB2B47"/>
    <w:rsid w:val="00AB4568"/>
    <w:rsid w:val="00AB51E0"/>
    <w:rsid w:val="00AB6E1C"/>
    <w:rsid w:val="00AC0EAB"/>
    <w:rsid w:val="00AC3AB1"/>
    <w:rsid w:val="00AC7194"/>
    <w:rsid w:val="00AC736E"/>
    <w:rsid w:val="00AC7CD0"/>
    <w:rsid w:val="00AD047D"/>
    <w:rsid w:val="00AD04F7"/>
    <w:rsid w:val="00AD060F"/>
    <w:rsid w:val="00AD0968"/>
    <w:rsid w:val="00AD0985"/>
    <w:rsid w:val="00AD181C"/>
    <w:rsid w:val="00AD27E5"/>
    <w:rsid w:val="00AD33E8"/>
    <w:rsid w:val="00AD48D4"/>
    <w:rsid w:val="00AD53B4"/>
    <w:rsid w:val="00AD6BE4"/>
    <w:rsid w:val="00AD6FFA"/>
    <w:rsid w:val="00AD7917"/>
    <w:rsid w:val="00AD7F3E"/>
    <w:rsid w:val="00AE2584"/>
    <w:rsid w:val="00AE2CAC"/>
    <w:rsid w:val="00AE3404"/>
    <w:rsid w:val="00AE4457"/>
    <w:rsid w:val="00AE6126"/>
    <w:rsid w:val="00AE7265"/>
    <w:rsid w:val="00AF3862"/>
    <w:rsid w:val="00AF4E41"/>
    <w:rsid w:val="00AF5A0F"/>
    <w:rsid w:val="00AF5D71"/>
    <w:rsid w:val="00AF6162"/>
    <w:rsid w:val="00AF6628"/>
    <w:rsid w:val="00AF77E8"/>
    <w:rsid w:val="00AF7B0E"/>
    <w:rsid w:val="00B00AC6"/>
    <w:rsid w:val="00B02C63"/>
    <w:rsid w:val="00B040B1"/>
    <w:rsid w:val="00B0591A"/>
    <w:rsid w:val="00B07D3E"/>
    <w:rsid w:val="00B10523"/>
    <w:rsid w:val="00B10733"/>
    <w:rsid w:val="00B11751"/>
    <w:rsid w:val="00B134C8"/>
    <w:rsid w:val="00B13A4A"/>
    <w:rsid w:val="00B13F1F"/>
    <w:rsid w:val="00B14419"/>
    <w:rsid w:val="00B16DB1"/>
    <w:rsid w:val="00B1717F"/>
    <w:rsid w:val="00B17CA6"/>
    <w:rsid w:val="00B21A88"/>
    <w:rsid w:val="00B21E9D"/>
    <w:rsid w:val="00B22674"/>
    <w:rsid w:val="00B23213"/>
    <w:rsid w:val="00B234C0"/>
    <w:rsid w:val="00B23B26"/>
    <w:rsid w:val="00B24965"/>
    <w:rsid w:val="00B264CA"/>
    <w:rsid w:val="00B30E86"/>
    <w:rsid w:val="00B33A1A"/>
    <w:rsid w:val="00B34033"/>
    <w:rsid w:val="00B3439B"/>
    <w:rsid w:val="00B34B2F"/>
    <w:rsid w:val="00B35781"/>
    <w:rsid w:val="00B35A28"/>
    <w:rsid w:val="00B36E36"/>
    <w:rsid w:val="00B37AB3"/>
    <w:rsid w:val="00B403EB"/>
    <w:rsid w:val="00B40AA6"/>
    <w:rsid w:val="00B41312"/>
    <w:rsid w:val="00B4160C"/>
    <w:rsid w:val="00B44886"/>
    <w:rsid w:val="00B453DF"/>
    <w:rsid w:val="00B45BB2"/>
    <w:rsid w:val="00B46DA5"/>
    <w:rsid w:val="00B4782C"/>
    <w:rsid w:val="00B47F1C"/>
    <w:rsid w:val="00B5009F"/>
    <w:rsid w:val="00B50C55"/>
    <w:rsid w:val="00B5233F"/>
    <w:rsid w:val="00B52D6A"/>
    <w:rsid w:val="00B55529"/>
    <w:rsid w:val="00B55DCA"/>
    <w:rsid w:val="00B56161"/>
    <w:rsid w:val="00B56474"/>
    <w:rsid w:val="00B56F56"/>
    <w:rsid w:val="00B603DC"/>
    <w:rsid w:val="00B60F42"/>
    <w:rsid w:val="00B63266"/>
    <w:rsid w:val="00B634C1"/>
    <w:rsid w:val="00B6528B"/>
    <w:rsid w:val="00B657AE"/>
    <w:rsid w:val="00B66A9F"/>
    <w:rsid w:val="00B67089"/>
    <w:rsid w:val="00B70485"/>
    <w:rsid w:val="00B7084F"/>
    <w:rsid w:val="00B709F1"/>
    <w:rsid w:val="00B733EB"/>
    <w:rsid w:val="00B73BF9"/>
    <w:rsid w:val="00B73EC2"/>
    <w:rsid w:val="00B73F27"/>
    <w:rsid w:val="00B73F2E"/>
    <w:rsid w:val="00B747AD"/>
    <w:rsid w:val="00B77060"/>
    <w:rsid w:val="00B826C8"/>
    <w:rsid w:val="00B836AE"/>
    <w:rsid w:val="00B83C44"/>
    <w:rsid w:val="00B83ED1"/>
    <w:rsid w:val="00B8457F"/>
    <w:rsid w:val="00B854AE"/>
    <w:rsid w:val="00B85AB5"/>
    <w:rsid w:val="00B90F90"/>
    <w:rsid w:val="00B92016"/>
    <w:rsid w:val="00B94419"/>
    <w:rsid w:val="00B953D9"/>
    <w:rsid w:val="00B975CA"/>
    <w:rsid w:val="00B97D7E"/>
    <w:rsid w:val="00BA1622"/>
    <w:rsid w:val="00BA1674"/>
    <w:rsid w:val="00BA1AB4"/>
    <w:rsid w:val="00BA45DE"/>
    <w:rsid w:val="00BA4815"/>
    <w:rsid w:val="00BA6C65"/>
    <w:rsid w:val="00BA6D9E"/>
    <w:rsid w:val="00BA7ED4"/>
    <w:rsid w:val="00BB24AF"/>
    <w:rsid w:val="00BB357B"/>
    <w:rsid w:val="00BB4A01"/>
    <w:rsid w:val="00BB4C92"/>
    <w:rsid w:val="00BB5FF1"/>
    <w:rsid w:val="00BB68D4"/>
    <w:rsid w:val="00BB6CA5"/>
    <w:rsid w:val="00BB73B4"/>
    <w:rsid w:val="00BC0BE8"/>
    <w:rsid w:val="00BC3067"/>
    <w:rsid w:val="00BC39ED"/>
    <w:rsid w:val="00BC3A24"/>
    <w:rsid w:val="00BC4944"/>
    <w:rsid w:val="00BC788A"/>
    <w:rsid w:val="00BD0C43"/>
    <w:rsid w:val="00BD1AA6"/>
    <w:rsid w:val="00BD21A7"/>
    <w:rsid w:val="00BD2321"/>
    <w:rsid w:val="00BD2B11"/>
    <w:rsid w:val="00BD36E9"/>
    <w:rsid w:val="00BD68A9"/>
    <w:rsid w:val="00BD7FA6"/>
    <w:rsid w:val="00BE0795"/>
    <w:rsid w:val="00BE088E"/>
    <w:rsid w:val="00BE0CD4"/>
    <w:rsid w:val="00BE0E07"/>
    <w:rsid w:val="00BE157B"/>
    <w:rsid w:val="00BE1B7E"/>
    <w:rsid w:val="00BE2C32"/>
    <w:rsid w:val="00BE69DE"/>
    <w:rsid w:val="00BF0ADD"/>
    <w:rsid w:val="00BF1740"/>
    <w:rsid w:val="00BF2C68"/>
    <w:rsid w:val="00BF3BDB"/>
    <w:rsid w:val="00BF5A12"/>
    <w:rsid w:val="00BF691A"/>
    <w:rsid w:val="00C00521"/>
    <w:rsid w:val="00C01EEC"/>
    <w:rsid w:val="00C03503"/>
    <w:rsid w:val="00C0776F"/>
    <w:rsid w:val="00C07E69"/>
    <w:rsid w:val="00C10A38"/>
    <w:rsid w:val="00C11913"/>
    <w:rsid w:val="00C11C20"/>
    <w:rsid w:val="00C143AD"/>
    <w:rsid w:val="00C1589D"/>
    <w:rsid w:val="00C16764"/>
    <w:rsid w:val="00C1697B"/>
    <w:rsid w:val="00C169BE"/>
    <w:rsid w:val="00C16DA3"/>
    <w:rsid w:val="00C17892"/>
    <w:rsid w:val="00C20B0B"/>
    <w:rsid w:val="00C232B0"/>
    <w:rsid w:val="00C232E7"/>
    <w:rsid w:val="00C2372C"/>
    <w:rsid w:val="00C24574"/>
    <w:rsid w:val="00C25136"/>
    <w:rsid w:val="00C342DD"/>
    <w:rsid w:val="00C36056"/>
    <w:rsid w:val="00C36532"/>
    <w:rsid w:val="00C403FA"/>
    <w:rsid w:val="00C405D9"/>
    <w:rsid w:val="00C411D5"/>
    <w:rsid w:val="00C4185C"/>
    <w:rsid w:val="00C422A3"/>
    <w:rsid w:val="00C43211"/>
    <w:rsid w:val="00C43B96"/>
    <w:rsid w:val="00C4529C"/>
    <w:rsid w:val="00C4544B"/>
    <w:rsid w:val="00C461C4"/>
    <w:rsid w:val="00C477CB"/>
    <w:rsid w:val="00C5022C"/>
    <w:rsid w:val="00C50846"/>
    <w:rsid w:val="00C5099D"/>
    <w:rsid w:val="00C5116E"/>
    <w:rsid w:val="00C520BC"/>
    <w:rsid w:val="00C539C9"/>
    <w:rsid w:val="00C54DE2"/>
    <w:rsid w:val="00C557C8"/>
    <w:rsid w:val="00C606B5"/>
    <w:rsid w:val="00C616A1"/>
    <w:rsid w:val="00C620FF"/>
    <w:rsid w:val="00C621D3"/>
    <w:rsid w:val="00C66355"/>
    <w:rsid w:val="00C66549"/>
    <w:rsid w:val="00C7098D"/>
    <w:rsid w:val="00C73000"/>
    <w:rsid w:val="00C73185"/>
    <w:rsid w:val="00C7461A"/>
    <w:rsid w:val="00C74E3E"/>
    <w:rsid w:val="00C74EB1"/>
    <w:rsid w:val="00C765F4"/>
    <w:rsid w:val="00C77A88"/>
    <w:rsid w:val="00C8039E"/>
    <w:rsid w:val="00C814A6"/>
    <w:rsid w:val="00C8389B"/>
    <w:rsid w:val="00C92D2B"/>
    <w:rsid w:val="00C9421C"/>
    <w:rsid w:val="00C96121"/>
    <w:rsid w:val="00C96188"/>
    <w:rsid w:val="00C97515"/>
    <w:rsid w:val="00C975D8"/>
    <w:rsid w:val="00C97C53"/>
    <w:rsid w:val="00CA177D"/>
    <w:rsid w:val="00CA243E"/>
    <w:rsid w:val="00CA29E5"/>
    <w:rsid w:val="00CA2A94"/>
    <w:rsid w:val="00CA3843"/>
    <w:rsid w:val="00CA3FC2"/>
    <w:rsid w:val="00CA44FA"/>
    <w:rsid w:val="00CA49FC"/>
    <w:rsid w:val="00CA4BC6"/>
    <w:rsid w:val="00CA61D5"/>
    <w:rsid w:val="00CA7290"/>
    <w:rsid w:val="00CA7AE9"/>
    <w:rsid w:val="00CB016D"/>
    <w:rsid w:val="00CB0FAB"/>
    <w:rsid w:val="00CB1283"/>
    <w:rsid w:val="00CB19C2"/>
    <w:rsid w:val="00CB1B50"/>
    <w:rsid w:val="00CB447B"/>
    <w:rsid w:val="00CB5117"/>
    <w:rsid w:val="00CB5A70"/>
    <w:rsid w:val="00CB5C94"/>
    <w:rsid w:val="00CB5F9A"/>
    <w:rsid w:val="00CB7FC2"/>
    <w:rsid w:val="00CC06E4"/>
    <w:rsid w:val="00CC09D9"/>
    <w:rsid w:val="00CC19A4"/>
    <w:rsid w:val="00CC3EEB"/>
    <w:rsid w:val="00CC3FCB"/>
    <w:rsid w:val="00CC559C"/>
    <w:rsid w:val="00CC72FE"/>
    <w:rsid w:val="00CC78A0"/>
    <w:rsid w:val="00CD0336"/>
    <w:rsid w:val="00CD1073"/>
    <w:rsid w:val="00CD5316"/>
    <w:rsid w:val="00CD5347"/>
    <w:rsid w:val="00CD7682"/>
    <w:rsid w:val="00CD7FB0"/>
    <w:rsid w:val="00CE005E"/>
    <w:rsid w:val="00CE162B"/>
    <w:rsid w:val="00CE1787"/>
    <w:rsid w:val="00CE2BFB"/>
    <w:rsid w:val="00CE4C29"/>
    <w:rsid w:val="00CE5B35"/>
    <w:rsid w:val="00CE7068"/>
    <w:rsid w:val="00CE777E"/>
    <w:rsid w:val="00CF045C"/>
    <w:rsid w:val="00CF0C4B"/>
    <w:rsid w:val="00CF1588"/>
    <w:rsid w:val="00CF160D"/>
    <w:rsid w:val="00CF1977"/>
    <w:rsid w:val="00CF1FD1"/>
    <w:rsid w:val="00CF25E1"/>
    <w:rsid w:val="00CF3D4E"/>
    <w:rsid w:val="00CF3DA3"/>
    <w:rsid w:val="00CF6C22"/>
    <w:rsid w:val="00CF7171"/>
    <w:rsid w:val="00CF7AFE"/>
    <w:rsid w:val="00D06DB1"/>
    <w:rsid w:val="00D074F2"/>
    <w:rsid w:val="00D07667"/>
    <w:rsid w:val="00D07E9C"/>
    <w:rsid w:val="00D10BF7"/>
    <w:rsid w:val="00D11D3B"/>
    <w:rsid w:val="00D11EA5"/>
    <w:rsid w:val="00D12AFA"/>
    <w:rsid w:val="00D13F15"/>
    <w:rsid w:val="00D14C3E"/>
    <w:rsid w:val="00D15D32"/>
    <w:rsid w:val="00D16691"/>
    <w:rsid w:val="00D17B89"/>
    <w:rsid w:val="00D2033E"/>
    <w:rsid w:val="00D20572"/>
    <w:rsid w:val="00D21D82"/>
    <w:rsid w:val="00D2234D"/>
    <w:rsid w:val="00D236F0"/>
    <w:rsid w:val="00D24B8E"/>
    <w:rsid w:val="00D255F6"/>
    <w:rsid w:val="00D26CF6"/>
    <w:rsid w:val="00D2710C"/>
    <w:rsid w:val="00D27A84"/>
    <w:rsid w:val="00D315FB"/>
    <w:rsid w:val="00D32D82"/>
    <w:rsid w:val="00D34B10"/>
    <w:rsid w:val="00D353B4"/>
    <w:rsid w:val="00D36C7D"/>
    <w:rsid w:val="00D40467"/>
    <w:rsid w:val="00D405DF"/>
    <w:rsid w:val="00D4257B"/>
    <w:rsid w:val="00D42845"/>
    <w:rsid w:val="00D4449A"/>
    <w:rsid w:val="00D4449C"/>
    <w:rsid w:val="00D44744"/>
    <w:rsid w:val="00D44775"/>
    <w:rsid w:val="00D44791"/>
    <w:rsid w:val="00D447A1"/>
    <w:rsid w:val="00D44DBC"/>
    <w:rsid w:val="00D45401"/>
    <w:rsid w:val="00D4548A"/>
    <w:rsid w:val="00D478D8"/>
    <w:rsid w:val="00D47AC0"/>
    <w:rsid w:val="00D50CF4"/>
    <w:rsid w:val="00D51DF4"/>
    <w:rsid w:val="00D533E0"/>
    <w:rsid w:val="00D567F2"/>
    <w:rsid w:val="00D603EB"/>
    <w:rsid w:val="00D61423"/>
    <w:rsid w:val="00D62337"/>
    <w:rsid w:val="00D62B1A"/>
    <w:rsid w:val="00D63773"/>
    <w:rsid w:val="00D63F51"/>
    <w:rsid w:val="00D65434"/>
    <w:rsid w:val="00D70EAF"/>
    <w:rsid w:val="00D72557"/>
    <w:rsid w:val="00D7694C"/>
    <w:rsid w:val="00D773CD"/>
    <w:rsid w:val="00D7769B"/>
    <w:rsid w:val="00D8144C"/>
    <w:rsid w:val="00D8178B"/>
    <w:rsid w:val="00D81DAD"/>
    <w:rsid w:val="00D82594"/>
    <w:rsid w:val="00D83D48"/>
    <w:rsid w:val="00D84DCE"/>
    <w:rsid w:val="00D86EDD"/>
    <w:rsid w:val="00D90010"/>
    <w:rsid w:val="00D92236"/>
    <w:rsid w:val="00D92559"/>
    <w:rsid w:val="00D92714"/>
    <w:rsid w:val="00D94546"/>
    <w:rsid w:val="00D9613D"/>
    <w:rsid w:val="00D96255"/>
    <w:rsid w:val="00D96FA4"/>
    <w:rsid w:val="00DA1036"/>
    <w:rsid w:val="00DA17B8"/>
    <w:rsid w:val="00DA298C"/>
    <w:rsid w:val="00DA523D"/>
    <w:rsid w:val="00DA55CF"/>
    <w:rsid w:val="00DA60F4"/>
    <w:rsid w:val="00DA64FD"/>
    <w:rsid w:val="00DA74FB"/>
    <w:rsid w:val="00DA7645"/>
    <w:rsid w:val="00DB0194"/>
    <w:rsid w:val="00DB03FA"/>
    <w:rsid w:val="00DB53DC"/>
    <w:rsid w:val="00DB68A7"/>
    <w:rsid w:val="00DB6A85"/>
    <w:rsid w:val="00DB73BC"/>
    <w:rsid w:val="00DB7779"/>
    <w:rsid w:val="00DB7CDD"/>
    <w:rsid w:val="00DC0A25"/>
    <w:rsid w:val="00DC0EF7"/>
    <w:rsid w:val="00DC1AE0"/>
    <w:rsid w:val="00DC2AEF"/>
    <w:rsid w:val="00DC2B53"/>
    <w:rsid w:val="00DC3477"/>
    <w:rsid w:val="00DC4330"/>
    <w:rsid w:val="00DD064A"/>
    <w:rsid w:val="00DD1DAF"/>
    <w:rsid w:val="00DD43E2"/>
    <w:rsid w:val="00DD48A0"/>
    <w:rsid w:val="00DD4A6A"/>
    <w:rsid w:val="00DD4D17"/>
    <w:rsid w:val="00DD4D68"/>
    <w:rsid w:val="00DD4DD2"/>
    <w:rsid w:val="00DD5EAD"/>
    <w:rsid w:val="00DE492A"/>
    <w:rsid w:val="00DE592E"/>
    <w:rsid w:val="00DE5EA3"/>
    <w:rsid w:val="00DE60DB"/>
    <w:rsid w:val="00DE7322"/>
    <w:rsid w:val="00DE79C4"/>
    <w:rsid w:val="00DF1BAC"/>
    <w:rsid w:val="00DF72B8"/>
    <w:rsid w:val="00DF79B0"/>
    <w:rsid w:val="00E004EF"/>
    <w:rsid w:val="00E02912"/>
    <w:rsid w:val="00E03223"/>
    <w:rsid w:val="00E04B1A"/>
    <w:rsid w:val="00E06240"/>
    <w:rsid w:val="00E07DFA"/>
    <w:rsid w:val="00E10FE4"/>
    <w:rsid w:val="00E11761"/>
    <w:rsid w:val="00E125DC"/>
    <w:rsid w:val="00E12BD9"/>
    <w:rsid w:val="00E15342"/>
    <w:rsid w:val="00E15405"/>
    <w:rsid w:val="00E15C2C"/>
    <w:rsid w:val="00E1650F"/>
    <w:rsid w:val="00E1685D"/>
    <w:rsid w:val="00E16C5D"/>
    <w:rsid w:val="00E172A9"/>
    <w:rsid w:val="00E1740B"/>
    <w:rsid w:val="00E20C6C"/>
    <w:rsid w:val="00E20D8C"/>
    <w:rsid w:val="00E21167"/>
    <w:rsid w:val="00E215D0"/>
    <w:rsid w:val="00E228D6"/>
    <w:rsid w:val="00E228F1"/>
    <w:rsid w:val="00E2456B"/>
    <w:rsid w:val="00E24F3E"/>
    <w:rsid w:val="00E25DC2"/>
    <w:rsid w:val="00E26697"/>
    <w:rsid w:val="00E274B2"/>
    <w:rsid w:val="00E27B8C"/>
    <w:rsid w:val="00E31C71"/>
    <w:rsid w:val="00E33126"/>
    <w:rsid w:val="00E35E6F"/>
    <w:rsid w:val="00E402E8"/>
    <w:rsid w:val="00E40425"/>
    <w:rsid w:val="00E40979"/>
    <w:rsid w:val="00E40D45"/>
    <w:rsid w:val="00E40F3B"/>
    <w:rsid w:val="00E413E7"/>
    <w:rsid w:val="00E4199F"/>
    <w:rsid w:val="00E44CE0"/>
    <w:rsid w:val="00E467F7"/>
    <w:rsid w:val="00E46862"/>
    <w:rsid w:val="00E46A5D"/>
    <w:rsid w:val="00E5001A"/>
    <w:rsid w:val="00E53269"/>
    <w:rsid w:val="00E54120"/>
    <w:rsid w:val="00E5581F"/>
    <w:rsid w:val="00E561E3"/>
    <w:rsid w:val="00E57777"/>
    <w:rsid w:val="00E60054"/>
    <w:rsid w:val="00E623AB"/>
    <w:rsid w:val="00E65B92"/>
    <w:rsid w:val="00E668A3"/>
    <w:rsid w:val="00E7028B"/>
    <w:rsid w:val="00E708C0"/>
    <w:rsid w:val="00E70EC7"/>
    <w:rsid w:val="00E72119"/>
    <w:rsid w:val="00E7333D"/>
    <w:rsid w:val="00E75F04"/>
    <w:rsid w:val="00E7799D"/>
    <w:rsid w:val="00E77E27"/>
    <w:rsid w:val="00E8118A"/>
    <w:rsid w:val="00E8508A"/>
    <w:rsid w:val="00E856EC"/>
    <w:rsid w:val="00E85948"/>
    <w:rsid w:val="00E864E1"/>
    <w:rsid w:val="00E86561"/>
    <w:rsid w:val="00E872D0"/>
    <w:rsid w:val="00E87B35"/>
    <w:rsid w:val="00E903D0"/>
    <w:rsid w:val="00E9288C"/>
    <w:rsid w:val="00E92CAA"/>
    <w:rsid w:val="00E94AAD"/>
    <w:rsid w:val="00E94BD0"/>
    <w:rsid w:val="00E95BBF"/>
    <w:rsid w:val="00EA008E"/>
    <w:rsid w:val="00EA32EF"/>
    <w:rsid w:val="00EA3F9E"/>
    <w:rsid w:val="00EA68FF"/>
    <w:rsid w:val="00EB1551"/>
    <w:rsid w:val="00EB4833"/>
    <w:rsid w:val="00EB4CC3"/>
    <w:rsid w:val="00EB4EC8"/>
    <w:rsid w:val="00EB51F5"/>
    <w:rsid w:val="00EB5B03"/>
    <w:rsid w:val="00EB5D8C"/>
    <w:rsid w:val="00EB68B4"/>
    <w:rsid w:val="00EC0E8F"/>
    <w:rsid w:val="00EC1FA7"/>
    <w:rsid w:val="00EC2399"/>
    <w:rsid w:val="00EC2A6F"/>
    <w:rsid w:val="00EC2FF5"/>
    <w:rsid w:val="00EC34DF"/>
    <w:rsid w:val="00EC768A"/>
    <w:rsid w:val="00ED6B0A"/>
    <w:rsid w:val="00EE043A"/>
    <w:rsid w:val="00EE1C61"/>
    <w:rsid w:val="00EE1ED4"/>
    <w:rsid w:val="00EE312B"/>
    <w:rsid w:val="00EE32AA"/>
    <w:rsid w:val="00EE33AB"/>
    <w:rsid w:val="00EE5013"/>
    <w:rsid w:val="00EE57DD"/>
    <w:rsid w:val="00EE6166"/>
    <w:rsid w:val="00EE733C"/>
    <w:rsid w:val="00EE7DEE"/>
    <w:rsid w:val="00EF0A46"/>
    <w:rsid w:val="00EF18B1"/>
    <w:rsid w:val="00EF33ED"/>
    <w:rsid w:val="00EF4409"/>
    <w:rsid w:val="00EF4594"/>
    <w:rsid w:val="00EF52B8"/>
    <w:rsid w:val="00EF5E9E"/>
    <w:rsid w:val="00EF762C"/>
    <w:rsid w:val="00F008FF"/>
    <w:rsid w:val="00F016C1"/>
    <w:rsid w:val="00F0275B"/>
    <w:rsid w:val="00F03A43"/>
    <w:rsid w:val="00F04E15"/>
    <w:rsid w:val="00F05F66"/>
    <w:rsid w:val="00F06498"/>
    <w:rsid w:val="00F0696A"/>
    <w:rsid w:val="00F10F86"/>
    <w:rsid w:val="00F11BDA"/>
    <w:rsid w:val="00F124AF"/>
    <w:rsid w:val="00F127F7"/>
    <w:rsid w:val="00F12AD8"/>
    <w:rsid w:val="00F12FC7"/>
    <w:rsid w:val="00F14BA2"/>
    <w:rsid w:val="00F15358"/>
    <w:rsid w:val="00F2072D"/>
    <w:rsid w:val="00F21BE1"/>
    <w:rsid w:val="00F21EBE"/>
    <w:rsid w:val="00F22DC4"/>
    <w:rsid w:val="00F236C3"/>
    <w:rsid w:val="00F23725"/>
    <w:rsid w:val="00F247BC"/>
    <w:rsid w:val="00F26177"/>
    <w:rsid w:val="00F2626D"/>
    <w:rsid w:val="00F2796E"/>
    <w:rsid w:val="00F27B24"/>
    <w:rsid w:val="00F30294"/>
    <w:rsid w:val="00F323E2"/>
    <w:rsid w:val="00F33696"/>
    <w:rsid w:val="00F33A56"/>
    <w:rsid w:val="00F3678D"/>
    <w:rsid w:val="00F3738A"/>
    <w:rsid w:val="00F37A47"/>
    <w:rsid w:val="00F37CA2"/>
    <w:rsid w:val="00F411F0"/>
    <w:rsid w:val="00F43C0C"/>
    <w:rsid w:val="00F44847"/>
    <w:rsid w:val="00F459B1"/>
    <w:rsid w:val="00F47706"/>
    <w:rsid w:val="00F51165"/>
    <w:rsid w:val="00F515B8"/>
    <w:rsid w:val="00F519A5"/>
    <w:rsid w:val="00F5215A"/>
    <w:rsid w:val="00F52C4B"/>
    <w:rsid w:val="00F5630D"/>
    <w:rsid w:val="00F56489"/>
    <w:rsid w:val="00F57156"/>
    <w:rsid w:val="00F61B16"/>
    <w:rsid w:val="00F63EC5"/>
    <w:rsid w:val="00F645D4"/>
    <w:rsid w:val="00F65A15"/>
    <w:rsid w:val="00F66A8F"/>
    <w:rsid w:val="00F6798C"/>
    <w:rsid w:val="00F7084E"/>
    <w:rsid w:val="00F7161B"/>
    <w:rsid w:val="00F71877"/>
    <w:rsid w:val="00F72D81"/>
    <w:rsid w:val="00F734FC"/>
    <w:rsid w:val="00F753CB"/>
    <w:rsid w:val="00F760EF"/>
    <w:rsid w:val="00F761F7"/>
    <w:rsid w:val="00F77B30"/>
    <w:rsid w:val="00F81544"/>
    <w:rsid w:val="00F819E5"/>
    <w:rsid w:val="00F81C08"/>
    <w:rsid w:val="00F82945"/>
    <w:rsid w:val="00F82C13"/>
    <w:rsid w:val="00F83CD4"/>
    <w:rsid w:val="00F84466"/>
    <w:rsid w:val="00F849CC"/>
    <w:rsid w:val="00F85474"/>
    <w:rsid w:val="00F85481"/>
    <w:rsid w:val="00F85FF5"/>
    <w:rsid w:val="00F878A9"/>
    <w:rsid w:val="00F90961"/>
    <w:rsid w:val="00F90D64"/>
    <w:rsid w:val="00F91146"/>
    <w:rsid w:val="00F91AA6"/>
    <w:rsid w:val="00F9270A"/>
    <w:rsid w:val="00F95D90"/>
    <w:rsid w:val="00FA36AF"/>
    <w:rsid w:val="00FA4482"/>
    <w:rsid w:val="00FA46C2"/>
    <w:rsid w:val="00FA60B4"/>
    <w:rsid w:val="00FA64D9"/>
    <w:rsid w:val="00FA73D9"/>
    <w:rsid w:val="00FB11C3"/>
    <w:rsid w:val="00FB2540"/>
    <w:rsid w:val="00FB3934"/>
    <w:rsid w:val="00FB3A48"/>
    <w:rsid w:val="00FB5F58"/>
    <w:rsid w:val="00FB67CD"/>
    <w:rsid w:val="00FB765C"/>
    <w:rsid w:val="00FC08A0"/>
    <w:rsid w:val="00FC24A3"/>
    <w:rsid w:val="00FC3C10"/>
    <w:rsid w:val="00FC5814"/>
    <w:rsid w:val="00FC7589"/>
    <w:rsid w:val="00FD04B4"/>
    <w:rsid w:val="00FD2591"/>
    <w:rsid w:val="00FD38C6"/>
    <w:rsid w:val="00FD44EE"/>
    <w:rsid w:val="00FD4CD4"/>
    <w:rsid w:val="00FD5324"/>
    <w:rsid w:val="00FD7112"/>
    <w:rsid w:val="00FE046B"/>
    <w:rsid w:val="00FE0B00"/>
    <w:rsid w:val="00FE1018"/>
    <w:rsid w:val="00FE3359"/>
    <w:rsid w:val="00FE565B"/>
    <w:rsid w:val="00FE5B57"/>
    <w:rsid w:val="00FE5C3D"/>
    <w:rsid w:val="00FE6177"/>
    <w:rsid w:val="00FE640E"/>
    <w:rsid w:val="00FE68BB"/>
    <w:rsid w:val="00FE71CA"/>
    <w:rsid w:val="00FE7428"/>
    <w:rsid w:val="00FF02CC"/>
    <w:rsid w:val="00FF137F"/>
    <w:rsid w:val="00FF19C1"/>
    <w:rsid w:val="00FF3141"/>
    <w:rsid w:val="00FF32A4"/>
    <w:rsid w:val="00FF3798"/>
    <w:rsid w:val="00FF58D4"/>
    <w:rsid w:val="00FF773D"/>
    <w:rsid w:val="00FF7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93585A"/>
    <w:rPr>
      <w:sz w:val="24"/>
      <w:szCs w:val="24"/>
    </w:rPr>
  </w:style>
  <w:style w:type="paragraph" w:styleId="1">
    <w:name w:val="heading 1"/>
    <w:aliases w:val="(Section),(Text),1,Chapter,head3"/>
    <w:basedOn w:val="a1"/>
    <w:next w:val="a1"/>
    <w:link w:val="10"/>
    <w:qFormat/>
    <w:rsid w:val="00232FD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0">
    <w:name w:val="heading 2"/>
    <w:aliases w:val="Paranum"/>
    <w:basedOn w:val="a1"/>
    <w:next w:val="3"/>
    <w:link w:val="21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1"/>
    </w:pPr>
    <w:rPr>
      <w:b/>
      <w:sz w:val="28"/>
      <w:szCs w:val="20"/>
      <w:lang w:val="en-GB" w:eastAsia="x-none"/>
    </w:rPr>
  </w:style>
  <w:style w:type="paragraph" w:styleId="3">
    <w:name w:val="heading 3"/>
    <w:aliases w:val="Centered,(text),(Sub-Chapter),Heading 3 Char Char Char Char Char Char"/>
    <w:basedOn w:val="a1"/>
    <w:next w:val="Text"/>
    <w:link w:val="30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2"/>
    </w:pPr>
    <w:rPr>
      <w:b/>
      <w:szCs w:val="20"/>
      <w:lang w:val="en-GB" w:eastAsia="x-none"/>
    </w:rPr>
  </w:style>
  <w:style w:type="paragraph" w:styleId="4">
    <w:name w:val="heading 4"/>
    <w:aliases w:val="Centred"/>
    <w:basedOn w:val="a1"/>
    <w:next w:val="Text"/>
    <w:link w:val="40"/>
    <w:qFormat/>
    <w:rsid w:val="00232FD0"/>
    <w:pPr>
      <w:keepNext/>
      <w:overflowPunct w:val="0"/>
      <w:autoSpaceDE w:val="0"/>
      <w:autoSpaceDN w:val="0"/>
      <w:adjustRightInd w:val="0"/>
      <w:spacing w:after="220"/>
      <w:ind w:hanging="851"/>
      <w:textAlignment w:val="baseline"/>
      <w:outlineLvl w:val="3"/>
    </w:pPr>
    <w:rPr>
      <w:b/>
      <w:i/>
      <w:szCs w:val="20"/>
      <w:lang w:val="en-GB" w:eastAsia="x-none"/>
    </w:rPr>
  </w:style>
  <w:style w:type="paragraph" w:styleId="5">
    <w:name w:val="heading 5"/>
    <w:aliases w:val="Side"/>
    <w:basedOn w:val="a1"/>
    <w:link w:val="50"/>
    <w:qFormat/>
    <w:rsid w:val="00232FD0"/>
    <w:pPr>
      <w:overflowPunct w:val="0"/>
      <w:autoSpaceDE w:val="0"/>
      <w:autoSpaceDN w:val="0"/>
      <w:adjustRightInd w:val="0"/>
      <w:spacing w:before="130"/>
      <w:textAlignment w:val="baseline"/>
      <w:outlineLvl w:val="4"/>
    </w:pPr>
    <w:rPr>
      <w:sz w:val="22"/>
      <w:szCs w:val="20"/>
      <w:lang w:val="en-GB" w:eastAsia="x-none"/>
    </w:rPr>
  </w:style>
  <w:style w:type="paragraph" w:styleId="6">
    <w:name w:val="heading 6"/>
    <w:basedOn w:val="a1"/>
    <w:next w:val="7"/>
    <w:link w:val="60"/>
    <w:qFormat/>
    <w:rsid w:val="00232FD0"/>
    <w:pPr>
      <w:overflowPunct w:val="0"/>
      <w:autoSpaceDE w:val="0"/>
      <w:autoSpaceDN w:val="0"/>
      <w:adjustRightInd w:val="0"/>
      <w:spacing w:before="240" w:after="60"/>
      <w:ind w:hanging="851"/>
      <w:textAlignment w:val="baseline"/>
      <w:outlineLvl w:val="5"/>
    </w:pPr>
    <w:rPr>
      <w:sz w:val="36"/>
      <w:szCs w:val="20"/>
      <w:lang w:val="en-GB" w:eastAsia="x-none"/>
    </w:rPr>
  </w:style>
  <w:style w:type="paragraph" w:styleId="7">
    <w:name w:val="heading 7"/>
    <w:basedOn w:val="a1"/>
    <w:next w:val="a1"/>
    <w:link w:val="70"/>
    <w:unhideWhenUsed/>
    <w:qFormat/>
    <w:rsid w:val="00070353"/>
    <w:pPr>
      <w:spacing w:before="240" w:after="60"/>
      <w:outlineLvl w:val="6"/>
    </w:pPr>
    <w:rPr>
      <w:rFonts w:ascii="Calibri" w:hAnsi="Calibri"/>
      <w:lang w:val="x-none" w:eastAsia="x-none"/>
    </w:rPr>
  </w:style>
  <w:style w:type="paragraph" w:styleId="8">
    <w:name w:val="heading 8"/>
    <w:basedOn w:val="a1"/>
    <w:next w:val="a1"/>
    <w:link w:val="80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sz w:val="22"/>
      <w:szCs w:val="20"/>
      <w:lang w:val="en-GB" w:eastAsia="x-none"/>
    </w:rPr>
  </w:style>
  <w:style w:type="paragraph" w:styleId="9">
    <w:name w:val="heading 9"/>
    <w:basedOn w:val="a1"/>
    <w:next w:val="a1"/>
    <w:link w:val="90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sz w:val="22"/>
      <w:szCs w:val="20"/>
      <w:lang w:val="en-GB" w:eastAsia="x-non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a6"/>
    <w:rsid w:val="004A0857"/>
    <w:rPr>
      <w:rFonts w:ascii="Tahoma" w:hAnsi="Tahoma"/>
      <w:sz w:val="16"/>
      <w:szCs w:val="16"/>
      <w:lang w:val="x-none" w:eastAsia="x-none"/>
    </w:rPr>
  </w:style>
  <w:style w:type="paragraph" w:styleId="a7">
    <w:name w:val="Normal (Web)"/>
    <w:basedOn w:val="a1"/>
    <w:uiPriority w:val="99"/>
    <w:rsid w:val="00252209"/>
    <w:pPr>
      <w:spacing w:before="100" w:beforeAutospacing="1" w:after="100" w:afterAutospacing="1"/>
    </w:pPr>
  </w:style>
  <w:style w:type="character" w:styleId="a8">
    <w:name w:val="Strong"/>
    <w:uiPriority w:val="22"/>
    <w:qFormat/>
    <w:rsid w:val="00252209"/>
    <w:rPr>
      <w:b/>
      <w:bCs/>
    </w:rPr>
  </w:style>
  <w:style w:type="paragraph" w:styleId="a9">
    <w:name w:val="footnote text"/>
    <w:aliases w:val="fn,ADB,single space,footnote text Char,Footnote Text Char,fn Char,ADB Char,single space Char Char,footnote text,FOOTNOTES Char,FOOTNOTES Char Char Char,FOOTNOTES,Footnote Text Char2 Char,Footnote Text Char1 Char Char,f,Footnote,Fußnote"/>
    <w:basedOn w:val="a1"/>
    <w:link w:val="aa"/>
    <w:autoRedefine/>
    <w:rsid w:val="00C169BE"/>
    <w:pPr>
      <w:jc w:val="both"/>
    </w:pPr>
    <w:rPr>
      <w:rFonts w:ascii="GHEA Grapalat" w:hAnsi="GHEA Grapalat"/>
      <w:i/>
      <w:sz w:val="16"/>
      <w:szCs w:val="20"/>
      <w:lang w:val="x-none" w:eastAsia="x-none"/>
    </w:rPr>
  </w:style>
  <w:style w:type="character" w:customStyle="1" w:styleId="aa">
    <w:name w:val="Текст сноски Знак"/>
    <w:aliases w:val="fn Знак,ADB Знак,single space Знак,footnote text Char Знак,Footnote Text Char Знак,fn Char Знак,ADB Char Знак,single space Char Char Знак,footnote text Знак,FOOTNOTES Char Знак,FOOTNOTES Char Char Char Знак,FOOTNOTES Знак,f Знак"/>
    <w:link w:val="a9"/>
    <w:rsid w:val="00C169BE"/>
    <w:rPr>
      <w:rFonts w:ascii="GHEA Grapalat" w:hAnsi="GHEA Grapalat"/>
      <w:i/>
      <w:sz w:val="16"/>
      <w:lang w:val="x-none" w:eastAsia="x-none"/>
    </w:rPr>
  </w:style>
  <w:style w:type="character" w:styleId="ab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rsid w:val="007757BB"/>
    <w:rPr>
      <w:vertAlign w:val="superscript"/>
    </w:rPr>
  </w:style>
  <w:style w:type="paragraph" w:customStyle="1" w:styleId="StyleStyleHeading2ChapterParanumTextSylfaen1ArialUni">
    <w:name w:val="Style Style Heading 2.(Chapter).Paranum.Text + Sylfaen1 + Arial Uni..."/>
    <w:basedOn w:val="a1"/>
    <w:link w:val="StyleStyleHeading2ChapterParanumTextSylfaen1ArialUniChar"/>
    <w:autoRedefine/>
    <w:rsid w:val="007757BB"/>
    <w:pPr>
      <w:keepNext/>
      <w:widowControl w:val="0"/>
      <w:spacing w:before="120" w:after="120"/>
      <w:outlineLvl w:val="1"/>
    </w:pPr>
    <w:rPr>
      <w:rFonts w:ascii="GHEA Grapalat" w:hAnsi="GHEA Grapalat"/>
      <w:b/>
      <w:bCs/>
      <w:spacing w:val="24"/>
      <w:kern w:val="28"/>
      <w:sz w:val="22"/>
      <w:szCs w:val="22"/>
      <w:lang w:val="af-ZA"/>
    </w:rPr>
  </w:style>
  <w:style w:type="character" w:customStyle="1" w:styleId="StyleStyleHeading2ChapterParanumTextSylfaen1ArialUniChar">
    <w:name w:val="Style Style Heading 2.(Chapter).Paranum.Text + Sylfaen1 + Arial Uni... Char"/>
    <w:link w:val="StyleStyleHeading2ChapterParanumTextSylfaen1ArialUni"/>
    <w:rsid w:val="007757BB"/>
    <w:rPr>
      <w:rFonts w:ascii="GHEA Grapalat" w:hAnsi="GHEA Grapalat"/>
      <w:b/>
      <w:bCs/>
      <w:spacing w:val="24"/>
      <w:kern w:val="28"/>
      <w:sz w:val="22"/>
      <w:szCs w:val="22"/>
      <w:lang w:val="af-ZA" w:eastAsia="en-US" w:bidi="ar-SA"/>
    </w:rPr>
  </w:style>
  <w:style w:type="paragraph" w:styleId="ac">
    <w:name w:val="header"/>
    <w:basedOn w:val="a1"/>
    <w:link w:val="ad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d">
    <w:name w:val="Верхний колонтитул Знак"/>
    <w:link w:val="ac"/>
    <w:rsid w:val="00070353"/>
    <w:rPr>
      <w:sz w:val="24"/>
      <w:szCs w:val="24"/>
    </w:rPr>
  </w:style>
  <w:style w:type="paragraph" w:styleId="ae">
    <w:name w:val="footer"/>
    <w:basedOn w:val="a1"/>
    <w:link w:val="af"/>
    <w:uiPriority w:val="99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f">
    <w:name w:val="Нижний колонтитул Знак"/>
    <w:link w:val="ae"/>
    <w:uiPriority w:val="99"/>
    <w:rsid w:val="00070353"/>
    <w:rPr>
      <w:sz w:val="24"/>
      <w:szCs w:val="24"/>
    </w:rPr>
  </w:style>
  <w:style w:type="character" w:customStyle="1" w:styleId="70">
    <w:name w:val="Заголовок 7 Знак"/>
    <w:link w:val="7"/>
    <w:rsid w:val="00070353"/>
    <w:rPr>
      <w:rFonts w:ascii="Calibri" w:eastAsia="Times New Roman" w:hAnsi="Calibri" w:cs="Times New Roman"/>
      <w:sz w:val="24"/>
      <w:szCs w:val="24"/>
    </w:rPr>
  </w:style>
  <w:style w:type="character" w:customStyle="1" w:styleId="10">
    <w:name w:val="Заголовок 1 Знак"/>
    <w:aliases w:val="(Section) Знак,(Text) Знак,1 Знак,Chapter Знак,head3 Знак"/>
    <w:link w:val="1"/>
    <w:rsid w:val="00232FD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1">
    <w:name w:val="Заголовок 2 Знак"/>
    <w:aliases w:val="Paranum Знак"/>
    <w:link w:val="20"/>
    <w:rsid w:val="00232FD0"/>
    <w:rPr>
      <w:b/>
      <w:sz w:val="28"/>
      <w:lang w:val="en-GB" w:eastAsia="x-none"/>
    </w:rPr>
  </w:style>
  <w:style w:type="character" w:customStyle="1" w:styleId="30">
    <w:name w:val="Заголовок 3 Знак"/>
    <w:aliases w:val="Centered Знак,(text) Знак,(Sub-Chapter) Знак,Heading 3 Char Char Char Char Char Char Знак"/>
    <w:link w:val="3"/>
    <w:rsid w:val="00232FD0"/>
    <w:rPr>
      <w:b/>
      <w:sz w:val="24"/>
      <w:lang w:val="en-GB"/>
    </w:rPr>
  </w:style>
  <w:style w:type="character" w:customStyle="1" w:styleId="40">
    <w:name w:val="Заголовок 4 Знак"/>
    <w:aliases w:val="Centred Знак"/>
    <w:link w:val="4"/>
    <w:rsid w:val="00232FD0"/>
    <w:rPr>
      <w:b/>
      <w:i/>
      <w:sz w:val="24"/>
      <w:lang w:val="en-GB"/>
    </w:rPr>
  </w:style>
  <w:style w:type="character" w:customStyle="1" w:styleId="50">
    <w:name w:val="Заголовок 5 Знак"/>
    <w:aliases w:val="Side Знак"/>
    <w:link w:val="5"/>
    <w:rsid w:val="00232FD0"/>
    <w:rPr>
      <w:sz w:val="22"/>
      <w:lang w:val="en-GB"/>
    </w:rPr>
  </w:style>
  <w:style w:type="character" w:customStyle="1" w:styleId="60">
    <w:name w:val="Заголовок 6 Знак"/>
    <w:link w:val="6"/>
    <w:rsid w:val="00232FD0"/>
    <w:rPr>
      <w:sz w:val="36"/>
      <w:lang w:val="en-GB"/>
    </w:rPr>
  </w:style>
  <w:style w:type="character" w:customStyle="1" w:styleId="80">
    <w:name w:val="Заголовок 8 Знак"/>
    <w:link w:val="8"/>
    <w:rsid w:val="00232FD0"/>
    <w:rPr>
      <w:sz w:val="22"/>
      <w:lang w:val="en-GB"/>
    </w:rPr>
  </w:style>
  <w:style w:type="character" w:customStyle="1" w:styleId="90">
    <w:name w:val="Заголовок 9 Знак"/>
    <w:link w:val="9"/>
    <w:rsid w:val="00232FD0"/>
    <w:rPr>
      <w:sz w:val="22"/>
      <w:lang w:val="en-GB"/>
    </w:rPr>
  </w:style>
  <w:style w:type="paragraph" w:customStyle="1" w:styleId="Text">
    <w:name w:val="Text"/>
    <w:basedOn w:val="a1"/>
    <w:rsid w:val="00232FD0"/>
    <w:pPr>
      <w:overflowPunct w:val="0"/>
      <w:autoSpaceDE w:val="0"/>
      <w:autoSpaceDN w:val="0"/>
      <w:adjustRightInd w:val="0"/>
      <w:spacing w:after="220"/>
      <w:jc w:val="both"/>
      <w:textAlignment w:val="baseline"/>
    </w:pPr>
    <w:rPr>
      <w:sz w:val="22"/>
      <w:szCs w:val="20"/>
      <w:lang w:val="en-GB"/>
    </w:rPr>
  </w:style>
  <w:style w:type="paragraph" w:styleId="a0">
    <w:name w:val="List Bullet"/>
    <w:basedOn w:val="a1"/>
    <w:autoRedefine/>
    <w:rsid w:val="00232FD0"/>
    <w:pPr>
      <w:numPr>
        <w:numId w:val="3"/>
      </w:numPr>
      <w:overflowPunct w:val="0"/>
      <w:autoSpaceDE w:val="0"/>
      <w:autoSpaceDN w:val="0"/>
      <w:adjustRightInd w:val="0"/>
      <w:spacing w:before="130"/>
      <w:jc w:val="both"/>
      <w:textAlignment w:val="baseline"/>
    </w:pPr>
    <w:rPr>
      <w:sz w:val="22"/>
      <w:szCs w:val="20"/>
      <w:lang w:val="en-GB"/>
    </w:rPr>
  </w:style>
  <w:style w:type="paragraph" w:styleId="22">
    <w:name w:val="Body Text 2"/>
    <w:basedOn w:val="a1"/>
    <w:link w:val="23"/>
    <w:rsid w:val="00232FD0"/>
    <w:pPr>
      <w:spacing w:line="360" w:lineRule="auto"/>
      <w:jc w:val="center"/>
    </w:pPr>
    <w:rPr>
      <w:rFonts w:ascii="Times Armenian" w:hAnsi="Times Armenian"/>
      <w:b/>
      <w:bCs/>
      <w:sz w:val="32"/>
      <w:lang w:val="fr-FR" w:eastAsia="x-none"/>
    </w:rPr>
  </w:style>
  <w:style w:type="character" w:customStyle="1" w:styleId="23">
    <w:name w:val="Основной текст 2 Знак"/>
    <w:link w:val="22"/>
    <w:rsid w:val="00232FD0"/>
    <w:rPr>
      <w:rFonts w:ascii="Times Armenian" w:hAnsi="Times Armenian"/>
      <w:b/>
      <w:bCs/>
      <w:sz w:val="32"/>
      <w:szCs w:val="24"/>
      <w:lang w:val="fr-FR" w:eastAsia="x-none"/>
    </w:rPr>
  </w:style>
  <w:style w:type="paragraph" w:styleId="af0">
    <w:name w:val="Body Text"/>
    <w:aliases w:val="(Main Text),date,Body Text (Main text)"/>
    <w:basedOn w:val="a1"/>
    <w:link w:val="af1"/>
    <w:rsid w:val="00232FD0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Times LatArm" w:hAnsi="Times LatArm"/>
      <w:b/>
      <w:bCs/>
      <w:sz w:val="40"/>
      <w:szCs w:val="20"/>
      <w:lang w:val="en-GB" w:eastAsia="x-none"/>
    </w:rPr>
  </w:style>
  <w:style w:type="character" w:customStyle="1" w:styleId="af1">
    <w:name w:val="Основной текст Знак"/>
    <w:aliases w:val="(Main Text) Знак,date Знак,Body Text (Main text) Знак"/>
    <w:link w:val="af0"/>
    <w:rsid w:val="00232FD0"/>
    <w:rPr>
      <w:rFonts w:ascii="Times LatArm" w:hAnsi="Times LatArm"/>
      <w:b/>
      <w:bCs/>
      <w:sz w:val="40"/>
      <w:lang w:val="en-GB"/>
    </w:rPr>
  </w:style>
  <w:style w:type="paragraph" w:styleId="31">
    <w:name w:val="Body Text Indent 3"/>
    <w:basedOn w:val="a1"/>
    <w:link w:val="32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Armenian" w:hAnsi="Times Armenian"/>
      <w:color w:val="993300"/>
      <w:sz w:val="22"/>
      <w:lang w:val="hy-AM" w:eastAsia="x-none"/>
    </w:rPr>
  </w:style>
  <w:style w:type="character" w:customStyle="1" w:styleId="32">
    <w:name w:val="Основной текст с отступом 3 Знак"/>
    <w:link w:val="31"/>
    <w:rsid w:val="00232FD0"/>
    <w:rPr>
      <w:rFonts w:ascii="Times Armenian" w:hAnsi="Times Armenian"/>
      <w:color w:val="993300"/>
      <w:sz w:val="22"/>
      <w:szCs w:val="24"/>
      <w:lang w:val="hy-AM"/>
    </w:rPr>
  </w:style>
  <w:style w:type="paragraph" w:styleId="af2">
    <w:name w:val="Block Text"/>
    <w:basedOn w:val="a1"/>
    <w:rsid w:val="00232FD0"/>
    <w:pPr>
      <w:spacing w:line="360" w:lineRule="auto"/>
      <w:ind w:left="800" w:right="800" w:firstLine="600"/>
      <w:jc w:val="both"/>
    </w:pPr>
    <w:rPr>
      <w:rFonts w:ascii="Times Armenian" w:hAnsi="Times Armenian"/>
      <w:sz w:val="22"/>
      <w:lang w:val="hy-AM"/>
    </w:rPr>
  </w:style>
  <w:style w:type="paragraph" w:styleId="af3">
    <w:name w:val="Plain Text"/>
    <w:basedOn w:val="a1"/>
    <w:link w:val="af4"/>
    <w:rsid w:val="00232FD0"/>
    <w:rPr>
      <w:rFonts w:ascii="Courier New" w:hAnsi="Courier New"/>
      <w:sz w:val="20"/>
      <w:szCs w:val="20"/>
      <w:lang w:val="hy-AM" w:eastAsia="x-none"/>
    </w:rPr>
  </w:style>
  <w:style w:type="character" w:customStyle="1" w:styleId="af4">
    <w:name w:val="Текст Знак"/>
    <w:link w:val="af3"/>
    <w:rsid w:val="00232FD0"/>
    <w:rPr>
      <w:rFonts w:ascii="Courier New" w:hAnsi="Courier New" w:cs="Courier New"/>
      <w:lang w:val="hy-AM"/>
    </w:rPr>
  </w:style>
  <w:style w:type="paragraph" w:styleId="af5">
    <w:name w:val="Body Text Indent"/>
    <w:basedOn w:val="a1"/>
    <w:link w:val="af6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LatArm" w:hAnsi="Times LatArm"/>
      <w:sz w:val="22"/>
      <w:szCs w:val="20"/>
      <w:lang w:val="en-GB" w:eastAsia="x-none"/>
    </w:rPr>
  </w:style>
  <w:style w:type="character" w:customStyle="1" w:styleId="af6">
    <w:name w:val="Основной текст с отступом Знак"/>
    <w:link w:val="af5"/>
    <w:rsid w:val="00232FD0"/>
    <w:rPr>
      <w:rFonts w:ascii="Times LatArm" w:hAnsi="Times LatArm"/>
      <w:sz w:val="22"/>
      <w:lang w:val="en-GB" w:eastAsia="x-none"/>
    </w:rPr>
  </w:style>
  <w:style w:type="paragraph" w:customStyle="1" w:styleId="Tabletext">
    <w:name w:val="Tabletext"/>
    <w:basedOn w:val="a1"/>
    <w:rsid w:val="00232FD0"/>
    <w:pPr>
      <w:overflowPunct w:val="0"/>
      <w:autoSpaceDE w:val="0"/>
      <w:autoSpaceDN w:val="0"/>
      <w:adjustRightInd w:val="0"/>
      <w:ind w:left="153" w:hanging="153"/>
      <w:textAlignment w:val="baseline"/>
    </w:pPr>
    <w:rPr>
      <w:sz w:val="18"/>
      <w:szCs w:val="20"/>
      <w:lang w:val="en-GB"/>
    </w:rPr>
  </w:style>
  <w:style w:type="paragraph" w:styleId="24">
    <w:name w:val="Body Text Indent 2"/>
    <w:basedOn w:val="a1"/>
    <w:link w:val="25"/>
    <w:rsid w:val="00232FD0"/>
    <w:pPr>
      <w:overflowPunct w:val="0"/>
      <w:autoSpaceDE w:val="0"/>
      <w:autoSpaceDN w:val="0"/>
      <w:adjustRightInd w:val="0"/>
      <w:spacing w:line="360" w:lineRule="auto"/>
      <w:ind w:firstLine="284"/>
      <w:jc w:val="both"/>
      <w:textAlignment w:val="baseline"/>
    </w:pPr>
    <w:rPr>
      <w:rFonts w:ascii="Times LatArm" w:hAnsi="Times LatArm"/>
      <w:sz w:val="22"/>
      <w:szCs w:val="20"/>
      <w:lang w:val="fr-FR" w:eastAsia="x-none"/>
    </w:rPr>
  </w:style>
  <w:style w:type="character" w:customStyle="1" w:styleId="25">
    <w:name w:val="Основной текст с отступом 2 Знак"/>
    <w:link w:val="24"/>
    <w:rsid w:val="00232FD0"/>
    <w:rPr>
      <w:rFonts w:ascii="Times LatArm" w:hAnsi="Times LatArm"/>
      <w:sz w:val="22"/>
      <w:lang w:val="fr-FR"/>
    </w:rPr>
  </w:style>
  <w:style w:type="paragraph" w:customStyle="1" w:styleId="Graphic">
    <w:name w:val="Graphic"/>
    <w:basedOn w:val="Text"/>
    <w:rsid w:val="00232FD0"/>
    <w:pPr>
      <w:keepNext/>
      <w:spacing w:after="130"/>
      <w:jc w:val="center"/>
    </w:pPr>
  </w:style>
  <w:style w:type="character" w:customStyle="1" w:styleId="FooterChar1">
    <w:name w:val="Footer Char1"/>
    <w:locked/>
    <w:rsid w:val="00232FD0"/>
    <w:rPr>
      <w:sz w:val="22"/>
      <w:lang w:val="en-GB" w:eastAsia="en-US" w:bidi="ar-SA"/>
    </w:rPr>
  </w:style>
  <w:style w:type="paragraph" w:customStyle="1" w:styleId="Bullet">
    <w:name w:val="Bullet"/>
    <w:aliases w:val="bl,Bullet L1,bl1"/>
    <w:basedOn w:val="a1"/>
    <w:rsid w:val="00232FD0"/>
    <w:pPr>
      <w:numPr>
        <w:numId w:val="2"/>
      </w:numPr>
      <w:overflowPunct w:val="0"/>
      <w:autoSpaceDE w:val="0"/>
      <w:autoSpaceDN w:val="0"/>
      <w:adjustRightInd w:val="0"/>
      <w:spacing w:after="130"/>
      <w:jc w:val="both"/>
      <w:textAlignment w:val="baseline"/>
    </w:pPr>
    <w:rPr>
      <w:sz w:val="22"/>
      <w:szCs w:val="20"/>
      <w:lang w:val="en-GB"/>
    </w:rPr>
  </w:style>
  <w:style w:type="paragraph" w:styleId="af7">
    <w:name w:val="caption"/>
    <w:basedOn w:val="a1"/>
    <w:next w:val="Graphic"/>
    <w:qFormat/>
    <w:rsid w:val="00232FD0"/>
    <w:pPr>
      <w:keepNext/>
      <w:keepLines/>
      <w:overflowPunct w:val="0"/>
      <w:autoSpaceDE w:val="0"/>
      <w:autoSpaceDN w:val="0"/>
      <w:adjustRightInd w:val="0"/>
      <w:spacing w:before="130" w:after="130"/>
      <w:textAlignment w:val="baseline"/>
    </w:pPr>
    <w:rPr>
      <w:b/>
      <w:sz w:val="22"/>
      <w:szCs w:val="20"/>
      <w:lang w:val="en-GB"/>
    </w:rPr>
  </w:style>
  <w:style w:type="character" w:styleId="af8">
    <w:name w:val="page number"/>
    <w:basedOn w:val="a2"/>
    <w:rsid w:val="00232FD0"/>
  </w:style>
  <w:style w:type="paragraph" w:styleId="af9">
    <w:name w:val="Title"/>
    <w:basedOn w:val="a1"/>
    <w:link w:val="afa"/>
    <w:qFormat/>
    <w:rsid w:val="00232FD0"/>
    <w:pPr>
      <w:spacing w:line="360" w:lineRule="auto"/>
      <w:jc w:val="center"/>
    </w:pPr>
    <w:rPr>
      <w:rFonts w:ascii="Times Armenian" w:hAnsi="Times Armenian"/>
      <w:b/>
      <w:bCs/>
      <w:sz w:val="22"/>
      <w:lang w:val="x-none" w:eastAsia="x-none"/>
    </w:rPr>
  </w:style>
  <w:style w:type="character" w:customStyle="1" w:styleId="afa">
    <w:name w:val="Название Знак"/>
    <w:link w:val="af9"/>
    <w:rsid w:val="00232FD0"/>
    <w:rPr>
      <w:rFonts w:ascii="Times Armenian" w:hAnsi="Times Armenian"/>
      <w:b/>
      <w:bCs/>
      <w:sz w:val="22"/>
      <w:szCs w:val="24"/>
    </w:rPr>
  </w:style>
  <w:style w:type="paragraph" w:styleId="2">
    <w:name w:val="List Bullet 2"/>
    <w:basedOn w:val="a1"/>
    <w:autoRedefine/>
    <w:rsid w:val="00232FD0"/>
    <w:pPr>
      <w:numPr>
        <w:numId w:val="1"/>
      </w:numPr>
    </w:pPr>
    <w:rPr>
      <w:lang w:val="hy-AM"/>
    </w:rPr>
  </w:style>
  <w:style w:type="paragraph" w:styleId="26">
    <w:name w:val="List Continue 2"/>
    <w:basedOn w:val="a1"/>
    <w:rsid w:val="00232FD0"/>
    <w:pPr>
      <w:spacing w:after="120"/>
      <w:ind w:left="720"/>
    </w:pPr>
    <w:rPr>
      <w:lang w:val="hy-AM"/>
    </w:rPr>
  </w:style>
  <w:style w:type="paragraph" w:customStyle="1" w:styleId="GlossaryHeader">
    <w:name w:val="Glossary Header"/>
    <w:next w:val="a1"/>
    <w:rsid w:val="00232FD0"/>
    <w:pPr>
      <w:pageBreakBefore/>
      <w:overflowPunct w:val="0"/>
      <w:autoSpaceDE w:val="0"/>
      <w:autoSpaceDN w:val="0"/>
      <w:adjustRightInd w:val="0"/>
      <w:textAlignment w:val="baseline"/>
    </w:pPr>
    <w:rPr>
      <w:noProof/>
      <w:sz w:val="36"/>
      <w:lang w:val="en-GB"/>
    </w:rPr>
  </w:style>
  <w:style w:type="paragraph" w:styleId="33">
    <w:name w:val="Body Text 3"/>
    <w:basedOn w:val="a1"/>
    <w:link w:val="34"/>
    <w:rsid w:val="00232FD0"/>
    <w:pPr>
      <w:jc w:val="center"/>
    </w:pPr>
    <w:rPr>
      <w:rFonts w:ascii="Times Armenian" w:hAnsi="Times Armenian"/>
      <w:sz w:val="19"/>
      <w:lang w:val="it-IT" w:eastAsia="x-none"/>
    </w:rPr>
  </w:style>
  <w:style w:type="character" w:customStyle="1" w:styleId="34">
    <w:name w:val="Основной текст 3 Знак"/>
    <w:link w:val="33"/>
    <w:rsid w:val="00232FD0"/>
    <w:rPr>
      <w:rFonts w:ascii="Times Armenian" w:hAnsi="Times Armenian"/>
      <w:sz w:val="19"/>
      <w:szCs w:val="24"/>
      <w:lang w:val="it-IT"/>
    </w:rPr>
  </w:style>
  <w:style w:type="paragraph" w:customStyle="1" w:styleId="CaptionSubtitle">
    <w:name w:val="Caption: Subtitle"/>
    <w:rsid w:val="00232FD0"/>
    <w:rPr>
      <w:rFonts w:ascii="Arial" w:hAnsi="Arial"/>
      <w:noProof/>
      <w:sz w:val="18"/>
    </w:rPr>
  </w:style>
  <w:style w:type="paragraph" w:styleId="afb">
    <w:name w:val="annotation text"/>
    <w:basedOn w:val="a1"/>
    <w:link w:val="afc"/>
    <w:rsid w:val="00232FD0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x-none"/>
    </w:rPr>
  </w:style>
  <w:style w:type="character" w:customStyle="1" w:styleId="CommentTextChar">
    <w:name w:val="Comment Text Char"/>
    <w:basedOn w:val="a2"/>
    <w:rsid w:val="00232FD0"/>
  </w:style>
  <w:style w:type="paragraph" w:customStyle="1" w:styleId="KLegalHeading3">
    <w:name w:val="KLegal Heading 3"/>
    <w:basedOn w:val="a1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1440" w:hanging="720"/>
      <w:jc w:val="both"/>
      <w:textAlignment w:val="baseline"/>
    </w:pPr>
    <w:rPr>
      <w:b/>
      <w:sz w:val="22"/>
      <w:szCs w:val="20"/>
      <w:lang w:val="en-GB"/>
    </w:rPr>
  </w:style>
  <w:style w:type="paragraph" w:customStyle="1" w:styleId="KLegalHeading4">
    <w:name w:val="KLegal Heading 4"/>
    <w:basedOn w:val="a1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2160" w:hanging="720"/>
      <w:jc w:val="both"/>
      <w:textAlignment w:val="baseline"/>
    </w:pPr>
    <w:rPr>
      <w:b/>
      <w:i/>
      <w:sz w:val="22"/>
      <w:szCs w:val="20"/>
      <w:lang w:val="en-GB"/>
    </w:rPr>
  </w:style>
  <w:style w:type="paragraph" w:customStyle="1" w:styleId="KLegalHeading1">
    <w:name w:val="KLegal Heading 1"/>
    <w:basedOn w:val="a1"/>
    <w:next w:val="KLegalHeading2"/>
    <w:rsid w:val="00232FD0"/>
    <w:pPr>
      <w:keepNext/>
      <w:pageBreakBefore/>
      <w:overflowPunct w:val="0"/>
      <w:autoSpaceDE w:val="0"/>
      <w:autoSpaceDN w:val="0"/>
      <w:adjustRightInd w:val="0"/>
      <w:spacing w:after="440"/>
      <w:ind w:left="851" w:hanging="851"/>
      <w:jc w:val="both"/>
      <w:textAlignment w:val="baseline"/>
      <w:outlineLvl w:val="0"/>
    </w:pPr>
    <w:rPr>
      <w:b/>
      <w:sz w:val="32"/>
      <w:szCs w:val="20"/>
      <w:lang w:val="en-GB"/>
    </w:rPr>
  </w:style>
  <w:style w:type="paragraph" w:customStyle="1" w:styleId="KLegalHeading2">
    <w:name w:val="KLegal Heading 2"/>
    <w:basedOn w:val="a1"/>
    <w:next w:val="KLegalHeading3"/>
    <w:rsid w:val="00232FD0"/>
    <w:pPr>
      <w:keepNext/>
      <w:overflowPunct w:val="0"/>
      <w:autoSpaceDE w:val="0"/>
      <w:autoSpaceDN w:val="0"/>
      <w:adjustRightInd w:val="0"/>
      <w:spacing w:after="220"/>
      <w:ind w:left="851" w:hanging="851"/>
      <w:jc w:val="both"/>
      <w:textAlignment w:val="baseline"/>
      <w:outlineLvl w:val="1"/>
    </w:pPr>
    <w:rPr>
      <w:b/>
      <w:sz w:val="28"/>
      <w:szCs w:val="20"/>
      <w:lang w:val="en-GB"/>
    </w:rPr>
  </w:style>
  <w:style w:type="character" w:customStyle="1" w:styleId="Heading3CharCharCharCharCharCharChar">
    <w:name w:val="Heading 3 Char Char Char Char Char Char Char"/>
    <w:rsid w:val="00232FD0"/>
    <w:rPr>
      <w:rFonts w:ascii="Times Armenian" w:hAnsi="Times Armenian"/>
      <w:b/>
      <w:bCs/>
      <w:sz w:val="24"/>
      <w:szCs w:val="24"/>
      <w:lang w:val="en-GB" w:eastAsia="en-US" w:bidi="ar-SA"/>
    </w:rPr>
  </w:style>
  <w:style w:type="character" w:styleId="afd">
    <w:name w:val="Hyperlink"/>
    <w:uiPriority w:val="99"/>
    <w:unhideWhenUsed/>
    <w:rsid w:val="00232FD0"/>
    <w:rPr>
      <w:color w:val="0000FF"/>
      <w:u w:val="single"/>
    </w:rPr>
  </w:style>
  <w:style w:type="paragraph" w:customStyle="1" w:styleId="font5">
    <w:name w:val="font5"/>
    <w:basedOn w:val="a1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6">
    <w:name w:val="font6"/>
    <w:basedOn w:val="a1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font7">
    <w:name w:val="font7"/>
    <w:basedOn w:val="a1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0"/>
      <w:szCs w:val="20"/>
      <w:lang w:val="hy-AM"/>
    </w:rPr>
  </w:style>
  <w:style w:type="paragraph" w:customStyle="1" w:styleId="font8">
    <w:name w:val="font8"/>
    <w:basedOn w:val="a1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9">
    <w:name w:val="font9"/>
    <w:basedOn w:val="a1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2"/>
      <w:szCs w:val="22"/>
      <w:lang w:val="hy-AM"/>
    </w:rPr>
  </w:style>
  <w:style w:type="paragraph" w:customStyle="1" w:styleId="font10">
    <w:name w:val="font10"/>
    <w:basedOn w:val="a1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xl65">
    <w:name w:val="xl65"/>
    <w:basedOn w:val="a1"/>
    <w:rsid w:val="00232FD0"/>
    <w:pPr>
      <w:spacing w:before="100" w:beforeAutospacing="1" w:after="100" w:afterAutospacing="1"/>
      <w:textAlignment w:val="center"/>
    </w:pPr>
    <w:rPr>
      <w:lang w:val="hy-AM"/>
    </w:rPr>
  </w:style>
  <w:style w:type="paragraph" w:customStyle="1" w:styleId="xl66">
    <w:name w:val="xl66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67">
    <w:name w:val="xl67"/>
    <w:basedOn w:val="a1"/>
    <w:rsid w:val="00232FD0"/>
    <w:pPr>
      <w:spacing w:before="100" w:beforeAutospacing="1" w:after="100" w:afterAutospacing="1"/>
      <w:jc w:val="center"/>
      <w:textAlignment w:val="center"/>
    </w:pPr>
    <w:rPr>
      <w:lang w:val="hy-AM"/>
    </w:rPr>
  </w:style>
  <w:style w:type="paragraph" w:customStyle="1" w:styleId="xl68">
    <w:name w:val="xl68"/>
    <w:basedOn w:val="a1"/>
    <w:rsid w:val="00232FD0"/>
    <w:pPr>
      <w:spacing w:before="100" w:beforeAutospacing="1" w:after="100" w:afterAutospacing="1"/>
      <w:jc w:val="right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69">
    <w:name w:val="xl69"/>
    <w:basedOn w:val="a1"/>
    <w:rsid w:val="00232FD0"/>
    <w:pPr>
      <w:spacing w:before="100" w:beforeAutospacing="1" w:after="100" w:afterAutospacing="1"/>
      <w:jc w:val="both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70">
    <w:name w:val="xl70"/>
    <w:basedOn w:val="a1"/>
    <w:rsid w:val="00232FD0"/>
    <w:pPr>
      <w:pBdr>
        <w:top w:val="double" w:sz="6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1">
    <w:name w:val="xl71"/>
    <w:basedOn w:val="a1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2">
    <w:name w:val="xl72"/>
    <w:basedOn w:val="a1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3">
    <w:name w:val="xl73"/>
    <w:basedOn w:val="a1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4">
    <w:name w:val="xl74"/>
    <w:basedOn w:val="a1"/>
    <w:rsid w:val="00232FD0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5">
    <w:name w:val="xl75"/>
    <w:basedOn w:val="a1"/>
    <w:rsid w:val="00232FD0"/>
    <w:pPr>
      <w:pBdr>
        <w:top w:val="double" w:sz="6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6">
    <w:name w:val="xl76"/>
    <w:basedOn w:val="a1"/>
    <w:rsid w:val="00232FD0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7">
    <w:name w:val="xl77"/>
    <w:basedOn w:val="a1"/>
    <w:rsid w:val="00232FD0"/>
    <w:pPr>
      <w:pBdr>
        <w:left w:val="double" w:sz="6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8">
    <w:name w:val="xl78"/>
    <w:basedOn w:val="a1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9">
    <w:name w:val="xl79"/>
    <w:basedOn w:val="a1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0">
    <w:name w:val="xl80"/>
    <w:basedOn w:val="a1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1">
    <w:name w:val="xl81"/>
    <w:basedOn w:val="a1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2">
    <w:name w:val="xl82"/>
    <w:basedOn w:val="a1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3">
    <w:name w:val="xl83"/>
    <w:basedOn w:val="a1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4">
    <w:name w:val="xl84"/>
    <w:basedOn w:val="a1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5">
    <w:name w:val="xl85"/>
    <w:basedOn w:val="a1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6">
    <w:name w:val="xl86"/>
    <w:basedOn w:val="a1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7">
    <w:name w:val="xl87"/>
    <w:basedOn w:val="a1"/>
    <w:rsid w:val="00232FD0"/>
    <w:pPr>
      <w:pBdr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8">
    <w:name w:val="xl88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9">
    <w:name w:val="xl89"/>
    <w:basedOn w:val="a1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0">
    <w:name w:val="xl90"/>
    <w:basedOn w:val="a1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1">
    <w:name w:val="xl91"/>
    <w:basedOn w:val="a1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2">
    <w:name w:val="xl92"/>
    <w:basedOn w:val="a1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3">
    <w:name w:val="xl93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4">
    <w:name w:val="xl94"/>
    <w:basedOn w:val="a1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5">
    <w:name w:val="xl95"/>
    <w:basedOn w:val="a1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6">
    <w:name w:val="xl96"/>
    <w:basedOn w:val="a1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7">
    <w:name w:val="xl97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8">
    <w:name w:val="xl98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9">
    <w:name w:val="xl99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0">
    <w:name w:val="xl100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1">
    <w:name w:val="xl101"/>
    <w:basedOn w:val="a1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2">
    <w:name w:val="xl102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3">
    <w:name w:val="xl103"/>
    <w:basedOn w:val="a1"/>
    <w:rsid w:val="00232FD0"/>
    <w:pPr>
      <w:pBdr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4">
    <w:name w:val="xl104"/>
    <w:basedOn w:val="a1"/>
    <w:rsid w:val="00232FD0"/>
    <w:pPr>
      <w:spacing w:before="100" w:beforeAutospacing="1" w:after="100" w:afterAutospacing="1"/>
      <w:textAlignment w:val="center"/>
    </w:pPr>
    <w:rPr>
      <w:rFonts w:ascii="Calibri" w:hAnsi="Calibri"/>
      <w:lang w:val="hy-AM"/>
    </w:rPr>
  </w:style>
  <w:style w:type="paragraph" w:customStyle="1" w:styleId="xl105">
    <w:name w:val="xl105"/>
    <w:basedOn w:val="a1"/>
    <w:rsid w:val="00232FD0"/>
    <w:pPr>
      <w:pBdr>
        <w:top w:val="single" w:sz="8" w:space="0" w:color="auto"/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6">
    <w:name w:val="xl106"/>
    <w:basedOn w:val="a1"/>
    <w:rsid w:val="00232FD0"/>
    <w:pPr>
      <w:pBdr>
        <w:top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7">
    <w:name w:val="xl107"/>
    <w:basedOn w:val="a1"/>
    <w:rsid w:val="00232FD0"/>
    <w:pPr>
      <w:pBdr>
        <w:top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8">
    <w:name w:val="xl108"/>
    <w:basedOn w:val="a1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9">
    <w:name w:val="xl109"/>
    <w:basedOn w:val="a1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0">
    <w:name w:val="xl110"/>
    <w:basedOn w:val="a1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1">
    <w:name w:val="xl111"/>
    <w:basedOn w:val="a1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2">
    <w:name w:val="xl112"/>
    <w:basedOn w:val="a1"/>
    <w:rsid w:val="00232FD0"/>
    <w:pPr>
      <w:pBdr>
        <w:top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3">
    <w:name w:val="xl113"/>
    <w:basedOn w:val="a1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4">
    <w:name w:val="xl114"/>
    <w:basedOn w:val="a1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5">
    <w:name w:val="xl115"/>
    <w:basedOn w:val="a1"/>
    <w:rsid w:val="00232FD0"/>
    <w:pPr>
      <w:pBdr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16">
    <w:name w:val="xl116"/>
    <w:basedOn w:val="a1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7">
    <w:name w:val="xl117"/>
    <w:basedOn w:val="a1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8">
    <w:name w:val="xl118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9">
    <w:name w:val="xl119"/>
    <w:basedOn w:val="a1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0">
    <w:name w:val="xl120"/>
    <w:basedOn w:val="a1"/>
    <w:rsid w:val="00232FD0"/>
    <w:pPr>
      <w:pBdr>
        <w:left w:val="double" w:sz="6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1">
    <w:name w:val="xl121"/>
    <w:basedOn w:val="a1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2">
    <w:name w:val="xl122"/>
    <w:basedOn w:val="a1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3">
    <w:name w:val="xl123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4">
    <w:name w:val="xl124"/>
    <w:basedOn w:val="a1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5">
    <w:name w:val="xl125"/>
    <w:basedOn w:val="a1"/>
    <w:rsid w:val="00232FD0"/>
    <w:pPr>
      <w:pBdr>
        <w:top w:val="single" w:sz="8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6">
    <w:name w:val="xl126"/>
    <w:basedOn w:val="a1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7">
    <w:name w:val="xl127"/>
    <w:basedOn w:val="a1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8">
    <w:name w:val="xl128"/>
    <w:basedOn w:val="a1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9">
    <w:name w:val="xl129"/>
    <w:basedOn w:val="a1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0">
    <w:name w:val="xl130"/>
    <w:basedOn w:val="a1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1">
    <w:name w:val="xl131"/>
    <w:basedOn w:val="a1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2">
    <w:name w:val="xl132"/>
    <w:basedOn w:val="a1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3">
    <w:name w:val="xl133"/>
    <w:basedOn w:val="a1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4">
    <w:name w:val="xl134"/>
    <w:basedOn w:val="a1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5">
    <w:name w:val="xl135"/>
    <w:basedOn w:val="a1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6">
    <w:name w:val="xl136"/>
    <w:basedOn w:val="a1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7">
    <w:name w:val="xl137"/>
    <w:basedOn w:val="a1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8">
    <w:name w:val="xl138"/>
    <w:basedOn w:val="a1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9">
    <w:name w:val="xl139"/>
    <w:basedOn w:val="a1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0">
    <w:name w:val="xl140"/>
    <w:basedOn w:val="a1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1">
    <w:name w:val="xl141"/>
    <w:basedOn w:val="a1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2">
    <w:name w:val="xl142"/>
    <w:basedOn w:val="a1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3">
    <w:name w:val="xl143"/>
    <w:basedOn w:val="a1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4">
    <w:name w:val="xl144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5">
    <w:name w:val="xl145"/>
    <w:basedOn w:val="a1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6">
    <w:name w:val="xl146"/>
    <w:basedOn w:val="a1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47">
    <w:name w:val="xl147"/>
    <w:basedOn w:val="a1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8">
    <w:name w:val="xl148"/>
    <w:basedOn w:val="a1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9">
    <w:name w:val="xl149"/>
    <w:basedOn w:val="a1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0">
    <w:name w:val="xl150"/>
    <w:basedOn w:val="a1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1">
    <w:name w:val="xl151"/>
    <w:basedOn w:val="a1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2">
    <w:name w:val="xl152"/>
    <w:basedOn w:val="a1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3">
    <w:name w:val="xl153"/>
    <w:basedOn w:val="a1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4">
    <w:name w:val="xl154"/>
    <w:basedOn w:val="a1"/>
    <w:rsid w:val="00232FD0"/>
    <w:pPr>
      <w:spacing w:before="100" w:beforeAutospacing="1" w:after="100" w:afterAutospacing="1"/>
      <w:jc w:val="center"/>
      <w:textAlignment w:val="center"/>
    </w:pPr>
    <w:rPr>
      <w:rFonts w:ascii="Calibri" w:hAnsi="Calibri"/>
      <w:lang w:val="hy-AM"/>
    </w:rPr>
  </w:style>
  <w:style w:type="paragraph" w:customStyle="1" w:styleId="xl155">
    <w:name w:val="xl155"/>
    <w:basedOn w:val="a1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lang w:val="hy-AM"/>
    </w:rPr>
  </w:style>
  <w:style w:type="paragraph" w:customStyle="1" w:styleId="xl156">
    <w:name w:val="xl156"/>
    <w:basedOn w:val="a1"/>
    <w:rsid w:val="00232FD0"/>
    <w:pPr>
      <w:pBdr>
        <w:top w:val="single" w:sz="8" w:space="0" w:color="auto"/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7">
    <w:name w:val="xl157"/>
    <w:basedOn w:val="a1"/>
    <w:rsid w:val="00232FD0"/>
    <w:pPr>
      <w:pBdr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8">
    <w:name w:val="xl158"/>
    <w:basedOn w:val="a1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9">
    <w:name w:val="xl159"/>
    <w:basedOn w:val="a1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0">
    <w:name w:val="xl160"/>
    <w:basedOn w:val="a1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1">
    <w:name w:val="xl161"/>
    <w:basedOn w:val="a1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u w:val="single"/>
      <w:lang w:val="hy-AM"/>
    </w:rPr>
  </w:style>
  <w:style w:type="character" w:styleId="afe">
    <w:name w:val="FollowedHyperlink"/>
    <w:rsid w:val="00232FD0"/>
    <w:rPr>
      <w:color w:val="800080"/>
      <w:u w:val="single"/>
    </w:rPr>
  </w:style>
  <w:style w:type="paragraph" w:styleId="aff">
    <w:name w:val="Subtitle"/>
    <w:basedOn w:val="a1"/>
    <w:link w:val="aff0"/>
    <w:qFormat/>
    <w:rsid w:val="00232FD0"/>
    <w:pPr>
      <w:jc w:val="center"/>
    </w:pPr>
    <w:rPr>
      <w:rFonts w:ascii="Times LatArm" w:hAnsi="Times LatArm"/>
      <w:b/>
      <w:bCs/>
      <w:lang w:val="hy-AM" w:eastAsia="x-none"/>
    </w:rPr>
  </w:style>
  <w:style w:type="character" w:customStyle="1" w:styleId="aff0">
    <w:name w:val="Подзаголовок Знак"/>
    <w:link w:val="aff"/>
    <w:rsid w:val="00232FD0"/>
    <w:rPr>
      <w:rFonts w:ascii="Times LatArm" w:hAnsi="Times LatArm"/>
      <w:b/>
      <w:bCs/>
      <w:sz w:val="24"/>
      <w:szCs w:val="24"/>
      <w:lang w:val="hy-AM"/>
    </w:rPr>
  </w:style>
  <w:style w:type="paragraph" w:customStyle="1" w:styleId="xl24">
    <w:name w:val="xl24"/>
    <w:basedOn w:val="a1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5">
    <w:name w:val="xl25"/>
    <w:basedOn w:val="a1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6">
    <w:name w:val="xl26"/>
    <w:basedOn w:val="a1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7">
    <w:name w:val="xl27"/>
    <w:basedOn w:val="a1"/>
    <w:rsid w:val="00232FD0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8">
    <w:name w:val="xl28"/>
    <w:basedOn w:val="a1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9">
    <w:name w:val="xl29"/>
    <w:basedOn w:val="a1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0">
    <w:name w:val="xl30"/>
    <w:basedOn w:val="a1"/>
    <w:rsid w:val="00232FD0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1">
    <w:name w:val="xl31"/>
    <w:basedOn w:val="a1"/>
    <w:rsid w:val="00232FD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2">
    <w:name w:val="xl32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3">
    <w:name w:val="xl33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4">
    <w:name w:val="xl34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5">
    <w:name w:val="xl35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6">
    <w:name w:val="xl36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23">
    <w:name w:val="xl23"/>
    <w:basedOn w:val="a1"/>
    <w:rsid w:val="00232FD0"/>
    <w:pPr>
      <w:spacing w:before="100" w:beforeAutospacing="1" w:after="100" w:afterAutospacing="1"/>
      <w:jc w:val="center"/>
      <w:textAlignment w:val="center"/>
    </w:pPr>
    <w:rPr>
      <w:rFonts w:ascii="Times Armenian" w:hAnsi="Times Armenian"/>
      <w:lang w:val="hy-AM"/>
    </w:rPr>
  </w:style>
  <w:style w:type="paragraph" w:customStyle="1" w:styleId="xl37">
    <w:name w:val="xl37"/>
    <w:basedOn w:val="a1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38">
    <w:name w:val="xl38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39">
    <w:name w:val="xl39"/>
    <w:basedOn w:val="a1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0">
    <w:name w:val="xl40"/>
    <w:basedOn w:val="a1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1">
    <w:name w:val="xl41"/>
    <w:basedOn w:val="a1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2">
    <w:name w:val="xl42"/>
    <w:basedOn w:val="a1"/>
    <w:rsid w:val="00232FD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3">
    <w:name w:val="xl43"/>
    <w:basedOn w:val="a1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4">
    <w:name w:val="xl44"/>
    <w:basedOn w:val="a1"/>
    <w:rsid w:val="00232FD0"/>
    <w:pPr>
      <w:spacing w:before="100" w:beforeAutospacing="1" w:after="100" w:afterAutospacing="1"/>
      <w:jc w:val="both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5">
    <w:name w:val="xl45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6">
    <w:name w:val="xl46"/>
    <w:basedOn w:val="a1"/>
    <w:rsid w:val="00232FD0"/>
    <w:pP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sz w:val="22"/>
      <w:szCs w:val="22"/>
      <w:u w:val="single"/>
      <w:lang w:val="hy-AM"/>
    </w:rPr>
  </w:style>
  <w:style w:type="paragraph" w:customStyle="1" w:styleId="xl47">
    <w:name w:val="xl47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8">
    <w:name w:val="xl48"/>
    <w:basedOn w:val="a1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StyleBodyTextArialAMChar">
    <w:name w:val="Style Body Text + Arial AM Char"/>
    <w:basedOn w:val="af0"/>
    <w:rsid w:val="00232FD0"/>
    <w:pPr>
      <w:overflowPunct/>
      <w:autoSpaceDE/>
      <w:autoSpaceDN/>
      <w:adjustRightInd/>
      <w:spacing w:after="240" w:line="240" w:lineRule="auto"/>
      <w:jc w:val="both"/>
      <w:textAlignment w:val="auto"/>
    </w:pPr>
    <w:rPr>
      <w:rFonts w:ascii="Arial AM" w:hAnsi="Arial AM"/>
      <w:b w:val="0"/>
      <w:bCs w:val="0"/>
      <w:spacing w:val="-5"/>
      <w:sz w:val="24"/>
    </w:rPr>
  </w:style>
  <w:style w:type="paragraph" w:customStyle="1" w:styleId="CoverSubTitle">
    <w:name w:val="Cover SubTitle"/>
    <w:basedOn w:val="a1"/>
    <w:rsid w:val="00232FD0"/>
    <w:pPr>
      <w:overflowPunct w:val="0"/>
      <w:autoSpaceDE w:val="0"/>
      <w:autoSpaceDN w:val="0"/>
      <w:adjustRightInd w:val="0"/>
      <w:spacing w:line="440" w:lineRule="exact"/>
      <w:jc w:val="center"/>
      <w:textAlignment w:val="baseline"/>
    </w:pPr>
    <w:rPr>
      <w:sz w:val="32"/>
      <w:szCs w:val="20"/>
      <w:lang w:val="hy-AM"/>
    </w:rPr>
  </w:style>
  <w:style w:type="paragraph" w:styleId="aff1">
    <w:name w:val="List Paragraph"/>
    <w:aliases w:val="List_Paragraph,Multilevel para_II,Bullet1,Bullets,List Paragraph (numbered (a)),Report Para,Number Bullets,WinDForce-Letter,Heading 2_sj,En tête 1,Resume Title,Indent Paragraph,References,IBL List Paragraph,List Paragraph nowy,Абзац списка3"/>
    <w:basedOn w:val="a1"/>
    <w:link w:val="aff2"/>
    <w:uiPriority w:val="34"/>
    <w:qFormat/>
    <w:rsid w:val="00232FD0"/>
    <w:pPr>
      <w:ind w:left="720"/>
    </w:pPr>
    <w:rPr>
      <w:rFonts w:eastAsia="Calibri"/>
      <w:lang w:val="x-none" w:eastAsia="x-none"/>
    </w:rPr>
  </w:style>
  <w:style w:type="paragraph" w:customStyle="1" w:styleId="norm">
    <w:name w:val="norm"/>
    <w:basedOn w:val="a1"/>
    <w:rsid w:val="00232FD0"/>
    <w:pPr>
      <w:spacing w:line="480" w:lineRule="auto"/>
      <w:ind w:firstLine="709"/>
      <w:jc w:val="both"/>
    </w:pPr>
    <w:rPr>
      <w:rFonts w:ascii="Arial Armenian" w:hAnsi="Arial Armenian"/>
      <w:sz w:val="22"/>
      <w:szCs w:val="20"/>
      <w:lang w:val="hy-AM" w:eastAsia="ru-RU"/>
    </w:rPr>
  </w:style>
  <w:style w:type="character" w:customStyle="1" w:styleId="mechtexChar">
    <w:name w:val="mechtex Char"/>
    <w:link w:val="mechtex"/>
    <w:locked/>
    <w:rsid w:val="00232FD0"/>
    <w:rPr>
      <w:rFonts w:ascii="Arial Armenian" w:hAnsi="Arial Armenian"/>
    </w:rPr>
  </w:style>
  <w:style w:type="paragraph" w:customStyle="1" w:styleId="mechtex">
    <w:name w:val="mechtex"/>
    <w:basedOn w:val="a1"/>
    <w:link w:val="mechtexChar"/>
    <w:rsid w:val="00232FD0"/>
    <w:pPr>
      <w:jc w:val="center"/>
    </w:pPr>
    <w:rPr>
      <w:rFonts w:ascii="Arial Armenian" w:hAnsi="Arial Armenian"/>
      <w:sz w:val="20"/>
      <w:szCs w:val="20"/>
      <w:lang w:val="x-none" w:eastAsia="x-none"/>
    </w:rPr>
  </w:style>
  <w:style w:type="table" w:styleId="aff3">
    <w:name w:val="Table Grid"/>
    <w:basedOn w:val="a3"/>
    <w:uiPriority w:val="39"/>
    <w:rsid w:val="00232FD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1"/>
    <w:basedOn w:val="a1"/>
    <w:next w:val="a1"/>
    <w:autoRedefine/>
    <w:uiPriority w:val="39"/>
    <w:rsid w:val="00073E60"/>
    <w:pPr>
      <w:tabs>
        <w:tab w:val="right" w:leader="dot" w:pos="9683"/>
      </w:tabs>
    </w:pPr>
    <w:rPr>
      <w:rFonts w:ascii="GHEA Grapalat" w:hAnsi="GHEA Grapalat" w:cs="Sylfaen"/>
      <w:bCs/>
      <w:noProof/>
      <w:sz w:val="22"/>
      <w:szCs w:val="22"/>
      <w:lang w:val="hy-AM"/>
    </w:rPr>
  </w:style>
  <w:style w:type="paragraph" w:styleId="35">
    <w:name w:val="toc 3"/>
    <w:basedOn w:val="a1"/>
    <w:next w:val="a1"/>
    <w:autoRedefine/>
    <w:uiPriority w:val="39"/>
    <w:rsid w:val="00343D4F"/>
    <w:pPr>
      <w:tabs>
        <w:tab w:val="right" w:leader="dot" w:pos="9683"/>
      </w:tabs>
      <w:ind w:left="284"/>
    </w:pPr>
    <w:rPr>
      <w:lang w:val="hy-AM"/>
    </w:rPr>
  </w:style>
  <w:style w:type="paragraph" w:styleId="27">
    <w:name w:val="toc 2"/>
    <w:basedOn w:val="a1"/>
    <w:next w:val="a1"/>
    <w:autoRedefine/>
    <w:uiPriority w:val="39"/>
    <w:rsid w:val="00073E60"/>
    <w:pPr>
      <w:tabs>
        <w:tab w:val="right" w:leader="dot" w:pos="9683"/>
      </w:tabs>
      <w:ind w:left="240"/>
    </w:pPr>
    <w:rPr>
      <w:lang w:val="hy-AM"/>
    </w:rPr>
  </w:style>
  <w:style w:type="character" w:styleId="aff4">
    <w:name w:val="Emphasis"/>
    <w:uiPriority w:val="20"/>
    <w:qFormat/>
    <w:rsid w:val="00232FD0"/>
    <w:rPr>
      <w:rFonts w:cs="Times New Roman"/>
      <w:i/>
      <w:iCs/>
    </w:rPr>
  </w:style>
  <w:style w:type="character" w:customStyle="1" w:styleId="aff2">
    <w:name w:val="Абзац списка Знак"/>
    <w:aliases w:val="List_Paragraph Знак,Multilevel para_II Знак,Bullet1 Знак,Bullets Знак,List Paragraph (numbered (a)) Знак,Report Para Знак,Number Bullets Знак,WinDForce-Letter Знак,Heading 2_sj Знак,En tête 1 Знак,Resume Title Знак,References Знак"/>
    <w:link w:val="aff1"/>
    <w:uiPriority w:val="34"/>
    <w:rsid w:val="00232FD0"/>
    <w:rPr>
      <w:rFonts w:eastAsia="Calibri"/>
      <w:sz w:val="24"/>
      <w:szCs w:val="24"/>
      <w:lang w:val="x-none" w:eastAsia="x-none"/>
    </w:rPr>
  </w:style>
  <w:style w:type="character" w:customStyle="1" w:styleId="a6">
    <w:name w:val="Текст выноски Знак"/>
    <w:link w:val="a5"/>
    <w:rsid w:val="00232FD0"/>
    <w:rPr>
      <w:rFonts w:ascii="Tahoma" w:hAnsi="Tahoma" w:cs="Tahoma"/>
      <w:sz w:val="16"/>
      <w:szCs w:val="16"/>
    </w:rPr>
  </w:style>
  <w:style w:type="paragraph" w:customStyle="1" w:styleId="textbox">
    <w:name w:val="textbox"/>
    <w:basedOn w:val="a1"/>
    <w:rsid w:val="00232FD0"/>
    <w:pPr>
      <w:spacing w:line="160" w:lineRule="exact"/>
      <w:jc w:val="both"/>
    </w:pPr>
    <w:rPr>
      <w:smallCaps/>
      <w:sz w:val="16"/>
      <w:szCs w:val="20"/>
      <w:lang w:val="hy-AM"/>
    </w:rPr>
  </w:style>
  <w:style w:type="character" w:customStyle="1" w:styleId="aff5">
    <w:name w:val="Тема примечания Знак"/>
    <w:link w:val="aff6"/>
    <w:rsid w:val="00232FD0"/>
    <w:rPr>
      <w:b/>
      <w:bCs/>
      <w:lang w:val="en-GB"/>
    </w:rPr>
  </w:style>
  <w:style w:type="paragraph" w:styleId="aff6">
    <w:name w:val="annotation subject"/>
    <w:basedOn w:val="afb"/>
    <w:next w:val="afb"/>
    <w:link w:val="aff5"/>
    <w:rsid w:val="00232FD0"/>
    <w:pPr>
      <w:overflowPunct/>
      <w:autoSpaceDE/>
      <w:autoSpaceDN/>
      <w:adjustRightInd/>
      <w:textAlignment w:val="auto"/>
    </w:pPr>
    <w:rPr>
      <w:b/>
      <w:bCs/>
    </w:rPr>
  </w:style>
  <w:style w:type="character" w:customStyle="1" w:styleId="CommentSubjectChar1">
    <w:name w:val="Comment Subject Char1"/>
    <w:rsid w:val="00232FD0"/>
    <w:rPr>
      <w:b/>
      <w:bCs/>
    </w:rPr>
  </w:style>
  <w:style w:type="character" w:customStyle="1" w:styleId="afc">
    <w:name w:val="Текст примечания Знак"/>
    <w:link w:val="afb"/>
    <w:rsid w:val="00232FD0"/>
    <w:rPr>
      <w:lang w:val="en-GB" w:eastAsia="x-none"/>
    </w:rPr>
  </w:style>
  <w:style w:type="paragraph" w:customStyle="1" w:styleId="Default">
    <w:name w:val="Default"/>
    <w:rsid w:val="00232FD0"/>
    <w:pPr>
      <w:autoSpaceDE w:val="0"/>
      <w:autoSpaceDN w:val="0"/>
      <w:adjustRightInd w:val="0"/>
    </w:pPr>
    <w:rPr>
      <w:rFonts w:ascii="GHEA Grapalat" w:eastAsia="Calibri" w:hAnsi="GHEA Grapalat" w:cs="GHEA Grapalat"/>
      <w:color w:val="000000"/>
      <w:sz w:val="24"/>
      <w:szCs w:val="24"/>
    </w:rPr>
  </w:style>
  <w:style w:type="character" w:customStyle="1" w:styleId="t121">
    <w:name w:val="t121"/>
    <w:rsid w:val="00232FD0"/>
    <w:rPr>
      <w:b/>
      <w:bCs/>
      <w:color w:val="191970"/>
    </w:rPr>
  </w:style>
  <w:style w:type="character" w:customStyle="1" w:styleId="t61">
    <w:name w:val="t61"/>
    <w:rsid w:val="00232FD0"/>
    <w:rPr>
      <w:b/>
      <w:bCs/>
      <w:color w:val="191970"/>
    </w:rPr>
  </w:style>
  <w:style w:type="character" w:customStyle="1" w:styleId="t101">
    <w:name w:val="t101"/>
    <w:rsid w:val="00232FD0"/>
    <w:rPr>
      <w:b/>
      <w:bCs/>
      <w:color w:val="0000FF"/>
    </w:rPr>
  </w:style>
  <w:style w:type="paragraph" w:styleId="aff7">
    <w:name w:val="endnote text"/>
    <w:basedOn w:val="a1"/>
    <w:link w:val="aff8"/>
    <w:rsid w:val="00232FD0"/>
    <w:rPr>
      <w:sz w:val="20"/>
      <w:szCs w:val="20"/>
      <w:lang w:val="en-GB" w:eastAsia="x-none"/>
    </w:rPr>
  </w:style>
  <w:style w:type="character" w:customStyle="1" w:styleId="aff8">
    <w:name w:val="Текст концевой сноски Знак"/>
    <w:link w:val="aff7"/>
    <w:rsid w:val="00232FD0"/>
    <w:rPr>
      <w:lang w:val="en-GB" w:eastAsia="x-none"/>
    </w:rPr>
  </w:style>
  <w:style w:type="character" w:styleId="aff9">
    <w:name w:val="endnote reference"/>
    <w:rsid w:val="00232FD0"/>
    <w:rPr>
      <w:vertAlign w:val="superscript"/>
    </w:rPr>
  </w:style>
  <w:style w:type="paragraph" w:styleId="41">
    <w:name w:val="toc 4"/>
    <w:basedOn w:val="a1"/>
    <w:next w:val="a1"/>
    <w:autoRedefine/>
    <w:rsid w:val="00232FD0"/>
    <w:pPr>
      <w:ind w:left="180" w:right="638"/>
    </w:pPr>
    <w:rPr>
      <w:lang w:val="en-GB"/>
    </w:rPr>
  </w:style>
  <w:style w:type="paragraph" w:styleId="affa">
    <w:name w:val="Revision"/>
    <w:hidden/>
    <w:uiPriority w:val="99"/>
    <w:semiHidden/>
    <w:rsid w:val="00232FD0"/>
    <w:rPr>
      <w:sz w:val="24"/>
      <w:szCs w:val="24"/>
      <w:lang w:val="hy-AM"/>
    </w:rPr>
  </w:style>
  <w:style w:type="character" w:customStyle="1" w:styleId="BalloonTextChar1">
    <w:name w:val="Balloon Text Char1"/>
    <w:rsid w:val="005A5130"/>
    <w:rPr>
      <w:rFonts w:ascii="Tahoma" w:hAnsi="Tahoma" w:cs="Tahoma"/>
      <w:sz w:val="16"/>
      <w:szCs w:val="16"/>
    </w:rPr>
  </w:style>
  <w:style w:type="character" w:customStyle="1" w:styleId="HeaderChar1">
    <w:name w:val="Header Char1"/>
    <w:rsid w:val="005A5130"/>
    <w:rPr>
      <w:sz w:val="24"/>
      <w:szCs w:val="24"/>
    </w:rPr>
  </w:style>
  <w:style w:type="character" w:customStyle="1" w:styleId="BodyTextIndent3Char1">
    <w:name w:val="Body Text Indent 3 Char1"/>
    <w:rsid w:val="005A5130"/>
    <w:rPr>
      <w:sz w:val="16"/>
      <w:szCs w:val="16"/>
    </w:rPr>
  </w:style>
  <w:style w:type="paragraph" w:customStyle="1" w:styleId="Style2">
    <w:name w:val="Style2"/>
    <w:basedOn w:val="mechtex"/>
    <w:rsid w:val="003A31C0"/>
    <w:rPr>
      <w:rFonts w:eastAsia="Calibri"/>
      <w:w w:val="90"/>
      <w:sz w:val="22"/>
      <w:lang w:val="en-US" w:eastAsia="ru-RU"/>
    </w:rPr>
  </w:style>
  <w:style w:type="character" w:styleId="affb">
    <w:name w:val="annotation reference"/>
    <w:rsid w:val="0015753C"/>
    <w:rPr>
      <w:sz w:val="16"/>
      <w:szCs w:val="16"/>
    </w:rPr>
  </w:style>
  <w:style w:type="paragraph" w:styleId="affc">
    <w:name w:val="TOC Heading"/>
    <w:basedOn w:val="1"/>
    <w:next w:val="a1"/>
    <w:uiPriority w:val="39"/>
    <w:unhideWhenUsed/>
    <w:qFormat/>
    <w:rsid w:val="00E856EC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lang w:val="en-US" w:eastAsia="en-US"/>
    </w:rPr>
  </w:style>
  <w:style w:type="character" w:styleId="affd">
    <w:name w:val="Subtle Emphasis"/>
    <w:basedOn w:val="a2"/>
    <w:uiPriority w:val="19"/>
    <w:qFormat/>
    <w:rsid w:val="00CE2BFB"/>
    <w:rPr>
      <w:i/>
      <w:iCs/>
      <w:color w:val="808080" w:themeColor="text1" w:themeTint="7F"/>
    </w:rPr>
  </w:style>
  <w:style w:type="character" w:customStyle="1" w:styleId="UnresolvedMention">
    <w:name w:val="Unresolved Mention"/>
    <w:basedOn w:val="a2"/>
    <w:uiPriority w:val="99"/>
    <w:semiHidden/>
    <w:unhideWhenUsed/>
    <w:rsid w:val="00F65A15"/>
    <w:rPr>
      <w:color w:val="605E5C"/>
      <w:shd w:val="clear" w:color="auto" w:fill="E1DFDD"/>
    </w:rPr>
  </w:style>
  <w:style w:type="table" w:customStyle="1" w:styleId="TableGrid1">
    <w:name w:val="Table Grid1"/>
    <w:basedOn w:val="a3"/>
    <w:next w:val="aff3"/>
    <w:uiPriority w:val="39"/>
    <w:rsid w:val="000F702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M3">
    <w:name w:val="CM3"/>
    <w:basedOn w:val="a1"/>
    <w:next w:val="a1"/>
    <w:rsid w:val="008D5B74"/>
    <w:pPr>
      <w:widowControl w:val="0"/>
      <w:autoSpaceDE w:val="0"/>
      <w:autoSpaceDN w:val="0"/>
      <w:adjustRightInd w:val="0"/>
      <w:spacing w:line="253" w:lineRule="atLeast"/>
    </w:pPr>
    <w:rPr>
      <w:rFonts w:ascii="Arial Armenian" w:hAnsi="Arial Armenian"/>
    </w:rPr>
  </w:style>
  <w:style w:type="paragraph" w:styleId="affe">
    <w:name w:val="No Spacing"/>
    <w:link w:val="afff"/>
    <w:uiPriority w:val="1"/>
    <w:qFormat/>
    <w:rsid w:val="008D5B74"/>
    <w:rPr>
      <w:rFonts w:ascii="Calibri" w:hAnsi="Calibri"/>
      <w:sz w:val="22"/>
      <w:szCs w:val="22"/>
      <w:lang w:val="ru-RU" w:eastAsia="ru-RU"/>
    </w:rPr>
  </w:style>
  <w:style w:type="character" w:customStyle="1" w:styleId="afff">
    <w:name w:val="Без интервала Знак"/>
    <w:link w:val="affe"/>
    <w:uiPriority w:val="1"/>
    <w:rsid w:val="008D5B74"/>
    <w:rPr>
      <w:rFonts w:ascii="Calibri" w:hAnsi="Calibri"/>
      <w:sz w:val="22"/>
      <w:szCs w:val="22"/>
      <w:lang w:val="ru-RU" w:eastAsia="ru-RU"/>
    </w:rPr>
  </w:style>
  <w:style w:type="character" w:customStyle="1" w:styleId="NoSpacingChar">
    <w:name w:val="No Spacing Char"/>
    <w:link w:val="12"/>
    <w:uiPriority w:val="1"/>
    <w:locked/>
    <w:rsid w:val="000240ED"/>
    <w:rPr>
      <w:sz w:val="22"/>
      <w:szCs w:val="22"/>
      <w:lang w:eastAsia="ru-RU"/>
    </w:rPr>
  </w:style>
  <w:style w:type="paragraph" w:customStyle="1" w:styleId="12">
    <w:name w:val="Без интервала1"/>
    <w:link w:val="NoSpacingChar"/>
    <w:uiPriority w:val="1"/>
    <w:qFormat/>
    <w:rsid w:val="000240ED"/>
    <w:rPr>
      <w:sz w:val="22"/>
      <w:szCs w:val="22"/>
      <w:lang w:eastAsia="ru-RU"/>
    </w:rPr>
  </w:style>
  <w:style w:type="character" w:customStyle="1" w:styleId="Char">
    <w:name w:val="Հիմնախնդիր Char"/>
    <w:link w:val="a"/>
    <w:uiPriority w:val="99"/>
    <w:locked/>
    <w:rsid w:val="00471337"/>
    <w:rPr>
      <w:rFonts w:ascii="Sylfaen" w:hAnsi="Sylfaen"/>
      <w:i/>
      <w:sz w:val="22"/>
      <w:szCs w:val="24"/>
      <w:lang w:val="hy-AM"/>
    </w:rPr>
  </w:style>
  <w:style w:type="paragraph" w:customStyle="1" w:styleId="a">
    <w:name w:val="Հիմնախնդիր"/>
    <w:basedOn w:val="a1"/>
    <w:link w:val="Char"/>
    <w:uiPriority w:val="99"/>
    <w:qFormat/>
    <w:rsid w:val="00471337"/>
    <w:pPr>
      <w:numPr>
        <w:numId w:val="34"/>
      </w:numPr>
      <w:jc w:val="both"/>
    </w:pPr>
    <w:rPr>
      <w:rFonts w:ascii="Sylfaen" w:hAnsi="Sylfaen"/>
      <w:i/>
      <w:sz w:val="22"/>
      <w:lang w:val="hy-AM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93585A"/>
    <w:rPr>
      <w:sz w:val="24"/>
      <w:szCs w:val="24"/>
    </w:rPr>
  </w:style>
  <w:style w:type="paragraph" w:styleId="1">
    <w:name w:val="heading 1"/>
    <w:aliases w:val="(Section),(Text),1,Chapter,head3"/>
    <w:basedOn w:val="a1"/>
    <w:next w:val="a1"/>
    <w:link w:val="10"/>
    <w:qFormat/>
    <w:rsid w:val="00232FD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0">
    <w:name w:val="heading 2"/>
    <w:aliases w:val="Paranum"/>
    <w:basedOn w:val="a1"/>
    <w:next w:val="3"/>
    <w:link w:val="21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1"/>
    </w:pPr>
    <w:rPr>
      <w:b/>
      <w:sz w:val="28"/>
      <w:szCs w:val="20"/>
      <w:lang w:val="en-GB" w:eastAsia="x-none"/>
    </w:rPr>
  </w:style>
  <w:style w:type="paragraph" w:styleId="3">
    <w:name w:val="heading 3"/>
    <w:aliases w:val="Centered,(text),(Sub-Chapter),Heading 3 Char Char Char Char Char Char"/>
    <w:basedOn w:val="a1"/>
    <w:next w:val="Text"/>
    <w:link w:val="30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2"/>
    </w:pPr>
    <w:rPr>
      <w:b/>
      <w:szCs w:val="20"/>
      <w:lang w:val="en-GB" w:eastAsia="x-none"/>
    </w:rPr>
  </w:style>
  <w:style w:type="paragraph" w:styleId="4">
    <w:name w:val="heading 4"/>
    <w:aliases w:val="Centred"/>
    <w:basedOn w:val="a1"/>
    <w:next w:val="Text"/>
    <w:link w:val="40"/>
    <w:qFormat/>
    <w:rsid w:val="00232FD0"/>
    <w:pPr>
      <w:keepNext/>
      <w:overflowPunct w:val="0"/>
      <w:autoSpaceDE w:val="0"/>
      <w:autoSpaceDN w:val="0"/>
      <w:adjustRightInd w:val="0"/>
      <w:spacing w:after="220"/>
      <w:ind w:hanging="851"/>
      <w:textAlignment w:val="baseline"/>
      <w:outlineLvl w:val="3"/>
    </w:pPr>
    <w:rPr>
      <w:b/>
      <w:i/>
      <w:szCs w:val="20"/>
      <w:lang w:val="en-GB" w:eastAsia="x-none"/>
    </w:rPr>
  </w:style>
  <w:style w:type="paragraph" w:styleId="5">
    <w:name w:val="heading 5"/>
    <w:aliases w:val="Side"/>
    <w:basedOn w:val="a1"/>
    <w:link w:val="50"/>
    <w:qFormat/>
    <w:rsid w:val="00232FD0"/>
    <w:pPr>
      <w:overflowPunct w:val="0"/>
      <w:autoSpaceDE w:val="0"/>
      <w:autoSpaceDN w:val="0"/>
      <w:adjustRightInd w:val="0"/>
      <w:spacing w:before="130"/>
      <w:textAlignment w:val="baseline"/>
      <w:outlineLvl w:val="4"/>
    </w:pPr>
    <w:rPr>
      <w:sz w:val="22"/>
      <w:szCs w:val="20"/>
      <w:lang w:val="en-GB" w:eastAsia="x-none"/>
    </w:rPr>
  </w:style>
  <w:style w:type="paragraph" w:styleId="6">
    <w:name w:val="heading 6"/>
    <w:basedOn w:val="a1"/>
    <w:next w:val="7"/>
    <w:link w:val="60"/>
    <w:qFormat/>
    <w:rsid w:val="00232FD0"/>
    <w:pPr>
      <w:overflowPunct w:val="0"/>
      <w:autoSpaceDE w:val="0"/>
      <w:autoSpaceDN w:val="0"/>
      <w:adjustRightInd w:val="0"/>
      <w:spacing w:before="240" w:after="60"/>
      <w:ind w:hanging="851"/>
      <w:textAlignment w:val="baseline"/>
      <w:outlineLvl w:val="5"/>
    </w:pPr>
    <w:rPr>
      <w:sz w:val="36"/>
      <w:szCs w:val="20"/>
      <w:lang w:val="en-GB" w:eastAsia="x-none"/>
    </w:rPr>
  </w:style>
  <w:style w:type="paragraph" w:styleId="7">
    <w:name w:val="heading 7"/>
    <w:basedOn w:val="a1"/>
    <w:next w:val="a1"/>
    <w:link w:val="70"/>
    <w:unhideWhenUsed/>
    <w:qFormat/>
    <w:rsid w:val="00070353"/>
    <w:pPr>
      <w:spacing w:before="240" w:after="60"/>
      <w:outlineLvl w:val="6"/>
    </w:pPr>
    <w:rPr>
      <w:rFonts w:ascii="Calibri" w:hAnsi="Calibri"/>
      <w:lang w:val="x-none" w:eastAsia="x-none"/>
    </w:rPr>
  </w:style>
  <w:style w:type="paragraph" w:styleId="8">
    <w:name w:val="heading 8"/>
    <w:basedOn w:val="a1"/>
    <w:next w:val="a1"/>
    <w:link w:val="80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sz w:val="22"/>
      <w:szCs w:val="20"/>
      <w:lang w:val="en-GB" w:eastAsia="x-none"/>
    </w:rPr>
  </w:style>
  <w:style w:type="paragraph" w:styleId="9">
    <w:name w:val="heading 9"/>
    <w:basedOn w:val="a1"/>
    <w:next w:val="a1"/>
    <w:link w:val="90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sz w:val="22"/>
      <w:szCs w:val="20"/>
      <w:lang w:val="en-GB" w:eastAsia="x-non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a6"/>
    <w:rsid w:val="004A0857"/>
    <w:rPr>
      <w:rFonts w:ascii="Tahoma" w:hAnsi="Tahoma"/>
      <w:sz w:val="16"/>
      <w:szCs w:val="16"/>
      <w:lang w:val="x-none" w:eastAsia="x-none"/>
    </w:rPr>
  </w:style>
  <w:style w:type="paragraph" w:styleId="a7">
    <w:name w:val="Normal (Web)"/>
    <w:basedOn w:val="a1"/>
    <w:uiPriority w:val="99"/>
    <w:rsid w:val="00252209"/>
    <w:pPr>
      <w:spacing w:before="100" w:beforeAutospacing="1" w:after="100" w:afterAutospacing="1"/>
    </w:pPr>
  </w:style>
  <w:style w:type="character" w:styleId="a8">
    <w:name w:val="Strong"/>
    <w:uiPriority w:val="22"/>
    <w:qFormat/>
    <w:rsid w:val="00252209"/>
    <w:rPr>
      <w:b/>
      <w:bCs/>
    </w:rPr>
  </w:style>
  <w:style w:type="paragraph" w:styleId="a9">
    <w:name w:val="footnote text"/>
    <w:aliases w:val="fn,ADB,single space,footnote text Char,Footnote Text Char,fn Char,ADB Char,single space Char Char,footnote text,FOOTNOTES Char,FOOTNOTES Char Char Char,FOOTNOTES,Footnote Text Char2 Char,Footnote Text Char1 Char Char,f,Footnote,Fußnote"/>
    <w:basedOn w:val="a1"/>
    <w:link w:val="aa"/>
    <w:autoRedefine/>
    <w:rsid w:val="00C169BE"/>
    <w:pPr>
      <w:jc w:val="both"/>
    </w:pPr>
    <w:rPr>
      <w:rFonts w:ascii="GHEA Grapalat" w:hAnsi="GHEA Grapalat"/>
      <w:i/>
      <w:sz w:val="16"/>
      <w:szCs w:val="20"/>
      <w:lang w:val="x-none" w:eastAsia="x-none"/>
    </w:rPr>
  </w:style>
  <w:style w:type="character" w:customStyle="1" w:styleId="aa">
    <w:name w:val="Текст сноски Знак"/>
    <w:aliases w:val="fn Знак,ADB Знак,single space Знак,footnote text Char Знак,Footnote Text Char Знак,fn Char Знак,ADB Char Знак,single space Char Char Знак,footnote text Знак,FOOTNOTES Char Знак,FOOTNOTES Char Char Char Знак,FOOTNOTES Знак,f Знак"/>
    <w:link w:val="a9"/>
    <w:rsid w:val="00C169BE"/>
    <w:rPr>
      <w:rFonts w:ascii="GHEA Grapalat" w:hAnsi="GHEA Grapalat"/>
      <w:i/>
      <w:sz w:val="16"/>
      <w:lang w:val="x-none" w:eastAsia="x-none"/>
    </w:rPr>
  </w:style>
  <w:style w:type="character" w:styleId="ab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rsid w:val="007757BB"/>
    <w:rPr>
      <w:vertAlign w:val="superscript"/>
    </w:rPr>
  </w:style>
  <w:style w:type="paragraph" w:customStyle="1" w:styleId="StyleStyleHeading2ChapterParanumTextSylfaen1ArialUni">
    <w:name w:val="Style Style Heading 2.(Chapter).Paranum.Text + Sylfaen1 + Arial Uni..."/>
    <w:basedOn w:val="a1"/>
    <w:link w:val="StyleStyleHeading2ChapterParanumTextSylfaen1ArialUniChar"/>
    <w:autoRedefine/>
    <w:rsid w:val="007757BB"/>
    <w:pPr>
      <w:keepNext/>
      <w:widowControl w:val="0"/>
      <w:spacing w:before="120" w:after="120"/>
      <w:outlineLvl w:val="1"/>
    </w:pPr>
    <w:rPr>
      <w:rFonts w:ascii="GHEA Grapalat" w:hAnsi="GHEA Grapalat"/>
      <w:b/>
      <w:bCs/>
      <w:spacing w:val="24"/>
      <w:kern w:val="28"/>
      <w:sz w:val="22"/>
      <w:szCs w:val="22"/>
      <w:lang w:val="af-ZA"/>
    </w:rPr>
  </w:style>
  <w:style w:type="character" w:customStyle="1" w:styleId="StyleStyleHeading2ChapterParanumTextSylfaen1ArialUniChar">
    <w:name w:val="Style Style Heading 2.(Chapter).Paranum.Text + Sylfaen1 + Arial Uni... Char"/>
    <w:link w:val="StyleStyleHeading2ChapterParanumTextSylfaen1ArialUni"/>
    <w:rsid w:val="007757BB"/>
    <w:rPr>
      <w:rFonts w:ascii="GHEA Grapalat" w:hAnsi="GHEA Grapalat"/>
      <w:b/>
      <w:bCs/>
      <w:spacing w:val="24"/>
      <w:kern w:val="28"/>
      <w:sz w:val="22"/>
      <w:szCs w:val="22"/>
      <w:lang w:val="af-ZA" w:eastAsia="en-US" w:bidi="ar-SA"/>
    </w:rPr>
  </w:style>
  <w:style w:type="paragraph" w:styleId="ac">
    <w:name w:val="header"/>
    <w:basedOn w:val="a1"/>
    <w:link w:val="ad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d">
    <w:name w:val="Верхний колонтитул Знак"/>
    <w:link w:val="ac"/>
    <w:rsid w:val="00070353"/>
    <w:rPr>
      <w:sz w:val="24"/>
      <w:szCs w:val="24"/>
    </w:rPr>
  </w:style>
  <w:style w:type="paragraph" w:styleId="ae">
    <w:name w:val="footer"/>
    <w:basedOn w:val="a1"/>
    <w:link w:val="af"/>
    <w:uiPriority w:val="99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f">
    <w:name w:val="Нижний колонтитул Знак"/>
    <w:link w:val="ae"/>
    <w:uiPriority w:val="99"/>
    <w:rsid w:val="00070353"/>
    <w:rPr>
      <w:sz w:val="24"/>
      <w:szCs w:val="24"/>
    </w:rPr>
  </w:style>
  <w:style w:type="character" w:customStyle="1" w:styleId="70">
    <w:name w:val="Заголовок 7 Знак"/>
    <w:link w:val="7"/>
    <w:rsid w:val="00070353"/>
    <w:rPr>
      <w:rFonts w:ascii="Calibri" w:eastAsia="Times New Roman" w:hAnsi="Calibri" w:cs="Times New Roman"/>
      <w:sz w:val="24"/>
      <w:szCs w:val="24"/>
    </w:rPr>
  </w:style>
  <w:style w:type="character" w:customStyle="1" w:styleId="10">
    <w:name w:val="Заголовок 1 Знак"/>
    <w:aliases w:val="(Section) Знак,(Text) Знак,1 Знак,Chapter Знак,head3 Знак"/>
    <w:link w:val="1"/>
    <w:rsid w:val="00232FD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1">
    <w:name w:val="Заголовок 2 Знак"/>
    <w:aliases w:val="Paranum Знак"/>
    <w:link w:val="20"/>
    <w:rsid w:val="00232FD0"/>
    <w:rPr>
      <w:b/>
      <w:sz w:val="28"/>
      <w:lang w:val="en-GB" w:eastAsia="x-none"/>
    </w:rPr>
  </w:style>
  <w:style w:type="character" w:customStyle="1" w:styleId="30">
    <w:name w:val="Заголовок 3 Знак"/>
    <w:aliases w:val="Centered Знак,(text) Знак,(Sub-Chapter) Знак,Heading 3 Char Char Char Char Char Char Знак"/>
    <w:link w:val="3"/>
    <w:rsid w:val="00232FD0"/>
    <w:rPr>
      <w:b/>
      <w:sz w:val="24"/>
      <w:lang w:val="en-GB"/>
    </w:rPr>
  </w:style>
  <w:style w:type="character" w:customStyle="1" w:styleId="40">
    <w:name w:val="Заголовок 4 Знак"/>
    <w:aliases w:val="Centred Знак"/>
    <w:link w:val="4"/>
    <w:rsid w:val="00232FD0"/>
    <w:rPr>
      <w:b/>
      <w:i/>
      <w:sz w:val="24"/>
      <w:lang w:val="en-GB"/>
    </w:rPr>
  </w:style>
  <w:style w:type="character" w:customStyle="1" w:styleId="50">
    <w:name w:val="Заголовок 5 Знак"/>
    <w:aliases w:val="Side Знак"/>
    <w:link w:val="5"/>
    <w:rsid w:val="00232FD0"/>
    <w:rPr>
      <w:sz w:val="22"/>
      <w:lang w:val="en-GB"/>
    </w:rPr>
  </w:style>
  <w:style w:type="character" w:customStyle="1" w:styleId="60">
    <w:name w:val="Заголовок 6 Знак"/>
    <w:link w:val="6"/>
    <w:rsid w:val="00232FD0"/>
    <w:rPr>
      <w:sz w:val="36"/>
      <w:lang w:val="en-GB"/>
    </w:rPr>
  </w:style>
  <w:style w:type="character" w:customStyle="1" w:styleId="80">
    <w:name w:val="Заголовок 8 Знак"/>
    <w:link w:val="8"/>
    <w:rsid w:val="00232FD0"/>
    <w:rPr>
      <w:sz w:val="22"/>
      <w:lang w:val="en-GB"/>
    </w:rPr>
  </w:style>
  <w:style w:type="character" w:customStyle="1" w:styleId="90">
    <w:name w:val="Заголовок 9 Знак"/>
    <w:link w:val="9"/>
    <w:rsid w:val="00232FD0"/>
    <w:rPr>
      <w:sz w:val="22"/>
      <w:lang w:val="en-GB"/>
    </w:rPr>
  </w:style>
  <w:style w:type="paragraph" w:customStyle="1" w:styleId="Text">
    <w:name w:val="Text"/>
    <w:basedOn w:val="a1"/>
    <w:rsid w:val="00232FD0"/>
    <w:pPr>
      <w:overflowPunct w:val="0"/>
      <w:autoSpaceDE w:val="0"/>
      <w:autoSpaceDN w:val="0"/>
      <w:adjustRightInd w:val="0"/>
      <w:spacing w:after="220"/>
      <w:jc w:val="both"/>
      <w:textAlignment w:val="baseline"/>
    </w:pPr>
    <w:rPr>
      <w:sz w:val="22"/>
      <w:szCs w:val="20"/>
      <w:lang w:val="en-GB"/>
    </w:rPr>
  </w:style>
  <w:style w:type="paragraph" w:styleId="a0">
    <w:name w:val="List Bullet"/>
    <w:basedOn w:val="a1"/>
    <w:autoRedefine/>
    <w:rsid w:val="00232FD0"/>
    <w:pPr>
      <w:numPr>
        <w:numId w:val="3"/>
      </w:numPr>
      <w:overflowPunct w:val="0"/>
      <w:autoSpaceDE w:val="0"/>
      <w:autoSpaceDN w:val="0"/>
      <w:adjustRightInd w:val="0"/>
      <w:spacing w:before="130"/>
      <w:jc w:val="both"/>
      <w:textAlignment w:val="baseline"/>
    </w:pPr>
    <w:rPr>
      <w:sz w:val="22"/>
      <w:szCs w:val="20"/>
      <w:lang w:val="en-GB"/>
    </w:rPr>
  </w:style>
  <w:style w:type="paragraph" w:styleId="22">
    <w:name w:val="Body Text 2"/>
    <w:basedOn w:val="a1"/>
    <w:link w:val="23"/>
    <w:rsid w:val="00232FD0"/>
    <w:pPr>
      <w:spacing w:line="360" w:lineRule="auto"/>
      <w:jc w:val="center"/>
    </w:pPr>
    <w:rPr>
      <w:rFonts w:ascii="Times Armenian" w:hAnsi="Times Armenian"/>
      <w:b/>
      <w:bCs/>
      <w:sz w:val="32"/>
      <w:lang w:val="fr-FR" w:eastAsia="x-none"/>
    </w:rPr>
  </w:style>
  <w:style w:type="character" w:customStyle="1" w:styleId="23">
    <w:name w:val="Основной текст 2 Знак"/>
    <w:link w:val="22"/>
    <w:rsid w:val="00232FD0"/>
    <w:rPr>
      <w:rFonts w:ascii="Times Armenian" w:hAnsi="Times Armenian"/>
      <w:b/>
      <w:bCs/>
      <w:sz w:val="32"/>
      <w:szCs w:val="24"/>
      <w:lang w:val="fr-FR" w:eastAsia="x-none"/>
    </w:rPr>
  </w:style>
  <w:style w:type="paragraph" w:styleId="af0">
    <w:name w:val="Body Text"/>
    <w:aliases w:val="(Main Text),date,Body Text (Main text)"/>
    <w:basedOn w:val="a1"/>
    <w:link w:val="af1"/>
    <w:rsid w:val="00232FD0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Times LatArm" w:hAnsi="Times LatArm"/>
      <w:b/>
      <w:bCs/>
      <w:sz w:val="40"/>
      <w:szCs w:val="20"/>
      <w:lang w:val="en-GB" w:eastAsia="x-none"/>
    </w:rPr>
  </w:style>
  <w:style w:type="character" w:customStyle="1" w:styleId="af1">
    <w:name w:val="Основной текст Знак"/>
    <w:aliases w:val="(Main Text) Знак,date Знак,Body Text (Main text) Знак"/>
    <w:link w:val="af0"/>
    <w:rsid w:val="00232FD0"/>
    <w:rPr>
      <w:rFonts w:ascii="Times LatArm" w:hAnsi="Times LatArm"/>
      <w:b/>
      <w:bCs/>
      <w:sz w:val="40"/>
      <w:lang w:val="en-GB"/>
    </w:rPr>
  </w:style>
  <w:style w:type="paragraph" w:styleId="31">
    <w:name w:val="Body Text Indent 3"/>
    <w:basedOn w:val="a1"/>
    <w:link w:val="32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Armenian" w:hAnsi="Times Armenian"/>
      <w:color w:val="993300"/>
      <w:sz w:val="22"/>
      <w:lang w:val="hy-AM" w:eastAsia="x-none"/>
    </w:rPr>
  </w:style>
  <w:style w:type="character" w:customStyle="1" w:styleId="32">
    <w:name w:val="Основной текст с отступом 3 Знак"/>
    <w:link w:val="31"/>
    <w:rsid w:val="00232FD0"/>
    <w:rPr>
      <w:rFonts w:ascii="Times Armenian" w:hAnsi="Times Armenian"/>
      <w:color w:val="993300"/>
      <w:sz w:val="22"/>
      <w:szCs w:val="24"/>
      <w:lang w:val="hy-AM"/>
    </w:rPr>
  </w:style>
  <w:style w:type="paragraph" w:styleId="af2">
    <w:name w:val="Block Text"/>
    <w:basedOn w:val="a1"/>
    <w:rsid w:val="00232FD0"/>
    <w:pPr>
      <w:spacing w:line="360" w:lineRule="auto"/>
      <w:ind w:left="800" w:right="800" w:firstLine="600"/>
      <w:jc w:val="both"/>
    </w:pPr>
    <w:rPr>
      <w:rFonts w:ascii="Times Armenian" w:hAnsi="Times Armenian"/>
      <w:sz w:val="22"/>
      <w:lang w:val="hy-AM"/>
    </w:rPr>
  </w:style>
  <w:style w:type="paragraph" w:styleId="af3">
    <w:name w:val="Plain Text"/>
    <w:basedOn w:val="a1"/>
    <w:link w:val="af4"/>
    <w:rsid w:val="00232FD0"/>
    <w:rPr>
      <w:rFonts w:ascii="Courier New" w:hAnsi="Courier New"/>
      <w:sz w:val="20"/>
      <w:szCs w:val="20"/>
      <w:lang w:val="hy-AM" w:eastAsia="x-none"/>
    </w:rPr>
  </w:style>
  <w:style w:type="character" w:customStyle="1" w:styleId="af4">
    <w:name w:val="Текст Знак"/>
    <w:link w:val="af3"/>
    <w:rsid w:val="00232FD0"/>
    <w:rPr>
      <w:rFonts w:ascii="Courier New" w:hAnsi="Courier New" w:cs="Courier New"/>
      <w:lang w:val="hy-AM"/>
    </w:rPr>
  </w:style>
  <w:style w:type="paragraph" w:styleId="af5">
    <w:name w:val="Body Text Indent"/>
    <w:basedOn w:val="a1"/>
    <w:link w:val="af6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LatArm" w:hAnsi="Times LatArm"/>
      <w:sz w:val="22"/>
      <w:szCs w:val="20"/>
      <w:lang w:val="en-GB" w:eastAsia="x-none"/>
    </w:rPr>
  </w:style>
  <w:style w:type="character" w:customStyle="1" w:styleId="af6">
    <w:name w:val="Основной текст с отступом Знак"/>
    <w:link w:val="af5"/>
    <w:rsid w:val="00232FD0"/>
    <w:rPr>
      <w:rFonts w:ascii="Times LatArm" w:hAnsi="Times LatArm"/>
      <w:sz w:val="22"/>
      <w:lang w:val="en-GB" w:eastAsia="x-none"/>
    </w:rPr>
  </w:style>
  <w:style w:type="paragraph" w:customStyle="1" w:styleId="Tabletext">
    <w:name w:val="Tabletext"/>
    <w:basedOn w:val="a1"/>
    <w:rsid w:val="00232FD0"/>
    <w:pPr>
      <w:overflowPunct w:val="0"/>
      <w:autoSpaceDE w:val="0"/>
      <w:autoSpaceDN w:val="0"/>
      <w:adjustRightInd w:val="0"/>
      <w:ind w:left="153" w:hanging="153"/>
      <w:textAlignment w:val="baseline"/>
    </w:pPr>
    <w:rPr>
      <w:sz w:val="18"/>
      <w:szCs w:val="20"/>
      <w:lang w:val="en-GB"/>
    </w:rPr>
  </w:style>
  <w:style w:type="paragraph" w:styleId="24">
    <w:name w:val="Body Text Indent 2"/>
    <w:basedOn w:val="a1"/>
    <w:link w:val="25"/>
    <w:rsid w:val="00232FD0"/>
    <w:pPr>
      <w:overflowPunct w:val="0"/>
      <w:autoSpaceDE w:val="0"/>
      <w:autoSpaceDN w:val="0"/>
      <w:adjustRightInd w:val="0"/>
      <w:spacing w:line="360" w:lineRule="auto"/>
      <w:ind w:firstLine="284"/>
      <w:jc w:val="both"/>
      <w:textAlignment w:val="baseline"/>
    </w:pPr>
    <w:rPr>
      <w:rFonts w:ascii="Times LatArm" w:hAnsi="Times LatArm"/>
      <w:sz w:val="22"/>
      <w:szCs w:val="20"/>
      <w:lang w:val="fr-FR" w:eastAsia="x-none"/>
    </w:rPr>
  </w:style>
  <w:style w:type="character" w:customStyle="1" w:styleId="25">
    <w:name w:val="Основной текст с отступом 2 Знак"/>
    <w:link w:val="24"/>
    <w:rsid w:val="00232FD0"/>
    <w:rPr>
      <w:rFonts w:ascii="Times LatArm" w:hAnsi="Times LatArm"/>
      <w:sz w:val="22"/>
      <w:lang w:val="fr-FR"/>
    </w:rPr>
  </w:style>
  <w:style w:type="paragraph" w:customStyle="1" w:styleId="Graphic">
    <w:name w:val="Graphic"/>
    <w:basedOn w:val="Text"/>
    <w:rsid w:val="00232FD0"/>
    <w:pPr>
      <w:keepNext/>
      <w:spacing w:after="130"/>
      <w:jc w:val="center"/>
    </w:pPr>
  </w:style>
  <w:style w:type="character" w:customStyle="1" w:styleId="FooterChar1">
    <w:name w:val="Footer Char1"/>
    <w:locked/>
    <w:rsid w:val="00232FD0"/>
    <w:rPr>
      <w:sz w:val="22"/>
      <w:lang w:val="en-GB" w:eastAsia="en-US" w:bidi="ar-SA"/>
    </w:rPr>
  </w:style>
  <w:style w:type="paragraph" w:customStyle="1" w:styleId="Bullet">
    <w:name w:val="Bullet"/>
    <w:aliases w:val="bl,Bullet L1,bl1"/>
    <w:basedOn w:val="a1"/>
    <w:rsid w:val="00232FD0"/>
    <w:pPr>
      <w:numPr>
        <w:numId w:val="2"/>
      </w:numPr>
      <w:overflowPunct w:val="0"/>
      <w:autoSpaceDE w:val="0"/>
      <w:autoSpaceDN w:val="0"/>
      <w:adjustRightInd w:val="0"/>
      <w:spacing w:after="130"/>
      <w:jc w:val="both"/>
      <w:textAlignment w:val="baseline"/>
    </w:pPr>
    <w:rPr>
      <w:sz w:val="22"/>
      <w:szCs w:val="20"/>
      <w:lang w:val="en-GB"/>
    </w:rPr>
  </w:style>
  <w:style w:type="paragraph" w:styleId="af7">
    <w:name w:val="caption"/>
    <w:basedOn w:val="a1"/>
    <w:next w:val="Graphic"/>
    <w:qFormat/>
    <w:rsid w:val="00232FD0"/>
    <w:pPr>
      <w:keepNext/>
      <w:keepLines/>
      <w:overflowPunct w:val="0"/>
      <w:autoSpaceDE w:val="0"/>
      <w:autoSpaceDN w:val="0"/>
      <w:adjustRightInd w:val="0"/>
      <w:spacing w:before="130" w:after="130"/>
      <w:textAlignment w:val="baseline"/>
    </w:pPr>
    <w:rPr>
      <w:b/>
      <w:sz w:val="22"/>
      <w:szCs w:val="20"/>
      <w:lang w:val="en-GB"/>
    </w:rPr>
  </w:style>
  <w:style w:type="character" w:styleId="af8">
    <w:name w:val="page number"/>
    <w:basedOn w:val="a2"/>
    <w:rsid w:val="00232FD0"/>
  </w:style>
  <w:style w:type="paragraph" w:styleId="af9">
    <w:name w:val="Title"/>
    <w:basedOn w:val="a1"/>
    <w:link w:val="afa"/>
    <w:qFormat/>
    <w:rsid w:val="00232FD0"/>
    <w:pPr>
      <w:spacing w:line="360" w:lineRule="auto"/>
      <w:jc w:val="center"/>
    </w:pPr>
    <w:rPr>
      <w:rFonts w:ascii="Times Armenian" w:hAnsi="Times Armenian"/>
      <w:b/>
      <w:bCs/>
      <w:sz w:val="22"/>
      <w:lang w:val="x-none" w:eastAsia="x-none"/>
    </w:rPr>
  </w:style>
  <w:style w:type="character" w:customStyle="1" w:styleId="afa">
    <w:name w:val="Название Знак"/>
    <w:link w:val="af9"/>
    <w:rsid w:val="00232FD0"/>
    <w:rPr>
      <w:rFonts w:ascii="Times Armenian" w:hAnsi="Times Armenian"/>
      <w:b/>
      <w:bCs/>
      <w:sz w:val="22"/>
      <w:szCs w:val="24"/>
    </w:rPr>
  </w:style>
  <w:style w:type="paragraph" w:styleId="2">
    <w:name w:val="List Bullet 2"/>
    <w:basedOn w:val="a1"/>
    <w:autoRedefine/>
    <w:rsid w:val="00232FD0"/>
    <w:pPr>
      <w:numPr>
        <w:numId w:val="1"/>
      </w:numPr>
    </w:pPr>
    <w:rPr>
      <w:lang w:val="hy-AM"/>
    </w:rPr>
  </w:style>
  <w:style w:type="paragraph" w:styleId="26">
    <w:name w:val="List Continue 2"/>
    <w:basedOn w:val="a1"/>
    <w:rsid w:val="00232FD0"/>
    <w:pPr>
      <w:spacing w:after="120"/>
      <w:ind w:left="720"/>
    </w:pPr>
    <w:rPr>
      <w:lang w:val="hy-AM"/>
    </w:rPr>
  </w:style>
  <w:style w:type="paragraph" w:customStyle="1" w:styleId="GlossaryHeader">
    <w:name w:val="Glossary Header"/>
    <w:next w:val="a1"/>
    <w:rsid w:val="00232FD0"/>
    <w:pPr>
      <w:pageBreakBefore/>
      <w:overflowPunct w:val="0"/>
      <w:autoSpaceDE w:val="0"/>
      <w:autoSpaceDN w:val="0"/>
      <w:adjustRightInd w:val="0"/>
      <w:textAlignment w:val="baseline"/>
    </w:pPr>
    <w:rPr>
      <w:noProof/>
      <w:sz w:val="36"/>
      <w:lang w:val="en-GB"/>
    </w:rPr>
  </w:style>
  <w:style w:type="paragraph" w:styleId="33">
    <w:name w:val="Body Text 3"/>
    <w:basedOn w:val="a1"/>
    <w:link w:val="34"/>
    <w:rsid w:val="00232FD0"/>
    <w:pPr>
      <w:jc w:val="center"/>
    </w:pPr>
    <w:rPr>
      <w:rFonts w:ascii="Times Armenian" w:hAnsi="Times Armenian"/>
      <w:sz w:val="19"/>
      <w:lang w:val="it-IT" w:eastAsia="x-none"/>
    </w:rPr>
  </w:style>
  <w:style w:type="character" w:customStyle="1" w:styleId="34">
    <w:name w:val="Основной текст 3 Знак"/>
    <w:link w:val="33"/>
    <w:rsid w:val="00232FD0"/>
    <w:rPr>
      <w:rFonts w:ascii="Times Armenian" w:hAnsi="Times Armenian"/>
      <w:sz w:val="19"/>
      <w:szCs w:val="24"/>
      <w:lang w:val="it-IT"/>
    </w:rPr>
  </w:style>
  <w:style w:type="paragraph" w:customStyle="1" w:styleId="CaptionSubtitle">
    <w:name w:val="Caption: Subtitle"/>
    <w:rsid w:val="00232FD0"/>
    <w:rPr>
      <w:rFonts w:ascii="Arial" w:hAnsi="Arial"/>
      <w:noProof/>
      <w:sz w:val="18"/>
    </w:rPr>
  </w:style>
  <w:style w:type="paragraph" w:styleId="afb">
    <w:name w:val="annotation text"/>
    <w:basedOn w:val="a1"/>
    <w:link w:val="afc"/>
    <w:rsid w:val="00232FD0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x-none"/>
    </w:rPr>
  </w:style>
  <w:style w:type="character" w:customStyle="1" w:styleId="CommentTextChar">
    <w:name w:val="Comment Text Char"/>
    <w:basedOn w:val="a2"/>
    <w:rsid w:val="00232FD0"/>
  </w:style>
  <w:style w:type="paragraph" w:customStyle="1" w:styleId="KLegalHeading3">
    <w:name w:val="KLegal Heading 3"/>
    <w:basedOn w:val="a1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1440" w:hanging="720"/>
      <w:jc w:val="both"/>
      <w:textAlignment w:val="baseline"/>
    </w:pPr>
    <w:rPr>
      <w:b/>
      <w:sz w:val="22"/>
      <w:szCs w:val="20"/>
      <w:lang w:val="en-GB"/>
    </w:rPr>
  </w:style>
  <w:style w:type="paragraph" w:customStyle="1" w:styleId="KLegalHeading4">
    <w:name w:val="KLegal Heading 4"/>
    <w:basedOn w:val="a1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2160" w:hanging="720"/>
      <w:jc w:val="both"/>
      <w:textAlignment w:val="baseline"/>
    </w:pPr>
    <w:rPr>
      <w:b/>
      <w:i/>
      <w:sz w:val="22"/>
      <w:szCs w:val="20"/>
      <w:lang w:val="en-GB"/>
    </w:rPr>
  </w:style>
  <w:style w:type="paragraph" w:customStyle="1" w:styleId="KLegalHeading1">
    <w:name w:val="KLegal Heading 1"/>
    <w:basedOn w:val="a1"/>
    <w:next w:val="KLegalHeading2"/>
    <w:rsid w:val="00232FD0"/>
    <w:pPr>
      <w:keepNext/>
      <w:pageBreakBefore/>
      <w:overflowPunct w:val="0"/>
      <w:autoSpaceDE w:val="0"/>
      <w:autoSpaceDN w:val="0"/>
      <w:adjustRightInd w:val="0"/>
      <w:spacing w:after="440"/>
      <w:ind w:left="851" w:hanging="851"/>
      <w:jc w:val="both"/>
      <w:textAlignment w:val="baseline"/>
      <w:outlineLvl w:val="0"/>
    </w:pPr>
    <w:rPr>
      <w:b/>
      <w:sz w:val="32"/>
      <w:szCs w:val="20"/>
      <w:lang w:val="en-GB"/>
    </w:rPr>
  </w:style>
  <w:style w:type="paragraph" w:customStyle="1" w:styleId="KLegalHeading2">
    <w:name w:val="KLegal Heading 2"/>
    <w:basedOn w:val="a1"/>
    <w:next w:val="KLegalHeading3"/>
    <w:rsid w:val="00232FD0"/>
    <w:pPr>
      <w:keepNext/>
      <w:overflowPunct w:val="0"/>
      <w:autoSpaceDE w:val="0"/>
      <w:autoSpaceDN w:val="0"/>
      <w:adjustRightInd w:val="0"/>
      <w:spacing w:after="220"/>
      <w:ind w:left="851" w:hanging="851"/>
      <w:jc w:val="both"/>
      <w:textAlignment w:val="baseline"/>
      <w:outlineLvl w:val="1"/>
    </w:pPr>
    <w:rPr>
      <w:b/>
      <w:sz w:val="28"/>
      <w:szCs w:val="20"/>
      <w:lang w:val="en-GB"/>
    </w:rPr>
  </w:style>
  <w:style w:type="character" w:customStyle="1" w:styleId="Heading3CharCharCharCharCharCharChar">
    <w:name w:val="Heading 3 Char Char Char Char Char Char Char"/>
    <w:rsid w:val="00232FD0"/>
    <w:rPr>
      <w:rFonts w:ascii="Times Armenian" w:hAnsi="Times Armenian"/>
      <w:b/>
      <w:bCs/>
      <w:sz w:val="24"/>
      <w:szCs w:val="24"/>
      <w:lang w:val="en-GB" w:eastAsia="en-US" w:bidi="ar-SA"/>
    </w:rPr>
  </w:style>
  <w:style w:type="character" w:styleId="afd">
    <w:name w:val="Hyperlink"/>
    <w:uiPriority w:val="99"/>
    <w:unhideWhenUsed/>
    <w:rsid w:val="00232FD0"/>
    <w:rPr>
      <w:color w:val="0000FF"/>
      <w:u w:val="single"/>
    </w:rPr>
  </w:style>
  <w:style w:type="paragraph" w:customStyle="1" w:styleId="font5">
    <w:name w:val="font5"/>
    <w:basedOn w:val="a1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6">
    <w:name w:val="font6"/>
    <w:basedOn w:val="a1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font7">
    <w:name w:val="font7"/>
    <w:basedOn w:val="a1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0"/>
      <w:szCs w:val="20"/>
      <w:lang w:val="hy-AM"/>
    </w:rPr>
  </w:style>
  <w:style w:type="paragraph" w:customStyle="1" w:styleId="font8">
    <w:name w:val="font8"/>
    <w:basedOn w:val="a1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9">
    <w:name w:val="font9"/>
    <w:basedOn w:val="a1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2"/>
      <w:szCs w:val="22"/>
      <w:lang w:val="hy-AM"/>
    </w:rPr>
  </w:style>
  <w:style w:type="paragraph" w:customStyle="1" w:styleId="font10">
    <w:name w:val="font10"/>
    <w:basedOn w:val="a1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xl65">
    <w:name w:val="xl65"/>
    <w:basedOn w:val="a1"/>
    <w:rsid w:val="00232FD0"/>
    <w:pPr>
      <w:spacing w:before="100" w:beforeAutospacing="1" w:after="100" w:afterAutospacing="1"/>
      <w:textAlignment w:val="center"/>
    </w:pPr>
    <w:rPr>
      <w:lang w:val="hy-AM"/>
    </w:rPr>
  </w:style>
  <w:style w:type="paragraph" w:customStyle="1" w:styleId="xl66">
    <w:name w:val="xl66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67">
    <w:name w:val="xl67"/>
    <w:basedOn w:val="a1"/>
    <w:rsid w:val="00232FD0"/>
    <w:pPr>
      <w:spacing w:before="100" w:beforeAutospacing="1" w:after="100" w:afterAutospacing="1"/>
      <w:jc w:val="center"/>
      <w:textAlignment w:val="center"/>
    </w:pPr>
    <w:rPr>
      <w:lang w:val="hy-AM"/>
    </w:rPr>
  </w:style>
  <w:style w:type="paragraph" w:customStyle="1" w:styleId="xl68">
    <w:name w:val="xl68"/>
    <w:basedOn w:val="a1"/>
    <w:rsid w:val="00232FD0"/>
    <w:pPr>
      <w:spacing w:before="100" w:beforeAutospacing="1" w:after="100" w:afterAutospacing="1"/>
      <w:jc w:val="right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69">
    <w:name w:val="xl69"/>
    <w:basedOn w:val="a1"/>
    <w:rsid w:val="00232FD0"/>
    <w:pPr>
      <w:spacing w:before="100" w:beforeAutospacing="1" w:after="100" w:afterAutospacing="1"/>
      <w:jc w:val="both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70">
    <w:name w:val="xl70"/>
    <w:basedOn w:val="a1"/>
    <w:rsid w:val="00232FD0"/>
    <w:pPr>
      <w:pBdr>
        <w:top w:val="double" w:sz="6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1">
    <w:name w:val="xl71"/>
    <w:basedOn w:val="a1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2">
    <w:name w:val="xl72"/>
    <w:basedOn w:val="a1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3">
    <w:name w:val="xl73"/>
    <w:basedOn w:val="a1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4">
    <w:name w:val="xl74"/>
    <w:basedOn w:val="a1"/>
    <w:rsid w:val="00232FD0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5">
    <w:name w:val="xl75"/>
    <w:basedOn w:val="a1"/>
    <w:rsid w:val="00232FD0"/>
    <w:pPr>
      <w:pBdr>
        <w:top w:val="double" w:sz="6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6">
    <w:name w:val="xl76"/>
    <w:basedOn w:val="a1"/>
    <w:rsid w:val="00232FD0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7">
    <w:name w:val="xl77"/>
    <w:basedOn w:val="a1"/>
    <w:rsid w:val="00232FD0"/>
    <w:pPr>
      <w:pBdr>
        <w:left w:val="double" w:sz="6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8">
    <w:name w:val="xl78"/>
    <w:basedOn w:val="a1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9">
    <w:name w:val="xl79"/>
    <w:basedOn w:val="a1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0">
    <w:name w:val="xl80"/>
    <w:basedOn w:val="a1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1">
    <w:name w:val="xl81"/>
    <w:basedOn w:val="a1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2">
    <w:name w:val="xl82"/>
    <w:basedOn w:val="a1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3">
    <w:name w:val="xl83"/>
    <w:basedOn w:val="a1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4">
    <w:name w:val="xl84"/>
    <w:basedOn w:val="a1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5">
    <w:name w:val="xl85"/>
    <w:basedOn w:val="a1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6">
    <w:name w:val="xl86"/>
    <w:basedOn w:val="a1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7">
    <w:name w:val="xl87"/>
    <w:basedOn w:val="a1"/>
    <w:rsid w:val="00232FD0"/>
    <w:pPr>
      <w:pBdr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8">
    <w:name w:val="xl88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9">
    <w:name w:val="xl89"/>
    <w:basedOn w:val="a1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0">
    <w:name w:val="xl90"/>
    <w:basedOn w:val="a1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1">
    <w:name w:val="xl91"/>
    <w:basedOn w:val="a1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2">
    <w:name w:val="xl92"/>
    <w:basedOn w:val="a1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3">
    <w:name w:val="xl93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4">
    <w:name w:val="xl94"/>
    <w:basedOn w:val="a1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5">
    <w:name w:val="xl95"/>
    <w:basedOn w:val="a1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6">
    <w:name w:val="xl96"/>
    <w:basedOn w:val="a1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7">
    <w:name w:val="xl97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8">
    <w:name w:val="xl98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9">
    <w:name w:val="xl99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0">
    <w:name w:val="xl100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1">
    <w:name w:val="xl101"/>
    <w:basedOn w:val="a1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2">
    <w:name w:val="xl102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3">
    <w:name w:val="xl103"/>
    <w:basedOn w:val="a1"/>
    <w:rsid w:val="00232FD0"/>
    <w:pPr>
      <w:pBdr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4">
    <w:name w:val="xl104"/>
    <w:basedOn w:val="a1"/>
    <w:rsid w:val="00232FD0"/>
    <w:pPr>
      <w:spacing w:before="100" w:beforeAutospacing="1" w:after="100" w:afterAutospacing="1"/>
      <w:textAlignment w:val="center"/>
    </w:pPr>
    <w:rPr>
      <w:rFonts w:ascii="Calibri" w:hAnsi="Calibri"/>
      <w:lang w:val="hy-AM"/>
    </w:rPr>
  </w:style>
  <w:style w:type="paragraph" w:customStyle="1" w:styleId="xl105">
    <w:name w:val="xl105"/>
    <w:basedOn w:val="a1"/>
    <w:rsid w:val="00232FD0"/>
    <w:pPr>
      <w:pBdr>
        <w:top w:val="single" w:sz="8" w:space="0" w:color="auto"/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6">
    <w:name w:val="xl106"/>
    <w:basedOn w:val="a1"/>
    <w:rsid w:val="00232FD0"/>
    <w:pPr>
      <w:pBdr>
        <w:top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7">
    <w:name w:val="xl107"/>
    <w:basedOn w:val="a1"/>
    <w:rsid w:val="00232FD0"/>
    <w:pPr>
      <w:pBdr>
        <w:top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8">
    <w:name w:val="xl108"/>
    <w:basedOn w:val="a1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9">
    <w:name w:val="xl109"/>
    <w:basedOn w:val="a1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0">
    <w:name w:val="xl110"/>
    <w:basedOn w:val="a1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1">
    <w:name w:val="xl111"/>
    <w:basedOn w:val="a1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2">
    <w:name w:val="xl112"/>
    <w:basedOn w:val="a1"/>
    <w:rsid w:val="00232FD0"/>
    <w:pPr>
      <w:pBdr>
        <w:top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3">
    <w:name w:val="xl113"/>
    <w:basedOn w:val="a1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4">
    <w:name w:val="xl114"/>
    <w:basedOn w:val="a1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5">
    <w:name w:val="xl115"/>
    <w:basedOn w:val="a1"/>
    <w:rsid w:val="00232FD0"/>
    <w:pPr>
      <w:pBdr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16">
    <w:name w:val="xl116"/>
    <w:basedOn w:val="a1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7">
    <w:name w:val="xl117"/>
    <w:basedOn w:val="a1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8">
    <w:name w:val="xl118"/>
    <w:basedOn w:val="a1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9">
    <w:name w:val="xl119"/>
    <w:basedOn w:val="a1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0">
    <w:name w:val="xl120"/>
    <w:basedOn w:val="a1"/>
    <w:rsid w:val="00232FD0"/>
    <w:pPr>
      <w:pBdr>
        <w:left w:val="double" w:sz="6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1">
    <w:name w:val="xl121"/>
    <w:basedOn w:val="a1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2">
    <w:name w:val="xl122"/>
    <w:basedOn w:val="a1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3">
    <w:name w:val="xl123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4">
    <w:name w:val="xl124"/>
    <w:basedOn w:val="a1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5">
    <w:name w:val="xl125"/>
    <w:basedOn w:val="a1"/>
    <w:rsid w:val="00232FD0"/>
    <w:pPr>
      <w:pBdr>
        <w:top w:val="single" w:sz="8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6">
    <w:name w:val="xl126"/>
    <w:basedOn w:val="a1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7">
    <w:name w:val="xl127"/>
    <w:basedOn w:val="a1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8">
    <w:name w:val="xl128"/>
    <w:basedOn w:val="a1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9">
    <w:name w:val="xl129"/>
    <w:basedOn w:val="a1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0">
    <w:name w:val="xl130"/>
    <w:basedOn w:val="a1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1">
    <w:name w:val="xl131"/>
    <w:basedOn w:val="a1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2">
    <w:name w:val="xl132"/>
    <w:basedOn w:val="a1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3">
    <w:name w:val="xl133"/>
    <w:basedOn w:val="a1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4">
    <w:name w:val="xl134"/>
    <w:basedOn w:val="a1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5">
    <w:name w:val="xl135"/>
    <w:basedOn w:val="a1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6">
    <w:name w:val="xl136"/>
    <w:basedOn w:val="a1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7">
    <w:name w:val="xl137"/>
    <w:basedOn w:val="a1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8">
    <w:name w:val="xl138"/>
    <w:basedOn w:val="a1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9">
    <w:name w:val="xl139"/>
    <w:basedOn w:val="a1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0">
    <w:name w:val="xl140"/>
    <w:basedOn w:val="a1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1">
    <w:name w:val="xl141"/>
    <w:basedOn w:val="a1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2">
    <w:name w:val="xl142"/>
    <w:basedOn w:val="a1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3">
    <w:name w:val="xl143"/>
    <w:basedOn w:val="a1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4">
    <w:name w:val="xl144"/>
    <w:basedOn w:val="a1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5">
    <w:name w:val="xl145"/>
    <w:basedOn w:val="a1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6">
    <w:name w:val="xl146"/>
    <w:basedOn w:val="a1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47">
    <w:name w:val="xl147"/>
    <w:basedOn w:val="a1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8">
    <w:name w:val="xl148"/>
    <w:basedOn w:val="a1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9">
    <w:name w:val="xl149"/>
    <w:basedOn w:val="a1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0">
    <w:name w:val="xl150"/>
    <w:basedOn w:val="a1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1">
    <w:name w:val="xl151"/>
    <w:basedOn w:val="a1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2">
    <w:name w:val="xl152"/>
    <w:basedOn w:val="a1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3">
    <w:name w:val="xl153"/>
    <w:basedOn w:val="a1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4">
    <w:name w:val="xl154"/>
    <w:basedOn w:val="a1"/>
    <w:rsid w:val="00232FD0"/>
    <w:pPr>
      <w:spacing w:before="100" w:beforeAutospacing="1" w:after="100" w:afterAutospacing="1"/>
      <w:jc w:val="center"/>
      <w:textAlignment w:val="center"/>
    </w:pPr>
    <w:rPr>
      <w:rFonts w:ascii="Calibri" w:hAnsi="Calibri"/>
      <w:lang w:val="hy-AM"/>
    </w:rPr>
  </w:style>
  <w:style w:type="paragraph" w:customStyle="1" w:styleId="xl155">
    <w:name w:val="xl155"/>
    <w:basedOn w:val="a1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lang w:val="hy-AM"/>
    </w:rPr>
  </w:style>
  <w:style w:type="paragraph" w:customStyle="1" w:styleId="xl156">
    <w:name w:val="xl156"/>
    <w:basedOn w:val="a1"/>
    <w:rsid w:val="00232FD0"/>
    <w:pPr>
      <w:pBdr>
        <w:top w:val="single" w:sz="8" w:space="0" w:color="auto"/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7">
    <w:name w:val="xl157"/>
    <w:basedOn w:val="a1"/>
    <w:rsid w:val="00232FD0"/>
    <w:pPr>
      <w:pBdr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8">
    <w:name w:val="xl158"/>
    <w:basedOn w:val="a1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9">
    <w:name w:val="xl159"/>
    <w:basedOn w:val="a1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0">
    <w:name w:val="xl160"/>
    <w:basedOn w:val="a1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1">
    <w:name w:val="xl161"/>
    <w:basedOn w:val="a1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u w:val="single"/>
      <w:lang w:val="hy-AM"/>
    </w:rPr>
  </w:style>
  <w:style w:type="character" w:styleId="afe">
    <w:name w:val="FollowedHyperlink"/>
    <w:rsid w:val="00232FD0"/>
    <w:rPr>
      <w:color w:val="800080"/>
      <w:u w:val="single"/>
    </w:rPr>
  </w:style>
  <w:style w:type="paragraph" w:styleId="aff">
    <w:name w:val="Subtitle"/>
    <w:basedOn w:val="a1"/>
    <w:link w:val="aff0"/>
    <w:qFormat/>
    <w:rsid w:val="00232FD0"/>
    <w:pPr>
      <w:jc w:val="center"/>
    </w:pPr>
    <w:rPr>
      <w:rFonts w:ascii="Times LatArm" w:hAnsi="Times LatArm"/>
      <w:b/>
      <w:bCs/>
      <w:lang w:val="hy-AM" w:eastAsia="x-none"/>
    </w:rPr>
  </w:style>
  <w:style w:type="character" w:customStyle="1" w:styleId="aff0">
    <w:name w:val="Подзаголовок Знак"/>
    <w:link w:val="aff"/>
    <w:rsid w:val="00232FD0"/>
    <w:rPr>
      <w:rFonts w:ascii="Times LatArm" w:hAnsi="Times LatArm"/>
      <w:b/>
      <w:bCs/>
      <w:sz w:val="24"/>
      <w:szCs w:val="24"/>
      <w:lang w:val="hy-AM"/>
    </w:rPr>
  </w:style>
  <w:style w:type="paragraph" w:customStyle="1" w:styleId="xl24">
    <w:name w:val="xl24"/>
    <w:basedOn w:val="a1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5">
    <w:name w:val="xl25"/>
    <w:basedOn w:val="a1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6">
    <w:name w:val="xl26"/>
    <w:basedOn w:val="a1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7">
    <w:name w:val="xl27"/>
    <w:basedOn w:val="a1"/>
    <w:rsid w:val="00232FD0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8">
    <w:name w:val="xl28"/>
    <w:basedOn w:val="a1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9">
    <w:name w:val="xl29"/>
    <w:basedOn w:val="a1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0">
    <w:name w:val="xl30"/>
    <w:basedOn w:val="a1"/>
    <w:rsid w:val="00232FD0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1">
    <w:name w:val="xl31"/>
    <w:basedOn w:val="a1"/>
    <w:rsid w:val="00232FD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2">
    <w:name w:val="xl32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3">
    <w:name w:val="xl33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4">
    <w:name w:val="xl34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5">
    <w:name w:val="xl35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6">
    <w:name w:val="xl36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23">
    <w:name w:val="xl23"/>
    <w:basedOn w:val="a1"/>
    <w:rsid w:val="00232FD0"/>
    <w:pPr>
      <w:spacing w:before="100" w:beforeAutospacing="1" w:after="100" w:afterAutospacing="1"/>
      <w:jc w:val="center"/>
      <w:textAlignment w:val="center"/>
    </w:pPr>
    <w:rPr>
      <w:rFonts w:ascii="Times Armenian" w:hAnsi="Times Armenian"/>
      <w:lang w:val="hy-AM"/>
    </w:rPr>
  </w:style>
  <w:style w:type="paragraph" w:customStyle="1" w:styleId="xl37">
    <w:name w:val="xl37"/>
    <w:basedOn w:val="a1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38">
    <w:name w:val="xl38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39">
    <w:name w:val="xl39"/>
    <w:basedOn w:val="a1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0">
    <w:name w:val="xl40"/>
    <w:basedOn w:val="a1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1">
    <w:name w:val="xl41"/>
    <w:basedOn w:val="a1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2">
    <w:name w:val="xl42"/>
    <w:basedOn w:val="a1"/>
    <w:rsid w:val="00232FD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3">
    <w:name w:val="xl43"/>
    <w:basedOn w:val="a1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4">
    <w:name w:val="xl44"/>
    <w:basedOn w:val="a1"/>
    <w:rsid w:val="00232FD0"/>
    <w:pPr>
      <w:spacing w:before="100" w:beforeAutospacing="1" w:after="100" w:afterAutospacing="1"/>
      <w:jc w:val="both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5">
    <w:name w:val="xl45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6">
    <w:name w:val="xl46"/>
    <w:basedOn w:val="a1"/>
    <w:rsid w:val="00232FD0"/>
    <w:pP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sz w:val="22"/>
      <w:szCs w:val="22"/>
      <w:u w:val="single"/>
      <w:lang w:val="hy-AM"/>
    </w:rPr>
  </w:style>
  <w:style w:type="paragraph" w:customStyle="1" w:styleId="xl47">
    <w:name w:val="xl47"/>
    <w:basedOn w:val="a1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8">
    <w:name w:val="xl48"/>
    <w:basedOn w:val="a1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StyleBodyTextArialAMChar">
    <w:name w:val="Style Body Text + Arial AM Char"/>
    <w:basedOn w:val="af0"/>
    <w:rsid w:val="00232FD0"/>
    <w:pPr>
      <w:overflowPunct/>
      <w:autoSpaceDE/>
      <w:autoSpaceDN/>
      <w:adjustRightInd/>
      <w:spacing w:after="240" w:line="240" w:lineRule="auto"/>
      <w:jc w:val="both"/>
      <w:textAlignment w:val="auto"/>
    </w:pPr>
    <w:rPr>
      <w:rFonts w:ascii="Arial AM" w:hAnsi="Arial AM"/>
      <w:b w:val="0"/>
      <w:bCs w:val="0"/>
      <w:spacing w:val="-5"/>
      <w:sz w:val="24"/>
    </w:rPr>
  </w:style>
  <w:style w:type="paragraph" w:customStyle="1" w:styleId="CoverSubTitle">
    <w:name w:val="Cover SubTitle"/>
    <w:basedOn w:val="a1"/>
    <w:rsid w:val="00232FD0"/>
    <w:pPr>
      <w:overflowPunct w:val="0"/>
      <w:autoSpaceDE w:val="0"/>
      <w:autoSpaceDN w:val="0"/>
      <w:adjustRightInd w:val="0"/>
      <w:spacing w:line="440" w:lineRule="exact"/>
      <w:jc w:val="center"/>
      <w:textAlignment w:val="baseline"/>
    </w:pPr>
    <w:rPr>
      <w:sz w:val="32"/>
      <w:szCs w:val="20"/>
      <w:lang w:val="hy-AM"/>
    </w:rPr>
  </w:style>
  <w:style w:type="paragraph" w:styleId="aff1">
    <w:name w:val="List Paragraph"/>
    <w:aliases w:val="List_Paragraph,Multilevel para_II,Bullet1,Bullets,List Paragraph (numbered (a)),Report Para,Number Bullets,WinDForce-Letter,Heading 2_sj,En tête 1,Resume Title,Indent Paragraph,References,IBL List Paragraph,List Paragraph nowy,Абзац списка3"/>
    <w:basedOn w:val="a1"/>
    <w:link w:val="aff2"/>
    <w:uiPriority w:val="34"/>
    <w:qFormat/>
    <w:rsid w:val="00232FD0"/>
    <w:pPr>
      <w:ind w:left="720"/>
    </w:pPr>
    <w:rPr>
      <w:rFonts w:eastAsia="Calibri"/>
      <w:lang w:val="x-none" w:eastAsia="x-none"/>
    </w:rPr>
  </w:style>
  <w:style w:type="paragraph" w:customStyle="1" w:styleId="norm">
    <w:name w:val="norm"/>
    <w:basedOn w:val="a1"/>
    <w:rsid w:val="00232FD0"/>
    <w:pPr>
      <w:spacing w:line="480" w:lineRule="auto"/>
      <w:ind w:firstLine="709"/>
      <w:jc w:val="both"/>
    </w:pPr>
    <w:rPr>
      <w:rFonts w:ascii="Arial Armenian" w:hAnsi="Arial Armenian"/>
      <w:sz w:val="22"/>
      <w:szCs w:val="20"/>
      <w:lang w:val="hy-AM" w:eastAsia="ru-RU"/>
    </w:rPr>
  </w:style>
  <w:style w:type="character" w:customStyle="1" w:styleId="mechtexChar">
    <w:name w:val="mechtex Char"/>
    <w:link w:val="mechtex"/>
    <w:locked/>
    <w:rsid w:val="00232FD0"/>
    <w:rPr>
      <w:rFonts w:ascii="Arial Armenian" w:hAnsi="Arial Armenian"/>
    </w:rPr>
  </w:style>
  <w:style w:type="paragraph" w:customStyle="1" w:styleId="mechtex">
    <w:name w:val="mechtex"/>
    <w:basedOn w:val="a1"/>
    <w:link w:val="mechtexChar"/>
    <w:rsid w:val="00232FD0"/>
    <w:pPr>
      <w:jc w:val="center"/>
    </w:pPr>
    <w:rPr>
      <w:rFonts w:ascii="Arial Armenian" w:hAnsi="Arial Armenian"/>
      <w:sz w:val="20"/>
      <w:szCs w:val="20"/>
      <w:lang w:val="x-none" w:eastAsia="x-none"/>
    </w:rPr>
  </w:style>
  <w:style w:type="table" w:styleId="aff3">
    <w:name w:val="Table Grid"/>
    <w:basedOn w:val="a3"/>
    <w:uiPriority w:val="39"/>
    <w:rsid w:val="00232FD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1"/>
    <w:basedOn w:val="a1"/>
    <w:next w:val="a1"/>
    <w:autoRedefine/>
    <w:uiPriority w:val="39"/>
    <w:rsid w:val="00073E60"/>
    <w:pPr>
      <w:tabs>
        <w:tab w:val="right" w:leader="dot" w:pos="9683"/>
      </w:tabs>
    </w:pPr>
    <w:rPr>
      <w:rFonts w:ascii="GHEA Grapalat" w:hAnsi="GHEA Grapalat" w:cs="Sylfaen"/>
      <w:bCs/>
      <w:noProof/>
      <w:sz w:val="22"/>
      <w:szCs w:val="22"/>
      <w:lang w:val="hy-AM"/>
    </w:rPr>
  </w:style>
  <w:style w:type="paragraph" w:styleId="35">
    <w:name w:val="toc 3"/>
    <w:basedOn w:val="a1"/>
    <w:next w:val="a1"/>
    <w:autoRedefine/>
    <w:uiPriority w:val="39"/>
    <w:rsid w:val="00343D4F"/>
    <w:pPr>
      <w:tabs>
        <w:tab w:val="right" w:leader="dot" w:pos="9683"/>
      </w:tabs>
      <w:ind w:left="284"/>
    </w:pPr>
    <w:rPr>
      <w:lang w:val="hy-AM"/>
    </w:rPr>
  </w:style>
  <w:style w:type="paragraph" w:styleId="27">
    <w:name w:val="toc 2"/>
    <w:basedOn w:val="a1"/>
    <w:next w:val="a1"/>
    <w:autoRedefine/>
    <w:uiPriority w:val="39"/>
    <w:rsid w:val="00073E60"/>
    <w:pPr>
      <w:tabs>
        <w:tab w:val="right" w:leader="dot" w:pos="9683"/>
      </w:tabs>
      <w:ind w:left="240"/>
    </w:pPr>
    <w:rPr>
      <w:lang w:val="hy-AM"/>
    </w:rPr>
  </w:style>
  <w:style w:type="character" w:styleId="aff4">
    <w:name w:val="Emphasis"/>
    <w:uiPriority w:val="20"/>
    <w:qFormat/>
    <w:rsid w:val="00232FD0"/>
    <w:rPr>
      <w:rFonts w:cs="Times New Roman"/>
      <w:i/>
      <w:iCs/>
    </w:rPr>
  </w:style>
  <w:style w:type="character" w:customStyle="1" w:styleId="aff2">
    <w:name w:val="Абзац списка Знак"/>
    <w:aliases w:val="List_Paragraph Знак,Multilevel para_II Знак,Bullet1 Знак,Bullets Знак,List Paragraph (numbered (a)) Знак,Report Para Знак,Number Bullets Знак,WinDForce-Letter Знак,Heading 2_sj Знак,En tête 1 Знак,Resume Title Знак,References Знак"/>
    <w:link w:val="aff1"/>
    <w:uiPriority w:val="34"/>
    <w:rsid w:val="00232FD0"/>
    <w:rPr>
      <w:rFonts w:eastAsia="Calibri"/>
      <w:sz w:val="24"/>
      <w:szCs w:val="24"/>
      <w:lang w:val="x-none" w:eastAsia="x-none"/>
    </w:rPr>
  </w:style>
  <w:style w:type="character" w:customStyle="1" w:styleId="a6">
    <w:name w:val="Текст выноски Знак"/>
    <w:link w:val="a5"/>
    <w:rsid w:val="00232FD0"/>
    <w:rPr>
      <w:rFonts w:ascii="Tahoma" w:hAnsi="Tahoma" w:cs="Tahoma"/>
      <w:sz w:val="16"/>
      <w:szCs w:val="16"/>
    </w:rPr>
  </w:style>
  <w:style w:type="paragraph" w:customStyle="1" w:styleId="textbox">
    <w:name w:val="textbox"/>
    <w:basedOn w:val="a1"/>
    <w:rsid w:val="00232FD0"/>
    <w:pPr>
      <w:spacing w:line="160" w:lineRule="exact"/>
      <w:jc w:val="both"/>
    </w:pPr>
    <w:rPr>
      <w:smallCaps/>
      <w:sz w:val="16"/>
      <w:szCs w:val="20"/>
      <w:lang w:val="hy-AM"/>
    </w:rPr>
  </w:style>
  <w:style w:type="character" w:customStyle="1" w:styleId="aff5">
    <w:name w:val="Тема примечания Знак"/>
    <w:link w:val="aff6"/>
    <w:rsid w:val="00232FD0"/>
    <w:rPr>
      <w:b/>
      <w:bCs/>
      <w:lang w:val="en-GB"/>
    </w:rPr>
  </w:style>
  <w:style w:type="paragraph" w:styleId="aff6">
    <w:name w:val="annotation subject"/>
    <w:basedOn w:val="afb"/>
    <w:next w:val="afb"/>
    <w:link w:val="aff5"/>
    <w:rsid w:val="00232FD0"/>
    <w:pPr>
      <w:overflowPunct/>
      <w:autoSpaceDE/>
      <w:autoSpaceDN/>
      <w:adjustRightInd/>
      <w:textAlignment w:val="auto"/>
    </w:pPr>
    <w:rPr>
      <w:b/>
      <w:bCs/>
    </w:rPr>
  </w:style>
  <w:style w:type="character" w:customStyle="1" w:styleId="CommentSubjectChar1">
    <w:name w:val="Comment Subject Char1"/>
    <w:rsid w:val="00232FD0"/>
    <w:rPr>
      <w:b/>
      <w:bCs/>
    </w:rPr>
  </w:style>
  <w:style w:type="character" w:customStyle="1" w:styleId="afc">
    <w:name w:val="Текст примечания Знак"/>
    <w:link w:val="afb"/>
    <w:rsid w:val="00232FD0"/>
    <w:rPr>
      <w:lang w:val="en-GB" w:eastAsia="x-none"/>
    </w:rPr>
  </w:style>
  <w:style w:type="paragraph" w:customStyle="1" w:styleId="Default">
    <w:name w:val="Default"/>
    <w:rsid w:val="00232FD0"/>
    <w:pPr>
      <w:autoSpaceDE w:val="0"/>
      <w:autoSpaceDN w:val="0"/>
      <w:adjustRightInd w:val="0"/>
    </w:pPr>
    <w:rPr>
      <w:rFonts w:ascii="GHEA Grapalat" w:eastAsia="Calibri" w:hAnsi="GHEA Grapalat" w:cs="GHEA Grapalat"/>
      <w:color w:val="000000"/>
      <w:sz w:val="24"/>
      <w:szCs w:val="24"/>
    </w:rPr>
  </w:style>
  <w:style w:type="character" w:customStyle="1" w:styleId="t121">
    <w:name w:val="t121"/>
    <w:rsid w:val="00232FD0"/>
    <w:rPr>
      <w:b/>
      <w:bCs/>
      <w:color w:val="191970"/>
    </w:rPr>
  </w:style>
  <w:style w:type="character" w:customStyle="1" w:styleId="t61">
    <w:name w:val="t61"/>
    <w:rsid w:val="00232FD0"/>
    <w:rPr>
      <w:b/>
      <w:bCs/>
      <w:color w:val="191970"/>
    </w:rPr>
  </w:style>
  <w:style w:type="character" w:customStyle="1" w:styleId="t101">
    <w:name w:val="t101"/>
    <w:rsid w:val="00232FD0"/>
    <w:rPr>
      <w:b/>
      <w:bCs/>
      <w:color w:val="0000FF"/>
    </w:rPr>
  </w:style>
  <w:style w:type="paragraph" w:styleId="aff7">
    <w:name w:val="endnote text"/>
    <w:basedOn w:val="a1"/>
    <w:link w:val="aff8"/>
    <w:rsid w:val="00232FD0"/>
    <w:rPr>
      <w:sz w:val="20"/>
      <w:szCs w:val="20"/>
      <w:lang w:val="en-GB" w:eastAsia="x-none"/>
    </w:rPr>
  </w:style>
  <w:style w:type="character" w:customStyle="1" w:styleId="aff8">
    <w:name w:val="Текст концевой сноски Знак"/>
    <w:link w:val="aff7"/>
    <w:rsid w:val="00232FD0"/>
    <w:rPr>
      <w:lang w:val="en-GB" w:eastAsia="x-none"/>
    </w:rPr>
  </w:style>
  <w:style w:type="character" w:styleId="aff9">
    <w:name w:val="endnote reference"/>
    <w:rsid w:val="00232FD0"/>
    <w:rPr>
      <w:vertAlign w:val="superscript"/>
    </w:rPr>
  </w:style>
  <w:style w:type="paragraph" w:styleId="41">
    <w:name w:val="toc 4"/>
    <w:basedOn w:val="a1"/>
    <w:next w:val="a1"/>
    <w:autoRedefine/>
    <w:rsid w:val="00232FD0"/>
    <w:pPr>
      <w:ind w:left="180" w:right="638"/>
    </w:pPr>
    <w:rPr>
      <w:lang w:val="en-GB"/>
    </w:rPr>
  </w:style>
  <w:style w:type="paragraph" w:styleId="affa">
    <w:name w:val="Revision"/>
    <w:hidden/>
    <w:uiPriority w:val="99"/>
    <w:semiHidden/>
    <w:rsid w:val="00232FD0"/>
    <w:rPr>
      <w:sz w:val="24"/>
      <w:szCs w:val="24"/>
      <w:lang w:val="hy-AM"/>
    </w:rPr>
  </w:style>
  <w:style w:type="character" w:customStyle="1" w:styleId="BalloonTextChar1">
    <w:name w:val="Balloon Text Char1"/>
    <w:rsid w:val="005A5130"/>
    <w:rPr>
      <w:rFonts w:ascii="Tahoma" w:hAnsi="Tahoma" w:cs="Tahoma"/>
      <w:sz w:val="16"/>
      <w:szCs w:val="16"/>
    </w:rPr>
  </w:style>
  <w:style w:type="character" w:customStyle="1" w:styleId="HeaderChar1">
    <w:name w:val="Header Char1"/>
    <w:rsid w:val="005A5130"/>
    <w:rPr>
      <w:sz w:val="24"/>
      <w:szCs w:val="24"/>
    </w:rPr>
  </w:style>
  <w:style w:type="character" w:customStyle="1" w:styleId="BodyTextIndent3Char1">
    <w:name w:val="Body Text Indent 3 Char1"/>
    <w:rsid w:val="005A5130"/>
    <w:rPr>
      <w:sz w:val="16"/>
      <w:szCs w:val="16"/>
    </w:rPr>
  </w:style>
  <w:style w:type="paragraph" w:customStyle="1" w:styleId="Style2">
    <w:name w:val="Style2"/>
    <w:basedOn w:val="mechtex"/>
    <w:rsid w:val="003A31C0"/>
    <w:rPr>
      <w:rFonts w:eastAsia="Calibri"/>
      <w:w w:val="90"/>
      <w:sz w:val="22"/>
      <w:lang w:val="en-US" w:eastAsia="ru-RU"/>
    </w:rPr>
  </w:style>
  <w:style w:type="character" w:styleId="affb">
    <w:name w:val="annotation reference"/>
    <w:rsid w:val="0015753C"/>
    <w:rPr>
      <w:sz w:val="16"/>
      <w:szCs w:val="16"/>
    </w:rPr>
  </w:style>
  <w:style w:type="paragraph" w:styleId="affc">
    <w:name w:val="TOC Heading"/>
    <w:basedOn w:val="1"/>
    <w:next w:val="a1"/>
    <w:uiPriority w:val="39"/>
    <w:unhideWhenUsed/>
    <w:qFormat/>
    <w:rsid w:val="00E856EC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lang w:val="en-US" w:eastAsia="en-US"/>
    </w:rPr>
  </w:style>
  <w:style w:type="character" w:styleId="affd">
    <w:name w:val="Subtle Emphasis"/>
    <w:basedOn w:val="a2"/>
    <w:uiPriority w:val="19"/>
    <w:qFormat/>
    <w:rsid w:val="00CE2BFB"/>
    <w:rPr>
      <w:i/>
      <w:iCs/>
      <w:color w:val="808080" w:themeColor="text1" w:themeTint="7F"/>
    </w:rPr>
  </w:style>
  <w:style w:type="character" w:customStyle="1" w:styleId="UnresolvedMention">
    <w:name w:val="Unresolved Mention"/>
    <w:basedOn w:val="a2"/>
    <w:uiPriority w:val="99"/>
    <w:semiHidden/>
    <w:unhideWhenUsed/>
    <w:rsid w:val="00F65A15"/>
    <w:rPr>
      <w:color w:val="605E5C"/>
      <w:shd w:val="clear" w:color="auto" w:fill="E1DFDD"/>
    </w:rPr>
  </w:style>
  <w:style w:type="table" w:customStyle="1" w:styleId="TableGrid1">
    <w:name w:val="Table Grid1"/>
    <w:basedOn w:val="a3"/>
    <w:next w:val="aff3"/>
    <w:uiPriority w:val="39"/>
    <w:rsid w:val="000F702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M3">
    <w:name w:val="CM3"/>
    <w:basedOn w:val="a1"/>
    <w:next w:val="a1"/>
    <w:rsid w:val="008D5B74"/>
    <w:pPr>
      <w:widowControl w:val="0"/>
      <w:autoSpaceDE w:val="0"/>
      <w:autoSpaceDN w:val="0"/>
      <w:adjustRightInd w:val="0"/>
      <w:spacing w:line="253" w:lineRule="atLeast"/>
    </w:pPr>
    <w:rPr>
      <w:rFonts w:ascii="Arial Armenian" w:hAnsi="Arial Armenian"/>
    </w:rPr>
  </w:style>
  <w:style w:type="paragraph" w:styleId="affe">
    <w:name w:val="No Spacing"/>
    <w:link w:val="afff"/>
    <w:uiPriority w:val="1"/>
    <w:qFormat/>
    <w:rsid w:val="008D5B74"/>
    <w:rPr>
      <w:rFonts w:ascii="Calibri" w:hAnsi="Calibri"/>
      <w:sz w:val="22"/>
      <w:szCs w:val="22"/>
      <w:lang w:val="ru-RU" w:eastAsia="ru-RU"/>
    </w:rPr>
  </w:style>
  <w:style w:type="character" w:customStyle="1" w:styleId="afff">
    <w:name w:val="Без интервала Знак"/>
    <w:link w:val="affe"/>
    <w:uiPriority w:val="1"/>
    <w:rsid w:val="008D5B74"/>
    <w:rPr>
      <w:rFonts w:ascii="Calibri" w:hAnsi="Calibri"/>
      <w:sz w:val="22"/>
      <w:szCs w:val="22"/>
      <w:lang w:val="ru-RU" w:eastAsia="ru-RU"/>
    </w:rPr>
  </w:style>
  <w:style w:type="character" w:customStyle="1" w:styleId="NoSpacingChar">
    <w:name w:val="No Spacing Char"/>
    <w:link w:val="12"/>
    <w:uiPriority w:val="1"/>
    <w:locked/>
    <w:rsid w:val="000240ED"/>
    <w:rPr>
      <w:sz w:val="22"/>
      <w:szCs w:val="22"/>
      <w:lang w:eastAsia="ru-RU"/>
    </w:rPr>
  </w:style>
  <w:style w:type="paragraph" w:customStyle="1" w:styleId="12">
    <w:name w:val="Без интервала1"/>
    <w:link w:val="NoSpacingChar"/>
    <w:uiPriority w:val="1"/>
    <w:qFormat/>
    <w:rsid w:val="000240ED"/>
    <w:rPr>
      <w:sz w:val="22"/>
      <w:szCs w:val="22"/>
      <w:lang w:eastAsia="ru-RU"/>
    </w:rPr>
  </w:style>
  <w:style w:type="character" w:customStyle="1" w:styleId="Char">
    <w:name w:val="Հիմնախնդիր Char"/>
    <w:link w:val="a"/>
    <w:uiPriority w:val="99"/>
    <w:locked/>
    <w:rsid w:val="00471337"/>
    <w:rPr>
      <w:rFonts w:ascii="Sylfaen" w:hAnsi="Sylfaen"/>
      <w:i/>
      <w:sz w:val="22"/>
      <w:szCs w:val="24"/>
      <w:lang w:val="hy-AM"/>
    </w:rPr>
  </w:style>
  <w:style w:type="paragraph" w:customStyle="1" w:styleId="a">
    <w:name w:val="Հիմնախնդիր"/>
    <w:basedOn w:val="a1"/>
    <w:link w:val="Char"/>
    <w:uiPriority w:val="99"/>
    <w:qFormat/>
    <w:rsid w:val="00471337"/>
    <w:pPr>
      <w:numPr>
        <w:numId w:val="34"/>
      </w:numPr>
      <w:jc w:val="both"/>
    </w:pPr>
    <w:rPr>
      <w:rFonts w:ascii="Sylfaen" w:hAnsi="Sylfaen"/>
      <w:i/>
      <w:sz w:val="22"/>
      <w:lang w:val="hy-A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279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88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2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13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95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41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3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2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4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4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3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8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8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24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8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4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46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7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9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4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2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7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A73F72-B229-4EB9-B888-E67433DD2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3086</Words>
  <Characters>17593</Characters>
  <Application>Microsoft Office Word</Application>
  <DocSecurity>0</DocSecurity>
  <Lines>146</Lines>
  <Paragraphs>4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- ETH0 -</Company>
  <LinksUpToDate>false</LinksUpToDate>
  <CharactersWithSpaces>20638</CharactersWithSpaces>
  <SharedDoc>false</SharedDoc>
  <HLinks>
    <vt:vector size="144" baseType="variant">
      <vt:variant>
        <vt:i4>8257559</vt:i4>
      </vt:variant>
      <vt:variant>
        <vt:i4>141</vt:i4>
      </vt:variant>
      <vt:variant>
        <vt:i4>0</vt:i4>
      </vt:variant>
      <vt:variant>
        <vt:i4>5</vt:i4>
      </vt:variant>
      <vt:variant>
        <vt:lpwstr>http://www.minfin.am/hy/page/petakan_byuj)</vt:lpwstr>
      </vt:variant>
      <vt:variant>
        <vt:lpwstr/>
      </vt:variant>
      <vt:variant>
        <vt:i4>163845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473212</vt:lpwstr>
      </vt:variant>
      <vt:variant>
        <vt:i4>170398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473211</vt:lpwstr>
      </vt:variant>
      <vt:variant>
        <vt:i4>176952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473210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473209</vt:lpwstr>
      </vt:variant>
      <vt:variant>
        <vt:i4>12452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473208</vt:lpwstr>
      </vt:variant>
      <vt:variant>
        <vt:i4>18350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473207</vt:lpwstr>
      </vt:variant>
      <vt:variant>
        <vt:i4>19005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473206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473205</vt:lpwstr>
      </vt:variant>
      <vt:variant>
        <vt:i4>20316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473204</vt:lpwstr>
      </vt:variant>
      <vt:variant>
        <vt:i4>157291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473203</vt:lpwstr>
      </vt:variant>
      <vt:variant>
        <vt:i4>163845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473202</vt:lpwstr>
      </vt:variant>
      <vt:variant>
        <vt:i4>170398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473201</vt:lpwstr>
      </vt:variant>
      <vt:variant>
        <vt:i4>176952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473200</vt:lpwstr>
      </vt:variant>
      <vt:variant>
        <vt:i4>11141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473199</vt:lpwstr>
      </vt:variant>
      <vt:variant>
        <vt:i4>104863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473198</vt:lpwstr>
      </vt:variant>
      <vt:variant>
        <vt:i4>20316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73197</vt:lpwstr>
      </vt:variant>
      <vt:variant>
        <vt:i4>19661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473196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473195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473194</vt:lpwstr>
      </vt:variant>
      <vt:variant>
        <vt:i4>17695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73193</vt:lpwstr>
      </vt:variant>
      <vt:variant>
        <vt:i4>17039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73192</vt:lpwstr>
      </vt:variant>
      <vt:variant>
        <vt:i4>16384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73191</vt:lpwstr>
      </vt:variant>
      <vt:variant>
        <vt:i4>15729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7319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ora</dc:creator>
  <cp:keywords>https:/mul2-tavush.gov.am/tasks/322171/oneclick/Tavush.dok-2023-2025.docx?token=da123661ba5158c81e76277395664c11</cp:keywords>
  <cp:lastModifiedBy>Admin</cp:lastModifiedBy>
  <cp:revision>5</cp:revision>
  <cp:lastPrinted>2024-06-10T10:21:00Z</cp:lastPrinted>
  <dcterms:created xsi:type="dcterms:W3CDTF">2024-06-07T08:55:00Z</dcterms:created>
  <dcterms:modified xsi:type="dcterms:W3CDTF">2024-06-17T08:23:00Z</dcterms:modified>
</cp:coreProperties>
</file>